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78571" w14:textId="57048A97" w:rsidR="00146AF7" w:rsidRDefault="001E5621" w:rsidP="001E5621">
      <w:pPr>
        <w:pStyle w:val="Title"/>
      </w:pPr>
      <w:r>
        <w:t>CS Dev Log</w:t>
      </w:r>
    </w:p>
    <w:p w14:paraId="6445ADDA" w14:textId="1AF17237" w:rsidR="00995440" w:rsidRDefault="00995440" w:rsidP="00995440">
      <w:pPr>
        <w:pStyle w:val="Heading1"/>
      </w:pPr>
      <w:r>
        <w:t>Introduction</w:t>
      </w:r>
    </w:p>
    <w:p w14:paraId="6EA1F3AC" w14:textId="77FD282D" w:rsidR="00995440" w:rsidRDefault="00EE5730" w:rsidP="00995440">
      <w:r>
        <w:t>I will be using an agile development method based on versioning the app with iterations of the development cycle. For each iteration</w:t>
      </w:r>
      <w:r w:rsidR="004B7CE2">
        <w:t>,</w:t>
      </w:r>
      <w:r>
        <w:t xml:space="preserve"> there will be:</w:t>
      </w:r>
    </w:p>
    <w:p w14:paraId="5B732BBA" w14:textId="12E750C0" w:rsidR="00EE5730" w:rsidRDefault="00EE5730" w:rsidP="00995440">
      <w:r>
        <w:t>- Why is this version being coded?</w:t>
      </w:r>
    </w:p>
    <w:p w14:paraId="4F118F98" w14:textId="4A6F6711" w:rsidR="00EE5730" w:rsidRDefault="00EE5730" w:rsidP="00995440">
      <w:r>
        <w:t>- Requirments</w:t>
      </w:r>
    </w:p>
    <w:p w14:paraId="2ED1DF5D" w14:textId="31BEE093" w:rsidR="00EE5730" w:rsidRDefault="00EE5730" w:rsidP="00995440">
      <w:r>
        <w:t>- Pseudocode</w:t>
      </w:r>
    </w:p>
    <w:p w14:paraId="02BA27D8" w14:textId="02A0C2D7" w:rsidR="00EE5730" w:rsidRDefault="00EE5730" w:rsidP="00995440">
      <w:r>
        <w:t>- Test data</w:t>
      </w:r>
    </w:p>
    <w:p w14:paraId="1EC53CF6" w14:textId="0CC5C238" w:rsidR="00EE5730" w:rsidRDefault="00EE5730" w:rsidP="00995440">
      <w:r>
        <w:t>- Actual programming</w:t>
      </w:r>
      <w:r w:rsidR="00F4133A">
        <w:t xml:space="preserve"> (</w:t>
      </w:r>
      <w:r w:rsidR="002D1CBA">
        <w:t>The commented</w:t>
      </w:r>
      <w:r w:rsidR="00F4133A">
        <w:t xml:space="preserve"> code will be available in the appendix)</w:t>
      </w:r>
    </w:p>
    <w:p w14:paraId="7A43255D" w14:textId="6A7C6FD6" w:rsidR="00EE5730" w:rsidRDefault="00EE5730" w:rsidP="00995440">
      <w:r>
        <w:t xml:space="preserve">- Testing </w:t>
      </w:r>
    </w:p>
    <w:p w14:paraId="42DB5C2E" w14:textId="7784A251" w:rsidR="00EE5730" w:rsidRDefault="00EE5730" w:rsidP="00995440">
      <w:r>
        <w:t>- Any changes needed</w:t>
      </w:r>
    </w:p>
    <w:p w14:paraId="0799D785" w14:textId="791CC7BE" w:rsidR="00EE5730" w:rsidRPr="00995440" w:rsidRDefault="00EE5730" w:rsidP="00995440">
      <w:r>
        <w:t>- Final Report</w:t>
      </w:r>
    </w:p>
    <w:p w14:paraId="082FBED6" w14:textId="73A7F690" w:rsidR="00995440" w:rsidRDefault="00995440" w:rsidP="00995440">
      <w:pPr>
        <w:pStyle w:val="Heading1"/>
      </w:pPr>
      <w:r>
        <w:t>Version 1.0</w:t>
      </w:r>
    </w:p>
    <w:p w14:paraId="604B6974" w14:textId="245E30CB" w:rsidR="00EE5730" w:rsidRDefault="00EE5730" w:rsidP="00EE5730">
      <w:r>
        <w:t xml:space="preserve">For version 1.0, everything </w:t>
      </w:r>
      <w:r w:rsidR="00A6318B">
        <w:t>up to</w:t>
      </w:r>
      <w:r>
        <w:t xml:space="preserve"> actual programming is already in the report.</w:t>
      </w:r>
    </w:p>
    <w:p w14:paraId="32D2E228" w14:textId="731DA633" w:rsidR="00A247A8" w:rsidRDefault="00A247A8" w:rsidP="00913133">
      <w:pPr>
        <w:pStyle w:val="Heading2"/>
      </w:pPr>
      <w:r>
        <w:t>Day 1 – Making the base appstate</w:t>
      </w:r>
    </w:p>
    <w:p w14:paraId="5698A566" w14:textId="1B6ABC6E" w:rsidR="00FB0FE9" w:rsidRDefault="00F91DF8" w:rsidP="00FB0FE9">
      <w:pPr>
        <w:tabs>
          <w:tab w:val="left" w:pos="1035"/>
        </w:tabs>
      </w:pPr>
      <w:r>
        <w:rPr>
          <w:noProof/>
        </w:rPr>
        <w:drawing>
          <wp:anchor distT="0" distB="0" distL="114300" distR="114300" simplePos="0" relativeHeight="251713536" behindDoc="1" locked="0" layoutInCell="1" allowOverlap="1" wp14:anchorId="778FC805" wp14:editId="1AE14D31">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rsidR="00FB0FE9">
        <w:tab/>
      </w:r>
    </w:p>
    <w:p w14:paraId="6CF2C04A" w14:textId="7B94ED91" w:rsidR="00FB0FE9" w:rsidRDefault="00D44996" w:rsidP="00EE5730">
      <w:r>
        <w:rPr>
          <w:noProof/>
        </w:rPr>
        <mc:AlternateContent>
          <mc:Choice Requires="wps">
            <w:drawing>
              <wp:anchor distT="0" distB="0" distL="114300" distR="114300" simplePos="0" relativeHeight="251672576" behindDoc="0" locked="0" layoutInCell="1" allowOverlap="1" wp14:anchorId="633BFBE0" wp14:editId="352633E3">
                <wp:simplePos x="0" y="0"/>
                <wp:positionH relativeFrom="column">
                  <wp:posOffset>2124075</wp:posOffset>
                </wp:positionH>
                <wp:positionV relativeFrom="paragraph">
                  <wp:posOffset>5715</wp:posOffset>
                </wp:positionV>
                <wp:extent cx="3895725" cy="10858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2439DEB7" w14:textId="4A721940" w:rsidR="00B87878" w:rsidRDefault="00B87878">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BFBE0" id="_x0000_t202" coordsize="21600,21600" o:spt="202" path="m,l,21600r21600,l21600,xe">
                <v:stroke joinstyle="miter"/>
                <v:path gradientshapeok="t" o:connecttype="rect"/>
              </v:shapetype>
              <v:shape id="Text Box 15" o:spid="_x0000_s1026" type="#_x0000_t202" style="position:absolute;margin-left:167.25pt;margin-top:.45pt;width:306.75pt;height: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" fillcolor="white [3201]" strokeweight=".5pt">
                <v:textbox>
                  <w:txbxContent>
                    <w:p w14:paraId="2439DEB7" w14:textId="4A721940" w:rsidR="00B87878" w:rsidRDefault="00B87878">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v:textbox>
              </v:shape>
            </w:pict>
          </mc:Fallback>
        </mc:AlternateContent>
      </w:r>
    </w:p>
    <w:p w14:paraId="08CCB628" w14:textId="6FE6B0CE" w:rsidR="00FB0FE9" w:rsidRDefault="00FB0FE9" w:rsidP="00EE5730"/>
    <w:p w14:paraId="0C7C4CFB" w14:textId="65966BA8" w:rsidR="00FB0FE9" w:rsidRDefault="005A734C" w:rsidP="00EE5730">
      <w:r>
        <w:rPr>
          <w:noProof/>
        </w:rPr>
        <mc:AlternateContent>
          <mc:Choice Requires="wps">
            <w:drawing>
              <wp:anchor distT="0" distB="0" distL="114300" distR="114300" simplePos="0" relativeHeight="251714560" behindDoc="0" locked="0" layoutInCell="1" allowOverlap="1" wp14:anchorId="56ACEC77" wp14:editId="0D77B89E">
                <wp:simplePos x="0" y="0"/>
                <wp:positionH relativeFrom="column">
                  <wp:posOffset>-323850</wp:posOffset>
                </wp:positionH>
                <wp:positionV relativeFrom="paragraph">
                  <wp:posOffset>206375</wp:posOffset>
                </wp:positionV>
                <wp:extent cx="2247900" cy="7620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282C82CD" w14:textId="4695269C" w:rsidR="00B87878" w:rsidRDefault="00B87878">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ACEC77" id="Text Box 54" o:spid="_x0000_s1027" type="#_x0000_t202" style="position:absolute;margin-left:-25.5pt;margin-top:16.25pt;width:177pt;height:60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I&#10;0s+9TgIAAKoEAAAOAAAAAAAAAAAAAAAAAC4CAABkcnMvZTJvRG9jLnhtbFBLAQItABQABgAIAAAA&#10;IQA6Yq933AAAAAoBAAAPAAAAAAAAAAAAAAAAAKgEAABkcnMvZG93bnJldi54bWxQSwUGAAAAAAQA&#10;BADzAAAAsQUAAAAA&#10;" fillcolor="white [3201]" strokeweight=".5pt">
                <v:textbox>
                  <w:txbxContent>
                    <w:p w14:paraId="282C82CD" w14:textId="4695269C" w:rsidR="00B87878" w:rsidRDefault="00B87878">
                      <w:r>
                        <w:t>The above sets up the screen manager for all our screens.</w:t>
                      </w:r>
                    </w:p>
                  </w:txbxContent>
                </v:textbox>
              </v:shape>
            </w:pict>
          </mc:Fallback>
        </mc:AlternateContent>
      </w:r>
    </w:p>
    <w:p w14:paraId="38E44DDF" w14:textId="60856A9E" w:rsidR="00FB0FE9" w:rsidRDefault="00FB0FE9" w:rsidP="00EE5730"/>
    <w:p w14:paraId="0202DED5" w14:textId="050EDB7C" w:rsidR="00FB0FE9" w:rsidRDefault="00FB0FE9" w:rsidP="00EE5730"/>
    <w:p w14:paraId="79C2DAE8" w14:textId="535E9DBE" w:rsidR="007B511C" w:rsidRPr="007B511C" w:rsidRDefault="007B511C" w:rsidP="007B511C"/>
    <w:p w14:paraId="488E8BF9" w14:textId="51A1851B" w:rsidR="007B511C" w:rsidRPr="007B511C" w:rsidRDefault="007B511C" w:rsidP="007B511C"/>
    <w:p w14:paraId="58B8930A" w14:textId="12B03C22" w:rsidR="007B511C" w:rsidRDefault="007B511C" w:rsidP="007B511C"/>
    <w:p w14:paraId="2AD57571" w14:textId="3C7C4C74" w:rsidR="007B511C" w:rsidRDefault="005A734C" w:rsidP="007B511C">
      <w:r>
        <w:rPr>
          <w:noProof/>
        </w:rPr>
        <mc:AlternateContent>
          <mc:Choice Requires="wps">
            <w:drawing>
              <wp:anchor distT="0" distB="0" distL="114300" distR="114300" simplePos="0" relativeHeight="251659264" behindDoc="0" locked="0" layoutInCell="1" allowOverlap="1" wp14:anchorId="6CDEC7F4" wp14:editId="11513E18">
                <wp:simplePos x="0" y="0"/>
                <wp:positionH relativeFrom="column">
                  <wp:posOffset>-285293</wp:posOffset>
                </wp:positionH>
                <wp:positionV relativeFrom="paragraph">
                  <wp:posOffset>109018</wp:posOffset>
                </wp:positionV>
                <wp:extent cx="2476500" cy="1550822"/>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4F378C0" w14:textId="250525C2" w:rsidR="00B87878" w:rsidRDefault="00B87878">
                            <w:r>
                              <w:t>Here I have made the base app as well as imported what I’ll be needing for the app (can be seen in initial imports part).</w:t>
                            </w:r>
                          </w:p>
                          <w:p w14:paraId="518656A5" w14:textId="64A4B7D7" w:rsidR="00B87878" w:rsidRDefault="00B87878">
                            <w:r>
                              <w:t>It seems to pass our test so we will move o to our next part.</w:t>
                            </w:r>
                          </w:p>
                          <w:p w14:paraId="39D74798" w14:textId="503C6B10" w:rsidR="00B87878" w:rsidRDefault="00B87878">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EC7F4" id="Text Box 8" o:spid="_x0000_s1028" type="#_x0000_t202" style="position:absolute;margin-left:-22.45pt;margin-top:8.6pt;width:195pt;height:12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" fillcolor="white [3201]" strokeweight=".5pt">
                <v:textbox>
                  <w:txbxContent>
                    <w:p w14:paraId="44F378C0" w14:textId="250525C2" w:rsidR="00B87878" w:rsidRDefault="00B87878">
                      <w:r>
                        <w:t>Here I have made the base app as well as imported what I’ll be needing for the app (can be seen in initial imports part).</w:t>
                      </w:r>
                    </w:p>
                    <w:p w14:paraId="518656A5" w14:textId="64A4B7D7" w:rsidR="00B87878" w:rsidRDefault="00B87878">
                      <w:r>
                        <w:t>It seems to pass our test so we will move o to our next part.</w:t>
                      </w:r>
                    </w:p>
                    <w:p w14:paraId="39D74798" w14:textId="503C6B10" w:rsidR="00B87878" w:rsidRDefault="00B87878">
                      <w:r>
                        <w:t>I have also set up the screen manager in the Kivy code for future use.</w:t>
                      </w:r>
                    </w:p>
                  </w:txbxContent>
                </v:textbox>
              </v:shape>
            </w:pict>
          </mc:Fallback>
        </mc:AlternateContent>
      </w:r>
    </w:p>
    <w:p w14:paraId="61BF231F" w14:textId="5E52F21E" w:rsidR="007B511C" w:rsidRDefault="007B511C" w:rsidP="007B511C"/>
    <w:p w14:paraId="07765856" w14:textId="6227A1E6" w:rsidR="007B511C" w:rsidRDefault="007B511C" w:rsidP="007B511C"/>
    <w:p w14:paraId="257AD969" w14:textId="2B0B3CD8" w:rsidR="007B511C" w:rsidRDefault="007B511C" w:rsidP="007B511C"/>
    <w:p w14:paraId="366AF91A" w14:textId="6FD65D22" w:rsidR="007B511C" w:rsidRDefault="00E661FF" w:rsidP="007B511C">
      <w:r>
        <w:rPr>
          <w:noProof/>
        </w:rPr>
        <w:drawing>
          <wp:anchor distT="0" distB="0" distL="114300" distR="114300" simplePos="0" relativeHeight="251662336" behindDoc="1" locked="0" layoutInCell="1" allowOverlap="1" wp14:anchorId="0F23861A" wp14:editId="1231CA62">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681D1D65" w14:textId="77777777" w:rsidR="007B511C" w:rsidRPr="007B511C" w:rsidRDefault="007B511C" w:rsidP="007B511C"/>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7D749B" w14:paraId="41FB043F" w14:textId="325B60D8" w:rsidTr="00F91DF8">
        <w:tc>
          <w:tcPr>
            <w:tcW w:w="939" w:type="dxa"/>
          </w:tcPr>
          <w:p w14:paraId="2AFC052A" w14:textId="2176524E" w:rsidR="007D749B" w:rsidRDefault="007D749B" w:rsidP="00F91DF8">
            <w:r>
              <w:lastRenderedPageBreak/>
              <w:t>Test number</w:t>
            </w:r>
          </w:p>
        </w:tc>
        <w:tc>
          <w:tcPr>
            <w:tcW w:w="1016" w:type="dxa"/>
          </w:tcPr>
          <w:p w14:paraId="215EDF3F" w14:textId="0371EA77" w:rsidR="007D749B" w:rsidRDefault="007D749B" w:rsidP="00F91DF8">
            <w:r>
              <w:t>What are we testing for</w:t>
            </w:r>
          </w:p>
        </w:tc>
        <w:tc>
          <w:tcPr>
            <w:tcW w:w="1036" w:type="dxa"/>
          </w:tcPr>
          <w:p w14:paraId="400E037B" w14:textId="64E6B156" w:rsidR="007D749B" w:rsidRDefault="00096990" w:rsidP="00F91DF8">
            <w:r>
              <w:t>Expected result</w:t>
            </w:r>
          </w:p>
        </w:tc>
        <w:tc>
          <w:tcPr>
            <w:tcW w:w="690" w:type="dxa"/>
          </w:tcPr>
          <w:p w14:paraId="4FA73633" w14:textId="6B51E6BE" w:rsidR="007D749B" w:rsidRDefault="007D749B" w:rsidP="00F91DF8">
            <w:r>
              <w:t>Test data</w:t>
            </w:r>
          </w:p>
        </w:tc>
        <w:tc>
          <w:tcPr>
            <w:tcW w:w="4296" w:type="dxa"/>
          </w:tcPr>
          <w:p w14:paraId="5CD712D9" w14:textId="3EFA47B8" w:rsidR="007D749B" w:rsidRDefault="007D749B" w:rsidP="00F91DF8">
            <w:r>
              <w:t>Success/failure + Proof</w:t>
            </w:r>
          </w:p>
        </w:tc>
        <w:tc>
          <w:tcPr>
            <w:tcW w:w="1039" w:type="dxa"/>
          </w:tcPr>
          <w:p w14:paraId="769F0533" w14:textId="7FC69079" w:rsidR="007D749B" w:rsidRDefault="007D749B" w:rsidP="00F91DF8">
            <w:r>
              <w:t>Notes</w:t>
            </w:r>
          </w:p>
        </w:tc>
      </w:tr>
      <w:tr w:rsidR="007D749B" w14:paraId="196BD9D0" w14:textId="4D976159" w:rsidTr="00F91DF8">
        <w:tc>
          <w:tcPr>
            <w:tcW w:w="939" w:type="dxa"/>
          </w:tcPr>
          <w:p w14:paraId="55DEB090" w14:textId="7FA16FAF" w:rsidR="007D749B" w:rsidRDefault="007D749B" w:rsidP="00F91DF8">
            <w:r>
              <w:t>1</w:t>
            </w:r>
          </w:p>
        </w:tc>
        <w:tc>
          <w:tcPr>
            <w:tcW w:w="1016" w:type="dxa"/>
          </w:tcPr>
          <w:p w14:paraId="5B286FAF" w14:textId="122FAC2E" w:rsidR="007D749B" w:rsidRDefault="007D749B" w:rsidP="00F91DF8">
            <w:r>
              <w:t>For a black window with Weather as the title</w:t>
            </w:r>
          </w:p>
        </w:tc>
        <w:tc>
          <w:tcPr>
            <w:tcW w:w="1036" w:type="dxa"/>
          </w:tcPr>
          <w:p w14:paraId="78B63CBF" w14:textId="77777777" w:rsidR="007D749B" w:rsidRDefault="007D749B" w:rsidP="00F91DF8"/>
        </w:tc>
        <w:tc>
          <w:tcPr>
            <w:tcW w:w="690" w:type="dxa"/>
          </w:tcPr>
          <w:p w14:paraId="39517194" w14:textId="74A85448" w:rsidR="007D749B" w:rsidRDefault="007D749B" w:rsidP="00F91DF8">
            <w:r>
              <w:t>none</w:t>
            </w:r>
          </w:p>
        </w:tc>
        <w:tc>
          <w:tcPr>
            <w:tcW w:w="4296" w:type="dxa"/>
          </w:tcPr>
          <w:p w14:paraId="0BB28762" w14:textId="77777777" w:rsidR="007D749B" w:rsidRDefault="007D749B" w:rsidP="00F91DF8">
            <w:r>
              <w:t>Success</w:t>
            </w:r>
          </w:p>
          <w:p w14:paraId="3B915B2B" w14:textId="77777777" w:rsidR="007D749B" w:rsidRDefault="007D749B" w:rsidP="00F91DF8"/>
          <w:p w14:paraId="047F0EEA" w14:textId="52EF6FB1" w:rsidR="007D749B" w:rsidRDefault="007D749B" w:rsidP="00F91DF8">
            <w:r>
              <w:rPr>
                <w:noProof/>
              </w:rPr>
              <w:drawing>
                <wp:anchor distT="0" distB="0" distL="114300" distR="114300" simplePos="0" relativeHeight="251678720" behindDoc="1" locked="0" layoutInCell="1" allowOverlap="1" wp14:anchorId="49CB8471" wp14:editId="76A9AAC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437E7BDB" w14:textId="10E41F0C" w:rsidR="007D749B" w:rsidRDefault="007D749B" w:rsidP="00F91DF8">
            <w:r>
              <w:t xml:space="preserve">Continue onto </w:t>
            </w:r>
            <w:r w:rsidR="004B7CE2">
              <w:t xml:space="preserve">the </w:t>
            </w:r>
            <w:r>
              <w:t>next part</w:t>
            </w:r>
          </w:p>
        </w:tc>
      </w:tr>
    </w:tbl>
    <w:p w14:paraId="27507AAF" w14:textId="74C7CD06" w:rsidR="00F91DF8" w:rsidRDefault="00F91DF8" w:rsidP="00F91DF8"/>
    <w:p w14:paraId="39868292" w14:textId="77777777" w:rsidR="00F91DF8" w:rsidRDefault="00F91DF8" w:rsidP="00F91DF8"/>
    <w:p w14:paraId="592C111A" w14:textId="557F4D23" w:rsidR="007D749B" w:rsidRDefault="007D749B" w:rsidP="007D749B">
      <w:pPr>
        <w:pStyle w:val="Heading2"/>
      </w:pPr>
      <w:r>
        <w:t>Day 1</w:t>
      </w:r>
      <w:r w:rsidR="00177119">
        <w:t>, 2 and 3</w:t>
      </w:r>
      <w:r>
        <w:t xml:space="preserve"> – RegisterPage Class</w:t>
      </w:r>
    </w:p>
    <w:p w14:paraId="3A67500E" w14:textId="13F919A0" w:rsidR="00177119" w:rsidRPr="00177119" w:rsidRDefault="00177119" w:rsidP="00177119">
      <w:pPr>
        <w:pStyle w:val="Heading3"/>
      </w:pPr>
      <w:r>
        <w:t>Day 1, making the frontend</w:t>
      </w:r>
    </w:p>
    <w:p w14:paraId="2BF4BC2F" w14:textId="1B8591AB" w:rsidR="001E5621" w:rsidRDefault="005F2C4C" w:rsidP="00F91DF8">
      <w:pPr>
        <w:rPr>
          <w:noProof/>
        </w:rPr>
      </w:pPr>
      <w:r>
        <w:rPr>
          <w:noProof/>
        </w:rPr>
        <mc:AlternateContent>
          <mc:Choice Requires="wps">
            <w:drawing>
              <wp:anchor distT="0" distB="0" distL="114300" distR="114300" simplePos="0" relativeHeight="251666432" behindDoc="0" locked="0" layoutInCell="1" allowOverlap="1" wp14:anchorId="44D24FE4" wp14:editId="138382A8">
                <wp:simplePos x="0" y="0"/>
                <wp:positionH relativeFrom="column">
                  <wp:posOffset>3705225</wp:posOffset>
                </wp:positionH>
                <wp:positionV relativeFrom="paragraph">
                  <wp:posOffset>252730</wp:posOffset>
                </wp:positionV>
                <wp:extent cx="2676525" cy="16192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7E4AC9C9" w14:textId="5CCC87C6" w:rsidR="00B87878" w:rsidRDefault="00B87878">
                            <w:r>
                              <w:t>I have created a vertically aligned box layout with 3 labels and 3 input boxes. The password input box has the password formatting added in. I have chosen a font size of 25 for ow to make the text clear and readable.</w:t>
                            </w:r>
                          </w:p>
                          <w:p w14:paraId="2D819125" w14:textId="4B41DFEC" w:rsidR="00B87878" w:rsidRDefault="00B87878">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24FE4" id="Text Box 3" o:spid="_x0000_s1029" type="#_x0000_t202" style="position:absolute;margin-left:291.75pt;margin-top:19.9pt;width:210.7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" fillcolor="white [3201]" strokeweight=".5pt">
                <v:textbox>
                  <w:txbxContent>
                    <w:p w14:paraId="7E4AC9C9" w14:textId="5CCC87C6" w:rsidR="00B87878" w:rsidRDefault="00B87878">
                      <w:r>
                        <w:t>I have created a vertically aligned box layout with 3 labels and 3 input boxes. The password input box has the password formatting added in. I have chosen a font size of 25 for ow to make the text clear and readable.</w:t>
                      </w:r>
                    </w:p>
                    <w:p w14:paraId="2D819125" w14:textId="4B41DFEC" w:rsidR="00B87878" w:rsidRDefault="00B87878">
                      <w:r>
                        <w:t>I have also prepared the object properties and the name for switching screens.</w:t>
                      </w:r>
                    </w:p>
                  </w:txbxContent>
                </v:textbox>
              </v:shape>
            </w:pict>
          </mc:Fallback>
        </mc:AlternateContent>
      </w:r>
      <w:r>
        <w:rPr>
          <w:noProof/>
        </w:rPr>
        <w:drawing>
          <wp:anchor distT="0" distB="0" distL="114300" distR="114300" simplePos="0" relativeHeight="251667456" behindDoc="0" locked="0" layoutInCell="1" allowOverlap="1" wp14:anchorId="6E31FCD9" wp14:editId="6F583B01">
            <wp:simplePos x="0" y="0"/>
            <wp:positionH relativeFrom="column">
              <wp:posOffset>-419100</wp:posOffset>
            </wp:positionH>
            <wp:positionV relativeFrom="paragraph">
              <wp:posOffset>452744</wp:posOffset>
            </wp:positionV>
            <wp:extent cx="1895475" cy="1327069"/>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sidR="009D28C8">
        <w:rPr>
          <w:noProof/>
        </w:rPr>
        <w:drawing>
          <wp:anchor distT="0" distB="0" distL="114300" distR="114300" simplePos="0" relativeHeight="251709440" behindDoc="1" locked="0" layoutInCell="1" allowOverlap="1" wp14:anchorId="3F0D5D35" wp14:editId="3E569B03">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rsidR="00A84530">
        <w:t>The rest of day 1 consisted of preparing how the class would look to the user. We start with the buttons and labels.</w:t>
      </w:r>
      <w:r w:rsidR="009D28C8" w:rsidRPr="009D28C8">
        <w:rPr>
          <w:noProof/>
        </w:rPr>
        <w:t xml:space="preserve"> </w:t>
      </w:r>
    </w:p>
    <w:p w14:paraId="21310330" w14:textId="642A2CB1" w:rsidR="005F2C4C" w:rsidRPr="005F2C4C" w:rsidRDefault="005F2C4C" w:rsidP="005F2C4C"/>
    <w:p w14:paraId="41016655" w14:textId="6DBF9129" w:rsidR="005F2C4C" w:rsidRPr="005F2C4C" w:rsidRDefault="005F2C4C" w:rsidP="005F2C4C"/>
    <w:p w14:paraId="6930BA44" w14:textId="0D66C3F5" w:rsidR="005F2C4C" w:rsidRPr="005F2C4C" w:rsidRDefault="005F2C4C" w:rsidP="005F2C4C"/>
    <w:p w14:paraId="3A784E25" w14:textId="345AA780" w:rsidR="005F2C4C" w:rsidRPr="005F2C4C" w:rsidRDefault="005F2C4C" w:rsidP="005F2C4C"/>
    <w:p w14:paraId="14D8ACF9" w14:textId="74E9A785" w:rsidR="005F2C4C" w:rsidRPr="005F2C4C" w:rsidRDefault="005F2C4C" w:rsidP="005F2C4C"/>
    <w:p w14:paraId="13E86E7B" w14:textId="6D6CA008" w:rsidR="005F2C4C" w:rsidRPr="005F2C4C" w:rsidRDefault="005F2C4C" w:rsidP="005F2C4C">
      <w:r>
        <w:rPr>
          <w:noProof/>
        </w:rPr>
        <w:drawing>
          <wp:anchor distT="0" distB="0" distL="114300" distR="114300" simplePos="0" relativeHeight="251737088" behindDoc="1" locked="0" layoutInCell="1" allowOverlap="1" wp14:anchorId="404C1EA3" wp14:editId="44D14CA6">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95DD4E9" wp14:editId="0AFFE25B">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0C9B8DE5" w14:textId="54E3411D" w:rsidR="005F2C4C" w:rsidRPr="005F2C4C" w:rsidRDefault="005F2C4C" w:rsidP="005F2C4C">
      <w:pPr>
        <w:tabs>
          <w:tab w:val="left" w:pos="6765"/>
        </w:tabs>
      </w:pPr>
      <w:r>
        <w:t>We ensure that this class is a child of the root/screen manager. This is so we can move between screens</w:t>
      </w:r>
      <w:r w:rsidR="001E612B">
        <w:t>/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4948C9" w14:paraId="7EBDBCBB" w14:textId="77777777" w:rsidTr="007D749B">
        <w:tc>
          <w:tcPr>
            <w:tcW w:w="1356" w:type="dxa"/>
          </w:tcPr>
          <w:p w14:paraId="00C51B96" w14:textId="77777777" w:rsidR="004948C9" w:rsidRDefault="004948C9" w:rsidP="007D749B">
            <w:pPr>
              <w:pStyle w:val="Heading3"/>
              <w:outlineLvl w:val="2"/>
            </w:pPr>
            <w:r>
              <w:lastRenderedPageBreak/>
              <w:t>2</w:t>
            </w:r>
          </w:p>
        </w:tc>
        <w:tc>
          <w:tcPr>
            <w:tcW w:w="1633" w:type="dxa"/>
          </w:tcPr>
          <w:p w14:paraId="24BFF806" w14:textId="77777777" w:rsidR="004948C9" w:rsidRDefault="004948C9" w:rsidP="007D749B">
            <w:pPr>
              <w:pStyle w:val="Heading3"/>
              <w:outlineLvl w:val="2"/>
            </w:pPr>
            <w:r>
              <w:t>Check usage of the text boxes and to make sure nothing is missing</w:t>
            </w:r>
          </w:p>
        </w:tc>
        <w:tc>
          <w:tcPr>
            <w:tcW w:w="1564" w:type="dxa"/>
          </w:tcPr>
          <w:p w14:paraId="739AD04D" w14:textId="1EE79E9F" w:rsidR="004948C9" w:rsidRDefault="002D1CBA" w:rsidP="007D749B">
            <w:pPr>
              <w:pStyle w:val="Heading3"/>
              <w:outlineLvl w:val="2"/>
            </w:pPr>
            <w:r>
              <w:t>When input text into the boxes, it should be presented clearly and be correctly sized.</w:t>
            </w:r>
          </w:p>
        </w:tc>
        <w:tc>
          <w:tcPr>
            <w:tcW w:w="1664" w:type="dxa"/>
          </w:tcPr>
          <w:p w14:paraId="15360250" w14:textId="61454A8D" w:rsidR="004948C9" w:rsidRDefault="004948C9" w:rsidP="007D749B">
            <w:pPr>
              <w:pStyle w:val="Heading3"/>
              <w:outlineLvl w:val="2"/>
            </w:pPr>
            <w:r>
              <w:t>Just some random strings</w:t>
            </w:r>
          </w:p>
        </w:tc>
        <w:tc>
          <w:tcPr>
            <w:tcW w:w="1478" w:type="dxa"/>
          </w:tcPr>
          <w:p w14:paraId="54037B52" w14:textId="36D83C0F" w:rsidR="004948C9" w:rsidRDefault="004948C9" w:rsidP="007D749B">
            <w:pPr>
              <w:pStyle w:val="Heading3"/>
              <w:outlineLvl w:val="2"/>
            </w:pPr>
            <w:r>
              <w:t>Success (see screenshot)</w:t>
            </w:r>
          </w:p>
        </w:tc>
        <w:tc>
          <w:tcPr>
            <w:tcW w:w="1321" w:type="dxa"/>
          </w:tcPr>
          <w:p w14:paraId="249EE4D6" w14:textId="092EF253" w:rsidR="004948C9" w:rsidRDefault="004948C9" w:rsidP="007D749B">
            <w:pPr>
              <w:pStyle w:val="Heading3"/>
              <w:outlineLvl w:val="2"/>
            </w:pPr>
            <w:r>
              <w:t>none</w:t>
            </w:r>
          </w:p>
        </w:tc>
      </w:tr>
      <w:tr w:rsidR="004948C9" w14:paraId="3F129E71" w14:textId="77777777" w:rsidTr="007D749B">
        <w:tc>
          <w:tcPr>
            <w:tcW w:w="1356" w:type="dxa"/>
          </w:tcPr>
          <w:p w14:paraId="4FFE4DB7" w14:textId="77777777" w:rsidR="004948C9" w:rsidRDefault="004948C9" w:rsidP="007D749B">
            <w:pPr>
              <w:pStyle w:val="Heading3"/>
              <w:outlineLvl w:val="2"/>
            </w:pPr>
            <w:r>
              <w:t>3</w:t>
            </w:r>
          </w:p>
        </w:tc>
        <w:tc>
          <w:tcPr>
            <w:tcW w:w="1633" w:type="dxa"/>
          </w:tcPr>
          <w:p w14:paraId="69F84204" w14:textId="77777777" w:rsidR="004948C9" w:rsidRDefault="004948C9" w:rsidP="007D749B">
            <w:pPr>
              <w:pStyle w:val="Heading3"/>
              <w:outlineLvl w:val="2"/>
            </w:pPr>
            <w:r>
              <w:t>To see if the password formatting works</w:t>
            </w:r>
          </w:p>
        </w:tc>
        <w:tc>
          <w:tcPr>
            <w:tcW w:w="1564" w:type="dxa"/>
          </w:tcPr>
          <w:p w14:paraId="740979CD" w14:textId="411FC169" w:rsidR="004948C9" w:rsidRDefault="00842D45" w:rsidP="007D749B">
            <w:pPr>
              <w:pStyle w:val="Heading3"/>
              <w:outlineLvl w:val="2"/>
            </w:pPr>
            <w:r>
              <w:t>Whatever text we put in the password box; it should be replaced with asterisks.</w:t>
            </w:r>
          </w:p>
        </w:tc>
        <w:tc>
          <w:tcPr>
            <w:tcW w:w="1664" w:type="dxa"/>
          </w:tcPr>
          <w:p w14:paraId="2A92B252" w14:textId="523A1A8C" w:rsidR="004948C9" w:rsidRDefault="004948C9" w:rsidP="007D749B">
            <w:pPr>
              <w:pStyle w:val="Heading3"/>
              <w:outlineLvl w:val="2"/>
            </w:pPr>
            <w:r>
              <w:t>Random string</w:t>
            </w:r>
          </w:p>
        </w:tc>
        <w:tc>
          <w:tcPr>
            <w:tcW w:w="1478" w:type="dxa"/>
          </w:tcPr>
          <w:p w14:paraId="58CFCF93" w14:textId="0C133E43" w:rsidR="004948C9" w:rsidRDefault="004948C9" w:rsidP="007D749B">
            <w:pPr>
              <w:pStyle w:val="Heading3"/>
              <w:outlineLvl w:val="2"/>
            </w:pPr>
            <w:r>
              <w:t>Success (see screenshot)</w:t>
            </w:r>
          </w:p>
        </w:tc>
        <w:tc>
          <w:tcPr>
            <w:tcW w:w="1321" w:type="dxa"/>
          </w:tcPr>
          <w:p w14:paraId="375B27CC" w14:textId="6F6B0559" w:rsidR="004948C9" w:rsidRDefault="004948C9" w:rsidP="007D749B">
            <w:pPr>
              <w:pStyle w:val="Heading3"/>
              <w:outlineLvl w:val="2"/>
            </w:pPr>
            <w:r>
              <w:t>none</w:t>
            </w:r>
          </w:p>
        </w:tc>
      </w:tr>
    </w:tbl>
    <w:p w14:paraId="491EEA55" w14:textId="7D3D34EA" w:rsidR="003D5B41" w:rsidRDefault="003D5B41" w:rsidP="003D5B41">
      <w:r>
        <w:t>Next, I added padding</w:t>
      </w:r>
      <w:r w:rsidR="007B511C">
        <w:t xml:space="preserve"> and</w:t>
      </w:r>
      <w:r>
        <w:t xml:space="preserve"> spacing to make sure the page looks presentable.</w:t>
      </w:r>
    </w:p>
    <w:p w14:paraId="0BC22A20" w14:textId="329690B5" w:rsidR="007D749B" w:rsidRDefault="002D1CBA" w:rsidP="003D5B41">
      <w:r>
        <w:rPr>
          <w:noProof/>
        </w:rPr>
        <w:drawing>
          <wp:anchor distT="0" distB="0" distL="114300" distR="114300" simplePos="0" relativeHeight="251669504" behindDoc="1" locked="0" layoutInCell="1" allowOverlap="1" wp14:anchorId="302E3039" wp14:editId="2AB2CFE6">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36C28B05" w14:textId="07FDE714" w:rsidR="003D5B41" w:rsidRDefault="007B511C" w:rsidP="003D5B41">
      <w:r>
        <w:rPr>
          <w:noProof/>
        </w:rPr>
        <mc:AlternateContent>
          <mc:Choice Requires="wps">
            <w:drawing>
              <wp:anchor distT="0" distB="0" distL="114300" distR="114300" simplePos="0" relativeHeight="251670528" behindDoc="0" locked="0" layoutInCell="1" allowOverlap="1" wp14:anchorId="47BFCEB6" wp14:editId="3D578BEE">
                <wp:simplePos x="0" y="0"/>
                <wp:positionH relativeFrom="column">
                  <wp:posOffset>3790950</wp:posOffset>
                </wp:positionH>
                <wp:positionV relativeFrom="paragraph">
                  <wp:posOffset>998855</wp:posOffset>
                </wp:positionV>
                <wp:extent cx="2581275" cy="1266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4901789D" w14:textId="04AEA439" w:rsidR="00B87878" w:rsidRDefault="00B87878">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FCEB6" id="Text Box 13" o:spid="_x0000_s1030" type="#_x0000_t202" style="position:absolute;margin-left:298.5pt;margin-top:78.65pt;width:203.25pt;height:9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" fillcolor="white [3201]" strokeweight=".5pt">
                <v:textbox>
                  <w:txbxContent>
                    <w:p w14:paraId="4901789D" w14:textId="04AEA439" w:rsidR="00B87878" w:rsidRDefault="00B87878">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sidR="003D5B41">
        <w:rPr>
          <w:noProof/>
        </w:rPr>
        <w:drawing>
          <wp:anchor distT="0" distB="0" distL="114300" distR="114300" simplePos="0" relativeHeight="251668480" behindDoc="1" locked="0" layoutInCell="1" allowOverlap="1" wp14:anchorId="53C1481C" wp14:editId="4E5BDA66">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AF974F0" w14:textId="4DAF72ED" w:rsidR="00F4133A" w:rsidRDefault="00F4133A" w:rsidP="003D5B41"/>
    <w:p w14:paraId="2B958A27" w14:textId="18B17B66" w:rsidR="00F4133A" w:rsidRDefault="00F4133A" w:rsidP="003D5B41"/>
    <w:p w14:paraId="4A8F796B" w14:textId="7DD2B2FF" w:rsidR="00F4133A" w:rsidRDefault="00F4133A" w:rsidP="003D5B41"/>
    <w:p w14:paraId="7CCE2B8B" w14:textId="533385B6" w:rsidR="00F4133A" w:rsidRDefault="00F4133A" w:rsidP="003D5B41"/>
    <w:p w14:paraId="4465ED53" w14:textId="7435D1BA" w:rsidR="00F4133A" w:rsidRDefault="00842D45" w:rsidP="003D5B41">
      <w:r>
        <w:rPr>
          <w:noProof/>
        </w:rPr>
        <w:drawing>
          <wp:anchor distT="0" distB="0" distL="114300" distR="114300" simplePos="0" relativeHeight="251671552" behindDoc="1" locked="0" layoutInCell="1" allowOverlap="1" wp14:anchorId="02CBD463" wp14:editId="6C15A4D5">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7DDBFD8D" w14:textId="756E2009" w:rsidR="00F4133A" w:rsidRDefault="00F4133A" w:rsidP="003D5B41"/>
    <w:p w14:paraId="1CCFF37B" w14:textId="70BC730C" w:rsidR="002D1CBA" w:rsidRDefault="002D1CBA" w:rsidP="003D5B41"/>
    <w:p w14:paraId="08968A80" w14:textId="124BFCC9" w:rsidR="002D1CBA" w:rsidRDefault="002D1CBA" w:rsidP="003D5B41"/>
    <w:p w14:paraId="082D6BE9" w14:textId="519188A9" w:rsidR="002D1CBA" w:rsidRDefault="002D1CBA" w:rsidP="003D5B41"/>
    <w:p w14:paraId="57348C04" w14:textId="15EC6061" w:rsidR="002D1CBA" w:rsidRDefault="002D1CBA" w:rsidP="003D5B41"/>
    <w:p w14:paraId="283A246F" w14:textId="45939CDD" w:rsidR="002D1CBA" w:rsidRDefault="002D1CBA" w:rsidP="003D5B41">
      <w:r>
        <w:rPr>
          <w:noProof/>
        </w:rPr>
        <w:lastRenderedPageBreak/>
        <w:drawing>
          <wp:anchor distT="0" distB="0" distL="114300" distR="114300" simplePos="0" relativeHeight="251682816" behindDoc="0" locked="0" layoutInCell="1" allowOverlap="1" wp14:anchorId="4AF5B67B" wp14:editId="71B05A0A">
            <wp:simplePos x="0" y="0"/>
            <wp:positionH relativeFrom="margin">
              <wp:posOffset>180975</wp:posOffset>
            </wp:positionH>
            <wp:positionV relativeFrom="paragraph">
              <wp:posOffset>0</wp:posOffset>
            </wp:positionV>
            <wp:extent cx="5219700" cy="4112260"/>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29115645" w14:textId="4AC4DE6D" w:rsidR="002D1CBA" w:rsidRDefault="0046713B" w:rsidP="003D5B41">
      <w:r>
        <w:t>As you can see, the password input box is formatting the input with asterisks and the other inputs are clearly readable.</w:t>
      </w:r>
    </w:p>
    <w:p w14:paraId="04733A37" w14:textId="6219404F" w:rsidR="00F4133A" w:rsidRDefault="00F4133A" w:rsidP="00F4133A">
      <w:pPr>
        <w:pStyle w:val="Heading3"/>
      </w:pPr>
      <w:r>
        <w:t>Day 2 – making the backend.</w:t>
      </w:r>
    </w:p>
    <w:p w14:paraId="7DC50BBC" w14:textId="0B602F40" w:rsidR="00F4133A" w:rsidRDefault="00F4133A" w:rsidP="00F4133A"/>
    <w:p w14:paraId="040158C9" w14:textId="37D3427F" w:rsidR="00F4133A" w:rsidRDefault="00F4133A" w:rsidP="00F4133A">
      <w:r>
        <w:t xml:space="preserve">To begin, I had to decide between using a </w:t>
      </w:r>
      <w:r w:rsidR="004B7CE2">
        <w:t>JSON</w:t>
      </w:r>
      <w:r>
        <w:t xml:space="preserve"> file or </w:t>
      </w:r>
      <w:r w:rsidR="004B7CE2">
        <w:t>DB</w:t>
      </w:r>
      <w:r>
        <w:t xml:space="preserve"> to store the data. After some contemplation, it was decided that a </w:t>
      </w:r>
      <w:r w:rsidR="004B7CE2">
        <w:t>JSON</w:t>
      </w:r>
      <w:r>
        <w:t xml:space="preserve"> file should be used now and a </w:t>
      </w:r>
      <w:r w:rsidR="004B7CE2">
        <w:t>DB</w:t>
      </w:r>
      <w:r w:rsidR="00844C02">
        <w:t xml:space="preserve"> would be</w:t>
      </w:r>
      <w:r>
        <w:t xml:space="preserve"> used depending on the success of the </w:t>
      </w:r>
      <w:r w:rsidR="004B7CE2">
        <w:t>JSON</w:t>
      </w:r>
      <w:r>
        <w:t xml:space="preserve"> file. So, following the pseudocode written, I began to write the code.</w:t>
      </w:r>
    </w:p>
    <w:p w14:paraId="4B91E516" w14:textId="14A6BA6B" w:rsidR="00F4133A" w:rsidRDefault="00C77A6F" w:rsidP="00F4133A">
      <w:r>
        <w:rPr>
          <w:noProof/>
        </w:rPr>
        <mc:AlternateContent>
          <mc:Choice Requires="wps">
            <w:drawing>
              <wp:anchor distT="0" distB="0" distL="114300" distR="114300" simplePos="0" relativeHeight="251674624" behindDoc="0" locked="0" layoutInCell="1" allowOverlap="1" wp14:anchorId="06E8847E" wp14:editId="4C3C630C">
                <wp:simplePos x="0" y="0"/>
                <wp:positionH relativeFrom="margin">
                  <wp:posOffset>2438400</wp:posOffset>
                </wp:positionH>
                <wp:positionV relativeFrom="paragraph">
                  <wp:posOffset>116840</wp:posOffset>
                </wp:positionV>
                <wp:extent cx="3924300" cy="7143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75AA5E0C" w14:textId="2C3E2CE5" w:rsidR="00B87878" w:rsidRDefault="00B87878">
                            <w:r>
                              <w:t>Our first job was to get the Object properties from the Kivy code with the help of the Kivy.properties.ObjectProperty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847E" id="Text Box 17" o:spid="_x0000_s1031" type="#_x0000_t202" style="position:absolute;margin-left:192pt;margin-top:9.2pt;width:309pt;height:5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" fillcolor="white [3201]" strokeweight=".5pt">
                <v:textbox>
                  <w:txbxContent>
                    <w:p w14:paraId="75AA5E0C" w14:textId="2C3E2CE5" w:rsidR="00B87878" w:rsidRDefault="00B87878">
                      <w:r>
                        <w:t>Our first job was to get the Object properties from the Kivy code with the help of the Kivy.properties.ObjectProperty class. This is so we can access the input box text and the confirmation texts.</w:t>
                      </w:r>
                    </w:p>
                  </w:txbxContent>
                </v:textbox>
                <w10:wrap anchorx="margin"/>
              </v:shape>
            </w:pict>
          </mc:Fallback>
        </mc:AlternateContent>
      </w:r>
      <w:r w:rsidR="00F4133A">
        <w:rPr>
          <w:noProof/>
        </w:rPr>
        <w:drawing>
          <wp:anchor distT="0" distB="0" distL="114300" distR="114300" simplePos="0" relativeHeight="251673600" behindDoc="1" locked="0" layoutInCell="1" allowOverlap="1" wp14:anchorId="1E9499EE" wp14:editId="73171506">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7138A296" w14:textId="3C9B66DF" w:rsidR="00C77A6F" w:rsidRPr="00C77A6F" w:rsidRDefault="00C77A6F" w:rsidP="00C77A6F"/>
    <w:p w14:paraId="4CF33119" w14:textId="6F515C59" w:rsidR="00C77A6F" w:rsidRPr="00C77A6F" w:rsidRDefault="00C77A6F" w:rsidP="00C77A6F"/>
    <w:p w14:paraId="6EB75FF1" w14:textId="2C4F7843" w:rsidR="00C77A6F" w:rsidRPr="00C77A6F" w:rsidRDefault="00C77A6F" w:rsidP="00C77A6F"/>
    <w:p w14:paraId="0465200C" w14:textId="77777777" w:rsidR="007D749B" w:rsidRDefault="007D749B" w:rsidP="00C77A6F"/>
    <w:p w14:paraId="05423A29" w14:textId="10161E1B" w:rsidR="00C77A6F" w:rsidRDefault="00C77A6F" w:rsidP="00C77A6F">
      <w:r>
        <w:rPr>
          <w:noProof/>
        </w:rPr>
        <w:drawing>
          <wp:anchor distT="0" distB="0" distL="114300" distR="114300" simplePos="0" relativeHeight="251675648" behindDoc="1" locked="0" layoutInCell="1" allowOverlap="1" wp14:anchorId="1E0C22CE" wp14:editId="3CD9F7A8">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 xml:space="preserve">Next, I decided to write the code for validating the register form inputs. This first included getting then formatting the data in the </w:t>
      </w:r>
      <w:r w:rsidR="004B7CE2">
        <w:t>JSON</w:t>
      </w:r>
      <w:r>
        <w:t xml:space="preserve"> file so we can iterate over it. The file has been closed sooner than later to save system resources.</w:t>
      </w:r>
    </w:p>
    <w:p w14:paraId="2989CE06" w14:textId="21AFBAC7" w:rsidR="007D749B" w:rsidRDefault="00C77A6F" w:rsidP="00C77A6F">
      <w:r>
        <w:rPr>
          <w:noProof/>
        </w:rPr>
        <w:lastRenderedPageBreak/>
        <w:drawing>
          <wp:anchor distT="0" distB="0" distL="114300" distR="114300" simplePos="0" relativeHeight="251676672" behindDoc="1" locked="0" layoutInCell="1" allowOverlap="1" wp14:anchorId="656B0560" wp14:editId="6316BE6E">
            <wp:simplePos x="0" y="0"/>
            <wp:positionH relativeFrom="margin">
              <wp:posOffset>-400050</wp:posOffset>
            </wp:positionH>
            <wp:positionV relativeFrom="paragraph">
              <wp:posOffset>-2540</wp:posOffset>
            </wp:positionV>
            <wp:extent cx="6572250" cy="1295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1069DA4B" w14:textId="43570B46" w:rsidR="00C77A6F" w:rsidRDefault="00842D45" w:rsidP="00C77A6F">
      <w:r>
        <w:rPr>
          <w:noProof/>
        </w:rPr>
        <mc:AlternateContent>
          <mc:Choice Requires="wps">
            <w:drawing>
              <wp:anchor distT="0" distB="0" distL="114300" distR="114300" simplePos="0" relativeHeight="251679744" behindDoc="0" locked="0" layoutInCell="1" allowOverlap="1" wp14:anchorId="766466A1" wp14:editId="7D2A0513">
                <wp:simplePos x="0" y="0"/>
                <wp:positionH relativeFrom="margin">
                  <wp:posOffset>4276725</wp:posOffset>
                </wp:positionH>
                <wp:positionV relativeFrom="paragraph">
                  <wp:posOffset>438785</wp:posOffset>
                </wp:positionV>
                <wp:extent cx="2000250" cy="1209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27FD0F81" w14:textId="46821A62" w:rsidR="00B87878" w:rsidRDefault="00B87878">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466A1" id="Text Box 19" o:spid="_x0000_s1032" type="#_x0000_t202" style="position:absolute;margin-left:336.75pt;margin-top:34.55pt;width:157.5pt;height:95.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CH&#10;SudmTQIAAKsEAAAOAAAAAAAAAAAAAAAAAC4CAABkcnMvZTJvRG9jLnhtbFBLAQItABQABgAIAAAA&#10;IQDxRSnK3QAAAAoBAAAPAAAAAAAAAAAAAAAAAKcEAABkcnMvZG93bnJldi54bWxQSwUGAAAAAAQA&#10;BADzAAAAsQUAAAAA&#10;" fillcolor="white [3201]" strokeweight=".5pt">
                <v:textbox>
                  <w:txbxContent>
                    <w:p w14:paraId="27FD0F81" w14:textId="46821A62" w:rsidR="00B87878" w:rsidRDefault="00B87878">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rsidR="00913CCE">
        <w:t xml:space="preserve">Here we validate that the user has completed the form as well as iterating over the data to check if the user already exists </w:t>
      </w:r>
      <w:r w:rsidR="00A84530">
        <w:t>in</w:t>
      </w:r>
      <w:r w:rsidR="00913CCE">
        <w:t xml:space="preserve"> the </w:t>
      </w:r>
      <w:r w:rsidR="004B7CE2">
        <w:t>JSON</w:t>
      </w:r>
      <w:r w:rsidR="00913CCE">
        <w:t xml:space="preserve"> file. If they are then the confirmation text should change based on this.</w:t>
      </w:r>
    </w:p>
    <w:p w14:paraId="6936FD5B" w14:textId="7D1B427A" w:rsidR="00A84530" w:rsidRDefault="00A84530" w:rsidP="00C77A6F">
      <w:r>
        <w:rPr>
          <w:noProof/>
        </w:rPr>
        <w:drawing>
          <wp:anchor distT="0" distB="0" distL="114300" distR="114300" simplePos="0" relativeHeight="251680768" behindDoc="0" locked="0" layoutInCell="1" allowOverlap="1" wp14:anchorId="25FD7F95" wp14:editId="5834CB54">
            <wp:simplePos x="0" y="0"/>
            <wp:positionH relativeFrom="column">
              <wp:posOffset>466725</wp:posOffset>
            </wp:positionH>
            <wp:positionV relativeFrom="paragraph">
              <wp:posOffset>175895</wp:posOffset>
            </wp:positionV>
            <wp:extent cx="3171825" cy="44767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2F69464E" w14:textId="6BB98718" w:rsidR="00C77A6F" w:rsidRDefault="00C77A6F" w:rsidP="00C77A6F"/>
    <w:p w14:paraId="6323E3C5" w14:textId="68060665" w:rsidR="00C77A6F" w:rsidRDefault="00C77A6F" w:rsidP="00C77A6F"/>
    <w:p w14:paraId="29076988" w14:textId="0322A66D" w:rsidR="00C77A6F" w:rsidRDefault="00842D45" w:rsidP="00C77A6F">
      <w:r>
        <w:rPr>
          <w:noProof/>
        </w:rPr>
        <w:drawing>
          <wp:anchor distT="0" distB="0" distL="114300" distR="114300" simplePos="0" relativeHeight="251681792" behindDoc="0" locked="0" layoutInCell="1" allowOverlap="1" wp14:anchorId="1D1A07B0" wp14:editId="143A45B8">
            <wp:simplePos x="0" y="0"/>
            <wp:positionH relativeFrom="column">
              <wp:posOffset>-714375</wp:posOffset>
            </wp:positionH>
            <wp:positionV relativeFrom="paragraph">
              <wp:posOffset>280670</wp:posOffset>
            </wp:positionV>
            <wp:extent cx="7090410" cy="457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20297737" w14:textId="069DC449" w:rsidR="00C77A6F" w:rsidRDefault="00B270DE" w:rsidP="00C77A6F">
      <w:r>
        <w:rPr>
          <w:noProof/>
        </w:rPr>
        <w:drawing>
          <wp:anchor distT="0" distB="0" distL="114300" distR="114300" simplePos="0" relativeHeight="251683840" behindDoc="1" locked="0" layoutInCell="1" allowOverlap="1" wp14:anchorId="68726438" wp14:editId="2151703B">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1B559492" w14:textId="59019931" w:rsidR="004F754F" w:rsidRDefault="00B270DE" w:rsidP="00C77A6F">
      <w:r>
        <w:rPr>
          <w:noProof/>
        </w:rPr>
        <mc:AlternateContent>
          <mc:Choice Requires="wps">
            <w:drawing>
              <wp:anchor distT="0" distB="0" distL="114300" distR="114300" simplePos="0" relativeHeight="251684864" behindDoc="0" locked="0" layoutInCell="1" allowOverlap="1" wp14:anchorId="78D1EDCE" wp14:editId="65FDE750">
                <wp:simplePos x="0" y="0"/>
                <wp:positionH relativeFrom="column">
                  <wp:posOffset>1445838</wp:posOffset>
                </wp:positionH>
                <wp:positionV relativeFrom="paragraph">
                  <wp:posOffset>1088101</wp:posOffset>
                </wp:positionV>
                <wp:extent cx="3831763" cy="1197033"/>
                <wp:effectExtent l="0" t="0" r="16510" b="22225"/>
                <wp:wrapNone/>
                <wp:docPr id="24" name="Text Box 24"/>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1F19BD28" w14:textId="7CD5B92E" w:rsidR="00B87878" w:rsidRDefault="00B87878"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B87878" w:rsidRDefault="00B878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EDCE" id="Text Box 24" o:spid="_x0000_s1033" type="#_x0000_t202" style="position:absolute;margin-left:113.85pt;margin-top:85.7pt;width:301.7pt;height:9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" fillcolor="white [3201]" strokeweight=".5pt">
                <v:textbox>
                  <w:txbxContent>
                    <w:p w14:paraId="1F19BD28" w14:textId="7CD5B92E" w:rsidR="00B87878" w:rsidRDefault="00B87878"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B87878" w:rsidRDefault="00B87878"/>
                  </w:txbxContent>
                </v:textbox>
              </v:shape>
            </w:pict>
          </mc:Fallback>
        </mc:AlternateContent>
      </w:r>
    </w:p>
    <w:p w14:paraId="2BB2B3E2" w14:textId="06F0A549" w:rsidR="004F754F" w:rsidRDefault="004F754F" w:rsidP="00C77A6F"/>
    <w:p w14:paraId="503EBC24" w14:textId="11C49FAD" w:rsidR="00B270DE" w:rsidRDefault="00B270DE" w:rsidP="00C77A6F"/>
    <w:p w14:paraId="3F2E6738" w14:textId="723AB219" w:rsidR="00B270DE" w:rsidRDefault="00B270DE" w:rsidP="00C77A6F"/>
    <w:p w14:paraId="50CF525B" w14:textId="3C974ED7" w:rsidR="00B270DE" w:rsidRDefault="00B270DE" w:rsidP="00C77A6F"/>
    <w:p w14:paraId="13B86985" w14:textId="77777777" w:rsidR="00B270DE" w:rsidRDefault="00B270DE" w:rsidP="00C77A6F"/>
    <w:p w14:paraId="32B7EBDD" w14:textId="22AA091F" w:rsidR="00842D45" w:rsidRDefault="00842D45" w:rsidP="00C77A6F">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B270DE" w14:paraId="5B2B6478" w14:textId="77777777" w:rsidTr="00FC0F1C">
        <w:tc>
          <w:tcPr>
            <w:tcW w:w="990" w:type="dxa"/>
          </w:tcPr>
          <w:p w14:paraId="609892F4" w14:textId="76BBB2DC" w:rsidR="00096990" w:rsidRDefault="00096990" w:rsidP="00C77A6F">
            <w:r>
              <w:t>Test number</w:t>
            </w:r>
          </w:p>
        </w:tc>
        <w:tc>
          <w:tcPr>
            <w:tcW w:w="1194" w:type="dxa"/>
          </w:tcPr>
          <w:p w14:paraId="584A7CDF" w14:textId="30638A1D" w:rsidR="00096990" w:rsidRDefault="00096990" w:rsidP="00C77A6F">
            <w:r>
              <w:t>What are we testing for</w:t>
            </w:r>
          </w:p>
        </w:tc>
        <w:tc>
          <w:tcPr>
            <w:tcW w:w="1387" w:type="dxa"/>
          </w:tcPr>
          <w:p w14:paraId="3CA555DF" w14:textId="7F576CC9" w:rsidR="00096990" w:rsidRDefault="00096990" w:rsidP="00C77A6F">
            <w:r>
              <w:t>Expected result</w:t>
            </w:r>
          </w:p>
        </w:tc>
        <w:tc>
          <w:tcPr>
            <w:tcW w:w="1204" w:type="dxa"/>
          </w:tcPr>
          <w:p w14:paraId="2DDC2434" w14:textId="59F34C1C" w:rsidR="00096990" w:rsidRDefault="00096990" w:rsidP="00C77A6F">
            <w:r>
              <w:t>Test data</w:t>
            </w:r>
          </w:p>
        </w:tc>
        <w:tc>
          <w:tcPr>
            <w:tcW w:w="3096" w:type="dxa"/>
          </w:tcPr>
          <w:p w14:paraId="7165B0B6" w14:textId="78162888" w:rsidR="00096990" w:rsidRDefault="00096990" w:rsidP="00C77A6F">
            <w:r>
              <w:t>Results</w:t>
            </w:r>
          </w:p>
        </w:tc>
        <w:tc>
          <w:tcPr>
            <w:tcW w:w="1145" w:type="dxa"/>
          </w:tcPr>
          <w:p w14:paraId="65391D71" w14:textId="73F9CE0E" w:rsidR="00096990" w:rsidRDefault="00096990" w:rsidP="00C77A6F">
            <w:r>
              <w:t>Notes</w:t>
            </w:r>
          </w:p>
        </w:tc>
      </w:tr>
      <w:tr w:rsidR="00B270DE" w14:paraId="120E05E2" w14:textId="77777777" w:rsidTr="00FC0F1C">
        <w:tc>
          <w:tcPr>
            <w:tcW w:w="990" w:type="dxa"/>
          </w:tcPr>
          <w:p w14:paraId="7DB9CAEA" w14:textId="5AAC1D45" w:rsidR="00842D45" w:rsidRDefault="00842D45" w:rsidP="00C77A6F">
            <w:r>
              <w:t>4</w:t>
            </w:r>
          </w:p>
        </w:tc>
        <w:tc>
          <w:tcPr>
            <w:tcW w:w="1194" w:type="dxa"/>
          </w:tcPr>
          <w:p w14:paraId="5BAA7934" w14:textId="68F32E3C" w:rsidR="00842D45" w:rsidRDefault="00A85EFF" w:rsidP="00C77A6F">
            <w:r>
              <w:t>Test validation process, no username</w:t>
            </w:r>
          </w:p>
        </w:tc>
        <w:tc>
          <w:tcPr>
            <w:tcW w:w="1387" w:type="dxa"/>
          </w:tcPr>
          <w:p w14:paraId="35F8A605" w14:textId="359BE95E" w:rsidR="00842D45" w:rsidRDefault="00096990" w:rsidP="00C77A6F">
            <w:r>
              <w:t xml:space="preserve">Expect to see “Form not completed” show up in the confirmation text area </w:t>
            </w:r>
            <w:r>
              <w:lastRenderedPageBreak/>
              <w:t>and for no registration to continue.</w:t>
            </w:r>
          </w:p>
        </w:tc>
        <w:tc>
          <w:tcPr>
            <w:tcW w:w="1204" w:type="dxa"/>
          </w:tcPr>
          <w:p w14:paraId="1F05D766" w14:textId="7D585DFC" w:rsidR="00842D45" w:rsidRDefault="00096990" w:rsidP="00C77A6F">
            <w:r>
              <w:lastRenderedPageBreak/>
              <w:t>Random strings entered for password and email, not</w:t>
            </w:r>
            <w:r w:rsidR="00B270DE">
              <w:t>h</w:t>
            </w:r>
            <w:r>
              <w:t xml:space="preserve">ing in </w:t>
            </w:r>
            <w:r w:rsidR="004B7CE2">
              <w:t xml:space="preserve">the </w:t>
            </w:r>
            <w:r>
              <w:lastRenderedPageBreak/>
              <w:t>username input box.</w:t>
            </w:r>
          </w:p>
        </w:tc>
        <w:tc>
          <w:tcPr>
            <w:tcW w:w="3096" w:type="dxa"/>
          </w:tcPr>
          <w:p w14:paraId="4CE99887" w14:textId="592D7284" w:rsidR="00842D45" w:rsidRDefault="00B270DE" w:rsidP="00C77A6F">
            <w:r>
              <w:lastRenderedPageBreak/>
              <w:t>Failure, even though it says form not complete:</w:t>
            </w:r>
          </w:p>
          <w:p w14:paraId="37C94793" w14:textId="11BC65C2" w:rsidR="00B270DE" w:rsidRDefault="00B270DE" w:rsidP="00C77A6F">
            <w:pPr>
              <w:rPr>
                <w:noProof/>
              </w:rPr>
            </w:pPr>
            <w:r>
              <w:rPr>
                <w:noProof/>
              </w:rPr>
              <w:drawing>
                <wp:inline distT="0" distB="0" distL="0" distR="0" wp14:anchorId="2A9B52A3" wp14:editId="31DE378D">
                  <wp:extent cx="1687483" cy="391319"/>
                  <wp:effectExtent l="0" t="0" r="825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p w14:paraId="64E30CA1" w14:textId="77777777" w:rsidR="00B270DE" w:rsidRDefault="00B270DE" w:rsidP="00B270DE">
            <w:r>
              <w:t>The registration process still continues.</w:t>
            </w:r>
          </w:p>
          <w:p w14:paraId="4331333C" w14:textId="77777777" w:rsidR="00B270DE" w:rsidRDefault="00B270DE" w:rsidP="00B270DE"/>
          <w:p w14:paraId="3E2525C4" w14:textId="195CBC9D" w:rsidR="00B270DE" w:rsidRPr="00B270DE" w:rsidRDefault="00B270DE" w:rsidP="00B270DE">
            <w:r>
              <w:rPr>
                <w:noProof/>
              </w:rPr>
              <w:lastRenderedPageBreak/>
              <w:drawing>
                <wp:anchor distT="0" distB="0" distL="114300" distR="114300" simplePos="0" relativeHeight="251685888" behindDoc="1" locked="0" layoutInCell="1" allowOverlap="1" wp14:anchorId="31476BB6" wp14:editId="693BD67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3226B582" w14:textId="421A796B" w:rsidR="00842D45" w:rsidRDefault="00B270DE" w:rsidP="00C77A6F">
            <w:r>
              <w:lastRenderedPageBreak/>
              <w:t>W</w:t>
            </w:r>
            <w:r w:rsidR="004B7CE2">
              <w:t>e w</w:t>
            </w:r>
            <w:r>
              <w:t>ill need an overhaul of the validation system.</w:t>
            </w:r>
            <w:r w:rsidR="001B33A5">
              <w:t xml:space="preserve"> See below for how I </w:t>
            </w:r>
            <w:r w:rsidR="001B33A5">
              <w:lastRenderedPageBreak/>
              <w:t>fixed it on day 3.</w:t>
            </w:r>
          </w:p>
        </w:tc>
      </w:tr>
      <w:tr w:rsidR="00B270DE" w14:paraId="1A2D546A" w14:textId="77777777" w:rsidTr="00FC0F1C">
        <w:tc>
          <w:tcPr>
            <w:tcW w:w="990" w:type="dxa"/>
          </w:tcPr>
          <w:p w14:paraId="3F0477C8" w14:textId="17EBBDCE" w:rsidR="00096990" w:rsidRDefault="00096990" w:rsidP="00096990">
            <w:r>
              <w:lastRenderedPageBreak/>
              <w:t>5</w:t>
            </w:r>
          </w:p>
        </w:tc>
        <w:tc>
          <w:tcPr>
            <w:tcW w:w="1194" w:type="dxa"/>
          </w:tcPr>
          <w:p w14:paraId="297414D7" w14:textId="60077B33" w:rsidR="00096990" w:rsidRDefault="00096990" w:rsidP="00096990">
            <w:r>
              <w:t>Test validation process, no password</w:t>
            </w:r>
          </w:p>
        </w:tc>
        <w:tc>
          <w:tcPr>
            <w:tcW w:w="1387" w:type="dxa"/>
          </w:tcPr>
          <w:p w14:paraId="65504622" w14:textId="39548601" w:rsidR="00096990" w:rsidRDefault="00096990" w:rsidP="00096990">
            <w:r>
              <w:t>^</w:t>
            </w:r>
          </w:p>
        </w:tc>
        <w:tc>
          <w:tcPr>
            <w:tcW w:w="1204" w:type="dxa"/>
          </w:tcPr>
          <w:p w14:paraId="539F71DF" w14:textId="0CB0D4DE" w:rsidR="00096990" w:rsidRDefault="00096990" w:rsidP="00096990">
            <w:r>
              <w:t xml:space="preserve">Random strings entered for username and email, noting in </w:t>
            </w:r>
            <w:r w:rsidR="004B7CE2">
              <w:t xml:space="preserve">the </w:t>
            </w:r>
            <w:r>
              <w:t>password input box.</w:t>
            </w:r>
          </w:p>
        </w:tc>
        <w:tc>
          <w:tcPr>
            <w:tcW w:w="3096" w:type="dxa"/>
          </w:tcPr>
          <w:p w14:paraId="26E06AF4" w14:textId="0540D863" w:rsidR="00096990" w:rsidRDefault="001B33A5" w:rsidP="00096990">
            <w:r>
              <w:t>^</w:t>
            </w:r>
          </w:p>
        </w:tc>
        <w:tc>
          <w:tcPr>
            <w:tcW w:w="1145" w:type="dxa"/>
          </w:tcPr>
          <w:p w14:paraId="0A73DE8C" w14:textId="7CDCC725" w:rsidR="00FC0F1C" w:rsidRDefault="001B33A5" w:rsidP="00096990">
            <w:r>
              <w:t>^</w:t>
            </w:r>
          </w:p>
        </w:tc>
      </w:tr>
      <w:tr w:rsidR="00B270DE" w14:paraId="38BE4F62" w14:textId="77777777" w:rsidTr="00FC0F1C">
        <w:tc>
          <w:tcPr>
            <w:tcW w:w="990" w:type="dxa"/>
          </w:tcPr>
          <w:p w14:paraId="580C18C9" w14:textId="49DD443A" w:rsidR="00096990" w:rsidRDefault="00096990" w:rsidP="00096990">
            <w:r>
              <w:t>6</w:t>
            </w:r>
          </w:p>
        </w:tc>
        <w:tc>
          <w:tcPr>
            <w:tcW w:w="1194" w:type="dxa"/>
          </w:tcPr>
          <w:p w14:paraId="631FAC49" w14:textId="501AB746" w:rsidR="00096990" w:rsidRDefault="00096990" w:rsidP="00096990">
            <w:r>
              <w:t>Test validation process, no email</w:t>
            </w:r>
          </w:p>
        </w:tc>
        <w:tc>
          <w:tcPr>
            <w:tcW w:w="1387" w:type="dxa"/>
          </w:tcPr>
          <w:p w14:paraId="5121617B" w14:textId="7AA59972" w:rsidR="00096990" w:rsidRDefault="00096990" w:rsidP="00096990">
            <w:r>
              <w:t>^</w:t>
            </w:r>
          </w:p>
        </w:tc>
        <w:tc>
          <w:tcPr>
            <w:tcW w:w="1204" w:type="dxa"/>
          </w:tcPr>
          <w:p w14:paraId="08A59A48" w14:textId="76E2F7B3" w:rsidR="00096990" w:rsidRDefault="00096990" w:rsidP="00096990">
            <w:r>
              <w:t xml:space="preserve">Random strings entered for password and username, noting in </w:t>
            </w:r>
            <w:r w:rsidR="004B7CE2">
              <w:t xml:space="preserve">the </w:t>
            </w:r>
            <w:r w:rsidR="0046713B">
              <w:t>email</w:t>
            </w:r>
            <w:r>
              <w:t xml:space="preserve"> input box.</w:t>
            </w:r>
          </w:p>
        </w:tc>
        <w:tc>
          <w:tcPr>
            <w:tcW w:w="3096" w:type="dxa"/>
          </w:tcPr>
          <w:p w14:paraId="541C7387" w14:textId="3AD349E3" w:rsidR="00096990" w:rsidRDefault="001B33A5" w:rsidP="00096990">
            <w:r>
              <w:t>^</w:t>
            </w:r>
          </w:p>
        </w:tc>
        <w:tc>
          <w:tcPr>
            <w:tcW w:w="1145" w:type="dxa"/>
          </w:tcPr>
          <w:p w14:paraId="6288E4CC" w14:textId="44603B64" w:rsidR="00096990" w:rsidRDefault="001B33A5" w:rsidP="00096990">
            <w:r>
              <w:t>^</w:t>
            </w:r>
          </w:p>
        </w:tc>
      </w:tr>
      <w:tr w:rsidR="00B270DE" w14:paraId="090566DF" w14:textId="77777777" w:rsidTr="00FC0F1C">
        <w:tc>
          <w:tcPr>
            <w:tcW w:w="990" w:type="dxa"/>
          </w:tcPr>
          <w:p w14:paraId="05A4B829" w14:textId="77777777" w:rsidR="00096990" w:rsidRDefault="00096990" w:rsidP="00096990">
            <w:r>
              <w:t>7</w:t>
            </w:r>
          </w:p>
          <w:p w14:paraId="0F46FD27" w14:textId="77777777" w:rsidR="00B270DE" w:rsidRDefault="00B270DE" w:rsidP="00B270DE"/>
          <w:p w14:paraId="77F8444E" w14:textId="1B39B0F9" w:rsidR="00B270DE" w:rsidRPr="00B270DE" w:rsidRDefault="00B270DE" w:rsidP="00B270DE">
            <w:pPr>
              <w:jc w:val="center"/>
            </w:pPr>
          </w:p>
        </w:tc>
        <w:tc>
          <w:tcPr>
            <w:tcW w:w="1194" w:type="dxa"/>
          </w:tcPr>
          <w:p w14:paraId="0A615F26" w14:textId="0CA1EB59" w:rsidR="00096990" w:rsidRDefault="00096990" w:rsidP="00096990">
            <w:r>
              <w:t>Test validation, already existing user</w:t>
            </w:r>
          </w:p>
        </w:tc>
        <w:tc>
          <w:tcPr>
            <w:tcW w:w="1387" w:type="dxa"/>
          </w:tcPr>
          <w:p w14:paraId="548BDD31" w14:textId="69518739" w:rsidR="00096990" w:rsidRDefault="0025107D" w:rsidP="00096990">
            <w:r>
              <w:t>“Username or email is already taken” warning message.</w:t>
            </w:r>
          </w:p>
        </w:tc>
        <w:tc>
          <w:tcPr>
            <w:tcW w:w="1204" w:type="dxa"/>
          </w:tcPr>
          <w:p w14:paraId="14B176F9" w14:textId="5FC5FCF6" w:rsidR="00096990" w:rsidRDefault="0046713B" w:rsidP="00096990">
            <w:r>
              <w:t xml:space="preserve">Username = “f”, </w:t>
            </w:r>
            <w:r w:rsidR="0025107D">
              <w:t>password and email have random strings</w:t>
            </w:r>
          </w:p>
        </w:tc>
        <w:tc>
          <w:tcPr>
            <w:tcW w:w="3096" w:type="dxa"/>
          </w:tcPr>
          <w:p w14:paraId="3CDF4F70" w14:textId="0B2BD358" w:rsidR="00096990" w:rsidRDefault="001B33A5" w:rsidP="00096990">
            <w:r>
              <w:rPr>
                <w:noProof/>
              </w:rPr>
              <w:drawing>
                <wp:anchor distT="0" distB="0" distL="114300" distR="114300" simplePos="0" relativeHeight="251686912" behindDoc="1" locked="0" layoutInCell="1" allowOverlap="1" wp14:anchorId="649E35B7" wp14:editId="36D5DAB9">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EB0A046" w14:textId="4B24C15A" w:rsidR="001B33A5" w:rsidRDefault="001B33A5" w:rsidP="00096990">
            <w:r>
              <w:rPr>
                <w:noProof/>
              </w:rPr>
              <w:drawing>
                <wp:inline distT="0" distB="0" distL="0" distR="0" wp14:anchorId="5C1A6D04" wp14:editId="7CD50BB0">
                  <wp:extent cx="18288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8800" cy="428625"/>
                          </a:xfrm>
                          <a:prstGeom prst="rect">
                            <a:avLst/>
                          </a:prstGeom>
                        </pic:spPr>
                      </pic:pic>
                    </a:graphicData>
                  </a:graphic>
                </wp:inline>
              </w:drawing>
            </w:r>
          </w:p>
          <w:p w14:paraId="70F5979D" w14:textId="77777777" w:rsidR="001B33A5" w:rsidRDefault="001B33A5" w:rsidP="00096990"/>
          <w:p w14:paraId="772DDD95" w14:textId="5A992931" w:rsidR="001B33A5" w:rsidRDefault="001B33A5" w:rsidP="00096990">
            <w:r>
              <w:rPr>
                <w:noProof/>
              </w:rPr>
              <w:drawing>
                <wp:inline distT="0" distB="0" distL="0" distR="0" wp14:anchorId="40CE12D2" wp14:editId="3CB4C9D9">
                  <wp:extent cx="1687483" cy="391319"/>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tc>
        <w:tc>
          <w:tcPr>
            <w:tcW w:w="1145" w:type="dxa"/>
          </w:tcPr>
          <w:p w14:paraId="359AA6FF" w14:textId="7F55E327" w:rsidR="00096990" w:rsidRDefault="001B33A5" w:rsidP="00096990">
            <w:r>
              <w:t>Need to redo on day 3.</w:t>
            </w:r>
          </w:p>
        </w:tc>
      </w:tr>
      <w:tr w:rsidR="00B270DE" w14:paraId="5D643ACD" w14:textId="77777777" w:rsidTr="00FC0F1C">
        <w:tc>
          <w:tcPr>
            <w:tcW w:w="990" w:type="dxa"/>
          </w:tcPr>
          <w:p w14:paraId="2F483182" w14:textId="3CBD67AD" w:rsidR="00096990" w:rsidRDefault="00096990" w:rsidP="00096990">
            <w:r>
              <w:t>8</w:t>
            </w:r>
          </w:p>
        </w:tc>
        <w:tc>
          <w:tcPr>
            <w:tcW w:w="1194" w:type="dxa"/>
          </w:tcPr>
          <w:p w14:paraId="7FA0206A" w14:textId="796E1AB9" w:rsidR="00096990" w:rsidRDefault="00096990" w:rsidP="00096990">
            <w:r>
              <w:t>Testing validation, existing email</w:t>
            </w:r>
          </w:p>
        </w:tc>
        <w:tc>
          <w:tcPr>
            <w:tcW w:w="1387" w:type="dxa"/>
          </w:tcPr>
          <w:p w14:paraId="3D087AB1" w14:textId="77BD8951" w:rsidR="00096990" w:rsidRDefault="0025107D" w:rsidP="00096990">
            <w:r>
              <w:t>^</w:t>
            </w:r>
          </w:p>
        </w:tc>
        <w:tc>
          <w:tcPr>
            <w:tcW w:w="1204" w:type="dxa"/>
          </w:tcPr>
          <w:p w14:paraId="0957BFA1" w14:textId="639E1C0B" w:rsidR="00096990" w:rsidRDefault="0025107D" w:rsidP="00096990">
            <w:r>
              <w:t>Email is “</w:t>
            </w:r>
            <w:hyperlink r:id="rId29" w:history="1">
              <w:r w:rsidRPr="00926930">
                <w:rPr>
                  <w:rStyle w:val="Hyperlink"/>
                </w:rPr>
                <w:t>h@h.h</w:t>
              </w:r>
            </w:hyperlink>
            <w:r>
              <w:t>”, password and username are random strings.</w:t>
            </w:r>
          </w:p>
        </w:tc>
        <w:tc>
          <w:tcPr>
            <w:tcW w:w="3096" w:type="dxa"/>
          </w:tcPr>
          <w:p w14:paraId="065F497A" w14:textId="00470669" w:rsidR="00096990" w:rsidRDefault="001B33A5" w:rsidP="00096990">
            <w:r>
              <w:t>^</w:t>
            </w:r>
          </w:p>
        </w:tc>
        <w:tc>
          <w:tcPr>
            <w:tcW w:w="1145" w:type="dxa"/>
          </w:tcPr>
          <w:p w14:paraId="10927376" w14:textId="5E859A9F" w:rsidR="00096990" w:rsidRDefault="001B33A5" w:rsidP="00096990">
            <w:r>
              <w:t>^</w:t>
            </w:r>
          </w:p>
        </w:tc>
      </w:tr>
      <w:tr w:rsidR="00B270DE" w14:paraId="012E1CB6" w14:textId="77777777" w:rsidTr="00FC0F1C">
        <w:tc>
          <w:tcPr>
            <w:tcW w:w="990" w:type="dxa"/>
          </w:tcPr>
          <w:p w14:paraId="6930A881" w14:textId="69D42570" w:rsidR="00096990" w:rsidRDefault="00096990" w:rsidP="00096990">
            <w:r>
              <w:t>9</w:t>
            </w:r>
          </w:p>
        </w:tc>
        <w:tc>
          <w:tcPr>
            <w:tcW w:w="1194" w:type="dxa"/>
          </w:tcPr>
          <w:p w14:paraId="0ABD5B7F" w14:textId="4BAF9E5A" w:rsidR="00096990" w:rsidRDefault="00FC0F1C" w:rsidP="00096990">
            <w:r>
              <w:t>Test with legit</w:t>
            </w:r>
            <w:r w:rsidR="005F23A3">
              <w:t>imate</w:t>
            </w:r>
            <w:r>
              <w:t xml:space="preserve"> data which </w:t>
            </w:r>
            <w:r>
              <w:lastRenderedPageBreak/>
              <w:t>hasn’t been used</w:t>
            </w:r>
          </w:p>
        </w:tc>
        <w:tc>
          <w:tcPr>
            <w:tcW w:w="1387" w:type="dxa"/>
          </w:tcPr>
          <w:p w14:paraId="1D6BC991" w14:textId="72804FE4" w:rsidR="00096990" w:rsidRDefault="00FC0F1C" w:rsidP="00096990">
            <w:r>
              <w:lastRenderedPageBreak/>
              <w:t xml:space="preserve">It should register the user and there should </w:t>
            </w:r>
            <w:r>
              <w:lastRenderedPageBreak/>
              <w:t xml:space="preserve">be </w:t>
            </w:r>
            <w:r w:rsidR="00E614A5">
              <w:t>a confirmation message for the user.</w:t>
            </w:r>
          </w:p>
        </w:tc>
        <w:tc>
          <w:tcPr>
            <w:tcW w:w="1204" w:type="dxa"/>
          </w:tcPr>
          <w:p w14:paraId="33340687" w14:textId="77777777" w:rsidR="00096990" w:rsidRDefault="00FC0F1C" w:rsidP="00096990">
            <w:r>
              <w:lastRenderedPageBreak/>
              <w:t>Username = “re”</w:t>
            </w:r>
          </w:p>
          <w:p w14:paraId="1EEE1CA1" w14:textId="77777777" w:rsidR="00FC0F1C" w:rsidRDefault="00FC0F1C" w:rsidP="00096990">
            <w:r>
              <w:lastRenderedPageBreak/>
              <w:t>Password = random string</w:t>
            </w:r>
          </w:p>
          <w:p w14:paraId="4B207C84" w14:textId="362787CC" w:rsidR="00FC0F1C" w:rsidRDefault="00FC0F1C" w:rsidP="00096990">
            <w:r>
              <w:t>Email = “re@re.re”</w:t>
            </w:r>
          </w:p>
        </w:tc>
        <w:tc>
          <w:tcPr>
            <w:tcW w:w="3096" w:type="dxa"/>
          </w:tcPr>
          <w:p w14:paraId="3855C0AD" w14:textId="4837C84F" w:rsidR="00096990" w:rsidRDefault="00FC0F1C" w:rsidP="00096990">
            <w:r>
              <w:lastRenderedPageBreak/>
              <w:t xml:space="preserve">Failure, </w:t>
            </w:r>
            <w:r w:rsidR="00EF3658">
              <w:t>it does send the data off perfectly but the confirmation text still says that the form is not complete.</w:t>
            </w:r>
          </w:p>
        </w:tc>
        <w:tc>
          <w:tcPr>
            <w:tcW w:w="1145" w:type="dxa"/>
          </w:tcPr>
          <w:p w14:paraId="4CCD75D4" w14:textId="1F0C6248" w:rsidR="00096990" w:rsidRDefault="00EF3658" w:rsidP="00096990">
            <w:r>
              <w:t>^</w:t>
            </w:r>
          </w:p>
        </w:tc>
      </w:tr>
    </w:tbl>
    <w:p w14:paraId="32718DD1" w14:textId="116FCE52" w:rsidR="00842D45" w:rsidRDefault="00842D45" w:rsidP="00C77A6F"/>
    <w:p w14:paraId="533F0CCC" w14:textId="6317CA7C" w:rsidR="00C77A6F" w:rsidRDefault="00E85B8D" w:rsidP="00E85B8D">
      <w:pPr>
        <w:pStyle w:val="Heading3"/>
      </w:pPr>
      <w:r w:rsidRPr="00E85B8D">
        <w:t>Day 3 – Fixing the validation system</w:t>
      </w:r>
    </w:p>
    <w:p w14:paraId="22BFDC94" w14:textId="79EC9349" w:rsidR="00E85B8D" w:rsidRDefault="00E85B8D" w:rsidP="00E85B8D">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03DB42F9" w14:textId="7C4590EC" w:rsidR="00E85B8D" w:rsidRDefault="00E85B8D" w:rsidP="00E85B8D">
      <w:r>
        <w:t>Here I realised that the bit which checks if the form is full is stuck in a loop even though there is no need for this. There is also no way to</w:t>
      </w:r>
      <w:r w:rsidR="00E614A5">
        <w:t xml:space="preserve"> break out of the procedure in case of an error. </w:t>
      </w:r>
      <w:r w:rsidR="001B15C3">
        <w:t>So,</w:t>
      </w:r>
      <w:r w:rsidR="00E614A5">
        <w:t xml:space="preserve"> I devised a plan where there could be a Boolean which is set to false, whenever there is an error, it is set to true. At the end of the procedure, if the Boolean is false then it will go to the register procedure, otherwise</w:t>
      </w:r>
      <w:r w:rsidR="004B7CE2">
        <w:t>,</w:t>
      </w:r>
      <w:r w:rsidR="00E614A5">
        <w:t xml:space="preserve"> the backend will stop.</w:t>
      </w:r>
    </w:p>
    <w:p w14:paraId="4F4846F4" w14:textId="08AF7CAA" w:rsidR="00E614A5" w:rsidRDefault="00E614A5" w:rsidP="00E85B8D">
      <w:r>
        <w:rPr>
          <w:noProof/>
        </w:rPr>
        <w:drawing>
          <wp:anchor distT="0" distB="0" distL="114300" distR="114300" simplePos="0" relativeHeight="251687936" behindDoc="0" locked="0" layoutInCell="1" allowOverlap="1" wp14:anchorId="62249559" wp14:editId="4F4E4778">
            <wp:simplePos x="914400" y="3773978"/>
            <wp:positionH relativeFrom="column">
              <wp:align>left</wp:align>
            </wp:positionH>
            <wp:positionV relativeFrom="paragraph">
              <wp:align>top</wp:align>
            </wp:positionV>
            <wp:extent cx="1752600" cy="609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7903BCD" w14:textId="3BA280AC" w:rsidR="00E614A5" w:rsidRDefault="001B15C3" w:rsidP="00E85B8D">
      <w:r>
        <w:rPr>
          <w:noProof/>
        </w:rPr>
        <w:drawing>
          <wp:inline distT="0" distB="0" distL="0" distR="0" wp14:anchorId="642F0A84" wp14:editId="4BD1D3CF">
            <wp:extent cx="5731510" cy="1016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490F3E" w14:paraId="56CC64C4" w14:textId="77777777" w:rsidTr="00E614A5">
        <w:tc>
          <w:tcPr>
            <w:tcW w:w="1502" w:type="dxa"/>
          </w:tcPr>
          <w:p w14:paraId="61CB7953" w14:textId="2668D69F" w:rsidR="005F23A3" w:rsidRDefault="005F23A3" w:rsidP="005F23A3">
            <w:r>
              <w:t>10</w:t>
            </w:r>
          </w:p>
        </w:tc>
        <w:tc>
          <w:tcPr>
            <w:tcW w:w="1502" w:type="dxa"/>
          </w:tcPr>
          <w:p w14:paraId="55FA61E8" w14:textId="31D96BD0" w:rsidR="005F23A3" w:rsidRDefault="005F23A3" w:rsidP="005F23A3">
            <w:r>
              <w:t>Test validation, no username</w:t>
            </w:r>
          </w:p>
        </w:tc>
        <w:tc>
          <w:tcPr>
            <w:tcW w:w="1503" w:type="dxa"/>
          </w:tcPr>
          <w:p w14:paraId="018AEBAF" w14:textId="09618C36" w:rsidR="005F23A3" w:rsidRDefault="005F23A3" w:rsidP="005F23A3">
            <w:r>
              <w:t xml:space="preserve">Form not completed message and no updated </w:t>
            </w:r>
            <w:r w:rsidR="004B7CE2">
              <w:t>JSON</w:t>
            </w:r>
            <w:r>
              <w:t xml:space="preserve"> file</w:t>
            </w:r>
          </w:p>
        </w:tc>
        <w:tc>
          <w:tcPr>
            <w:tcW w:w="1503" w:type="dxa"/>
          </w:tcPr>
          <w:p w14:paraId="4980495A" w14:textId="7E4CABCF" w:rsidR="005F23A3" w:rsidRDefault="005F23A3" w:rsidP="005F23A3">
            <w:r>
              <w:t xml:space="preserve">Random strings entered for password and email, nothing in </w:t>
            </w:r>
            <w:r w:rsidR="004B7CE2">
              <w:t xml:space="preserve">the </w:t>
            </w:r>
            <w:r>
              <w:t>username input box.</w:t>
            </w:r>
          </w:p>
        </w:tc>
        <w:tc>
          <w:tcPr>
            <w:tcW w:w="1503" w:type="dxa"/>
          </w:tcPr>
          <w:p w14:paraId="598AE50D" w14:textId="1E2B35C4" w:rsidR="005F23A3" w:rsidRDefault="001B15C3" w:rsidP="005F23A3">
            <w:r>
              <w:rPr>
                <w:noProof/>
              </w:rPr>
              <w:drawing>
                <wp:anchor distT="0" distB="0" distL="114300" distR="114300" simplePos="0" relativeHeight="251689984" behindDoc="1" locked="0" layoutInCell="1" allowOverlap="1" wp14:anchorId="1975E8B3" wp14:editId="120D5885">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082037B" w14:textId="77777777" w:rsidR="005F23A3" w:rsidRDefault="005F23A3" w:rsidP="005F23A3"/>
        </w:tc>
      </w:tr>
      <w:tr w:rsidR="00490F3E" w14:paraId="50187D62" w14:textId="77777777" w:rsidTr="00E614A5">
        <w:tc>
          <w:tcPr>
            <w:tcW w:w="1502" w:type="dxa"/>
          </w:tcPr>
          <w:p w14:paraId="7A42A04C" w14:textId="1CF2187B" w:rsidR="005F23A3" w:rsidRDefault="005F23A3" w:rsidP="005F23A3">
            <w:r>
              <w:lastRenderedPageBreak/>
              <w:t>11</w:t>
            </w:r>
          </w:p>
        </w:tc>
        <w:tc>
          <w:tcPr>
            <w:tcW w:w="1502" w:type="dxa"/>
          </w:tcPr>
          <w:p w14:paraId="690C6F6E" w14:textId="7EC77179" w:rsidR="005F23A3" w:rsidRDefault="005F23A3" w:rsidP="005F23A3">
            <w:r>
              <w:t>Test validation, no password</w:t>
            </w:r>
          </w:p>
        </w:tc>
        <w:tc>
          <w:tcPr>
            <w:tcW w:w="1503" w:type="dxa"/>
          </w:tcPr>
          <w:p w14:paraId="1D1BB77D" w14:textId="7A36169C" w:rsidR="005F23A3" w:rsidRDefault="005F23A3" w:rsidP="005F23A3">
            <w:r>
              <w:t>^</w:t>
            </w:r>
          </w:p>
        </w:tc>
        <w:tc>
          <w:tcPr>
            <w:tcW w:w="1503" w:type="dxa"/>
          </w:tcPr>
          <w:p w14:paraId="4B5AF8CC" w14:textId="5E682D3E" w:rsidR="005F23A3" w:rsidRDefault="005F23A3" w:rsidP="005F23A3">
            <w:r>
              <w:t>Random strings entered for username and email, not</w:t>
            </w:r>
            <w:r w:rsidR="001B15C3">
              <w:t>h</w:t>
            </w:r>
            <w:r>
              <w:t xml:space="preserve">ing in </w:t>
            </w:r>
            <w:r w:rsidR="004B7CE2">
              <w:t xml:space="preserve">the </w:t>
            </w:r>
            <w:r>
              <w:t>password input box.</w:t>
            </w:r>
          </w:p>
        </w:tc>
        <w:tc>
          <w:tcPr>
            <w:tcW w:w="1503" w:type="dxa"/>
          </w:tcPr>
          <w:p w14:paraId="7C078166" w14:textId="49992142" w:rsidR="005F23A3" w:rsidRDefault="001B15C3" w:rsidP="005F23A3">
            <w:r>
              <w:rPr>
                <w:noProof/>
              </w:rPr>
              <w:drawing>
                <wp:anchor distT="0" distB="0" distL="114300" distR="114300" simplePos="0" relativeHeight="251691008" behindDoc="1" locked="0" layoutInCell="1" allowOverlap="1" wp14:anchorId="6FC0D1B2" wp14:editId="18A6FC44">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6FC1759" w14:textId="77777777" w:rsidR="005F23A3" w:rsidRDefault="005F23A3" w:rsidP="005F23A3"/>
        </w:tc>
      </w:tr>
      <w:tr w:rsidR="00490F3E" w14:paraId="1BE84C0F" w14:textId="77777777" w:rsidTr="00E614A5">
        <w:tc>
          <w:tcPr>
            <w:tcW w:w="1502" w:type="dxa"/>
          </w:tcPr>
          <w:p w14:paraId="568F0073" w14:textId="729A044C" w:rsidR="005F23A3" w:rsidRDefault="005F23A3" w:rsidP="005F23A3">
            <w:r>
              <w:t>12</w:t>
            </w:r>
          </w:p>
        </w:tc>
        <w:tc>
          <w:tcPr>
            <w:tcW w:w="1502" w:type="dxa"/>
          </w:tcPr>
          <w:p w14:paraId="4711328A" w14:textId="50CEFFA8" w:rsidR="005F23A3" w:rsidRDefault="005F23A3" w:rsidP="005F23A3">
            <w:r>
              <w:t>Test validation, no email</w:t>
            </w:r>
          </w:p>
        </w:tc>
        <w:tc>
          <w:tcPr>
            <w:tcW w:w="1503" w:type="dxa"/>
          </w:tcPr>
          <w:p w14:paraId="79CCAE26" w14:textId="58C9DBB6" w:rsidR="005F23A3" w:rsidRDefault="005F23A3" w:rsidP="005F23A3">
            <w:r>
              <w:t xml:space="preserve">Username or email is taken message and no updated </w:t>
            </w:r>
            <w:r w:rsidR="004B7CE2">
              <w:t>JSON</w:t>
            </w:r>
            <w:r>
              <w:t xml:space="preserve"> file.</w:t>
            </w:r>
          </w:p>
        </w:tc>
        <w:tc>
          <w:tcPr>
            <w:tcW w:w="1503" w:type="dxa"/>
          </w:tcPr>
          <w:p w14:paraId="3C41D5BA" w14:textId="52FECB6E" w:rsidR="005F23A3" w:rsidRDefault="005F23A3" w:rsidP="005F23A3">
            <w:r>
              <w:t xml:space="preserve">Random strings entered for password and username, noting in </w:t>
            </w:r>
            <w:r w:rsidR="004B7CE2">
              <w:t xml:space="preserve">the </w:t>
            </w:r>
            <w:r>
              <w:t>email input box.</w:t>
            </w:r>
          </w:p>
        </w:tc>
        <w:tc>
          <w:tcPr>
            <w:tcW w:w="1503" w:type="dxa"/>
          </w:tcPr>
          <w:p w14:paraId="44B10607" w14:textId="5ADFBFDE" w:rsidR="005F23A3" w:rsidRDefault="0086188E" w:rsidP="005F23A3">
            <w:r>
              <w:rPr>
                <w:noProof/>
              </w:rPr>
              <w:drawing>
                <wp:anchor distT="0" distB="0" distL="114300" distR="114300" simplePos="0" relativeHeight="251692032" behindDoc="1" locked="0" layoutInCell="1" allowOverlap="1" wp14:anchorId="48343110" wp14:editId="1E731BC4">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64122FE" w14:textId="77777777" w:rsidR="005F23A3" w:rsidRDefault="005F23A3" w:rsidP="005F23A3"/>
        </w:tc>
      </w:tr>
      <w:tr w:rsidR="00490F3E" w14:paraId="4281330E" w14:textId="77777777" w:rsidTr="00E614A5">
        <w:tc>
          <w:tcPr>
            <w:tcW w:w="1502" w:type="dxa"/>
          </w:tcPr>
          <w:p w14:paraId="3076B82A" w14:textId="5ED6BA27" w:rsidR="005F23A3" w:rsidRDefault="005F23A3" w:rsidP="005F23A3">
            <w:r>
              <w:t>13</w:t>
            </w:r>
          </w:p>
        </w:tc>
        <w:tc>
          <w:tcPr>
            <w:tcW w:w="1502" w:type="dxa"/>
          </w:tcPr>
          <w:p w14:paraId="5583F05C" w14:textId="24A162F6" w:rsidR="005F23A3" w:rsidRDefault="005F23A3" w:rsidP="005F23A3">
            <w:r>
              <w:t>Test validation, already existing user</w:t>
            </w:r>
          </w:p>
        </w:tc>
        <w:tc>
          <w:tcPr>
            <w:tcW w:w="1503" w:type="dxa"/>
          </w:tcPr>
          <w:p w14:paraId="41A8CFBD" w14:textId="337B4B0C" w:rsidR="005F23A3" w:rsidRDefault="005F23A3" w:rsidP="005F23A3">
            <w:r>
              <w:t>^</w:t>
            </w:r>
          </w:p>
        </w:tc>
        <w:tc>
          <w:tcPr>
            <w:tcW w:w="1503" w:type="dxa"/>
          </w:tcPr>
          <w:p w14:paraId="04366918" w14:textId="2FBCCC62" w:rsidR="005F23A3" w:rsidRDefault="005F23A3" w:rsidP="005F23A3">
            <w:r>
              <w:t>Username = “f”, password and email have random strings</w:t>
            </w:r>
          </w:p>
        </w:tc>
        <w:tc>
          <w:tcPr>
            <w:tcW w:w="1503" w:type="dxa"/>
          </w:tcPr>
          <w:p w14:paraId="366A729E" w14:textId="53CF4276" w:rsidR="005F23A3" w:rsidRDefault="00126B18" w:rsidP="005F23A3">
            <w:r>
              <w:rPr>
                <w:noProof/>
              </w:rPr>
              <w:drawing>
                <wp:anchor distT="0" distB="0" distL="114300" distR="114300" simplePos="0" relativeHeight="251693056" behindDoc="1" locked="0" layoutInCell="1" allowOverlap="1" wp14:anchorId="3A79A12F" wp14:editId="01323C0F">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CBBFA61" w14:textId="77777777" w:rsidR="005F23A3" w:rsidRDefault="005F23A3" w:rsidP="005F23A3"/>
        </w:tc>
      </w:tr>
      <w:tr w:rsidR="00490F3E" w14:paraId="4F229CE8" w14:textId="77777777" w:rsidTr="00E614A5">
        <w:tc>
          <w:tcPr>
            <w:tcW w:w="1502" w:type="dxa"/>
          </w:tcPr>
          <w:p w14:paraId="0E8525DD" w14:textId="7E3BAF38" w:rsidR="005F23A3" w:rsidRDefault="005F23A3" w:rsidP="005F23A3">
            <w:r>
              <w:lastRenderedPageBreak/>
              <w:t>14</w:t>
            </w:r>
          </w:p>
        </w:tc>
        <w:tc>
          <w:tcPr>
            <w:tcW w:w="1502" w:type="dxa"/>
          </w:tcPr>
          <w:p w14:paraId="250A4F47" w14:textId="6F499534" w:rsidR="005F23A3" w:rsidRDefault="005F23A3" w:rsidP="005F23A3">
            <w:r>
              <w:t>Test validation, already existing email</w:t>
            </w:r>
          </w:p>
        </w:tc>
        <w:tc>
          <w:tcPr>
            <w:tcW w:w="1503" w:type="dxa"/>
          </w:tcPr>
          <w:p w14:paraId="17900EEB" w14:textId="5F142A1B" w:rsidR="005F23A3" w:rsidRDefault="005F23A3" w:rsidP="005F23A3">
            <w:r>
              <w:t>^</w:t>
            </w:r>
          </w:p>
        </w:tc>
        <w:tc>
          <w:tcPr>
            <w:tcW w:w="1503" w:type="dxa"/>
          </w:tcPr>
          <w:p w14:paraId="0C9902B9" w14:textId="78F9AA4F" w:rsidR="005F23A3" w:rsidRDefault="005F23A3" w:rsidP="005F23A3">
            <w:r>
              <w:t>Email is “</w:t>
            </w:r>
            <w:hyperlink r:id="rId36" w:history="1">
              <w:r w:rsidRPr="00926930">
                <w:rPr>
                  <w:rStyle w:val="Hyperlink"/>
                </w:rPr>
                <w:t>h@h.h</w:t>
              </w:r>
            </w:hyperlink>
            <w:r>
              <w:t>”, password and username are random strings.</w:t>
            </w:r>
          </w:p>
        </w:tc>
        <w:tc>
          <w:tcPr>
            <w:tcW w:w="1503" w:type="dxa"/>
          </w:tcPr>
          <w:p w14:paraId="650A3345" w14:textId="253A21BB" w:rsidR="005F23A3" w:rsidRDefault="00126B18" w:rsidP="005F23A3">
            <w:r>
              <w:rPr>
                <w:noProof/>
              </w:rPr>
              <w:drawing>
                <wp:anchor distT="0" distB="0" distL="114300" distR="114300" simplePos="0" relativeHeight="251694080" behindDoc="1" locked="0" layoutInCell="1" allowOverlap="1" wp14:anchorId="6A331A9D" wp14:editId="6D8B539D">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35DC385" w14:textId="77777777" w:rsidR="005F23A3" w:rsidRDefault="005F23A3" w:rsidP="005F23A3"/>
        </w:tc>
      </w:tr>
      <w:tr w:rsidR="00490F3E" w14:paraId="4C6715D6" w14:textId="77777777" w:rsidTr="00E614A5">
        <w:tc>
          <w:tcPr>
            <w:tcW w:w="1502" w:type="dxa"/>
          </w:tcPr>
          <w:p w14:paraId="3DAF275D" w14:textId="5B81169B" w:rsidR="005F23A3" w:rsidRDefault="005F23A3" w:rsidP="005F23A3">
            <w:r>
              <w:t>15</w:t>
            </w:r>
          </w:p>
        </w:tc>
        <w:tc>
          <w:tcPr>
            <w:tcW w:w="1502" w:type="dxa"/>
          </w:tcPr>
          <w:p w14:paraId="0385F18E" w14:textId="103E963E" w:rsidR="005F23A3" w:rsidRDefault="005F23A3" w:rsidP="005F23A3">
            <w:r>
              <w:t>Test with legitimate data.</w:t>
            </w:r>
          </w:p>
        </w:tc>
        <w:tc>
          <w:tcPr>
            <w:tcW w:w="1503" w:type="dxa"/>
          </w:tcPr>
          <w:p w14:paraId="44909519" w14:textId="51646930" w:rsidR="005F23A3" w:rsidRDefault="005F23A3" w:rsidP="005F23A3">
            <w:r>
              <w:t>Should confirm that registration is complete</w:t>
            </w:r>
          </w:p>
        </w:tc>
        <w:tc>
          <w:tcPr>
            <w:tcW w:w="1503" w:type="dxa"/>
          </w:tcPr>
          <w:p w14:paraId="1D078952" w14:textId="77777777" w:rsidR="005F23A3" w:rsidRDefault="005F23A3" w:rsidP="005F23A3">
            <w:r>
              <w:t>Username = “re”</w:t>
            </w:r>
          </w:p>
          <w:p w14:paraId="452BC291" w14:textId="77777777" w:rsidR="005F23A3" w:rsidRDefault="005F23A3" w:rsidP="005F23A3">
            <w:r>
              <w:t>Password = random string</w:t>
            </w:r>
          </w:p>
          <w:p w14:paraId="79B4C8FA" w14:textId="3AD3FBDC" w:rsidR="005F23A3" w:rsidRDefault="005F23A3" w:rsidP="005F23A3">
            <w:r>
              <w:t>Email = “re@re.re”</w:t>
            </w:r>
          </w:p>
        </w:tc>
        <w:tc>
          <w:tcPr>
            <w:tcW w:w="1503" w:type="dxa"/>
          </w:tcPr>
          <w:p w14:paraId="3EE0B074" w14:textId="13F31AC1" w:rsidR="005F23A3" w:rsidRDefault="00490F3E" w:rsidP="005F23A3">
            <w:r>
              <w:rPr>
                <w:noProof/>
              </w:rPr>
              <w:drawing>
                <wp:anchor distT="0" distB="0" distL="114300" distR="114300" simplePos="0" relativeHeight="251696128" behindDoc="1" locked="0" layoutInCell="1" allowOverlap="1" wp14:anchorId="007D41A5" wp14:editId="342FA5BA">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19F1DF04" wp14:editId="41220263">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278F2A6A" w14:textId="65840E16" w:rsidR="00490F3E" w:rsidRDefault="00490F3E" w:rsidP="005F23A3"/>
        </w:tc>
        <w:tc>
          <w:tcPr>
            <w:tcW w:w="1503" w:type="dxa"/>
          </w:tcPr>
          <w:p w14:paraId="3A5AE745" w14:textId="77777777" w:rsidR="005F23A3" w:rsidRDefault="005F23A3" w:rsidP="005F23A3"/>
        </w:tc>
      </w:tr>
    </w:tbl>
    <w:p w14:paraId="4C0290DC" w14:textId="2BC9E7D9" w:rsidR="00E614A5" w:rsidRDefault="00E614A5" w:rsidP="00E85B8D"/>
    <w:p w14:paraId="7BD02B2C" w14:textId="549E448A"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1E612B" w14:paraId="6E3C525E" w14:textId="58490F04" w:rsidTr="001E612B">
        <w:tc>
          <w:tcPr>
            <w:tcW w:w="2617" w:type="dxa"/>
          </w:tcPr>
          <w:p w14:paraId="19EFEBFC" w14:textId="77777777" w:rsidR="001E612B" w:rsidRDefault="001E612B" w:rsidP="00913133">
            <w:r>
              <w:t>Criteria</w:t>
            </w:r>
          </w:p>
        </w:tc>
        <w:tc>
          <w:tcPr>
            <w:tcW w:w="2223" w:type="dxa"/>
          </w:tcPr>
          <w:p w14:paraId="4DA92D51" w14:textId="77777777" w:rsidR="001E612B" w:rsidRDefault="001E612B" w:rsidP="00913133">
            <w:r>
              <w:t>How to check</w:t>
            </w:r>
          </w:p>
        </w:tc>
        <w:tc>
          <w:tcPr>
            <w:tcW w:w="2234" w:type="dxa"/>
          </w:tcPr>
          <w:p w14:paraId="721F1652" w14:textId="51588558" w:rsidR="001E612B" w:rsidRDefault="001E612B" w:rsidP="00913133">
            <w:r>
              <w:t>Completed with tests successful (Y/N)</w:t>
            </w:r>
          </w:p>
        </w:tc>
        <w:tc>
          <w:tcPr>
            <w:tcW w:w="1942" w:type="dxa"/>
          </w:tcPr>
          <w:p w14:paraId="05D1E0D4" w14:textId="41119404" w:rsidR="001E612B" w:rsidRDefault="001E612B" w:rsidP="00913133">
            <w:r>
              <w:t>Notes</w:t>
            </w:r>
          </w:p>
        </w:tc>
      </w:tr>
      <w:tr w:rsidR="001E612B" w14:paraId="34AD2CCF" w14:textId="5FAAC65B" w:rsidTr="001E612B">
        <w:tc>
          <w:tcPr>
            <w:tcW w:w="2617" w:type="dxa"/>
          </w:tcPr>
          <w:p w14:paraId="1B30C71A" w14:textId="77777777" w:rsidR="001E612B" w:rsidRDefault="001E612B" w:rsidP="00913133">
            <w:r>
              <w:t>A register system</w:t>
            </w:r>
          </w:p>
        </w:tc>
        <w:tc>
          <w:tcPr>
            <w:tcW w:w="2223" w:type="dxa"/>
          </w:tcPr>
          <w:p w14:paraId="3F518020" w14:textId="0946FAB1" w:rsidR="001E612B" w:rsidRDefault="001E612B" w:rsidP="00913133">
            <w:r>
              <w:t xml:space="preserve">We are hoping for a working register system </w:t>
            </w:r>
            <w:r w:rsidR="004B7CE2">
              <w:t>that</w:t>
            </w:r>
            <w:r>
              <w:t xml:space="preserve"> can add new users and give error messages based on inputs.</w:t>
            </w:r>
          </w:p>
        </w:tc>
        <w:tc>
          <w:tcPr>
            <w:tcW w:w="2234" w:type="dxa"/>
          </w:tcPr>
          <w:p w14:paraId="279D3DF6" w14:textId="4C005018" w:rsidR="001E612B" w:rsidRDefault="001E612B" w:rsidP="00913133">
            <w:r>
              <w:t>Y</w:t>
            </w:r>
          </w:p>
        </w:tc>
        <w:tc>
          <w:tcPr>
            <w:tcW w:w="1942" w:type="dxa"/>
          </w:tcPr>
          <w:p w14:paraId="35888ABE" w14:textId="77777777" w:rsidR="001E612B" w:rsidRDefault="001E612B" w:rsidP="00913133"/>
        </w:tc>
      </w:tr>
      <w:tr w:rsidR="001E612B" w14:paraId="67B817E1" w14:textId="523F7443" w:rsidTr="001E612B">
        <w:tc>
          <w:tcPr>
            <w:tcW w:w="2617" w:type="dxa"/>
          </w:tcPr>
          <w:p w14:paraId="729CCB3A" w14:textId="77777777" w:rsidR="001E612B" w:rsidRDefault="001E612B" w:rsidP="00913133">
            <w:r>
              <w:t>Appropriate validation of the inputs</w:t>
            </w:r>
          </w:p>
        </w:tc>
        <w:tc>
          <w:tcPr>
            <w:tcW w:w="2223" w:type="dxa"/>
          </w:tcPr>
          <w:p w14:paraId="5B1FA2DE" w14:textId="030C1B71" w:rsidR="001E612B" w:rsidRDefault="001E612B" w:rsidP="00913133">
            <w:r>
              <w:t>Test it with all sorts of inputs e.g. missing inputs, existing users</w:t>
            </w:r>
            <w:r w:rsidR="004B7CE2">
              <w:t>,</w:t>
            </w:r>
            <w:r>
              <w:t xml:space="preserve"> etc.</w:t>
            </w:r>
          </w:p>
        </w:tc>
        <w:tc>
          <w:tcPr>
            <w:tcW w:w="2234" w:type="dxa"/>
          </w:tcPr>
          <w:p w14:paraId="0F1456B7" w14:textId="430D7B5D" w:rsidR="001E612B" w:rsidRDefault="001E612B" w:rsidP="00913133">
            <w:r>
              <w:t>Y</w:t>
            </w:r>
          </w:p>
        </w:tc>
        <w:tc>
          <w:tcPr>
            <w:tcW w:w="1942" w:type="dxa"/>
          </w:tcPr>
          <w:p w14:paraId="675C14FD" w14:textId="77777777" w:rsidR="001E612B" w:rsidRDefault="001E612B" w:rsidP="00913133"/>
        </w:tc>
      </w:tr>
      <w:tr w:rsidR="001E612B" w14:paraId="31E0F76F" w14:textId="529E2844" w:rsidTr="001E612B">
        <w:tc>
          <w:tcPr>
            <w:tcW w:w="2617" w:type="dxa"/>
          </w:tcPr>
          <w:p w14:paraId="1C790EE6" w14:textId="41D9AA23" w:rsidR="001E612B" w:rsidRDefault="001E612B" w:rsidP="00913133">
            <w:r>
              <w:t xml:space="preserve">The data to be kept secure </w:t>
            </w:r>
            <w:r w:rsidR="00844C02">
              <w:t>e.g.</w:t>
            </w:r>
            <w:r>
              <w:t>: hashing passwords with salt.</w:t>
            </w:r>
          </w:p>
        </w:tc>
        <w:tc>
          <w:tcPr>
            <w:tcW w:w="2223" w:type="dxa"/>
          </w:tcPr>
          <w:p w14:paraId="27D50301" w14:textId="77777777" w:rsidR="001E612B" w:rsidRDefault="001E612B" w:rsidP="00913133">
            <w:r>
              <w:t>The passwords should be hashed with salt where the data is stored.</w:t>
            </w:r>
          </w:p>
        </w:tc>
        <w:tc>
          <w:tcPr>
            <w:tcW w:w="2234" w:type="dxa"/>
          </w:tcPr>
          <w:p w14:paraId="7444159C" w14:textId="77428609" w:rsidR="001E612B" w:rsidRDefault="001E612B" w:rsidP="00913133">
            <w:r>
              <w:t>Y</w:t>
            </w:r>
          </w:p>
        </w:tc>
        <w:tc>
          <w:tcPr>
            <w:tcW w:w="1942" w:type="dxa"/>
          </w:tcPr>
          <w:p w14:paraId="187BAA4C" w14:textId="77777777" w:rsidR="001E612B" w:rsidRDefault="001E612B" w:rsidP="00913133"/>
        </w:tc>
      </w:tr>
      <w:tr w:rsidR="001E612B" w14:paraId="4F8977B2" w14:textId="5B40E72C" w:rsidTr="001E612B">
        <w:tc>
          <w:tcPr>
            <w:tcW w:w="2617" w:type="dxa"/>
          </w:tcPr>
          <w:p w14:paraId="1E812E66" w14:textId="52F12A45" w:rsidR="001E612B" w:rsidRDefault="001E612B" w:rsidP="00913133">
            <w:r>
              <w:t>The user’s data is set up in the correct format (</w:t>
            </w:r>
            <w:r w:rsidR="004B7CE2">
              <w:t>TBD</w:t>
            </w:r>
            <w:r>
              <w:t>)</w:t>
            </w:r>
          </w:p>
        </w:tc>
        <w:tc>
          <w:tcPr>
            <w:tcW w:w="2223" w:type="dxa"/>
          </w:tcPr>
          <w:p w14:paraId="432A79A5" w14:textId="77777777" w:rsidR="001E612B" w:rsidRDefault="001E612B" w:rsidP="00913133">
            <w:r>
              <w:t>Check where the data is stored that new user’s data is in the correct format</w:t>
            </w:r>
          </w:p>
        </w:tc>
        <w:tc>
          <w:tcPr>
            <w:tcW w:w="2234" w:type="dxa"/>
          </w:tcPr>
          <w:p w14:paraId="13C0758A" w14:textId="4E1CECA6" w:rsidR="001E612B" w:rsidRDefault="001E612B" w:rsidP="00913133">
            <w:r>
              <w:t>Y</w:t>
            </w:r>
          </w:p>
        </w:tc>
        <w:tc>
          <w:tcPr>
            <w:tcW w:w="1942" w:type="dxa"/>
          </w:tcPr>
          <w:p w14:paraId="63F15A59" w14:textId="77777777" w:rsidR="001E612B" w:rsidRDefault="001E612B" w:rsidP="00913133"/>
        </w:tc>
      </w:tr>
      <w:tr w:rsidR="001E612B" w14:paraId="3B65A1D9" w14:textId="3D240098" w:rsidTr="001E612B">
        <w:tc>
          <w:tcPr>
            <w:tcW w:w="2617" w:type="dxa"/>
          </w:tcPr>
          <w:p w14:paraId="67C1CFD0" w14:textId="77777777" w:rsidR="001E612B" w:rsidRDefault="001E612B" w:rsidP="00913133">
            <w:r>
              <w:lastRenderedPageBreak/>
              <w:t>Error messages if unsuccessful</w:t>
            </w:r>
          </w:p>
        </w:tc>
        <w:tc>
          <w:tcPr>
            <w:tcW w:w="2223" w:type="dxa"/>
          </w:tcPr>
          <w:p w14:paraId="0399B948" w14:textId="6373AB85" w:rsidR="001E612B" w:rsidRDefault="001E612B" w:rsidP="00913133">
            <w:r>
              <w:t xml:space="preserve">Check by putting in data </w:t>
            </w:r>
            <w:r w:rsidR="004B7CE2">
              <w:t>that</w:t>
            </w:r>
            <w:r>
              <w:t xml:space="preserve"> should return a</w:t>
            </w:r>
            <w:r w:rsidR="004B7CE2">
              <w:t>n</w:t>
            </w:r>
            <w:r>
              <w:t xml:space="preserve"> error message and check if the error message has appeared.</w:t>
            </w:r>
          </w:p>
        </w:tc>
        <w:tc>
          <w:tcPr>
            <w:tcW w:w="2234" w:type="dxa"/>
          </w:tcPr>
          <w:p w14:paraId="4E9A472C" w14:textId="46AF6D01" w:rsidR="001E612B" w:rsidRDefault="001E612B" w:rsidP="00913133">
            <w:r>
              <w:t>Y</w:t>
            </w:r>
          </w:p>
        </w:tc>
        <w:tc>
          <w:tcPr>
            <w:tcW w:w="1942" w:type="dxa"/>
          </w:tcPr>
          <w:p w14:paraId="29378F27" w14:textId="77777777" w:rsidR="001E612B" w:rsidRDefault="001E612B" w:rsidP="00913133"/>
        </w:tc>
      </w:tr>
      <w:tr w:rsidR="001E612B" w14:paraId="11BDE04E" w14:textId="537B8D07" w:rsidTr="001E612B">
        <w:tc>
          <w:tcPr>
            <w:tcW w:w="2617" w:type="dxa"/>
          </w:tcPr>
          <w:p w14:paraId="44FEDF7E" w14:textId="77777777" w:rsidR="001E612B" w:rsidRDefault="001E612B" w:rsidP="00913133">
            <w:r>
              <w:t>Success message</w:t>
            </w:r>
          </w:p>
        </w:tc>
        <w:tc>
          <w:tcPr>
            <w:tcW w:w="2223" w:type="dxa"/>
          </w:tcPr>
          <w:p w14:paraId="63781B58" w14:textId="65B5A471" w:rsidR="001E612B" w:rsidRDefault="001E612B" w:rsidP="00913133">
            <w:r>
              <w:t xml:space="preserve">^ but with data </w:t>
            </w:r>
            <w:r w:rsidR="004B7CE2">
              <w:t>that</w:t>
            </w:r>
            <w:r>
              <w:t xml:space="preserve"> would return a success message.</w:t>
            </w:r>
          </w:p>
        </w:tc>
        <w:tc>
          <w:tcPr>
            <w:tcW w:w="2234" w:type="dxa"/>
          </w:tcPr>
          <w:p w14:paraId="68C910C1" w14:textId="52F58AE4" w:rsidR="001E612B" w:rsidRDefault="001E612B" w:rsidP="00913133">
            <w:r>
              <w:t>Y</w:t>
            </w:r>
          </w:p>
        </w:tc>
        <w:tc>
          <w:tcPr>
            <w:tcW w:w="1942" w:type="dxa"/>
          </w:tcPr>
          <w:p w14:paraId="45DE38C8" w14:textId="77777777" w:rsidR="001E612B" w:rsidRDefault="001E612B" w:rsidP="00913133"/>
        </w:tc>
      </w:tr>
    </w:tbl>
    <w:p w14:paraId="56B83F92" w14:textId="5A682D2D" w:rsidR="001E612B" w:rsidRDefault="001E612B" w:rsidP="001E612B"/>
    <w:p w14:paraId="6999FB60" w14:textId="534D7E85" w:rsidR="001E612B" w:rsidRDefault="001E612B" w:rsidP="001E612B"/>
    <w:p w14:paraId="5EFB9CB1" w14:textId="75B70D1C" w:rsidR="001E612B" w:rsidRDefault="001E612B" w:rsidP="001E612B"/>
    <w:p w14:paraId="0A7EF113" w14:textId="242874A4" w:rsidR="001E612B" w:rsidRDefault="001E612B" w:rsidP="001E612B">
      <w:r>
        <w:t>Now onto the next class.</w:t>
      </w:r>
    </w:p>
    <w:p w14:paraId="00CB8AD0" w14:textId="1B990DC7" w:rsidR="001E612B" w:rsidRDefault="001E612B" w:rsidP="001E612B"/>
    <w:p w14:paraId="59B25852" w14:textId="29F31CA4" w:rsidR="001E612B" w:rsidRDefault="001E612B" w:rsidP="001E612B"/>
    <w:p w14:paraId="6E9E8F73" w14:textId="53F220BE" w:rsidR="001E612B" w:rsidRDefault="001E612B" w:rsidP="001E612B"/>
    <w:p w14:paraId="0ADEFD81" w14:textId="27B00798" w:rsidR="001E612B" w:rsidRDefault="001E612B" w:rsidP="001E612B"/>
    <w:p w14:paraId="272021DF" w14:textId="16C01EB6" w:rsidR="001E612B" w:rsidRDefault="001E612B" w:rsidP="001E612B"/>
    <w:p w14:paraId="6366F685" w14:textId="77777777" w:rsidR="001E612B" w:rsidRPr="001E612B" w:rsidRDefault="001E612B" w:rsidP="001E612B"/>
    <w:p w14:paraId="29B493EF" w14:textId="3EFB6B46" w:rsidR="00177119" w:rsidRDefault="00177119" w:rsidP="00177119">
      <w:pPr>
        <w:pStyle w:val="Heading2"/>
      </w:pPr>
      <w:r>
        <w:t>Day 4, 5 and 6 LoginPage Class</w:t>
      </w:r>
    </w:p>
    <w:p w14:paraId="299DF80C" w14:textId="5994B1DE" w:rsidR="00177119" w:rsidRDefault="00177119" w:rsidP="00177119">
      <w:pPr>
        <w:pStyle w:val="Heading3"/>
      </w:pPr>
      <w:r>
        <w:t>Day 4</w:t>
      </w:r>
      <w:r w:rsidR="00A50CAD">
        <w:t xml:space="preserve"> </w:t>
      </w:r>
      <w:r w:rsidR="00844C02">
        <w:t>- Making</w:t>
      </w:r>
      <w:r>
        <w:t xml:space="preserve"> the frontend</w:t>
      </w:r>
    </w:p>
    <w:p w14:paraId="30863DC0" w14:textId="68A640E0" w:rsidR="00177119" w:rsidRDefault="00961688" w:rsidP="00177119">
      <w:r>
        <w:t>After the relief from yesterday’s work, I set out on making the frontend for 1.2.</w:t>
      </w:r>
    </w:p>
    <w:p w14:paraId="534C7206" w14:textId="54242F89" w:rsidR="00961688" w:rsidRDefault="00961688" w:rsidP="00177119">
      <w:r>
        <w:rPr>
          <w:noProof/>
        </w:rPr>
        <w:drawing>
          <wp:anchor distT="0" distB="0" distL="114300" distR="114300" simplePos="0" relativeHeight="251697152" behindDoc="1" locked="0" layoutInCell="1" allowOverlap="1" wp14:anchorId="41E1738C" wp14:editId="0DC50914">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5DA108AD" w14:textId="05438861" w:rsidR="00961688" w:rsidRDefault="00961688" w:rsidP="00177119">
      <w:r>
        <w:t>Of course, this would not display anything just yet, but it would help with structuring our widgets in a reasonable manner on the screen.</w:t>
      </w:r>
    </w:p>
    <w:p w14:paraId="6AEC231B" w14:textId="1C9B2F45" w:rsidR="00961688" w:rsidRDefault="00E661FF" w:rsidP="00177119">
      <w:r>
        <w:rPr>
          <w:noProof/>
        </w:rPr>
        <w:drawing>
          <wp:anchor distT="0" distB="0" distL="114300" distR="114300" simplePos="0" relativeHeight="251784192" behindDoc="1" locked="0" layoutInCell="1" allowOverlap="1" wp14:anchorId="4B382AD2" wp14:editId="099B5103">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688">
        <w:br w:type="textWrapping" w:clear="all"/>
      </w:r>
      <w:r>
        <w:t>We also initialise the class in the python script (otherwise, the root would raise an error). It inherits from boxlayout so we can use it in the backend and Screen so we can connect it to the screen manager system</w:t>
      </w:r>
    </w:p>
    <w:p w14:paraId="59EBEEEB" w14:textId="2D07434A" w:rsidR="00961688" w:rsidRDefault="00A94C2C" w:rsidP="00177119">
      <w:r>
        <w:rPr>
          <w:noProof/>
        </w:rPr>
        <w:lastRenderedPageBreak/>
        <w:drawing>
          <wp:anchor distT="0" distB="0" distL="114300" distR="114300" simplePos="0" relativeHeight="251698176" behindDoc="1" locked="0" layoutInCell="1" allowOverlap="1" wp14:anchorId="481A6D9E" wp14:editId="3066C6C4">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rsidR="00961688">
        <w:t>With the login page, I decided that I wanted to add a bit of colour to the font so I researched how the colour system works and got this</w:t>
      </w:r>
      <w:r w:rsidR="004853A6">
        <w:t>.</w:t>
      </w:r>
    </w:p>
    <w:p w14:paraId="6BD8A546" w14:textId="714957A0" w:rsidR="004853A6" w:rsidRDefault="004853A6" w:rsidP="00177119"/>
    <w:p w14:paraId="25B3963A" w14:textId="1305808D" w:rsidR="004853A6" w:rsidRDefault="00A94C2C" w:rsidP="00177119">
      <w:r>
        <w:rPr>
          <w:noProof/>
        </w:rPr>
        <w:drawing>
          <wp:anchor distT="0" distB="0" distL="114300" distR="114300" simplePos="0" relativeHeight="251699200" behindDoc="1" locked="0" layoutInCell="1" allowOverlap="1" wp14:anchorId="1E2D88B7" wp14:editId="7CBAD1AD">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rsidR="004853A6">
        <w:t xml:space="preserve">Colour in Kivy, is between 0 and 1 (with allowance for 1 decimal place) for all the rgba values so the default (1,1,1,1) is black with no transparency. As I wanted to add my </w:t>
      </w:r>
      <w:r>
        <w:t>favourite</w:t>
      </w:r>
      <w:r w:rsidR="004853A6">
        <w:t xml:space="preserve"> colour for text on a black background, blanched almond, I had to think of a way to turn the 0 – 255 system into the Kivy system.</w:t>
      </w:r>
    </w:p>
    <w:p w14:paraId="43144F42" w14:textId="4978715F" w:rsidR="004853A6" w:rsidRDefault="004853A6" w:rsidP="00177119">
      <w:r>
        <w:t>Blanched almond in the 0-255 system is</w:t>
      </w:r>
    </w:p>
    <w:p w14:paraId="3A2F05D0" w14:textId="382EEBFE" w:rsidR="004853A6" w:rsidRDefault="004853A6" w:rsidP="00177119">
      <w:r>
        <w:t>So how about we divide these values by 255 and round to 1 decimal place. Then we get:</w:t>
      </w:r>
    </w:p>
    <w:p w14:paraId="243F6796" w14:textId="14DD1C6D" w:rsidR="004853A6" w:rsidRDefault="004853A6" w:rsidP="00177119">
      <w:r>
        <w:t xml:space="preserve">1, 0.9, </w:t>
      </w:r>
      <w:r w:rsidR="001E0F17">
        <w:t>0.8, 1 (1 at the end as we want no transparency).</w:t>
      </w:r>
    </w:p>
    <w:p w14:paraId="7F4B74AD" w14:textId="1658E283" w:rsidR="00A94C2C" w:rsidRDefault="00A94C2C" w:rsidP="00177119">
      <w:r>
        <w:t>Let’s try it out then:</w:t>
      </w:r>
    </w:p>
    <w:p w14:paraId="13028BDE" w14:textId="68447863" w:rsidR="00A94C2C" w:rsidRDefault="00A94C2C" w:rsidP="00177119">
      <w:r>
        <w:rPr>
          <w:noProof/>
        </w:rPr>
        <w:drawing>
          <wp:anchor distT="0" distB="0" distL="114300" distR="114300" simplePos="0" relativeHeight="251701248" behindDoc="1" locked="0" layoutInCell="1" allowOverlap="1" wp14:anchorId="219E1DC2" wp14:editId="6E696876">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1" locked="0" layoutInCell="1" allowOverlap="1" wp14:anchorId="28F3FC32" wp14:editId="2B51DE04">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2280AE26" w14:textId="035829B3" w:rsidR="00A94C2C" w:rsidRDefault="00A94C2C" w:rsidP="00177119"/>
    <w:p w14:paraId="4EEABDDD" w14:textId="4B5CEE6C" w:rsidR="00A94C2C" w:rsidRDefault="00A94C2C" w:rsidP="00177119"/>
    <w:p w14:paraId="4733770E" w14:textId="6D5740CF" w:rsidR="00A94C2C" w:rsidRDefault="00A94C2C" w:rsidP="00177119"/>
    <w:p w14:paraId="58D3177D" w14:textId="54888524" w:rsidR="00A94C2C" w:rsidRDefault="00A94C2C" w:rsidP="00177119"/>
    <w:p w14:paraId="6825ADBA" w14:textId="6B9B2B0C" w:rsidR="00A94C2C" w:rsidRDefault="00A94C2C" w:rsidP="00177119">
      <w:r>
        <w:t>Well that went well, how about we try with a text input</w:t>
      </w:r>
    </w:p>
    <w:p w14:paraId="3F4EE3D0" w14:textId="3ACF5250" w:rsidR="00A94C2C" w:rsidRDefault="009D28C8" w:rsidP="00177119">
      <w:pPr>
        <w:rPr>
          <w:noProof/>
        </w:rPr>
      </w:pPr>
      <w:r>
        <w:rPr>
          <w:noProof/>
        </w:rPr>
        <w:drawing>
          <wp:anchor distT="0" distB="0" distL="114300" distR="114300" simplePos="0" relativeHeight="251710464" behindDoc="1" locked="0" layoutInCell="1" allowOverlap="1" wp14:anchorId="5870224E" wp14:editId="0D6F1D14">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sidR="00A94C2C">
        <w:rPr>
          <w:noProof/>
        </w:rPr>
        <w:drawing>
          <wp:inline distT="0" distB="0" distL="0" distR="0" wp14:anchorId="5B2DD85A" wp14:editId="34876B21">
            <wp:extent cx="27813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81300" cy="1171575"/>
                    </a:xfrm>
                    <a:prstGeom prst="rect">
                      <a:avLst/>
                    </a:prstGeom>
                  </pic:spPr>
                </pic:pic>
              </a:graphicData>
            </a:graphic>
          </wp:inline>
        </w:drawing>
      </w:r>
    </w:p>
    <w:p w14:paraId="2A9AE45C" w14:textId="1BDD2F4D" w:rsidR="00A94C2C" w:rsidRDefault="004B7CE2" w:rsidP="00A94C2C">
      <w:r>
        <w:t>I g</w:t>
      </w:r>
      <w:r w:rsidR="00A94C2C">
        <w:t xml:space="preserve">uess it didn’t work. How about </w:t>
      </w:r>
      <w:r w:rsidR="00F61C93">
        <w:t>we try colouring a button</w:t>
      </w:r>
      <w:r>
        <w:t>'</w:t>
      </w:r>
      <w:r w:rsidR="00F61C93">
        <w:t>s text</w:t>
      </w:r>
      <w:r w:rsidR="00A94C2C">
        <w:t>?</w:t>
      </w:r>
    </w:p>
    <w:p w14:paraId="19DB4766" w14:textId="7562C4DB" w:rsidR="00A94C2C" w:rsidRDefault="00A94C2C" w:rsidP="00A94C2C">
      <w:r>
        <w:rPr>
          <w:noProof/>
        </w:rPr>
        <w:lastRenderedPageBreak/>
        <w:drawing>
          <wp:anchor distT="0" distB="0" distL="114300" distR="114300" simplePos="0" relativeHeight="251703296" behindDoc="1" locked="0" layoutInCell="1" allowOverlap="1" wp14:anchorId="041BB5E3" wp14:editId="355ED931">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20CE445E" w14:textId="36D3C614" w:rsidR="00A94C2C" w:rsidRDefault="00A94C2C" w:rsidP="00A94C2C">
      <w:pPr>
        <w:rPr>
          <w:noProof/>
        </w:rPr>
      </w:pPr>
      <w:r>
        <w:rPr>
          <w:noProof/>
        </w:rPr>
        <w:drawing>
          <wp:anchor distT="0" distB="0" distL="114300" distR="114300" simplePos="0" relativeHeight="251702272" behindDoc="1" locked="0" layoutInCell="1" allowOverlap="1" wp14:anchorId="4A7D052A" wp14:editId="260CF113">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75E6492B" w14:textId="33C36A30" w:rsidR="00A94C2C" w:rsidRDefault="00A94C2C" w:rsidP="00A94C2C">
      <w:pPr>
        <w:rPr>
          <w:noProof/>
        </w:rPr>
      </w:pPr>
    </w:p>
    <w:p w14:paraId="0A6E4EF5" w14:textId="0E8C09BB" w:rsidR="00A94C2C" w:rsidRDefault="00194989" w:rsidP="00A94C2C">
      <w:r>
        <w:rPr>
          <w:noProof/>
        </w:rPr>
        <w:drawing>
          <wp:anchor distT="0" distB="0" distL="114300" distR="114300" simplePos="0" relativeHeight="251705344" behindDoc="1" locked="0" layoutInCell="1" allowOverlap="1" wp14:anchorId="7D775DD9" wp14:editId="3EEA21C7">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rsidR="00A94C2C">
        <w:t xml:space="preserve">Now that that works, we can go back to experimenting with the </w:t>
      </w:r>
      <w:r>
        <w:t>colouring as we will add the submit button next.</w:t>
      </w:r>
    </w:p>
    <w:p w14:paraId="1E553F31" w14:textId="7ED6CEFA" w:rsidR="00A94C2C" w:rsidRDefault="00A94C2C" w:rsidP="00A94C2C">
      <w:r>
        <w:rPr>
          <w:noProof/>
        </w:rPr>
        <w:drawing>
          <wp:anchor distT="0" distB="0" distL="114300" distR="114300" simplePos="0" relativeHeight="251704320" behindDoc="1" locked="0" layoutInCell="1" allowOverlap="1" wp14:anchorId="588C2F30" wp14:editId="070FCA19">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C1548" w14:textId="5DCB12FD" w:rsidR="00194989" w:rsidRDefault="00194989" w:rsidP="00194989">
      <w:r>
        <w:t>Great. Now we might as well finish off the frontend with the last 2 buttons in a box layout and the confirmation text.</w:t>
      </w:r>
    </w:p>
    <w:p w14:paraId="4A8A89B0" w14:textId="3FD110E9" w:rsidR="00194989" w:rsidRDefault="00194989" w:rsidP="00194989"/>
    <w:p w14:paraId="52828AAB" w14:textId="28E51978" w:rsidR="00194989" w:rsidRDefault="009D28C8" w:rsidP="00194989">
      <w:r>
        <w:rPr>
          <w:noProof/>
        </w:rPr>
        <w:drawing>
          <wp:anchor distT="0" distB="0" distL="114300" distR="114300" simplePos="0" relativeHeight="251706368" behindDoc="1" locked="0" layoutInCell="1" allowOverlap="1" wp14:anchorId="6293A49E" wp14:editId="6CE624A5">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sidR="00194989">
        <w:rPr>
          <w:noProof/>
        </w:rPr>
        <w:drawing>
          <wp:anchor distT="0" distB="0" distL="114300" distR="114300" simplePos="0" relativeHeight="251707392" behindDoc="1" locked="0" layoutInCell="1" allowOverlap="1" wp14:anchorId="648F5CA9" wp14:editId="36CFCBFE">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1A665EF8" w14:textId="43866359" w:rsidR="00194989" w:rsidRDefault="00194989" w:rsidP="00194989">
      <w:r>
        <w:t>Now that those work, we can run our tests just for procedure’s sake</w:t>
      </w:r>
    </w:p>
    <w:p w14:paraId="37DBC5A6" w14:textId="415FF59C" w:rsidR="00194989" w:rsidRPr="00194989" w:rsidRDefault="00194989" w:rsidP="00194989"/>
    <w:p w14:paraId="2847BD47" w14:textId="633524E8" w:rsidR="00194989" w:rsidRPr="00194989" w:rsidRDefault="00194989" w:rsidP="00194989"/>
    <w:p w14:paraId="08D5C980" w14:textId="0C9FF896" w:rsidR="00194989" w:rsidRPr="00194989" w:rsidRDefault="00194989" w:rsidP="00194989"/>
    <w:p w14:paraId="70105819" w14:textId="3E10AD78" w:rsidR="00194989" w:rsidRPr="00194989" w:rsidRDefault="00194989" w:rsidP="00194989"/>
    <w:p w14:paraId="20DBAE23" w14:textId="26B42A84" w:rsidR="00194989" w:rsidRPr="00194989" w:rsidRDefault="00194989" w:rsidP="00194989"/>
    <w:p w14:paraId="68CFCD76" w14:textId="070A1AF6" w:rsidR="00194989" w:rsidRPr="00194989" w:rsidRDefault="00194989" w:rsidP="00194989"/>
    <w:p w14:paraId="29B902D8" w14:textId="39AEEA24" w:rsidR="00194989" w:rsidRPr="00194989" w:rsidRDefault="00194989" w:rsidP="00194989"/>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194989" w14:paraId="4DD8FE98" w14:textId="77777777" w:rsidTr="00194989">
        <w:trPr>
          <w:trHeight w:val="1073"/>
        </w:trPr>
        <w:tc>
          <w:tcPr>
            <w:tcW w:w="1805" w:type="dxa"/>
          </w:tcPr>
          <w:p w14:paraId="59477784" w14:textId="77777777" w:rsidR="00194989" w:rsidRDefault="00194989" w:rsidP="00194989">
            <w:pPr>
              <w:tabs>
                <w:tab w:val="left" w:pos="1425"/>
              </w:tabs>
            </w:pPr>
            <w:bookmarkStart w:id="0" w:name="_Hlk24401409"/>
            <w:r>
              <w:lastRenderedPageBreak/>
              <w:t>Test number</w:t>
            </w:r>
          </w:p>
        </w:tc>
        <w:tc>
          <w:tcPr>
            <w:tcW w:w="1805" w:type="dxa"/>
          </w:tcPr>
          <w:p w14:paraId="25C0F5E5" w14:textId="77777777" w:rsidR="00194989" w:rsidRDefault="00194989" w:rsidP="00194989">
            <w:pPr>
              <w:tabs>
                <w:tab w:val="left" w:pos="1425"/>
              </w:tabs>
            </w:pPr>
            <w:r>
              <w:t>What are we testing for</w:t>
            </w:r>
          </w:p>
        </w:tc>
        <w:tc>
          <w:tcPr>
            <w:tcW w:w="1808" w:type="dxa"/>
          </w:tcPr>
          <w:p w14:paraId="76A61E17" w14:textId="77777777" w:rsidR="00194989" w:rsidRDefault="00194989" w:rsidP="00194989">
            <w:pPr>
              <w:tabs>
                <w:tab w:val="left" w:pos="1425"/>
              </w:tabs>
            </w:pPr>
            <w:r>
              <w:t>Expected result</w:t>
            </w:r>
          </w:p>
        </w:tc>
        <w:tc>
          <w:tcPr>
            <w:tcW w:w="1808" w:type="dxa"/>
          </w:tcPr>
          <w:p w14:paraId="5DDD58A2" w14:textId="77777777" w:rsidR="00194989" w:rsidRDefault="00194989" w:rsidP="00194989">
            <w:pPr>
              <w:tabs>
                <w:tab w:val="left" w:pos="1425"/>
              </w:tabs>
            </w:pPr>
            <w:r>
              <w:t>Test data</w:t>
            </w:r>
          </w:p>
        </w:tc>
        <w:tc>
          <w:tcPr>
            <w:tcW w:w="1808" w:type="dxa"/>
          </w:tcPr>
          <w:p w14:paraId="0F9E177F" w14:textId="77777777" w:rsidR="00194989" w:rsidRDefault="00194989" w:rsidP="00194989">
            <w:pPr>
              <w:tabs>
                <w:tab w:val="left" w:pos="1425"/>
              </w:tabs>
            </w:pPr>
            <w:r>
              <w:t>Results</w:t>
            </w:r>
          </w:p>
        </w:tc>
        <w:tc>
          <w:tcPr>
            <w:tcW w:w="1808" w:type="dxa"/>
          </w:tcPr>
          <w:p w14:paraId="3EF8120B" w14:textId="77777777" w:rsidR="00194989" w:rsidRDefault="00194989" w:rsidP="00194989">
            <w:pPr>
              <w:tabs>
                <w:tab w:val="left" w:pos="1425"/>
              </w:tabs>
            </w:pPr>
            <w:r>
              <w:t>Notes</w:t>
            </w:r>
          </w:p>
        </w:tc>
      </w:tr>
      <w:tr w:rsidR="00194989" w14:paraId="6C97B391" w14:textId="77777777" w:rsidTr="00194989">
        <w:trPr>
          <w:trHeight w:val="551"/>
        </w:trPr>
        <w:tc>
          <w:tcPr>
            <w:tcW w:w="1805" w:type="dxa"/>
          </w:tcPr>
          <w:p w14:paraId="18ABFBD1" w14:textId="77777777" w:rsidR="00194989" w:rsidRDefault="00194989" w:rsidP="00194989">
            <w:pPr>
              <w:tabs>
                <w:tab w:val="left" w:pos="1425"/>
              </w:tabs>
            </w:pPr>
            <w:r>
              <w:t>16</w:t>
            </w:r>
          </w:p>
        </w:tc>
        <w:tc>
          <w:tcPr>
            <w:tcW w:w="1805" w:type="dxa"/>
          </w:tcPr>
          <w:p w14:paraId="18E8384D" w14:textId="77777777" w:rsidR="00194989" w:rsidRDefault="00194989" w:rsidP="00194989">
            <w:pPr>
              <w:tabs>
                <w:tab w:val="left" w:pos="1425"/>
              </w:tabs>
            </w:pPr>
            <w:r>
              <w:t>Check usage of the text boxes and to make sure nothing is missing</w:t>
            </w:r>
          </w:p>
        </w:tc>
        <w:tc>
          <w:tcPr>
            <w:tcW w:w="1808" w:type="dxa"/>
          </w:tcPr>
          <w:p w14:paraId="1FC49E5E" w14:textId="77777777" w:rsidR="00194989" w:rsidRDefault="00194989" w:rsidP="00194989">
            <w:pPr>
              <w:tabs>
                <w:tab w:val="left" w:pos="1425"/>
              </w:tabs>
            </w:pPr>
            <w:r>
              <w:t>When input text into the boxes, it should be presented clearly and be correctly sized.</w:t>
            </w:r>
          </w:p>
        </w:tc>
        <w:tc>
          <w:tcPr>
            <w:tcW w:w="1808" w:type="dxa"/>
          </w:tcPr>
          <w:p w14:paraId="54FC3F0F" w14:textId="77777777" w:rsidR="00194989" w:rsidRDefault="00194989" w:rsidP="00194989">
            <w:pPr>
              <w:tabs>
                <w:tab w:val="left" w:pos="1425"/>
              </w:tabs>
            </w:pPr>
            <w:r>
              <w:t>Just some random strings</w:t>
            </w:r>
          </w:p>
        </w:tc>
        <w:tc>
          <w:tcPr>
            <w:tcW w:w="1808" w:type="dxa"/>
          </w:tcPr>
          <w:p w14:paraId="6C0C0427" w14:textId="77777777" w:rsidR="00194989" w:rsidRDefault="00194989" w:rsidP="00194989">
            <w:pPr>
              <w:tabs>
                <w:tab w:val="left" w:pos="1425"/>
              </w:tabs>
            </w:pPr>
            <w:r>
              <w:t>Success (see screenshot)</w:t>
            </w:r>
          </w:p>
        </w:tc>
        <w:tc>
          <w:tcPr>
            <w:tcW w:w="1808" w:type="dxa"/>
          </w:tcPr>
          <w:p w14:paraId="240846FA" w14:textId="77777777" w:rsidR="00194989" w:rsidRDefault="00194989" w:rsidP="00194989">
            <w:pPr>
              <w:tabs>
                <w:tab w:val="left" w:pos="1425"/>
              </w:tabs>
            </w:pPr>
            <w:r>
              <w:t>none</w:t>
            </w:r>
          </w:p>
        </w:tc>
      </w:tr>
      <w:tr w:rsidR="00194989" w14:paraId="2E0E25DF" w14:textId="77777777" w:rsidTr="00194989">
        <w:trPr>
          <w:trHeight w:val="520"/>
        </w:trPr>
        <w:tc>
          <w:tcPr>
            <w:tcW w:w="1805" w:type="dxa"/>
          </w:tcPr>
          <w:p w14:paraId="12D0BE36" w14:textId="77777777" w:rsidR="00194989" w:rsidRDefault="00194989" w:rsidP="00194989">
            <w:pPr>
              <w:tabs>
                <w:tab w:val="left" w:pos="1425"/>
              </w:tabs>
            </w:pPr>
            <w:r>
              <w:t>17</w:t>
            </w:r>
          </w:p>
        </w:tc>
        <w:tc>
          <w:tcPr>
            <w:tcW w:w="1805" w:type="dxa"/>
          </w:tcPr>
          <w:p w14:paraId="6D1DCCE5" w14:textId="77777777" w:rsidR="00194989" w:rsidRDefault="00194989" w:rsidP="00194989">
            <w:pPr>
              <w:tabs>
                <w:tab w:val="left" w:pos="1425"/>
              </w:tabs>
            </w:pPr>
            <w:r>
              <w:t>To see if the password formatting works</w:t>
            </w:r>
          </w:p>
        </w:tc>
        <w:tc>
          <w:tcPr>
            <w:tcW w:w="1808" w:type="dxa"/>
          </w:tcPr>
          <w:p w14:paraId="2B4A5EA2" w14:textId="77777777" w:rsidR="00194989" w:rsidRDefault="00194989" w:rsidP="00194989">
            <w:pPr>
              <w:tabs>
                <w:tab w:val="left" w:pos="1425"/>
              </w:tabs>
            </w:pPr>
            <w:r>
              <w:t>Whatever text we put in the password box; it should be replaced with asterisks.</w:t>
            </w:r>
          </w:p>
        </w:tc>
        <w:tc>
          <w:tcPr>
            <w:tcW w:w="1808" w:type="dxa"/>
          </w:tcPr>
          <w:p w14:paraId="5F1D46FD" w14:textId="77777777" w:rsidR="00194989" w:rsidRDefault="00194989" w:rsidP="00194989">
            <w:pPr>
              <w:tabs>
                <w:tab w:val="left" w:pos="1425"/>
              </w:tabs>
            </w:pPr>
            <w:r>
              <w:t>Random string</w:t>
            </w:r>
          </w:p>
        </w:tc>
        <w:tc>
          <w:tcPr>
            <w:tcW w:w="1808" w:type="dxa"/>
          </w:tcPr>
          <w:p w14:paraId="01394576" w14:textId="77777777" w:rsidR="00194989" w:rsidRDefault="00194989" w:rsidP="00194989">
            <w:pPr>
              <w:tabs>
                <w:tab w:val="left" w:pos="1425"/>
              </w:tabs>
            </w:pPr>
            <w:r>
              <w:t>Success (see screenshot)</w:t>
            </w:r>
          </w:p>
        </w:tc>
        <w:tc>
          <w:tcPr>
            <w:tcW w:w="1808" w:type="dxa"/>
          </w:tcPr>
          <w:p w14:paraId="0D2A626A" w14:textId="77777777" w:rsidR="00194989" w:rsidRDefault="00194989" w:rsidP="00194989">
            <w:pPr>
              <w:tabs>
                <w:tab w:val="left" w:pos="1425"/>
              </w:tabs>
            </w:pPr>
            <w:r>
              <w:t>none</w:t>
            </w:r>
          </w:p>
        </w:tc>
      </w:tr>
    </w:tbl>
    <w:bookmarkEnd w:id="0"/>
    <w:p w14:paraId="06594079" w14:textId="47EBED30" w:rsidR="00194989" w:rsidRDefault="00194989" w:rsidP="00194989">
      <w:r>
        <w:rPr>
          <w:noProof/>
        </w:rPr>
        <w:drawing>
          <wp:anchor distT="0" distB="0" distL="114300" distR="114300" simplePos="0" relativeHeight="251708416" behindDoc="1" locked="0" layoutInCell="1" allowOverlap="1" wp14:anchorId="5D00E669" wp14:editId="749D5328">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F4603BD" w14:textId="56A62328" w:rsidR="009D28C8" w:rsidRDefault="00194989" w:rsidP="009D28C8">
      <w:pPr>
        <w:tabs>
          <w:tab w:val="left" w:pos="1425"/>
        </w:tabs>
      </w:pPr>
      <w:r>
        <w:tab/>
      </w:r>
      <w:r w:rsidR="009D28C8">
        <w:t>Now that that’s that, let’s move on to the backend of 1.2.</w:t>
      </w:r>
      <w:r w:rsidR="00F61C93">
        <w:t xml:space="preserve"> I’m sure you realise why blanched almond was a great choice now.</w:t>
      </w:r>
    </w:p>
    <w:p w14:paraId="3B1B5677" w14:textId="22D0DA44" w:rsidR="009D28C8" w:rsidRDefault="009D28C8" w:rsidP="009D28C8">
      <w:pPr>
        <w:tabs>
          <w:tab w:val="left" w:pos="1425"/>
        </w:tabs>
      </w:pPr>
    </w:p>
    <w:p w14:paraId="41521DAC" w14:textId="06492774" w:rsidR="009D28C8" w:rsidRDefault="009D28C8" w:rsidP="009D28C8">
      <w:pPr>
        <w:tabs>
          <w:tab w:val="left" w:pos="1425"/>
        </w:tabs>
      </w:pPr>
    </w:p>
    <w:p w14:paraId="3F7B4A0F" w14:textId="77D4EEC6" w:rsidR="009D28C8" w:rsidRDefault="009D28C8" w:rsidP="009D28C8">
      <w:pPr>
        <w:tabs>
          <w:tab w:val="left" w:pos="1425"/>
        </w:tabs>
      </w:pPr>
    </w:p>
    <w:p w14:paraId="3ED90D27" w14:textId="27DA6850" w:rsidR="009D28C8" w:rsidRDefault="009D28C8" w:rsidP="009D28C8">
      <w:pPr>
        <w:tabs>
          <w:tab w:val="left" w:pos="1425"/>
        </w:tabs>
      </w:pPr>
    </w:p>
    <w:p w14:paraId="00E0820F" w14:textId="3FEA2761" w:rsidR="009D28C8" w:rsidRDefault="009D28C8" w:rsidP="009D28C8">
      <w:pPr>
        <w:tabs>
          <w:tab w:val="left" w:pos="1425"/>
        </w:tabs>
      </w:pPr>
    </w:p>
    <w:p w14:paraId="14F59B58" w14:textId="7DD6D7EC" w:rsidR="009D28C8" w:rsidRDefault="00EB1C7F" w:rsidP="009D28C8">
      <w:pPr>
        <w:tabs>
          <w:tab w:val="left" w:pos="1425"/>
        </w:tabs>
      </w:pPr>
      <w:r>
        <w:rPr>
          <w:noProof/>
        </w:rPr>
        <w:drawing>
          <wp:anchor distT="0" distB="0" distL="114300" distR="114300" simplePos="0" relativeHeight="251739136" behindDoc="1" locked="0" layoutInCell="1" allowOverlap="1" wp14:anchorId="3C4008C1" wp14:editId="79EC841C">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39D8E170" w14:textId="7B4AC0E4" w:rsidR="009D28C8" w:rsidRDefault="001E612B" w:rsidP="009D28C8">
      <w:pPr>
        <w:tabs>
          <w:tab w:val="left" w:pos="1425"/>
        </w:tabs>
      </w:pPr>
      <w:r>
        <w:t xml:space="preserve">We make this class a child of the root/screen manager, we identify this clearly in the last line. </w:t>
      </w:r>
    </w:p>
    <w:p w14:paraId="6C36A6D8" w14:textId="1CABBC08" w:rsidR="00EB1C7F" w:rsidRDefault="00EB1C7F" w:rsidP="001E612B"/>
    <w:p w14:paraId="03595321" w14:textId="14D6D2C3" w:rsidR="00EB1C7F" w:rsidRDefault="00EB1C7F" w:rsidP="001E612B"/>
    <w:p w14:paraId="1060380B" w14:textId="5652B01F" w:rsidR="00EB1C7F" w:rsidRDefault="00EB1C7F" w:rsidP="001E612B"/>
    <w:p w14:paraId="3D3B82F5" w14:textId="2F1BC7D9" w:rsidR="00EB1C7F" w:rsidRDefault="00EB1C7F" w:rsidP="001E612B"/>
    <w:p w14:paraId="57CE9750" w14:textId="2B8FBCD8" w:rsidR="00EB1C7F" w:rsidRDefault="00EB1C7F" w:rsidP="001E612B"/>
    <w:p w14:paraId="444C69B5" w14:textId="42802A48" w:rsidR="00EB1C7F" w:rsidRDefault="00EB1C7F" w:rsidP="001E612B"/>
    <w:p w14:paraId="49E2EAB7" w14:textId="77777777" w:rsidR="00EB1C7F" w:rsidRPr="001E612B" w:rsidRDefault="00EB1C7F" w:rsidP="001E612B"/>
    <w:p w14:paraId="4348305D" w14:textId="2255D941" w:rsidR="009D28C8" w:rsidRPr="00194989" w:rsidRDefault="009D28C8" w:rsidP="003A564A">
      <w:pPr>
        <w:pStyle w:val="Heading3"/>
      </w:pPr>
      <w:r>
        <w:lastRenderedPageBreak/>
        <w:t>Day 5</w:t>
      </w:r>
      <w:r w:rsidR="00D44E75">
        <w:t xml:space="preserve"> and 6</w:t>
      </w:r>
      <w:r>
        <w:t xml:space="preserve"> – The Backend</w:t>
      </w:r>
    </w:p>
    <w:p w14:paraId="09971CC0" w14:textId="5BC6083A" w:rsidR="0016294E" w:rsidRDefault="0016294E" w:rsidP="00194989">
      <w:pPr>
        <w:tabs>
          <w:tab w:val="left" w:pos="1425"/>
        </w:tabs>
      </w:pPr>
      <w:r>
        <w:t>Now it’s time for the backend code. Hopefully, I don’t have any issues this time.</w:t>
      </w:r>
      <w:r>
        <w:rPr>
          <w:noProof/>
        </w:rPr>
        <w:drawing>
          <wp:anchor distT="0" distB="0" distL="114300" distR="114300" simplePos="0" relativeHeight="251711488" behindDoc="1" locked="0" layoutInCell="1" allowOverlap="1" wp14:anchorId="0E919B5B" wp14:editId="026539C7">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2CE3660C" w14:textId="77777777" w:rsidR="0016294E" w:rsidRDefault="0016294E" w:rsidP="0016294E">
      <w:pPr>
        <w:tabs>
          <w:tab w:val="left" w:pos="945"/>
        </w:tabs>
      </w:pPr>
    </w:p>
    <w:p w14:paraId="3E2092BE" w14:textId="21092666" w:rsidR="0016294E" w:rsidRDefault="0016294E" w:rsidP="0016294E">
      <w:pPr>
        <w:tabs>
          <w:tab w:val="left" w:pos="945"/>
        </w:tabs>
      </w:pPr>
      <w:r>
        <w:t>We begin by bringing the object properties (well more like establishing a link between the 2) from the frontend and saving them as variables.</w:t>
      </w:r>
    </w:p>
    <w:p w14:paraId="112388D1" w14:textId="791AEFF1" w:rsidR="0016294E" w:rsidRDefault="0016294E" w:rsidP="0016294E">
      <w:pPr>
        <w:tabs>
          <w:tab w:val="left" w:pos="945"/>
        </w:tabs>
      </w:pPr>
    </w:p>
    <w:p w14:paraId="74FFD262" w14:textId="68AC4C13" w:rsidR="00575E09" w:rsidRDefault="00575E09" w:rsidP="0016294E">
      <w:pPr>
        <w:tabs>
          <w:tab w:val="left" w:pos="945"/>
        </w:tabs>
      </w:pPr>
    </w:p>
    <w:p w14:paraId="77373B4E" w14:textId="34EF666B" w:rsidR="00575E09" w:rsidRDefault="00575E09" w:rsidP="0016294E">
      <w:pPr>
        <w:tabs>
          <w:tab w:val="left" w:pos="945"/>
        </w:tabs>
      </w:pPr>
      <w:r>
        <w:rPr>
          <w:noProof/>
        </w:rPr>
        <w:drawing>
          <wp:anchor distT="0" distB="0" distL="114300" distR="114300" simplePos="0" relativeHeight="251712512" behindDoc="1" locked="0" layoutInCell="1" allowOverlap="1" wp14:anchorId="29CCC460" wp14:editId="4FFA1697">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34F963DC" w14:textId="5F325E27" w:rsidR="0016294E" w:rsidRDefault="00BD126D" w:rsidP="0016294E">
      <w:pPr>
        <w:tabs>
          <w:tab w:val="left" w:pos="945"/>
        </w:tabs>
      </w:pPr>
      <w:r>
        <w:t xml:space="preserve">Now we should begin with the validation procedure. For this, I loaded up the </w:t>
      </w:r>
      <w:r w:rsidR="004B7CE2">
        <w:t>JSON</w:t>
      </w:r>
      <w:r>
        <w:t xml:space="preserve"> file, formatted it and set the user</w:t>
      </w:r>
      <w:r w:rsidR="004B7CE2">
        <w:t>'</w:t>
      </w:r>
      <w:r>
        <w:t>s data and usernames as separate lists. This is so we can check if their username exists and we keep the user’s data to confirm their password in the next procedure.</w:t>
      </w:r>
    </w:p>
    <w:p w14:paraId="0464D49A" w14:textId="1D0E8204" w:rsidR="00575E09" w:rsidRDefault="00575E09" w:rsidP="003E11CE">
      <w:pPr>
        <w:tabs>
          <w:tab w:val="left" w:pos="945"/>
        </w:tabs>
      </w:pPr>
      <w:r>
        <w:rPr>
          <w:noProof/>
        </w:rPr>
        <w:drawing>
          <wp:anchor distT="0" distB="0" distL="114300" distR="114300" simplePos="0" relativeHeight="251715584" behindDoc="1" locked="0" layoutInCell="1" allowOverlap="1" wp14:anchorId="5AD2365F" wp14:editId="509E9B4F">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58CA4395" w14:textId="77777777" w:rsidR="00575E09" w:rsidRDefault="00575E09" w:rsidP="003E11CE">
      <w:pPr>
        <w:tabs>
          <w:tab w:val="left" w:pos="945"/>
        </w:tabs>
      </w:pPr>
    </w:p>
    <w:p w14:paraId="64029E8D" w14:textId="342B30D5" w:rsidR="00575E09" w:rsidRDefault="003E11CE" w:rsidP="003E11CE">
      <w:pPr>
        <w:tabs>
          <w:tab w:val="left" w:pos="945"/>
        </w:tabs>
      </w:pPr>
      <w:r>
        <w:t>This validates for a completed form and if the user exists. If it fails then a</w:t>
      </w:r>
      <w:r w:rsidR="004B7CE2">
        <w:t>n</w:t>
      </w:r>
      <w:r>
        <w:t xml:space="preserve"> error message is set as the validation text. If it passes then it moves to the login procedure with the data and the lists as arguments.</w:t>
      </w:r>
    </w:p>
    <w:p w14:paraId="40F5ABBA" w14:textId="77777777" w:rsidR="001E612B" w:rsidRDefault="001E612B" w:rsidP="003E11CE">
      <w:pPr>
        <w:tabs>
          <w:tab w:val="left" w:pos="945"/>
        </w:tabs>
      </w:pPr>
    </w:p>
    <w:p w14:paraId="5B545257" w14:textId="75EDCF3B" w:rsidR="00575E09" w:rsidRDefault="00575E09" w:rsidP="003E11CE">
      <w:pPr>
        <w:tabs>
          <w:tab w:val="left" w:pos="945"/>
        </w:tabs>
      </w:pPr>
      <w:r>
        <w:t>Testing</w:t>
      </w:r>
      <w:r w:rsidR="001E612B">
        <w:t>:</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352AA9" w14:paraId="5DFF2FAF" w14:textId="77777777" w:rsidTr="00575E09">
        <w:trPr>
          <w:trHeight w:val="1073"/>
        </w:trPr>
        <w:tc>
          <w:tcPr>
            <w:tcW w:w="1165" w:type="dxa"/>
          </w:tcPr>
          <w:p w14:paraId="0414A26B" w14:textId="77777777" w:rsidR="003E11CE" w:rsidRDefault="003E11CE" w:rsidP="00913133">
            <w:pPr>
              <w:tabs>
                <w:tab w:val="left" w:pos="1425"/>
              </w:tabs>
            </w:pPr>
            <w:r>
              <w:lastRenderedPageBreak/>
              <w:t>Test number</w:t>
            </w:r>
          </w:p>
        </w:tc>
        <w:tc>
          <w:tcPr>
            <w:tcW w:w="1348" w:type="dxa"/>
          </w:tcPr>
          <w:p w14:paraId="26A79A05" w14:textId="77777777" w:rsidR="003E11CE" w:rsidRDefault="003E11CE" w:rsidP="00913133">
            <w:pPr>
              <w:tabs>
                <w:tab w:val="left" w:pos="1425"/>
              </w:tabs>
            </w:pPr>
            <w:r>
              <w:t>What are we testing for</w:t>
            </w:r>
          </w:p>
        </w:tc>
        <w:tc>
          <w:tcPr>
            <w:tcW w:w="1415" w:type="dxa"/>
          </w:tcPr>
          <w:p w14:paraId="06CC7FAC" w14:textId="77777777" w:rsidR="003E11CE" w:rsidRDefault="003E11CE" w:rsidP="00913133">
            <w:pPr>
              <w:tabs>
                <w:tab w:val="left" w:pos="1425"/>
              </w:tabs>
            </w:pPr>
            <w:r>
              <w:t>Expected result</w:t>
            </w:r>
          </w:p>
        </w:tc>
        <w:tc>
          <w:tcPr>
            <w:tcW w:w="1341" w:type="dxa"/>
          </w:tcPr>
          <w:p w14:paraId="6E4A9265" w14:textId="77777777" w:rsidR="003E11CE" w:rsidRDefault="003E11CE" w:rsidP="00913133">
            <w:pPr>
              <w:tabs>
                <w:tab w:val="left" w:pos="1425"/>
              </w:tabs>
            </w:pPr>
            <w:r>
              <w:t>Test data</w:t>
            </w:r>
          </w:p>
        </w:tc>
        <w:tc>
          <w:tcPr>
            <w:tcW w:w="4281" w:type="dxa"/>
          </w:tcPr>
          <w:p w14:paraId="3DDF0D46" w14:textId="77777777" w:rsidR="003E11CE" w:rsidRDefault="003E11CE" w:rsidP="00913133">
            <w:pPr>
              <w:tabs>
                <w:tab w:val="left" w:pos="1425"/>
              </w:tabs>
            </w:pPr>
            <w:r>
              <w:t>Results</w:t>
            </w:r>
          </w:p>
        </w:tc>
        <w:tc>
          <w:tcPr>
            <w:tcW w:w="1292" w:type="dxa"/>
          </w:tcPr>
          <w:p w14:paraId="310D1584" w14:textId="77777777" w:rsidR="003E11CE" w:rsidRDefault="003E11CE" w:rsidP="00913133">
            <w:pPr>
              <w:tabs>
                <w:tab w:val="left" w:pos="1425"/>
              </w:tabs>
            </w:pPr>
            <w:r>
              <w:t>Notes</w:t>
            </w:r>
          </w:p>
        </w:tc>
      </w:tr>
      <w:tr w:rsidR="00352AA9" w14:paraId="79600DAA" w14:textId="77777777" w:rsidTr="00575E09">
        <w:trPr>
          <w:trHeight w:val="551"/>
        </w:trPr>
        <w:tc>
          <w:tcPr>
            <w:tcW w:w="1165" w:type="dxa"/>
          </w:tcPr>
          <w:p w14:paraId="21D53866" w14:textId="6CD4448E" w:rsidR="003E11CE" w:rsidRDefault="003E11CE" w:rsidP="00913133">
            <w:pPr>
              <w:tabs>
                <w:tab w:val="left" w:pos="1425"/>
              </w:tabs>
            </w:pPr>
            <w:r>
              <w:t>18</w:t>
            </w:r>
          </w:p>
        </w:tc>
        <w:tc>
          <w:tcPr>
            <w:tcW w:w="1348" w:type="dxa"/>
          </w:tcPr>
          <w:p w14:paraId="0BE16325" w14:textId="2B6BA641" w:rsidR="003E11CE" w:rsidRDefault="00F5284C" w:rsidP="00913133">
            <w:pPr>
              <w:tabs>
                <w:tab w:val="left" w:pos="1425"/>
              </w:tabs>
            </w:pPr>
            <w:r>
              <w:t>Checking if the validation which checks if the form is filled woks. (</w:t>
            </w:r>
            <w:r w:rsidR="00352AA9">
              <w:t xml:space="preserve">no </w:t>
            </w:r>
            <w:r>
              <w:t>username)</w:t>
            </w:r>
          </w:p>
        </w:tc>
        <w:tc>
          <w:tcPr>
            <w:tcW w:w="1415" w:type="dxa"/>
          </w:tcPr>
          <w:p w14:paraId="60A53DDC" w14:textId="38B20379" w:rsidR="003E11CE" w:rsidRDefault="00F5284C" w:rsidP="00913133">
            <w:pPr>
              <w:tabs>
                <w:tab w:val="left" w:pos="1425"/>
              </w:tabs>
            </w:pPr>
            <w:r>
              <w:t xml:space="preserve">The validation text should change to “Form not completed” </w:t>
            </w:r>
          </w:p>
        </w:tc>
        <w:tc>
          <w:tcPr>
            <w:tcW w:w="1341" w:type="dxa"/>
          </w:tcPr>
          <w:p w14:paraId="3E42FC56" w14:textId="2A52E100" w:rsidR="003E11CE" w:rsidRDefault="00F5284C" w:rsidP="00913133">
            <w:pPr>
              <w:tabs>
                <w:tab w:val="left" w:pos="1425"/>
              </w:tabs>
            </w:pPr>
            <w:r>
              <w:t xml:space="preserve">Nothing as username as </w:t>
            </w:r>
            <w:r w:rsidR="004B7CE2">
              <w:t xml:space="preserve">a </w:t>
            </w:r>
            <w:r>
              <w:t>random string as password</w:t>
            </w:r>
          </w:p>
        </w:tc>
        <w:tc>
          <w:tcPr>
            <w:tcW w:w="4281" w:type="dxa"/>
          </w:tcPr>
          <w:p w14:paraId="2AD739CC" w14:textId="47350416" w:rsidR="00352AA9" w:rsidRDefault="00352AA9" w:rsidP="00913133">
            <w:pPr>
              <w:tabs>
                <w:tab w:val="left" w:pos="1425"/>
              </w:tabs>
            </w:pPr>
            <w:r>
              <w:rPr>
                <w:noProof/>
              </w:rPr>
              <w:drawing>
                <wp:anchor distT="0" distB="0" distL="114300" distR="114300" simplePos="0" relativeHeight="251717632" behindDoc="1" locked="0" layoutInCell="1" allowOverlap="1" wp14:anchorId="79B7038F" wp14:editId="2D67B7C5">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DD116B0" w14:textId="009D5A40" w:rsidR="003E11CE" w:rsidRDefault="00575E09" w:rsidP="00913133">
            <w:pPr>
              <w:tabs>
                <w:tab w:val="left" w:pos="1425"/>
              </w:tabs>
            </w:pPr>
            <w:r>
              <w:t>This will be fixed after the tests are done. Also, the validation text looks good in blanched almond, right?</w:t>
            </w:r>
          </w:p>
        </w:tc>
      </w:tr>
      <w:tr w:rsidR="00352AA9" w14:paraId="5D4F3618" w14:textId="77777777" w:rsidTr="00575E09">
        <w:trPr>
          <w:trHeight w:val="520"/>
        </w:trPr>
        <w:tc>
          <w:tcPr>
            <w:tcW w:w="1165" w:type="dxa"/>
          </w:tcPr>
          <w:p w14:paraId="74F927A5" w14:textId="6D859A10" w:rsidR="003E11CE" w:rsidRDefault="003E11CE" w:rsidP="00913133">
            <w:pPr>
              <w:tabs>
                <w:tab w:val="left" w:pos="1425"/>
              </w:tabs>
            </w:pPr>
            <w:r>
              <w:t>19</w:t>
            </w:r>
          </w:p>
        </w:tc>
        <w:tc>
          <w:tcPr>
            <w:tcW w:w="1348" w:type="dxa"/>
          </w:tcPr>
          <w:p w14:paraId="1572CC92" w14:textId="581F6BB7" w:rsidR="003E11CE" w:rsidRDefault="00F5284C" w:rsidP="00913133">
            <w:pPr>
              <w:tabs>
                <w:tab w:val="left" w:pos="1425"/>
              </w:tabs>
            </w:pPr>
            <w:r>
              <w:t>^ but with no password</w:t>
            </w:r>
          </w:p>
        </w:tc>
        <w:tc>
          <w:tcPr>
            <w:tcW w:w="1415" w:type="dxa"/>
          </w:tcPr>
          <w:p w14:paraId="701EB89B" w14:textId="0E86822B" w:rsidR="003E11CE" w:rsidRDefault="00F5284C" w:rsidP="00913133">
            <w:pPr>
              <w:tabs>
                <w:tab w:val="left" w:pos="1425"/>
              </w:tabs>
            </w:pPr>
            <w:r>
              <w:t>^</w:t>
            </w:r>
          </w:p>
        </w:tc>
        <w:tc>
          <w:tcPr>
            <w:tcW w:w="1341" w:type="dxa"/>
          </w:tcPr>
          <w:p w14:paraId="659CFBA8" w14:textId="6F16B4AD" w:rsidR="003E11CE" w:rsidRDefault="00F5284C" w:rsidP="00913133">
            <w:pPr>
              <w:tabs>
                <w:tab w:val="left" w:pos="1425"/>
              </w:tabs>
            </w:pPr>
            <w:r>
              <w:t>Nothing as password but some random string as username.</w:t>
            </w:r>
          </w:p>
        </w:tc>
        <w:tc>
          <w:tcPr>
            <w:tcW w:w="4281" w:type="dxa"/>
          </w:tcPr>
          <w:p w14:paraId="526F44DB" w14:textId="4FE60AB1" w:rsidR="003E11CE" w:rsidRDefault="00352AA9" w:rsidP="00913133">
            <w:pPr>
              <w:tabs>
                <w:tab w:val="left" w:pos="1425"/>
              </w:tabs>
            </w:pPr>
            <w:r>
              <w:rPr>
                <w:noProof/>
              </w:rPr>
              <w:drawing>
                <wp:anchor distT="0" distB="0" distL="114300" distR="114300" simplePos="0" relativeHeight="251716608" behindDoc="1" locked="0" layoutInCell="1" allowOverlap="1" wp14:anchorId="7C1932A4" wp14:editId="52CE9CE6">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1B163D2" w14:textId="0BA05B40" w:rsidR="003E11CE" w:rsidRDefault="00575E09" w:rsidP="00913133">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575E09" w14:paraId="1A5AEC38" w14:textId="77777777" w:rsidTr="00575E09">
        <w:trPr>
          <w:trHeight w:val="1073"/>
        </w:trPr>
        <w:tc>
          <w:tcPr>
            <w:tcW w:w="925" w:type="dxa"/>
          </w:tcPr>
          <w:p w14:paraId="712FC444" w14:textId="77777777" w:rsidR="00575E09" w:rsidRDefault="00575E09" w:rsidP="00575E09">
            <w:pPr>
              <w:tabs>
                <w:tab w:val="left" w:pos="1425"/>
              </w:tabs>
            </w:pPr>
            <w:r>
              <w:t>Test number</w:t>
            </w:r>
          </w:p>
        </w:tc>
        <w:tc>
          <w:tcPr>
            <w:tcW w:w="1110" w:type="dxa"/>
          </w:tcPr>
          <w:p w14:paraId="50894D87" w14:textId="77777777" w:rsidR="00575E09" w:rsidRDefault="00575E09" w:rsidP="00575E09">
            <w:pPr>
              <w:tabs>
                <w:tab w:val="left" w:pos="1425"/>
              </w:tabs>
            </w:pPr>
            <w:r>
              <w:t>What are we testing for</w:t>
            </w:r>
          </w:p>
        </w:tc>
        <w:tc>
          <w:tcPr>
            <w:tcW w:w="1036" w:type="dxa"/>
          </w:tcPr>
          <w:p w14:paraId="3E701261" w14:textId="77777777" w:rsidR="00575E09" w:rsidRDefault="00575E09" w:rsidP="00575E09">
            <w:pPr>
              <w:tabs>
                <w:tab w:val="left" w:pos="1425"/>
              </w:tabs>
            </w:pPr>
            <w:r>
              <w:t>Expected result</w:t>
            </w:r>
          </w:p>
        </w:tc>
        <w:tc>
          <w:tcPr>
            <w:tcW w:w="1110" w:type="dxa"/>
          </w:tcPr>
          <w:p w14:paraId="6C7DE103" w14:textId="77777777" w:rsidR="00575E09" w:rsidRDefault="00575E09" w:rsidP="00575E09">
            <w:pPr>
              <w:tabs>
                <w:tab w:val="left" w:pos="1425"/>
              </w:tabs>
            </w:pPr>
            <w:r>
              <w:t>Test data</w:t>
            </w:r>
          </w:p>
        </w:tc>
        <w:tc>
          <w:tcPr>
            <w:tcW w:w="6036" w:type="dxa"/>
          </w:tcPr>
          <w:p w14:paraId="342E1EC3" w14:textId="77777777" w:rsidR="00575E09" w:rsidRDefault="00575E09" w:rsidP="00575E09">
            <w:pPr>
              <w:tabs>
                <w:tab w:val="left" w:pos="1425"/>
              </w:tabs>
            </w:pPr>
            <w:r>
              <w:t>Results</w:t>
            </w:r>
          </w:p>
        </w:tc>
        <w:tc>
          <w:tcPr>
            <w:tcW w:w="744" w:type="dxa"/>
          </w:tcPr>
          <w:p w14:paraId="685EDD41" w14:textId="77777777" w:rsidR="00575E09" w:rsidRDefault="00575E09" w:rsidP="00575E09">
            <w:pPr>
              <w:tabs>
                <w:tab w:val="left" w:pos="1425"/>
              </w:tabs>
            </w:pPr>
            <w:r>
              <w:t>Notes</w:t>
            </w:r>
          </w:p>
        </w:tc>
      </w:tr>
      <w:tr w:rsidR="00575E09" w14:paraId="3A819302" w14:textId="77777777" w:rsidTr="00575E09">
        <w:trPr>
          <w:trHeight w:val="551"/>
        </w:trPr>
        <w:tc>
          <w:tcPr>
            <w:tcW w:w="925" w:type="dxa"/>
          </w:tcPr>
          <w:p w14:paraId="2D24DF83" w14:textId="77777777" w:rsidR="00575E09" w:rsidRDefault="00575E09" w:rsidP="00575E09">
            <w:pPr>
              <w:tabs>
                <w:tab w:val="left" w:pos="1425"/>
              </w:tabs>
            </w:pPr>
            <w:r>
              <w:t>20</w:t>
            </w:r>
          </w:p>
        </w:tc>
        <w:tc>
          <w:tcPr>
            <w:tcW w:w="1110" w:type="dxa"/>
          </w:tcPr>
          <w:p w14:paraId="7A9F5CC8" w14:textId="77777777" w:rsidR="00575E09" w:rsidRDefault="00575E09" w:rsidP="00575E09">
            <w:pPr>
              <w:tabs>
                <w:tab w:val="left" w:pos="1425"/>
              </w:tabs>
            </w:pPr>
            <w:r>
              <w:t>^ but with no username or password</w:t>
            </w:r>
          </w:p>
        </w:tc>
        <w:tc>
          <w:tcPr>
            <w:tcW w:w="1036" w:type="dxa"/>
          </w:tcPr>
          <w:p w14:paraId="4EB76DB3" w14:textId="77777777" w:rsidR="00575E09" w:rsidRDefault="00575E09" w:rsidP="00575E09">
            <w:pPr>
              <w:tabs>
                <w:tab w:val="left" w:pos="1425"/>
              </w:tabs>
            </w:pPr>
            <w:r>
              <w:t>Same as 19 and 20</w:t>
            </w:r>
          </w:p>
        </w:tc>
        <w:tc>
          <w:tcPr>
            <w:tcW w:w="1110" w:type="dxa"/>
          </w:tcPr>
          <w:p w14:paraId="6DF84E68" w14:textId="77777777" w:rsidR="00575E09" w:rsidRDefault="00575E09" w:rsidP="00575E09">
            <w:pPr>
              <w:tabs>
                <w:tab w:val="left" w:pos="1425"/>
              </w:tabs>
            </w:pPr>
            <w:r>
              <w:t>Nothing for either username or password</w:t>
            </w:r>
          </w:p>
        </w:tc>
        <w:tc>
          <w:tcPr>
            <w:tcW w:w="6036" w:type="dxa"/>
          </w:tcPr>
          <w:p w14:paraId="69E4D893" w14:textId="77777777" w:rsidR="00575E09" w:rsidRDefault="00575E09" w:rsidP="00575E09">
            <w:pPr>
              <w:tabs>
                <w:tab w:val="left" w:pos="1425"/>
              </w:tabs>
            </w:pPr>
            <w:r>
              <w:rPr>
                <w:noProof/>
              </w:rPr>
              <w:drawing>
                <wp:anchor distT="0" distB="0" distL="114300" distR="114300" simplePos="0" relativeHeight="251719680" behindDoc="1" locked="0" layoutInCell="1" allowOverlap="1" wp14:anchorId="3CDC27E0" wp14:editId="64F2886D">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0B5575B8" w14:textId="77777777" w:rsidR="00575E09" w:rsidRDefault="00575E09" w:rsidP="00575E09">
            <w:pPr>
              <w:tabs>
                <w:tab w:val="left" w:pos="1425"/>
              </w:tabs>
            </w:pPr>
          </w:p>
        </w:tc>
        <w:tc>
          <w:tcPr>
            <w:tcW w:w="744" w:type="dxa"/>
          </w:tcPr>
          <w:p w14:paraId="6891C00D" w14:textId="77777777" w:rsidR="00575E09" w:rsidRDefault="00575E09" w:rsidP="00575E09">
            <w:pPr>
              <w:tabs>
                <w:tab w:val="left" w:pos="1425"/>
              </w:tabs>
            </w:pPr>
            <w:r>
              <w:t>none</w:t>
            </w:r>
          </w:p>
        </w:tc>
      </w:tr>
      <w:tr w:rsidR="00575E09" w14:paraId="0562DD9B" w14:textId="77777777" w:rsidTr="00575E09">
        <w:trPr>
          <w:trHeight w:val="520"/>
        </w:trPr>
        <w:tc>
          <w:tcPr>
            <w:tcW w:w="925" w:type="dxa"/>
          </w:tcPr>
          <w:p w14:paraId="17F176DD" w14:textId="77777777" w:rsidR="00575E09" w:rsidRDefault="00575E09" w:rsidP="00575E09">
            <w:pPr>
              <w:tabs>
                <w:tab w:val="left" w:pos="1425"/>
              </w:tabs>
            </w:pPr>
            <w:r>
              <w:t>21</w:t>
            </w:r>
          </w:p>
        </w:tc>
        <w:tc>
          <w:tcPr>
            <w:tcW w:w="1110" w:type="dxa"/>
          </w:tcPr>
          <w:p w14:paraId="2569CC89" w14:textId="77777777" w:rsidR="00575E09" w:rsidRDefault="00575E09" w:rsidP="00575E09">
            <w:pPr>
              <w:tabs>
                <w:tab w:val="left" w:pos="1425"/>
              </w:tabs>
            </w:pPr>
            <w:r>
              <w:t xml:space="preserve">Test if the validation to check if the </w:t>
            </w:r>
            <w:r>
              <w:lastRenderedPageBreak/>
              <w:t>user exists</w:t>
            </w:r>
          </w:p>
        </w:tc>
        <w:tc>
          <w:tcPr>
            <w:tcW w:w="1036" w:type="dxa"/>
          </w:tcPr>
          <w:p w14:paraId="66D86BD9" w14:textId="77777777" w:rsidR="00575E09" w:rsidRDefault="00575E09" w:rsidP="00575E09">
            <w:pPr>
              <w:tabs>
                <w:tab w:val="left" w:pos="1425"/>
              </w:tabs>
            </w:pPr>
            <w:r>
              <w:lastRenderedPageBreak/>
              <w:t xml:space="preserve">A surprise </w:t>
            </w:r>
          </w:p>
        </w:tc>
        <w:tc>
          <w:tcPr>
            <w:tcW w:w="1110" w:type="dxa"/>
          </w:tcPr>
          <w:p w14:paraId="17AE59FF" w14:textId="77777777" w:rsidR="00575E09" w:rsidRDefault="00575E09" w:rsidP="00575E09">
            <w:pPr>
              <w:tabs>
                <w:tab w:val="left" w:pos="1425"/>
              </w:tabs>
            </w:pPr>
            <w:r>
              <w:t xml:space="preserve">A user that exists for the </w:t>
            </w:r>
            <w:r>
              <w:lastRenderedPageBreak/>
              <w:t>username e.g. f and some random string for the password</w:t>
            </w:r>
          </w:p>
        </w:tc>
        <w:tc>
          <w:tcPr>
            <w:tcW w:w="6036" w:type="dxa"/>
          </w:tcPr>
          <w:p w14:paraId="16BF5046" w14:textId="77777777" w:rsidR="00575E09" w:rsidRDefault="00575E09" w:rsidP="00575E09">
            <w:pPr>
              <w:tabs>
                <w:tab w:val="left" w:pos="1425"/>
              </w:tabs>
            </w:pPr>
            <w:r>
              <w:rPr>
                <w:noProof/>
              </w:rPr>
              <w:lastRenderedPageBreak/>
              <w:drawing>
                <wp:anchor distT="0" distB="0" distL="114300" distR="114300" simplePos="0" relativeHeight="251720704" behindDoc="1" locked="0" layoutInCell="1" allowOverlap="1" wp14:anchorId="4768A573" wp14:editId="149FFD2E">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4774F97" w14:textId="67678708" w:rsidR="00575E09" w:rsidRDefault="00575E09" w:rsidP="00575E09">
            <w:pPr>
              <w:tabs>
                <w:tab w:val="left" w:pos="1425"/>
              </w:tabs>
            </w:pPr>
            <w:r>
              <w:lastRenderedPageBreak/>
              <w:t>Well we were expecting that error, right? As we haven’t created the login method yet.</w:t>
            </w:r>
          </w:p>
        </w:tc>
        <w:tc>
          <w:tcPr>
            <w:tcW w:w="744" w:type="dxa"/>
          </w:tcPr>
          <w:p w14:paraId="30353C9B" w14:textId="42C13C0B" w:rsidR="00575E09" w:rsidRDefault="00575E09" w:rsidP="00575E09">
            <w:pPr>
              <w:tabs>
                <w:tab w:val="left" w:pos="1425"/>
              </w:tabs>
            </w:pPr>
            <w:r>
              <w:lastRenderedPageBreak/>
              <w:t>Add a login method pls</w:t>
            </w:r>
          </w:p>
        </w:tc>
      </w:tr>
    </w:tbl>
    <w:p w14:paraId="00FAC413" w14:textId="74E5FED4" w:rsidR="003E11CE" w:rsidRDefault="003E11CE" w:rsidP="003E11CE">
      <w:pPr>
        <w:tabs>
          <w:tab w:val="left" w:pos="945"/>
        </w:tabs>
      </w:pPr>
    </w:p>
    <w:p w14:paraId="366E0EF7" w14:textId="31B8E2EA" w:rsidR="00F5284C" w:rsidRDefault="00575E09" w:rsidP="003E11CE">
      <w:pPr>
        <w:tabs>
          <w:tab w:val="left" w:pos="945"/>
        </w:tabs>
      </w:pPr>
      <w:r>
        <w:t>To end day 5, let’s try to fix the errors.</w:t>
      </w:r>
    </w:p>
    <w:p w14:paraId="1CE5E7C7" w14:textId="4097DB06" w:rsidR="00575E09" w:rsidRDefault="00575E09" w:rsidP="003E11CE">
      <w:pPr>
        <w:tabs>
          <w:tab w:val="left" w:pos="945"/>
        </w:tabs>
      </w:pPr>
      <w:r>
        <w:t xml:space="preserve">After a quick consolidation session with </w:t>
      </w:r>
      <w:r w:rsidR="00DA3D0D">
        <w:t xml:space="preserve">Quackius V of </w:t>
      </w:r>
      <w:r w:rsidR="00DA3D0D" w:rsidRPr="00DA3D0D">
        <w:t>Mancunium</w:t>
      </w:r>
      <w:r w:rsidR="00DA3D0D">
        <w:t xml:space="preserve"> (my rubber duck)</w:t>
      </w:r>
      <w:r w:rsidR="004B7CE2">
        <w:t>,</w:t>
      </w:r>
      <w:r w:rsidR="00DA3D0D">
        <w:t xml:space="preserve"> we found out that I was dumb and it was quite an easy fix. We replace this:</w:t>
      </w:r>
    </w:p>
    <w:p w14:paraId="00B4FE87" w14:textId="4A8BFA80" w:rsidR="00575E09" w:rsidRDefault="00DA3D0D" w:rsidP="003E11CE">
      <w:pPr>
        <w:tabs>
          <w:tab w:val="left" w:pos="945"/>
        </w:tabs>
      </w:pPr>
      <w:r>
        <w:rPr>
          <w:noProof/>
        </w:rPr>
        <w:drawing>
          <wp:anchor distT="0" distB="0" distL="114300" distR="114300" simplePos="0" relativeHeight="251722752" behindDoc="1" locked="0" layoutInCell="1" allowOverlap="1" wp14:anchorId="223E6842" wp14:editId="1D82A07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56011" w14:textId="7715E1C1" w:rsidR="00F5284C" w:rsidRDefault="00D44E75" w:rsidP="003E11CE">
      <w:pPr>
        <w:tabs>
          <w:tab w:val="left" w:pos="945"/>
        </w:tabs>
      </w:pPr>
      <w:r>
        <w:rPr>
          <w:noProof/>
        </w:rPr>
        <w:drawing>
          <wp:anchor distT="0" distB="0" distL="114300" distR="114300" simplePos="0" relativeHeight="251723776" behindDoc="1" locked="0" layoutInCell="1" allowOverlap="1" wp14:anchorId="310CFB12" wp14:editId="0D839298">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rsidR="00DA3D0D">
        <w:t>With this:</w:t>
      </w:r>
    </w:p>
    <w:p w14:paraId="45763B89" w14:textId="77777777" w:rsidR="00D44E75" w:rsidRPr="00D44E75" w:rsidRDefault="00D44E75" w:rsidP="00D44E75"/>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DD45CC" w14:paraId="316DC3AA" w14:textId="77777777" w:rsidTr="00DD45CC">
        <w:trPr>
          <w:trHeight w:val="1073"/>
        </w:trPr>
        <w:tc>
          <w:tcPr>
            <w:tcW w:w="1177" w:type="dxa"/>
          </w:tcPr>
          <w:p w14:paraId="6F11DE2D" w14:textId="0D7FAD71" w:rsidR="00DD45CC" w:rsidRDefault="00DD45CC" w:rsidP="00DD45CC">
            <w:pPr>
              <w:tabs>
                <w:tab w:val="left" w:pos="1425"/>
              </w:tabs>
            </w:pPr>
            <w:r>
              <w:t>Test number</w:t>
            </w:r>
          </w:p>
        </w:tc>
        <w:tc>
          <w:tcPr>
            <w:tcW w:w="1363" w:type="dxa"/>
          </w:tcPr>
          <w:p w14:paraId="1B8556D7" w14:textId="77777777" w:rsidR="00DD45CC" w:rsidRDefault="00DD45CC" w:rsidP="00DD45CC">
            <w:pPr>
              <w:tabs>
                <w:tab w:val="left" w:pos="1425"/>
              </w:tabs>
            </w:pPr>
            <w:r>
              <w:t>What are we testing for</w:t>
            </w:r>
          </w:p>
        </w:tc>
        <w:tc>
          <w:tcPr>
            <w:tcW w:w="1431" w:type="dxa"/>
          </w:tcPr>
          <w:p w14:paraId="65613E8F" w14:textId="77777777" w:rsidR="00DD45CC" w:rsidRDefault="00DD45CC" w:rsidP="00DD45CC">
            <w:pPr>
              <w:tabs>
                <w:tab w:val="left" w:pos="1425"/>
              </w:tabs>
            </w:pPr>
            <w:r>
              <w:t>Expected result</w:t>
            </w:r>
          </w:p>
        </w:tc>
        <w:tc>
          <w:tcPr>
            <w:tcW w:w="1356" w:type="dxa"/>
          </w:tcPr>
          <w:p w14:paraId="5EA9E697" w14:textId="77777777" w:rsidR="00DD45CC" w:rsidRDefault="00DD45CC" w:rsidP="00DD45CC">
            <w:pPr>
              <w:tabs>
                <w:tab w:val="left" w:pos="1425"/>
              </w:tabs>
            </w:pPr>
            <w:r>
              <w:t>Test data</w:t>
            </w:r>
          </w:p>
        </w:tc>
        <w:tc>
          <w:tcPr>
            <w:tcW w:w="4328" w:type="dxa"/>
          </w:tcPr>
          <w:p w14:paraId="37000540" w14:textId="77777777" w:rsidR="00DD45CC" w:rsidRDefault="00DD45CC" w:rsidP="00DD45CC">
            <w:pPr>
              <w:tabs>
                <w:tab w:val="left" w:pos="1425"/>
              </w:tabs>
            </w:pPr>
            <w:r>
              <w:t>Results</w:t>
            </w:r>
          </w:p>
        </w:tc>
        <w:tc>
          <w:tcPr>
            <w:tcW w:w="1306" w:type="dxa"/>
          </w:tcPr>
          <w:p w14:paraId="16D62C4A" w14:textId="77777777" w:rsidR="00DD45CC" w:rsidRDefault="00DD45CC" w:rsidP="00DD45CC">
            <w:pPr>
              <w:tabs>
                <w:tab w:val="left" w:pos="1425"/>
              </w:tabs>
            </w:pPr>
            <w:r>
              <w:t>Notes</w:t>
            </w:r>
          </w:p>
        </w:tc>
      </w:tr>
      <w:tr w:rsidR="00DD45CC" w14:paraId="23F385B9" w14:textId="77777777" w:rsidTr="00DD45CC">
        <w:trPr>
          <w:trHeight w:val="551"/>
        </w:trPr>
        <w:tc>
          <w:tcPr>
            <w:tcW w:w="1177" w:type="dxa"/>
          </w:tcPr>
          <w:p w14:paraId="5AF80DC0" w14:textId="77777777" w:rsidR="00DD45CC" w:rsidRDefault="00DD45CC" w:rsidP="00DD45CC">
            <w:pPr>
              <w:tabs>
                <w:tab w:val="left" w:pos="1425"/>
              </w:tabs>
            </w:pPr>
            <w:r>
              <w:t>22</w:t>
            </w:r>
          </w:p>
        </w:tc>
        <w:tc>
          <w:tcPr>
            <w:tcW w:w="1363" w:type="dxa"/>
          </w:tcPr>
          <w:p w14:paraId="7934530B" w14:textId="77777777" w:rsidR="00DD45CC" w:rsidRDefault="00DD45CC" w:rsidP="00DD45CC">
            <w:pPr>
              <w:tabs>
                <w:tab w:val="left" w:pos="1425"/>
              </w:tabs>
            </w:pPr>
            <w:r>
              <w:t>Checking if the validation which checks if the form is filled woks. (no username)</w:t>
            </w:r>
          </w:p>
        </w:tc>
        <w:tc>
          <w:tcPr>
            <w:tcW w:w="1431" w:type="dxa"/>
          </w:tcPr>
          <w:p w14:paraId="6762B418" w14:textId="77777777" w:rsidR="00DD45CC" w:rsidRDefault="00DD45CC" w:rsidP="00DD45CC">
            <w:pPr>
              <w:tabs>
                <w:tab w:val="left" w:pos="1425"/>
              </w:tabs>
            </w:pPr>
            <w:r>
              <w:t xml:space="preserve">The validation text should change to “Form not completed” </w:t>
            </w:r>
          </w:p>
        </w:tc>
        <w:tc>
          <w:tcPr>
            <w:tcW w:w="1356" w:type="dxa"/>
          </w:tcPr>
          <w:p w14:paraId="50A3FA86" w14:textId="1CBA5A69" w:rsidR="00DD45CC" w:rsidRDefault="00DD45CC" w:rsidP="00DD45CC">
            <w:pPr>
              <w:tabs>
                <w:tab w:val="left" w:pos="1425"/>
              </w:tabs>
            </w:pPr>
            <w:r>
              <w:t xml:space="preserve">Nothing as username as </w:t>
            </w:r>
            <w:r w:rsidR="004B7CE2">
              <w:t xml:space="preserve">a </w:t>
            </w:r>
            <w:r>
              <w:t>random string as password</w:t>
            </w:r>
          </w:p>
        </w:tc>
        <w:tc>
          <w:tcPr>
            <w:tcW w:w="4328" w:type="dxa"/>
          </w:tcPr>
          <w:p w14:paraId="3DCEBF8C" w14:textId="77777777" w:rsidR="00DD45CC" w:rsidRDefault="00DD45CC" w:rsidP="00DD45CC">
            <w:pPr>
              <w:tabs>
                <w:tab w:val="left" w:pos="1425"/>
              </w:tabs>
            </w:pPr>
            <w:r>
              <w:rPr>
                <w:noProof/>
              </w:rPr>
              <w:drawing>
                <wp:anchor distT="0" distB="0" distL="114300" distR="114300" simplePos="0" relativeHeight="251725824" behindDoc="1" locked="0" layoutInCell="1" allowOverlap="1" wp14:anchorId="0FA04697" wp14:editId="12C0DA76">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3F9721AB" w14:textId="77777777" w:rsidR="00DD45CC" w:rsidRDefault="00DD45CC" w:rsidP="00DD45CC">
            <w:pPr>
              <w:tabs>
                <w:tab w:val="left" w:pos="1425"/>
              </w:tabs>
            </w:pPr>
          </w:p>
        </w:tc>
      </w:tr>
      <w:tr w:rsidR="00DD45CC" w14:paraId="49D44512" w14:textId="77777777" w:rsidTr="00DD45CC">
        <w:trPr>
          <w:trHeight w:val="520"/>
        </w:trPr>
        <w:tc>
          <w:tcPr>
            <w:tcW w:w="1177" w:type="dxa"/>
          </w:tcPr>
          <w:p w14:paraId="505DD390" w14:textId="77777777" w:rsidR="00DD45CC" w:rsidRDefault="00DD45CC" w:rsidP="00DD45CC">
            <w:pPr>
              <w:tabs>
                <w:tab w:val="left" w:pos="1425"/>
              </w:tabs>
            </w:pPr>
            <w:r>
              <w:t>23</w:t>
            </w:r>
          </w:p>
        </w:tc>
        <w:tc>
          <w:tcPr>
            <w:tcW w:w="1363" w:type="dxa"/>
          </w:tcPr>
          <w:p w14:paraId="3A8A0E7C" w14:textId="77777777" w:rsidR="00DD45CC" w:rsidRDefault="00DD45CC" w:rsidP="00DD45CC">
            <w:pPr>
              <w:tabs>
                <w:tab w:val="left" w:pos="1425"/>
              </w:tabs>
            </w:pPr>
            <w:r>
              <w:t>^ but with no password</w:t>
            </w:r>
          </w:p>
        </w:tc>
        <w:tc>
          <w:tcPr>
            <w:tcW w:w="1431" w:type="dxa"/>
          </w:tcPr>
          <w:p w14:paraId="5D5A7659" w14:textId="77777777" w:rsidR="00DD45CC" w:rsidRDefault="00DD45CC" w:rsidP="00DD45CC">
            <w:pPr>
              <w:tabs>
                <w:tab w:val="left" w:pos="1425"/>
              </w:tabs>
            </w:pPr>
            <w:r>
              <w:t>^</w:t>
            </w:r>
          </w:p>
        </w:tc>
        <w:tc>
          <w:tcPr>
            <w:tcW w:w="1356" w:type="dxa"/>
          </w:tcPr>
          <w:p w14:paraId="727B2339" w14:textId="77777777" w:rsidR="00DD45CC" w:rsidRDefault="00DD45CC" w:rsidP="00DD45CC">
            <w:pPr>
              <w:tabs>
                <w:tab w:val="left" w:pos="1425"/>
              </w:tabs>
            </w:pPr>
            <w:r>
              <w:t>Nothing as password but some random string as username.</w:t>
            </w:r>
          </w:p>
        </w:tc>
        <w:tc>
          <w:tcPr>
            <w:tcW w:w="4328" w:type="dxa"/>
          </w:tcPr>
          <w:p w14:paraId="79033B50" w14:textId="77777777" w:rsidR="00DD45CC" w:rsidRDefault="00DD45CC" w:rsidP="00DD45CC">
            <w:pPr>
              <w:tabs>
                <w:tab w:val="left" w:pos="1425"/>
              </w:tabs>
            </w:pPr>
            <w:r>
              <w:rPr>
                <w:noProof/>
              </w:rPr>
              <w:drawing>
                <wp:anchor distT="0" distB="0" distL="114300" distR="114300" simplePos="0" relativeHeight="251726848" behindDoc="1" locked="0" layoutInCell="1" allowOverlap="1" wp14:anchorId="0B899EE9" wp14:editId="39A21368">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0C0764C7" w14:textId="77777777" w:rsidR="00DD45CC" w:rsidRDefault="00DD45CC" w:rsidP="00DD45CC">
            <w:pPr>
              <w:tabs>
                <w:tab w:val="left" w:pos="1425"/>
              </w:tabs>
            </w:pPr>
          </w:p>
        </w:tc>
        <w:tc>
          <w:tcPr>
            <w:tcW w:w="1306" w:type="dxa"/>
          </w:tcPr>
          <w:p w14:paraId="12B1CB63" w14:textId="77777777" w:rsidR="00DD45CC" w:rsidRDefault="00DD45CC" w:rsidP="00DD45CC">
            <w:pPr>
              <w:tabs>
                <w:tab w:val="left" w:pos="1425"/>
              </w:tabs>
            </w:pPr>
            <w:r>
              <w:t>^</w:t>
            </w:r>
          </w:p>
        </w:tc>
      </w:tr>
      <w:tr w:rsidR="00DD45CC" w14:paraId="0A739824" w14:textId="77777777" w:rsidTr="00DD45CC">
        <w:trPr>
          <w:trHeight w:val="520"/>
        </w:trPr>
        <w:tc>
          <w:tcPr>
            <w:tcW w:w="1177" w:type="dxa"/>
          </w:tcPr>
          <w:p w14:paraId="6F6A8E8A" w14:textId="0AD0C131" w:rsidR="00DD45CC" w:rsidRDefault="00DD45CC" w:rsidP="00DD45CC">
            <w:pPr>
              <w:tabs>
                <w:tab w:val="left" w:pos="1425"/>
              </w:tabs>
            </w:pPr>
            <w:r>
              <w:lastRenderedPageBreak/>
              <w:t>24</w:t>
            </w:r>
          </w:p>
        </w:tc>
        <w:tc>
          <w:tcPr>
            <w:tcW w:w="1363" w:type="dxa"/>
          </w:tcPr>
          <w:p w14:paraId="65EB3D84" w14:textId="637FA954" w:rsidR="00DD45CC" w:rsidRDefault="00DD45CC" w:rsidP="00DD45CC">
            <w:pPr>
              <w:tabs>
                <w:tab w:val="left" w:pos="1425"/>
              </w:tabs>
            </w:pPr>
            <w:r>
              <w:t>^ but with no username or password</w:t>
            </w:r>
          </w:p>
        </w:tc>
        <w:tc>
          <w:tcPr>
            <w:tcW w:w="1431" w:type="dxa"/>
          </w:tcPr>
          <w:p w14:paraId="0CA3D4B0" w14:textId="268E204F" w:rsidR="00DD45CC" w:rsidRDefault="00DD45CC" w:rsidP="00DD45CC">
            <w:pPr>
              <w:tabs>
                <w:tab w:val="left" w:pos="1425"/>
              </w:tabs>
            </w:pPr>
            <w:r>
              <w:t xml:space="preserve">Same as </w:t>
            </w:r>
            <w:r w:rsidR="00D44E75">
              <w:t xml:space="preserve">22 </w:t>
            </w:r>
            <w:r>
              <w:t>and 2</w:t>
            </w:r>
            <w:r w:rsidR="00D44E75">
              <w:t>3</w:t>
            </w:r>
          </w:p>
        </w:tc>
        <w:tc>
          <w:tcPr>
            <w:tcW w:w="1356" w:type="dxa"/>
          </w:tcPr>
          <w:p w14:paraId="04230E5A" w14:textId="350EFB26" w:rsidR="00DD45CC" w:rsidRDefault="00DD45CC" w:rsidP="00DD45CC">
            <w:pPr>
              <w:tabs>
                <w:tab w:val="left" w:pos="1425"/>
              </w:tabs>
            </w:pPr>
            <w:r>
              <w:t>Nothing for either username or password</w:t>
            </w:r>
          </w:p>
        </w:tc>
        <w:tc>
          <w:tcPr>
            <w:tcW w:w="4328" w:type="dxa"/>
          </w:tcPr>
          <w:p w14:paraId="1AC5A0CC" w14:textId="77777777" w:rsidR="00DD45CC" w:rsidRDefault="00DD45CC" w:rsidP="00DD45CC">
            <w:pPr>
              <w:tabs>
                <w:tab w:val="left" w:pos="1425"/>
              </w:tabs>
            </w:pPr>
            <w:r>
              <w:rPr>
                <w:noProof/>
              </w:rPr>
              <w:drawing>
                <wp:anchor distT="0" distB="0" distL="114300" distR="114300" simplePos="0" relativeHeight="251728896" behindDoc="1" locked="0" layoutInCell="1" allowOverlap="1" wp14:anchorId="2AB66A3B" wp14:editId="33163526">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FEA3ED4" w14:textId="77777777" w:rsidR="00DD45CC" w:rsidRDefault="00DD45CC" w:rsidP="00DD45CC">
            <w:pPr>
              <w:tabs>
                <w:tab w:val="left" w:pos="1425"/>
              </w:tabs>
              <w:rPr>
                <w:noProof/>
              </w:rPr>
            </w:pPr>
          </w:p>
        </w:tc>
        <w:tc>
          <w:tcPr>
            <w:tcW w:w="1306" w:type="dxa"/>
          </w:tcPr>
          <w:p w14:paraId="68792454" w14:textId="7601B2DE" w:rsidR="00DD45CC" w:rsidRDefault="00DD45CC" w:rsidP="00DD45CC">
            <w:pPr>
              <w:tabs>
                <w:tab w:val="left" w:pos="1425"/>
              </w:tabs>
            </w:pPr>
            <w:r>
              <w:t>none</w:t>
            </w:r>
          </w:p>
        </w:tc>
      </w:tr>
    </w:tbl>
    <w:p w14:paraId="4B7C2711" w14:textId="1169C45E" w:rsidR="00DA3D0D" w:rsidRDefault="00DA3D0D" w:rsidP="003E11CE">
      <w:pPr>
        <w:tabs>
          <w:tab w:val="left" w:pos="945"/>
        </w:tabs>
      </w:pPr>
    </w:p>
    <w:p w14:paraId="3B79346D" w14:textId="6292E888" w:rsidR="00D44E75" w:rsidRDefault="00D44E75" w:rsidP="003E11CE">
      <w:pPr>
        <w:tabs>
          <w:tab w:val="left" w:pos="945"/>
        </w:tabs>
      </w:pPr>
      <w:r>
        <w:t>That took up all of day 5.</w:t>
      </w:r>
    </w:p>
    <w:p w14:paraId="38EF82DF" w14:textId="04FBF152" w:rsidR="00D44E75" w:rsidRDefault="00D44E75" w:rsidP="003E11CE">
      <w:pPr>
        <w:tabs>
          <w:tab w:val="left" w:pos="945"/>
        </w:tabs>
        <w:rPr>
          <w:u w:val="single"/>
        </w:rPr>
      </w:pPr>
      <w:r>
        <w:rPr>
          <w:noProof/>
        </w:rPr>
        <w:drawing>
          <wp:anchor distT="0" distB="0" distL="114300" distR="114300" simplePos="0" relativeHeight="251729920" behindDoc="1" locked="0" layoutInCell="1" allowOverlap="1" wp14:anchorId="14BB4937" wp14:editId="791391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5F625FB9" w14:textId="515A7D5A" w:rsidR="00D44E75" w:rsidRDefault="00322994" w:rsidP="003E11CE">
      <w:pPr>
        <w:tabs>
          <w:tab w:val="left" w:pos="945"/>
        </w:tabs>
      </w:pPr>
      <w:r>
        <w:rPr>
          <w:noProof/>
        </w:rPr>
        <w:drawing>
          <wp:anchor distT="0" distB="0" distL="114300" distR="114300" simplePos="0" relativeHeight="251730944" behindDoc="1" locked="0" layoutInCell="1" allowOverlap="1" wp14:anchorId="52FC49E6" wp14:editId="4A7B54EA">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rsidR="00D44E75">
        <w:t xml:space="preserve">We begin the next procedure creating a dictionary from the 2 lists carried along so it is easier to find the user’s info. Then we load up the specific user’s data with the help of dictionary querying and the newly created dictionary. </w:t>
      </w:r>
      <w:r>
        <w:t>Finally,</w:t>
      </w:r>
      <w:r w:rsidR="00D44E75">
        <w:t xml:space="preserve"> we </w:t>
      </w:r>
      <w:r w:rsidR="004D14E0">
        <w:t>set this as</w:t>
      </w:r>
      <w:r>
        <w:t xml:space="preserve"> our global variable so we can use it later.</w:t>
      </w:r>
    </w:p>
    <w:p w14:paraId="6F1B7074" w14:textId="72716026" w:rsidR="00322994" w:rsidRDefault="00322994" w:rsidP="003E11CE">
      <w:pPr>
        <w:tabs>
          <w:tab w:val="left" w:pos="945"/>
        </w:tabs>
      </w:pPr>
    </w:p>
    <w:p w14:paraId="02827B9C" w14:textId="071E36C1" w:rsidR="001B4E56" w:rsidRDefault="001B4E56" w:rsidP="003E11CE">
      <w:pPr>
        <w:tabs>
          <w:tab w:val="left" w:pos="945"/>
        </w:tabs>
      </w:pPr>
      <w:r>
        <w:rPr>
          <w:noProof/>
        </w:rPr>
        <w:drawing>
          <wp:anchor distT="0" distB="0" distL="114300" distR="114300" simplePos="0" relativeHeight="251731968" behindDoc="1" locked="0" layoutInCell="1" allowOverlap="1" wp14:anchorId="19235776" wp14:editId="4FFB1852">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23E53B45" w14:textId="01F24B3A" w:rsidR="001B4E56" w:rsidRDefault="001B4E56" w:rsidP="003E11CE">
      <w:pPr>
        <w:tabs>
          <w:tab w:val="left" w:pos="945"/>
        </w:tabs>
      </w:pPr>
      <w:r>
        <w:t>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w:t>
      </w:r>
      <w:r w:rsidR="00EF6229">
        <w:t xml:space="preserve">. </w:t>
      </w:r>
    </w:p>
    <w:p w14:paraId="2CC09627" w14:textId="77777777" w:rsidR="00EF6229" w:rsidRDefault="00EF6229" w:rsidP="003E11CE">
      <w:pPr>
        <w:tabs>
          <w:tab w:val="left" w:pos="945"/>
        </w:tabs>
      </w:pPr>
    </w:p>
    <w:p w14:paraId="70BF2AD9" w14:textId="77777777" w:rsidR="00EF6229" w:rsidRDefault="00EF6229" w:rsidP="003E11CE">
      <w:pPr>
        <w:tabs>
          <w:tab w:val="left" w:pos="945"/>
        </w:tabs>
      </w:pPr>
    </w:p>
    <w:p w14:paraId="473CA2A6" w14:textId="734D1F85" w:rsidR="00EF6229" w:rsidRDefault="00EF6229" w:rsidP="003E11CE">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EF6229" w14:paraId="7078F456" w14:textId="77777777" w:rsidTr="00913133">
        <w:trPr>
          <w:trHeight w:val="1073"/>
        </w:trPr>
        <w:tc>
          <w:tcPr>
            <w:tcW w:w="1165" w:type="dxa"/>
          </w:tcPr>
          <w:p w14:paraId="77DC47AB" w14:textId="77777777" w:rsidR="00EF6229" w:rsidRDefault="00EF6229" w:rsidP="00913133">
            <w:pPr>
              <w:tabs>
                <w:tab w:val="left" w:pos="1425"/>
              </w:tabs>
            </w:pPr>
            <w:r>
              <w:lastRenderedPageBreak/>
              <w:t>Test number</w:t>
            </w:r>
          </w:p>
        </w:tc>
        <w:tc>
          <w:tcPr>
            <w:tcW w:w="1348" w:type="dxa"/>
          </w:tcPr>
          <w:p w14:paraId="58B65332" w14:textId="77777777" w:rsidR="00EF6229" w:rsidRDefault="00EF6229" w:rsidP="00913133">
            <w:pPr>
              <w:tabs>
                <w:tab w:val="left" w:pos="1425"/>
              </w:tabs>
            </w:pPr>
            <w:r>
              <w:t>What are we testing for</w:t>
            </w:r>
          </w:p>
        </w:tc>
        <w:tc>
          <w:tcPr>
            <w:tcW w:w="1415" w:type="dxa"/>
          </w:tcPr>
          <w:p w14:paraId="65A28A8A" w14:textId="77777777" w:rsidR="00EF6229" w:rsidRDefault="00EF6229" w:rsidP="00913133">
            <w:pPr>
              <w:tabs>
                <w:tab w:val="left" w:pos="1425"/>
              </w:tabs>
            </w:pPr>
            <w:r>
              <w:t>Expected result</w:t>
            </w:r>
          </w:p>
        </w:tc>
        <w:tc>
          <w:tcPr>
            <w:tcW w:w="1341" w:type="dxa"/>
          </w:tcPr>
          <w:p w14:paraId="27A9C71F" w14:textId="77777777" w:rsidR="00EF6229" w:rsidRDefault="00EF6229" w:rsidP="00913133">
            <w:pPr>
              <w:tabs>
                <w:tab w:val="left" w:pos="1425"/>
              </w:tabs>
            </w:pPr>
            <w:r>
              <w:t>Test data</w:t>
            </w:r>
          </w:p>
        </w:tc>
        <w:tc>
          <w:tcPr>
            <w:tcW w:w="4281" w:type="dxa"/>
          </w:tcPr>
          <w:p w14:paraId="3748B4D2" w14:textId="77777777" w:rsidR="00EF6229" w:rsidRDefault="00EF6229" w:rsidP="00913133">
            <w:pPr>
              <w:tabs>
                <w:tab w:val="left" w:pos="1425"/>
              </w:tabs>
            </w:pPr>
            <w:r>
              <w:t>Results</w:t>
            </w:r>
          </w:p>
        </w:tc>
        <w:tc>
          <w:tcPr>
            <w:tcW w:w="1292" w:type="dxa"/>
          </w:tcPr>
          <w:p w14:paraId="7B4DBDD8" w14:textId="77777777" w:rsidR="00EF6229" w:rsidRDefault="00EF6229" w:rsidP="00913133">
            <w:pPr>
              <w:tabs>
                <w:tab w:val="left" w:pos="1425"/>
              </w:tabs>
            </w:pPr>
            <w:r>
              <w:t>Notes</w:t>
            </w:r>
          </w:p>
        </w:tc>
      </w:tr>
      <w:tr w:rsidR="00EF6229" w14:paraId="76D7C6FC" w14:textId="77777777" w:rsidTr="00913133">
        <w:trPr>
          <w:trHeight w:val="551"/>
        </w:trPr>
        <w:tc>
          <w:tcPr>
            <w:tcW w:w="1165" w:type="dxa"/>
          </w:tcPr>
          <w:p w14:paraId="6B428498" w14:textId="77777777" w:rsidR="00EF6229" w:rsidRDefault="00EF6229" w:rsidP="00913133">
            <w:pPr>
              <w:tabs>
                <w:tab w:val="left" w:pos="1425"/>
              </w:tabs>
            </w:pPr>
            <w:r>
              <w:t>18</w:t>
            </w:r>
          </w:p>
        </w:tc>
        <w:tc>
          <w:tcPr>
            <w:tcW w:w="1348" w:type="dxa"/>
          </w:tcPr>
          <w:p w14:paraId="71E5B713" w14:textId="60F8AF4D" w:rsidR="00EF6229" w:rsidRDefault="00EF6229" w:rsidP="00913133">
            <w:pPr>
              <w:tabs>
                <w:tab w:val="left" w:pos="1425"/>
              </w:tabs>
            </w:pPr>
            <w:r>
              <w:t>Checking if the validation works</w:t>
            </w:r>
          </w:p>
        </w:tc>
        <w:tc>
          <w:tcPr>
            <w:tcW w:w="1415" w:type="dxa"/>
          </w:tcPr>
          <w:p w14:paraId="14AD377C" w14:textId="1CBA8DDA" w:rsidR="00EF6229" w:rsidRDefault="00EF6229" w:rsidP="00913133">
            <w:pPr>
              <w:tabs>
                <w:tab w:val="left" w:pos="1425"/>
              </w:tabs>
            </w:pPr>
            <w:r>
              <w:t xml:space="preserve">The validation text should change to “Password is wrong” </w:t>
            </w:r>
          </w:p>
        </w:tc>
        <w:tc>
          <w:tcPr>
            <w:tcW w:w="1341" w:type="dxa"/>
          </w:tcPr>
          <w:p w14:paraId="543652F5" w14:textId="48823D16" w:rsidR="00EF6229" w:rsidRDefault="00EF6229" w:rsidP="00913133">
            <w:pPr>
              <w:tabs>
                <w:tab w:val="left" w:pos="1425"/>
              </w:tabs>
            </w:pPr>
            <w:r>
              <w:t>Nothing as username a</w:t>
            </w:r>
            <w:r w:rsidR="00E21563">
              <w:t>nd</w:t>
            </w:r>
            <w:r>
              <w:t xml:space="preserve"> </w:t>
            </w:r>
            <w:r w:rsidR="004B7CE2">
              <w:t xml:space="preserve">a </w:t>
            </w:r>
            <w:r>
              <w:t xml:space="preserve">random string as </w:t>
            </w:r>
            <w:r w:rsidR="004B7CE2">
              <w:t xml:space="preserve">the </w:t>
            </w:r>
            <w:r>
              <w:t>password</w:t>
            </w:r>
          </w:p>
        </w:tc>
        <w:tc>
          <w:tcPr>
            <w:tcW w:w="4281" w:type="dxa"/>
          </w:tcPr>
          <w:p w14:paraId="431962B6" w14:textId="64A5B6F4" w:rsidR="00EF6229" w:rsidRDefault="00EF6229" w:rsidP="00913133">
            <w:pPr>
              <w:tabs>
                <w:tab w:val="left" w:pos="1425"/>
              </w:tabs>
            </w:pPr>
            <w:r>
              <w:rPr>
                <w:noProof/>
              </w:rPr>
              <w:drawing>
                <wp:anchor distT="0" distB="0" distL="114300" distR="114300" simplePos="0" relativeHeight="251735040" behindDoc="1" locked="0" layoutInCell="1" allowOverlap="1" wp14:anchorId="27AB650F" wp14:editId="58BD48F7">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FECB490" w14:textId="65319143" w:rsidR="00EF6229" w:rsidRDefault="00EF6229" w:rsidP="00913133">
            <w:pPr>
              <w:tabs>
                <w:tab w:val="left" w:pos="1425"/>
              </w:tabs>
            </w:pPr>
            <w:r>
              <w:t>The password is actually f</w:t>
            </w:r>
          </w:p>
        </w:tc>
      </w:tr>
      <w:tr w:rsidR="00EF6229" w14:paraId="1E45110C" w14:textId="77777777" w:rsidTr="00913133">
        <w:trPr>
          <w:trHeight w:val="520"/>
        </w:trPr>
        <w:tc>
          <w:tcPr>
            <w:tcW w:w="1165" w:type="dxa"/>
          </w:tcPr>
          <w:p w14:paraId="4EF9A71C" w14:textId="77777777" w:rsidR="00EF6229" w:rsidRDefault="00EF6229" w:rsidP="00913133">
            <w:pPr>
              <w:tabs>
                <w:tab w:val="left" w:pos="1425"/>
              </w:tabs>
            </w:pPr>
            <w:r>
              <w:t>19</w:t>
            </w:r>
          </w:p>
        </w:tc>
        <w:tc>
          <w:tcPr>
            <w:tcW w:w="1348" w:type="dxa"/>
          </w:tcPr>
          <w:p w14:paraId="5A8CB6DC" w14:textId="19259CE7" w:rsidR="00EF6229" w:rsidRPr="00EF6229" w:rsidRDefault="00EF6229" w:rsidP="00EF6229">
            <w:pPr>
              <w:tabs>
                <w:tab w:val="left" w:pos="1425"/>
              </w:tabs>
            </w:pPr>
            <w:r>
              <w:t xml:space="preserve">^ </w:t>
            </w:r>
          </w:p>
        </w:tc>
        <w:tc>
          <w:tcPr>
            <w:tcW w:w="1415" w:type="dxa"/>
          </w:tcPr>
          <w:p w14:paraId="63500005" w14:textId="5BFF050D" w:rsidR="00EF6229" w:rsidRDefault="00EF6229" w:rsidP="00913133">
            <w:pPr>
              <w:tabs>
                <w:tab w:val="left" w:pos="1425"/>
              </w:tabs>
            </w:pPr>
            <w:r>
              <w:t>There should be an error message as we have not created the AddLocation class yet.</w:t>
            </w:r>
          </w:p>
        </w:tc>
        <w:tc>
          <w:tcPr>
            <w:tcW w:w="1341" w:type="dxa"/>
          </w:tcPr>
          <w:p w14:paraId="0F1DA174" w14:textId="77777777" w:rsidR="00EF6229" w:rsidRDefault="00EF6229" w:rsidP="00913133">
            <w:pPr>
              <w:tabs>
                <w:tab w:val="left" w:pos="1425"/>
              </w:tabs>
            </w:pPr>
            <w:r>
              <w:t>Nothing as password but some random string as username.</w:t>
            </w:r>
          </w:p>
        </w:tc>
        <w:tc>
          <w:tcPr>
            <w:tcW w:w="4281" w:type="dxa"/>
          </w:tcPr>
          <w:p w14:paraId="58A38059" w14:textId="368C23CA" w:rsidR="00EF6229" w:rsidRDefault="00EF6229" w:rsidP="00913133">
            <w:pPr>
              <w:tabs>
                <w:tab w:val="left" w:pos="1425"/>
              </w:tabs>
              <w:rPr>
                <w:noProof/>
              </w:rPr>
            </w:pPr>
            <w:r>
              <w:rPr>
                <w:noProof/>
              </w:rPr>
              <w:drawing>
                <wp:anchor distT="0" distB="0" distL="114300" distR="114300" simplePos="0" relativeHeight="251736064" behindDoc="1" locked="0" layoutInCell="1" allowOverlap="1" wp14:anchorId="1BE88586" wp14:editId="37CCB14A">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EC78640" w14:textId="7856D73C" w:rsidR="00EF6229" w:rsidRDefault="00EF6229" w:rsidP="00913133">
            <w:pPr>
              <w:tabs>
                <w:tab w:val="left" w:pos="1425"/>
              </w:tabs>
            </w:pPr>
          </w:p>
        </w:tc>
        <w:tc>
          <w:tcPr>
            <w:tcW w:w="1292" w:type="dxa"/>
          </w:tcPr>
          <w:p w14:paraId="47763E69" w14:textId="1F0CEB8A" w:rsidR="00EF6229" w:rsidRDefault="00EF6229" w:rsidP="00913133">
            <w:pPr>
              <w:tabs>
                <w:tab w:val="left" w:pos="1425"/>
              </w:tabs>
            </w:pPr>
            <w:r>
              <w:t>Gr8 success, we can move on to the next class now.</w:t>
            </w:r>
          </w:p>
        </w:tc>
      </w:tr>
    </w:tbl>
    <w:p w14:paraId="6BA6F935" w14:textId="70DBB8A5" w:rsidR="00EF6229" w:rsidRDefault="00EF6229" w:rsidP="003E11CE">
      <w:pPr>
        <w:tabs>
          <w:tab w:val="left" w:pos="945"/>
        </w:tabs>
      </w:pPr>
    </w:p>
    <w:p w14:paraId="38478ED9" w14:textId="3F0F8115" w:rsidR="00EF6229" w:rsidRDefault="00EF6229" w:rsidP="003E11CE">
      <w:pPr>
        <w:tabs>
          <w:tab w:val="left" w:pos="945"/>
        </w:tabs>
      </w:pPr>
    </w:p>
    <w:p w14:paraId="50D7E3BC" w14:textId="74ECA37B"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1E612B" w14:paraId="25516F51" w14:textId="14F3EE0D" w:rsidTr="001E612B">
        <w:tc>
          <w:tcPr>
            <w:tcW w:w="2682" w:type="dxa"/>
          </w:tcPr>
          <w:p w14:paraId="10932D70" w14:textId="77777777" w:rsidR="001E612B" w:rsidRDefault="001E612B" w:rsidP="00913133">
            <w:r>
              <w:t>Criteria</w:t>
            </w:r>
          </w:p>
        </w:tc>
        <w:tc>
          <w:tcPr>
            <w:tcW w:w="2276" w:type="dxa"/>
          </w:tcPr>
          <w:p w14:paraId="148DF735" w14:textId="77777777" w:rsidR="001E612B" w:rsidRDefault="001E612B" w:rsidP="00913133">
            <w:r>
              <w:t>How to check</w:t>
            </w:r>
          </w:p>
        </w:tc>
        <w:tc>
          <w:tcPr>
            <w:tcW w:w="2029" w:type="dxa"/>
          </w:tcPr>
          <w:p w14:paraId="2D07EE5E" w14:textId="4D4639E6" w:rsidR="001E612B" w:rsidRDefault="001E612B" w:rsidP="00913133">
            <w:r>
              <w:t>Successful with testing done (Y/N)</w:t>
            </w:r>
          </w:p>
        </w:tc>
        <w:tc>
          <w:tcPr>
            <w:tcW w:w="2029" w:type="dxa"/>
          </w:tcPr>
          <w:p w14:paraId="6D0036DF" w14:textId="1B244615" w:rsidR="001E612B" w:rsidRDefault="001E612B" w:rsidP="00913133">
            <w:r>
              <w:t>Notes</w:t>
            </w:r>
          </w:p>
        </w:tc>
      </w:tr>
      <w:tr w:rsidR="001E612B" w14:paraId="14D6B01F" w14:textId="3C45F429" w:rsidTr="001E612B">
        <w:tc>
          <w:tcPr>
            <w:tcW w:w="2682" w:type="dxa"/>
          </w:tcPr>
          <w:p w14:paraId="40283FB5" w14:textId="77777777" w:rsidR="001E612B" w:rsidRDefault="001E612B" w:rsidP="00913133">
            <w:r>
              <w:t>A login system</w:t>
            </w:r>
          </w:p>
        </w:tc>
        <w:tc>
          <w:tcPr>
            <w:tcW w:w="2276" w:type="dxa"/>
          </w:tcPr>
          <w:p w14:paraId="7CB05C6D" w14:textId="77777777" w:rsidR="001E612B" w:rsidRDefault="001E612B" w:rsidP="00913133">
            <w:r>
              <w:t>If there is a working login system with good validation which takes the user to the main screen when successful.</w:t>
            </w:r>
          </w:p>
        </w:tc>
        <w:tc>
          <w:tcPr>
            <w:tcW w:w="2029" w:type="dxa"/>
          </w:tcPr>
          <w:p w14:paraId="397FA270" w14:textId="59A149F3" w:rsidR="001E612B" w:rsidRDefault="001E612B" w:rsidP="00913133">
            <w:r>
              <w:t>Y</w:t>
            </w:r>
          </w:p>
        </w:tc>
        <w:tc>
          <w:tcPr>
            <w:tcW w:w="2029" w:type="dxa"/>
          </w:tcPr>
          <w:p w14:paraId="62B49924" w14:textId="77777777" w:rsidR="001E612B" w:rsidRDefault="001E612B" w:rsidP="00913133"/>
        </w:tc>
      </w:tr>
      <w:tr w:rsidR="001E612B" w14:paraId="4AC7C72E" w14:textId="4563E886" w:rsidTr="001E612B">
        <w:tc>
          <w:tcPr>
            <w:tcW w:w="2682" w:type="dxa"/>
          </w:tcPr>
          <w:p w14:paraId="0B2F45BE" w14:textId="77777777" w:rsidR="001E612B" w:rsidRDefault="001E612B" w:rsidP="00913133">
            <w:r>
              <w:t>Appropriate validation of the inputs</w:t>
            </w:r>
          </w:p>
        </w:tc>
        <w:tc>
          <w:tcPr>
            <w:tcW w:w="2276" w:type="dxa"/>
          </w:tcPr>
          <w:p w14:paraId="41AAA6A4" w14:textId="77777777" w:rsidR="001E612B" w:rsidRDefault="001E612B" w:rsidP="00913133">
            <w:r>
              <w:t>Fire in some inputs which should not make the user log in e.g. no password filled or the username not existing</w:t>
            </w:r>
          </w:p>
        </w:tc>
        <w:tc>
          <w:tcPr>
            <w:tcW w:w="2029" w:type="dxa"/>
          </w:tcPr>
          <w:p w14:paraId="1992EF47" w14:textId="1B9EE392" w:rsidR="001E612B" w:rsidRDefault="001E612B" w:rsidP="00913133">
            <w:r>
              <w:t>Y</w:t>
            </w:r>
          </w:p>
        </w:tc>
        <w:tc>
          <w:tcPr>
            <w:tcW w:w="2029" w:type="dxa"/>
          </w:tcPr>
          <w:p w14:paraId="24DC2C7B" w14:textId="77777777" w:rsidR="001E612B" w:rsidRDefault="001E612B" w:rsidP="00913133"/>
        </w:tc>
      </w:tr>
      <w:tr w:rsidR="001E612B" w14:paraId="455632BA" w14:textId="2DA32F52" w:rsidTr="001E612B">
        <w:tc>
          <w:tcPr>
            <w:tcW w:w="2682" w:type="dxa"/>
          </w:tcPr>
          <w:p w14:paraId="6D31153D" w14:textId="77777777" w:rsidR="001E612B" w:rsidRDefault="001E612B" w:rsidP="00913133">
            <w:r>
              <w:t>Matching the hashes</w:t>
            </w:r>
          </w:p>
        </w:tc>
        <w:tc>
          <w:tcPr>
            <w:tcW w:w="2276" w:type="dxa"/>
          </w:tcPr>
          <w:p w14:paraId="597DACAC" w14:textId="77777777" w:rsidR="001E612B" w:rsidRDefault="001E612B" w:rsidP="00913133">
            <w:r>
              <w:t>We need to check that when we input the correct password, it should log in which shows that the hashes have been matched.</w:t>
            </w:r>
          </w:p>
        </w:tc>
        <w:tc>
          <w:tcPr>
            <w:tcW w:w="2029" w:type="dxa"/>
          </w:tcPr>
          <w:p w14:paraId="4A26E0E9" w14:textId="398D07EB" w:rsidR="001E612B" w:rsidRDefault="001E612B" w:rsidP="00913133">
            <w:r>
              <w:t>Y</w:t>
            </w:r>
          </w:p>
        </w:tc>
        <w:tc>
          <w:tcPr>
            <w:tcW w:w="2029" w:type="dxa"/>
          </w:tcPr>
          <w:p w14:paraId="685B1EF3" w14:textId="77777777" w:rsidR="001E612B" w:rsidRDefault="001E612B" w:rsidP="00913133"/>
        </w:tc>
      </w:tr>
      <w:tr w:rsidR="001E612B" w14:paraId="1AC25ECB" w14:textId="0ABF3908" w:rsidTr="001E612B">
        <w:tc>
          <w:tcPr>
            <w:tcW w:w="2682" w:type="dxa"/>
          </w:tcPr>
          <w:p w14:paraId="16E4E729" w14:textId="77777777" w:rsidR="001E612B" w:rsidRDefault="001E612B" w:rsidP="00913133">
            <w:r>
              <w:lastRenderedPageBreak/>
              <w:t>Error messages if unsuccessful</w:t>
            </w:r>
          </w:p>
        </w:tc>
        <w:tc>
          <w:tcPr>
            <w:tcW w:w="2276" w:type="dxa"/>
          </w:tcPr>
          <w:p w14:paraId="0D874DDA" w14:textId="6420062B" w:rsidR="001E612B" w:rsidRDefault="001E612B" w:rsidP="00913133">
            <w:r>
              <w:t>Fire in some bad data, if we get a</w:t>
            </w:r>
            <w:r w:rsidR="004B7CE2">
              <w:t>n</w:t>
            </w:r>
            <w:r>
              <w:t xml:space="preserve"> error message then we’re cool.</w:t>
            </w:r>
          </w:p>
        </w:tc>
        <w:tc>
          <w:tcPr>
            <w:tcW w:w="2029" w:type="dxa"/>
          </w:tcPr>
          <w:p w14:paraId="1D74C65C" w14:textId="72759ED4" w:rsidR="001E612B" w:rsidRDefault="001E612B" w:rsidP="00913133">
            <w:r>
              <w:t>Y</w:t>
            </w:r>
          </w:p>
        </w:tc>
        <w:tc>
          <w:tcPr>
            <w:tcW w:w="2029" w:type="dxa"/>
          </w:tcPr>
          <w:p w14:paraId="64FB98D5" w14:textId="77777777" w:rsidR="001E612B" w:rsidRDefault="001E612B" w:rsidP="00913133"/>
        </w:tc>
      </w:tr>
      <w:tr w:rsidR="001E612B" w14:paraId="0B74022E" w14:textId="232314AC" w:rsidTr="001E612B">
        <w:tc>
          <w:tcPr>
            <w:tcW w:w="2682" w:type="dxa"/>
          </w:tcPr>
          <w:p w14:paraId="2DBB46DF" w14:textId="5977CDD3" w:rsidR="001E612B" w:rsidRDefault="001E612B" w:rsidP="00913133">
            <w:r>
              <w:t xml:space="preserve">On success, go to </w:t>
            </w:r>
            <w:r w:rsidR="004B7CE2">
              <w:t xml:space="preserve">the </w:t>
            </w:r>
            <w:r>
              <w:t>main screen (</w:t>
            </w:r>
            <w:r w:rsidR="004B7CE2">
              <w:t>TBD</w:t>
            </w:r>
            <w:r>
              <w:t>)</w:t>
            </w:r>
          </w:p>
        </w:tc>
        <w:tc>
          <w:tcPr>
            <w:tcW w:w="2276" w:type="dxa"/>
          </w:tcPr>
          <w:p w14:paraId="3C8D1539" w14:textId="77777777" w:rsidR="001E612B" w:rsidRDefault="001E612B" w:rsidP="00913133">
            <w:r>
              <w:t>Fire in some correct data (can be done at same time as matching the hashes) if the main screen loads then we’re Gucci</w:t>
            </w:r>
          </w:p>
        </w:tc>
        <w:tc>
          <w:tcPr>
            <w:tcW w:w="2029" w:type="dxa"/>
          </w:tcPr>
          <w:p w14:paraId="76D99FC5" w14:textId="255B30C4" w:rsidR="001E612B" w:rsidRDefault="001E612B" w:rsidP="00913133">
            <w:r>
              <w:t>Y</w:t>
            </w:r>
          </w:p>
        </w:tc>
        <w:tc>
          <w:tcPr>
            <w:tcW w:w="2029" w:type="dxa"/>
          </w:tcPr>
          <w:p w14:paraId="13DCD68A" w14:textId="77777777" w:rsidR="001E612B" w:rsidRDefault="001E612B" w:rsidP="00913133"/>
        </w:tc>
      </w:tr>
      <w:tr w:rsidR="001E612B" w14:paraId="15824E78" w14:textId="1A1F2D9F" w:rsidTr="001E612B">
        <w:tc>
          <w:tcPr>
            <w:tcW w:w="2682" w:type="dxa"/>
          </w:tcPr>
          <w:p w14:paraId="7C844359" w14:textId="77777777" w:rsidR="001E612B" w:rsidRDefault="001E612B" w:rsidP="00913133">
            <w:r>
              <w:t>On success also save their data as a global variable until the program shuts down.</w:t>
            </w:r>
          </w:p>
        </w:tc>
        <w:tc>
          <w:tcPr>
            <w:tcW w:w="2276" w:type="dxa"/>
          </w:tcPr>
          <w:p w14:paraId="41C09E36" w14:textId="18D1351D" w:rsidR="001E612B" w:rsidRDefault="001E612B" w:rsidP="00913133">
            <w:r>
              <w:t>This we can only check once we have linked this data to something else e.g. a recent search system if they load properly then it works.</w:t>
            </w:r>
          </w:p>
        </w:tc>
        <w:tc>
          <w:tcPr>
            <w:tcW w:w="2029" w:type="dxa"/>
          </w:tcPr>
          <w:p w14:paraId="6500464B" w14:textId="366A8B85" w:rsidR="001E612B" w:rsidRDefault="001E612B" w:rsidP="00913133">
            <w:r>
              <w:t>Y</w:t>
            </w:r>
          </w:p>
        </w:tc>
        <w:tc>
          <w:tcPr>
            <w:tcW w:w="2029" w:type="dxa"/>
          </w:tcPr>
          <w:p w14:paraId="3925FD29" w14:textId="77777777" w:rsidR="001E612B" w:rsidRDefault="001E612B" w:rsidP="00913133"/>
        </w:tc>
      </w:tr>
    </w:tbl>
    <w:p w14:paraId="72C04671" w14:textId="555B4EDE" w:rsidR="001E612B" w:rsidRDefault="001E612B" w:rsidP="001E612B"/>
    <w:p w14:paraId="188C8F63" w14:textId="1C100817" w:rsidR="001E612B" w:rsidRPr="001E612B" w:rsidRDefault="001E612B" w:rsidP="001E612B">
      <w:r>
        <w:t>Now onto 1.3</w:t>
      </w:r>
    </w:p>
    <w:p w14:paraId="2B6F499C" w14:textId="17746BAD" w:rsidR="00EF6229" w:rsidRDefault="00EF6229" w:rsidP="00EF6229">
      <w:pPr>
        <w:pStyle w:val="Heading2"/>
      </w:pPr>
      <w:r>
        <w:t>Day 7, 8 and 9: AddLocationForm class</w:t>
      </w:r>
    </w:p>
    <w:p w14:paraId="63BF4DF7" w14:textId="69A75D21" w:rsidR="009F2A97" w:rsidRDefault="00E20343" w:rsidP="003A564A">
      <w:pPr>
        <w:pStyle w:val="Heading3"/>
      </w:pPr>
      <w:r>
        <w:rPr>
          <w:noProof/>
        </w:rPr>
        <w:drawing>
          <wp:anchor distT="0" distB="0" distL="114300" distR="114300" simplePos="0" relativeHeight="251740160" behindDoc="1" locked="0" layoutInCell="1" allowOverlap="1" wp14:anchorId="10EE37EB" wp14:editId="71446D64">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rsidR="009F2A97">
        <w:t>Day 7 – The Frontend</w:t>
      </w:r>
    </w:p>
    <w:p w14:paraId="49309EB1" w14:textId="5263C994" w:rsidR="00E20343" w:rsidRDefault="00A50CAD" w:rsidP="00E20343">
      <w:r>
        <w:rPr>
          <w:noProof/>
        </w:rPr>
        <w:drawing>
          <wp:anchor distT="0" distB="0" distL="114300" distR="114300" simplePos="0" relativeHeight="251741184" behindDoc="1" locked="0" layoutInCell="1" allowOverlap="1" wp14:anchorId="6F16EEE4" wp14:editId="00CF60E0">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w:t>
      </w:r>
      <w:r w:rsidR="00E20343">
        <w:t>Firstly,</w:t>
      </w:r>
      <w:r w:rsidR="00E20343" w:rsidRPr="00E20343">
        <w:t xml:space="preserve"> </w:t>
      </w:r>
      <w:r w:rsidR="00E20343">
        <w:t>we make our class a child of the root/ screen manager so we can move along classes smoothly. We also make sure that we can access the user info by setting it as an object property of our new class.</w:t>
      </w:r>
    </w:p>
    <w:p w14:paraId="5E69793C" w14:textId="2ADEA198" w:rsidR="00A50CAD" w:rsidRDefault="00A50CAD" w:rsidP="00E20343">
      <w:r>
        <w:t xml:space="preserve">Next, we set up the class itself and its object properties and its root settings </w:t>
      </w:r>
      <w:r>
        <w:sym w:font="Wingdings" w:char="F0E0"/>
      </w:r>
    </w:p>
    <w:p w14:paraId="4BF7EB4B" w14:textId="51E6B520" w:rsidR="00A50CAD" w:rsidRPr="005F2C4C" w:rsidRDefault="00A50CAD" w:rsidP="00E20343"/>
    <w:p w14:paraId="281EB23A" w14:textId="77777777" w:rsidR="00AD3298" w:rsidRDefault="00AD3298" w:rsidP="004B7CE2"/>
    <w:p w14:paraId="0768D1A9" w14:textId="03885D1B" w:rsidR="00AD3298" w:rsidRDefault="00AD3298" w:rsidP="004B7CE2">
      <w:r>
        <w:rPr>
          <w:noProof/>
        </w:rPr>
        <w:drawing>
          <wp:anchor distT="0" distB="0" distL="114300" distR="114300" simplePos="0" relativeHeight="251786240" behindDoc="1" locked="0" layoutInCell="1" allowOverlap="1" wp14:anchorId="2D797093" wp14:editId="5565F135">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3F78B231" w14:textId="77777777" w:rsidR="00AD3298" w:rsidRDefault="00AD3298" w:rsidP="004B7CE2"/>
    <w:p w14:paraId="3F4D7012" w14:textId="5B3FF3CC" w:rsidR="004B7CE2" w:rsidRDefault="00CD5ACD" w:rsidP="004B7CE2">
      <w:r>
        <w:rPr>
          <w:noProof/>
        </w:rPr>
        <w:drawing>
          <wp:anchor distT="0" distB="0" distL="114300" distR="114300" simplePos="0" relativeHeight="251742208" behindDoc="1" locked="0" layoutInCell="1" allowOverlap="1" wp14:anchorId="0ADB218B" wp14:editId="44ACDC73">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6BBF5483" w14:textId="64FAC978" w:rsidR="00E20343" w:rsidRDefault="00CD5ACD" w:rsidP="004B7CE2">
      <w:r>
        <w:t>We set up the title text (following our pseudocode properties of the widget) and run a test to make sure everything is working</w:t>
      </w:r>
    </w:p>
    <w:p w14:paraId="520C46CE" w14:textId="37C71C79" w:rsidR="00E20343" w:rsidRDefault="00E20343" w:rsidP="004B7CE2"/>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0142F3" w14:paraId="42A6E612" w14:textId="77777777" w:rsidTr="00015CDA">
        <w:trPr>
          <w:trHeight w:val="1073"/>
        </w:trPr>
        <w:tc>
          <w:tcPr>
            <w:tcW w:w="1165" w:type="dxa"/>
          </w:tcPr>
          <w:p w14:paraId="104F03E7" w14:textId="77777777" w:rsidR="00CD5ACD" w:rsidRDefault="00CD5ACD" w:rsidP="00015CDA">
            <w:pPr>
              <w:tabs>
                <w:tab w:val="left" w:pos="1425"/>
              </w:tabs>
            </w:pPr>
            <w:r>
              <w:lastRenderedPageBreak/>
              <w:t>Test number</w:t>
            </w:r>
          </w:p>
        </w:tc>
        <w:tc>
          <w:tcPr>
            <w:tcW w:w="1348" w:type="dxa"/>
          </w:tcPr>
          <w:p w14:paraId="425574C2" w14:textId="77777777" w:rsidR="00CD5ACD" w:rsidRDefault="00CD5ACD" w:rsidP="00015CDA">
            <w:pPr>
              <w:tabs>
                <w:tab w:val="left" w:pos="1425"/>
              </w:tabs>
            </w:pPr>
            <w:r>
              <w:t>What are we testing for</w:t>
            </w:r>
          </w:p>
        </w:tc>
        <w:tc>
          <w:tcPr>
            <w:tcW w:w="1415" w:type="dxa"/>
          </w:tcPr>
          <w:p w14:paraId="636D0706" w14:textId="77777777" w:rsidR="00CD5ACD" w:rsidRDefault="00CD5ACD" w:rsidP="00015CDA">
            <w:pPr>
              <w:tabs>
                <w:tab w:val="left" w:pos="1425"/>
              </w:tabs>
            </w:pPr>
            <w:r>
              <w:t>Expected result</w:t>
            </w:r>
          </w:p>
        </w:tc>
        <w:tc>
          <w:tcPr>
            <w:tcW w:w="1341" w:type="dxa"/>
          </w:tcPr>
          <w:p w14:paraId="68B35522" w14:textId="77777777" w:rsidR="00CD5ACD" w:rsidRDefault="00CD5ACD" w:rsidP="00015CDA">
            <w:pPr>
              <w:tabs>
                <w:tab w:val="left" w:pos="1425"/>
              </w:tabs>
            </w:pPr>
            <w:r>
              <w:t>Test data</w:t>
            </w:r>
          </w:p>
        </w:tc>
        <w:tc>
          <w:tcPr>
            <w:tcW w:w="4281" w:type="dxa"/>
          </w:tcPr>
          <w:p w14:paraId="42D5DF08" w14:textId="77777777" w:rsidR="00CD5ACD" w:rsidRDefault="00CD5ACD" w:rsidP="00015CDA">
            <w:pPr>
              <w:tabs>
                <w:tab w:val="left" w:pos="1425"/>
              </w:tabs>
            </w:pPr>
            <w:r>
              <w:t>Results</w:t>
            </w:r>
          </w:p>
        </w:tc>
        <w:tc>
          <w:tcPr>
            <w:tcW w:w="1292" w:type="dxa"/>
          </w:tcPr>
          <w:p w14:paraId="21D9FC0B" w14:textId="77777777" w:rsidR="00CD5ACD" w:rsidRDefault="00CD5ACD" w:rsidP="00015CDA">
            <w:pPr>
              <w:tabs>
                <w:tab w:val="left" w:pos="1425"/>
              </w:tabs>
            </w:pPr>
            <w:r>
              <w:t>Notes</w:t>
            </w:r>
          </w:p>
        </w:tc>
      </w:tr>
      <w:tr w:rsidR="000142F3" w14:paraId="36B5289C" w14:textId="77777777" w:rsidTr="00015CDA">
        <w:trPr>
          <w:trHeight w:val="551"/>
        </w:trPr>
        <w:tc>
          <w:tcPr>
            <w:tcW w:w="1165" w:type="dxa"/>
          </w:tcPr>
          <w:p w14:paraId="17D52399" w14:textId="57F66977" w:rsidR="00CD5ACD" w:rsidRDefault="00CD5ACD" w:rsidP="00015CDA">
            <w:pPr>
              <w:tabs>
                <w:tab w:val="left" w:pos="1425"/>
              </w:tabs>
            </w:pPr>
            <w:r>
              <w:t>20</w:t>
            </w:r>
          </w:p>
        </w:tc>
        <w:tc>
          <w:tcPr>
            <w:tcW w:w="1348" w:type="dxa"/>
          </w:tcPr>
          <w:p w14:paraId="66C35D00" w14:textId="2254E885" w:rsidR="00CD5ACD" w:rsidRDefault="00CD5ACD" w:rsidP="00015CDA">
            <w:pPr>
              <w:tabs>
                <w:tab w:val="left" w:pos="1425"/>
              </w:tabs>
            </w:pPr>
            <w:r>
              <w:t>If we can access the class directly after login</w:t>
            </w:r>
          </w:p>
        </w:tc>
        <w:tc>
          <w:tcPr>
            <w:tcW w:w="1415" w:type="dxa"/>
          </w:tcPr>
          <w:p w14:paraId="6FD3C095" w14:textId="146D6943" w:rsidR="00CD5ACD" w:rsidRDefault="00CD5ACD" w:rsidP="00015CDA">
            <w:pPr>
              <w:tabs>
                <w:tab w:val="left" w:pos="1425"/>
              </w:tabs>
            </w:pPr>
            <w:r>
              <w:t>The class should load and we should be able to see the title text.</w:t>
            </w:r>
          </w:p>
        </w:tc>
        <w:tc>
          <w:tcPr>
            <w:tcW w:w="1341" w:type="dxa"/>
          </w:tcPr>
          <w:p w14:paraId="29901070" w14:textId="08F5ADD0" w:rsidR="00CD5ACD" w:rsidRDefault="00CD5ACD" w:rsidP="00015CDA">
            <w:pPr>
              <w:tabs>
                <w:tab w:val="left" w:pos="1425"/>
              </w:tabs>
            </w:pPr>
            <w:r>
              <w:t>Just putting in an existing user’s info e.g. Username = h, Password = h.</w:t>
            </w:r>
          </w:p>
        </w:tc>
        <w:tc>
          <w:tcPr>
            <w:tcW w:w="4281" w:type="dxa"/>
          </w:tcPr>
          <w:p w14:paraId="6A03939F" w14:textId="77777777" w:rsidR="00CD5ACD" w:rsidRDefault="00CD5ACD" w:rsidP="00015CDA">
            <w:pPr>
              <w:tabs>
                <w:tab w:val="left" w:pos="1425"/>
              </w:tabs>
            </w:pPr>
            <w:r>
              <w:rPr>
                <w:noProof/>
              </w:rPr>
              <w:t>Success</w:t>
            </w:r>
            <w:r>
              <w:t xml:space="preserve"> </w:t>
            </w:r>
          </w:p>
          <w:p w14:paraId="16D3595A" w14:textId="26432948" w:rsidR="00CD5ACD" w:rsidRDefault="00CD5ACD" w:rsidP="00015CDA">
            <w:pPr>
              <w:tabs>
                <w:tab w:val="left" w:pos="1425"/>
              </w:tabs>
            </w:pPr>
            <w:r>
              <w:rPr>
                <w:noProof/>
              </w:rPr>
              <w:drawing>
                <wp:anchor distT="0" distB="0" distL="114300" distR="114300" simplePos="0" relativeHeight="251748352" behindDoc="1" locked="0" layoutInCell="1" allowOverlap="1" wp14:anchorId="799385EC" wp14:editId="5AB69A9F">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4517A22B" w14:textId="2A56B050" w:rsidR="00CD5ACD" w:rsidRDefault="00CD5ACD" w:rsidP="00015CDA">
            <w:pPr>
              <w:tabs>
                <w:tab w:val="left" w:pos="1425"/>
              </w:tabs>
            </w:pPr>
          </w:p>
        </w:tc>
      </w:tr>
      <w:tr w:rsidR="000142F3" w14:paraId="7CD69724" w14:textId="77777777" w:rsidTr="00015CDA">
        <w:trPr>
          <w:trHeight w:val="520"/>
        </w:trPr>
        <w:tc>
          <w:tcPr>
            <w:tcW w:w="1165" w:type="dxa"/>
          </w:tcPr>
          <w:p w14:paraId="5EE3AC1B" w14:textId="4AC236C5" w:rsidR="00CD5ACD" w:rsidRDefault="00CD5ACD" w:rsidP="00015CDA">
            <w:pPr>
              <w:tabs>
                <w:tab w:val="left" w:pos="1425"/>
              </w:tabs>
            </w:pPr>
            <w:r>
              <w:t>21</w:t>
            </w:r>
          </w:p>
        </w:tc>
        <w:tc>
          <w:tcPr>
            <w:tcW w:w="1348" w:type="dxa"/>
          </w:tcPr>
          <w:p w14:paraId="5F4E73EE" w14:textId="64C116DF" w:rsidR="00CD5ACD" w:rsidRPr="00EF6229" w:rsidRDefault="00CD5ACD" w:rsidP="00015CDA">
            <w:pPr>
              <w:tabs>
                <w:tab w:val="left" w:pos="1425"/>
              </w:tabs>
            </w:pPr>
            <w:r>
              <w:t>If the title text appears and is the correct size</w:t>
            </w:r>
          </w:p>
        </w:tc>
        <w:tc>
          <w:tcPr>
            <w:tcW w:w="1415" w:type="dxa"/>
          </w:tcPr>
          <w:p w14:paraId="5FC24F6B" w14:textId="0CC4DE02" w:rsidR="00CD5ACD" w:rsidRDefault="00CD5ACD" w:rsidP="00015CDA">
            <w:pPr>
              <w:tabs>
                <w:tab w:val="left" w:pos="1425"/>
              </w:tabs>
            </w:pPr>
            <w:r>
              <w:t xml:space="preserve">The title text should appear at the top and </w:t>
            </w:r>
            <w:r w:rsidR="000142F3">
              <w:t>be of font size 40</w:t>
            </w:r>
          </w:p>
        </w:tc>
        <w:tc>
          <w:tcPr>
            <w:tcW w:w="1341" w:type="dxa"/>
          </w:tcPr>
          <w:p w14:paraId="3C6DB388" w14:textId="5B32227D" w:rsidR="00CD5ACD" w:rsidRDefault="000142F3" w:rsidP="00015CDA">
            <w:pPr>
              <w:tabs>
                <w:tab w:val="left" w:pos="1425"/>
              </w:tabs>
            </w:pPr>
            <w:r>
              <w:t>^</w:t>
            </w:r>
          </w:p>
        </w:tc>
        <w:tc>
          <w:tcPr>
            <w:tcW w:w="4281" w:type="dxa"/>
          </w:tcPr>
          <w:p w14:paraId="578D4551" w14:textId="195BFD55" w:rsidR="00CD5ACD" w:rsidRDefault="00CD5ACD" w:rsidP="00015CDA">
            <w:pPr>
              <w:tabs>
                <w:tab w:val="left" w:pos="1425"/>
              </w:tabs>
              <w:rPr>
                <w:noProof/>
              </w:rPr>
            </w:pPr>
            <w:r>
              <w:rPr>
                <w:noProof/>
              </w:rPr>
              <w:t>Success</w:t>
            </w:r>
            <w:r w:rsidR="000142F3">
              <w:rPr>
                <w:noProof/>
              </w:rPr>
              <w:t xml:space="preserve"> (see above)</w:t>
            </w:r>
          </w:p>
          <w:p w14:paraId="61A91741" w14:textId="77777777" w:rsidR="00CD5ACD" w:rsidRDefault="00CD5ACD" w:rsidP="00015CDA">
            <w:pPr>
              <w:tabs>
                <w:tab w:val="left" w:pos="1425"/>
              </w:tabs>
            </w:pPr>
          </w:p>
        </w:tc>
        <w:tc>
          <w:tcPr>
            <w:tcW w:w="1292" w:type="dxa"/>
          </w:tcPr>
          <w:p w14:paraId="2EEE08DB" w14:textId="4C6CAFE9" w:rsidR="00CD5ACD" w:rsidRDefault="00C649F0" w:rsidP="00015CDA">
            <w:pPr>
              <w:tabs>
                <w:tab w:val="left" w:pos="1425"/>
              </w:tabs>
            </w:pPr>
            <w:r>
              <w:t>Surprisingly</w:t>
            </w:r>
            <w:r w:rsidR="000142F3">
              <w:t>, the text auto-aligns to the centre. Guess that’s less work for the next versions.</w:t>
            </w:r>
          </w:p>
        </w:tc>
      </w:tr>
    </w:tbl>
    <w:p w14:paraId="6C9C1643" w14:textId="0379E7C9" w:rsidR="00CD5ACD" w:rsidRDefault="00CD5ACD" w:rsidP="004B7CE2"/>
    <w:p w14:paraId="2EC31456" w14:textId="3FF697C9" w:rsidR="00E20343" w:rsidRDefault="00E20343" w:rsidP="004B7CE2"/>
    <w:p w14:paraId="68837FD5" w14:textId="6247E956" w:rsidR="00D76399" w:rsidRDefault="00D76399" w:rsidP="004B7CE2"/>
    <w:p w14:paraId="31273508" w14:textId="601498FF" w:rsidR="00D76399" w:rsidRDefault="00D76399" w:rsidP="004B7CE2">
      <w:r>
        <w:rPr>
          <w:noProof/>
        </w:rPr>
        <w:drawing>
          <wp:anchor distT="0" distB="0" distL="114300" distR="114300" simplePos="0" relativeHeight="251749376" behindDoc="1" locked="0" layoutInCell="1" allowOverlap="1" wp14:anchorId="22020022" wp14:editId="54AEDE4F">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rsidR="001B7175">
        <w:t xml:space="preserve">Here, I create a new box layout for the rest of the widgets (except the </w:t>
      </w:r>
      <w:r w:rsidR="00C649F0">
        <w:t>ListView</w:t>
      </w:r>
      <w:r w:rsidR="001B7175">
        <w:t xml:space="preserve">) </w:t>
      </w:r>
      <w:r w:rsidR="00015CDA">
        <w:t xml:space="preserve">which conveniently auto aligns the widgets horizontally so we can use size_hint_x to specify the width of each of these widgets (as long as they all add up to 100). </w:t>
      </w:r>
    </w:p>
    <w:p w14:paraId="6DD3BAE5" w14:textId="17123926" w:rsidR="00E20343" w:rsidRDefault="00015CDA" w:rsidP="004B7CE2">
      <w:r>
        <w:t>The id is added to the input box so we can capture the search. We link the button to our currently non-existent backend code.</w:t>
      </w:r>
    </w:p>
    <w:p w14:paraId="27C8E182" w14:textId="318EE5C2" w:rsidR="00CD5ACD" w:rsidRDefault="00CD5ACD" w:rsidP="004B7CE2"/>
    <w:p w14:paraId="44D546C0" w14:textId="7E9410B3" w:rsidR="001B7175" w:rsidRDefault="00D76399" w:rsidP="004B7CE2">
      <w:r>
        <w:t>The search box has to be larger than the button as</w:t>
      </w:r>
      <w:r w:rsidR="00845ED4">
        <w:t xml:space="preserve"> it needs more space for inputs and naturally is larger in most designs.</w:t>
      </w:r>
    </w:p>
    <w:p w14:paraId="5F603E26" w14:textId="0A3D232E" w:rsidR="001B7175" w:rsidRDefault="001B7175" w:rsidP="004B7CE2"/>
    <w:p w14:paraId="667B5A59" w14:textId="254602D7" w:rsidR="001B7175" w:rsidRDefault="001B7175" w:rsidP="004B7CE2"/>
    <w:p w14:paraId="09E7CB46" w14:textId="1C6DF5C1" w:rsidR="001B7175" w:rsidRDefault="001B7175" w:rsidP="004B7CE2"/>
    <w:p w14:paraId="41799EDE" w14:textId="71D07580" w:rsidR="001B7175" w:rsidRDefault="001B7175" w:rsidP="004B7CE2"/>
    <w:p w14:paraId="65389AF2" w14:textId="479D2209" w:rsidR="001B7175" w:rsidRDefault="001B7175" w:rsidP="004B7CE2"/>
    <w:p w14:paraId="36641360" w14:textId="39EA0FD2" w:rsidR="005F2C4C" w:rsidRDefault="00FE3269" w:rsidP="005F2C4C">
      <w:r>
        <w:rPr>
          <w:noProof/>
        </w:rPr>
        <w:lastRenderedPageBreak/>
        <w:drawing>
          <wp:anchor distT="0" distB="0" distL="114300" distR="114300" simplePos="0" relativeHeight="251750400" behindDoc="1" locked="0" layoutInCell="1" allowOverlap="1" wp14:anchorId="7874847B" wp14:editId="08D6BA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rsidR="001370CA">
        <w:t>On to the recent search system. First</w:t>
      </w:r>
      <w:r w:rsidR="00C649F0">
        <w:t>,</w:t>
      </w:r>
      <w:r w:rsidR="001370CA">
        <w:t xml:space="preserve"> we create the button which is set to fill the dropdown buttons then to open the dropdown when clicked. These dropdown buttons can then be clicked to make the search box have the same value.</w:t>
      </w:r>
    </w:p>
    <w:p w14:paraId="3332DC80" w14:textId="255DBF8E" w:rsidR="00E15F01" w:rsidRDefault="00E15F01" w:rsidP="005F2C4C">
      <w:r>
        <w:t>Next, we create the buttons and id them so we can access the value.</w:t>
      </w:r>
    </w:p>
    <w:p w14:paraId="188A615C" w14:textId="4EEBBF61" w:rsidR="00E15F01" w:rsidRDefault="00E15F01" w:rsidP="005F2C4C">
      <w:r>
        <w:t>Finally, we see them up and add the on_release code.</w:t>
      </w:r>
    </w:p>
    <w:p w14:paraId="01513ED1" w14:textId="501C0BD6" w:rsidR="00E20343" w:rsidRDefault="00E15F01">
      <w:pPr>
        <w:rPr>
          <w:noProof/>
        </w:rPr>
      </w:pPr>
      <w:r>
        <w:t>It is basically the same thing for all 3 buttons apart from differences in id name and text.</w:t>
      </w:r>
      <w:r w:rsidR="007A4696" w:rsidRPr="007A4696">
        <w:rPr>
          <w:noProof/>
        </w:rPr>
        <w:t xml:space="preserve"> </w:t>
      </w:r>
    </w:p>
    <w:p w14:paraId="6C0C17AC" w14:textId="6570CEBA" w:rsidR="007A4696" w:rsidRDefault="007A4696"/>
    <w:p w14:paraId="11138A40" w14:textId="33B79F12" w:rsidR="007A4696" w:rsidRPr="007A4696" w:rsidRDefault="009D0C39" w:rsidP="007A4696">
      <w:r>
        <w:rPr>
          <w:noProof/>
        </w:rPr>
        <w:drawing>
          <wp:anchor distT="0" distB="0" distL="114300" distR="114300" simplePos="0" relativeHeight="251751424" behindDoc="1" locked="0" layoutInCell="1" allowOverlap="1" wp14:anchorId="6AE6CF64" wp14:editId="4E8D42F5">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1C7A98B8" w14:textId="65BD811E" w:rsidR="009D0C39" w:rsidRPr="009D0C39" w:rsidRDefault="009D0C39" w:rsidP="009D0C39">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F220E" w14:paraId="523432E4" w14:textId="77777777" w:rsidTr="009D0C39">
        <w:trPr>
          <w:trHeight w:val="1073"/>
        </w:trPr>
        <w:tc>
          <w:tcPr>
            <w:tcW w:w="925" w:type="dxa"/>
          </w:tcPr>
          <w:p w14:paraId="75A4A596" w14:textId="77777777" w:rsidR="009D0C39" w:rsidRDefault="009D0C39" w:rsidP="009D0C39">
            <w:pPr>
              <w:tabs>
                <w:tab w:val="left" w:pos="1425"/>
              </w:tabs>
            </w:pPr>
            <w:r>
              <w:t>Test number</w:t>
            </w:r>
          </w:p>
        </w:tc>
        <w:tc>
          <w:tcPr>
            <w:tcW w:w="1480" w:type="dxa"/>
          </w:tcPr>
          <w:p w14:paraId="487155E4" w14:textId="77777777" w:rsidR="009D0C39" w:rsidRDefault="009D0C39" w:rsidP="009D0C39">
            <w:pPr>
              <w:tabs>
                <w:tab w:val="left" w:pos="1425"/>
              </w:tabs>
            </w:pPr>
            <w:r>
              <w:t>What are we testing for</w:t>
            </w:r>
          </w:p>
        </w:tc>
        <w:tc>
          <w:tcPr>
            <w:tcW w:w="1418" w:type="dxa"/>
          </w:tcPr>
          <w:p w14:paraId="3EF8E2F8" w14:textId="77777777" w:rsidR="009D0C39" w:rsidRDefault="009D0C39" w:rsidP="009D0C39">
            <w:pPr>
              <w:tabs>
                <w:tab w:val="left" w:pos="1425"/>
              </w:tabs>
            </w:pPr>
            <w:r>
              <w:t>Expected result</w:t>
            </w:r>
          </w:p>
        </w:tc>
        <w:tc>
          <w:tcPr>
            <w:tcW w:w="1559" w:type="dxa"/>
          </w:tcPr>
          <w:p w14:paraId="6D282772" w14:textId="77777777" w:rsidR="009D0C39" w:rsidRDefault="009D0C39" w:rsidP="009D0C39">
            <w:pPr>
              <w:tabs>
                <w:tab w:val="left" w:pos="1425"/>
              </w:tabs>
            </w:pPr>
            <w:r>
              <w:t>Test data</w:t>
            </w:r>
          </w:p>
        </w:tc>
        <w:tc>
          <w:tcPr>
            <w:tcW w:w="4562" w:type="dxa"/>
          </w:tcPr>
          <w:p w14:paraId="387E3B13" w14:textId="77777777" w:rsidR="009D0C39" w:rsidRDefault="009D0C39" w:rsidP="009D0C39">
            <w:pPr>
              <w:tabs>
                <w:tab w:val="left" w:pos="1425"/>
              </w:tabs>
            </w:pPr>
            <w:r>
              <w:t>Results</w:t>
            </w:r>
          </w:p>
        </w:tc>
        <w:tc>
          <w:tcPr>
            <w:tcW w:w="1352" w:type="dxa"/>
          </w:tcPr>
          <w:p w14:paraId="5DAD08B7" w14:textId="77777777" w:rsidR="009D0C39" w:rsidRDefault="009D0C39" w:rsidP="009D0C39">
            <w:pPr>
              <w:tabs>
                <w:tab w:val="left" w:pos="1425"/>
              </w:tabs>
            </w:pPr>
            <w:r>
              <w:t>Notes</w:t>
            </w:r>
          </w:p>
        </w:tc>
      </w:tr>
      <w:tr w:rsidR="006F220E" w14:paraId="6CDC418D" w14:textId="77777777" w:rsidTr="009D0C39">
        <w:trPr>
          <w:trHeight w:val="551"/>
        </w:trPr>
        <w:tc>
          <w:tcPr>
            <w:tcW w:w="925" w:type="dxa"/>
          </w:tcPr>
          <w:p w14:paraId="37912993" w14:textId="77777777" w:rsidR="009D0C39" w:rsidRDefault="009D0C39" w:rsidP="009D0C39">
            <w:pPr>
              <w:tabs>
                <w:tab w:val="left" w:pos="1425"/>
              </w:tabs>
            </w:pPr>
            <w:r>
              <w:t>22</w:t>
            </w:r>
          </w:p>
        </w:tc>
        <w:tc>
          <w:tcPr>
            <w:tcW w:w="1480" w:type="dxa"/>
          </w:tcPr>
          <w:p w14:paraId="56F4B096" w14:textId="77777777" w:rsidR="009D0C39" w:rsidRDefault="009D0C39" w:rsidP="009D0C39">
            <w:pPr>
              <w:tabs>
                <w:tab w:val="left" w:pos="1425"/>
              </w:tabs>
            </w:pPr>
            <w:r>
              <w:t>If the buttons load up</w:t>
            </w:r>
          </w:p>
        </w:tc>
        <w:tc>
          <w:tcPr>
            <w:tcW w:w="1418" w:type="dxa"/>
          </w:tcPr>
          <w:p w14:paraId="04274F93" w14:textId="77777777" w:rsidR="009D0C39" w:rsidRDefault="009D0C39" w:rsidP="009D0C39">
            <w:pPr>
              <w:tabs>
                <w:tab w:val="left" w:pos="1425"/>
              </w:tabs>
            </w:pPr>
            <w:r>
              <w:t>The widgets should be loaded horizontally, with correct sizing</w:t>
            </w:r>
          </w:p>
        </w:tc>
        <w:tc>
          <w:tcPr>
            <w:tcW w:w="1559" w:type="dxa"/>
          </w:tcPr>
          <w:p w14:paraId="73246F26" w14:textId="77777777" w:rsidR="009D0C39" w:rsidRDefault="009D0C39" w:rsidP="009D0C39">
            <w:pPr>
              <w:tabs>
                <w:tab w:val="left" w:pos="1425"/>
              </w:tabs>
            </w:pPr>
            <w:r>
              <w:t>none</w:t>
            </w:r>
          </w:p>
        </w:tc>
        <w:tc>
          <w:tcPr>
            <w:tcW w:w="4562" w:type="dxa"/>
          </w:tcPr>
          <w:p w14:paraId="57C90036" w14:textId="320F5B81" w:rsidR="009D0C39" w:rsidRDefault="006F220E" w:rsidP="009D0C39">
            <w:pPr>
              <w:tabs>
                <w:tab w:val="left" w:pos="1425"/>
              </w:tabs>
            </w:pPr>
            <w:r>
              <w:rPr>
                <w:noProof/>
              </w:rPr>
              <w:drawing>
                <wp:anchor distT="0" distB="0" distL="114300" distR="114300" simplePos="0" relativeHeight="251752448" behindDoc="1" locked="0" layoutInCell="1" allowOverlap="1" wp14:anchorId="1C98EC49" wp14:editId="442DCAC5">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sidR="009D0C39">
              <w:rPr>
                <w:noProof/>
              </w:rPr>
              <w:t>Success</w:t>
            </w:r>
            <w:r w:rsidR="009D0C39">
              <w:t xml:space="preserve"> </w:t>
            </w:r>
          </w:p>
          <w:p w14:paraId="5519F7C0" w14:textId="6FDCB162" w:rsidR="009D0C39" w:rsidRDefault="009D0C39" w:rsidP="009D0C39">
            <w:pPr>
              <w:tabs>
                <w:tab w:val="left" w:pos="1425"/>
              </w:tabs>
            </w:pPr>
          </w:p>
        </w:tc>
        <w:tc>
          <w:tcPr>
            <w:tcW w:w="1352" w:type="dxa"/>
          </w:tcPr>
          <w:p w14:paraId="60425C50" w14:textId="77777777" w:rsidR="009D0C39" w:rsidRDefault="009D0C39" w:rsidP="009D0C39">
            <w:pPr>
              <w:tabs>
                <w:tab w:val="left" w:pos="1425"/>
              </w:tabs>
            </w:pPr>
          </w:p>
        </w:tc>
      </w:tr>
      <w:tr w:rsidR="006F220E" w14:paraId="6C0CCAD0" w14:textId="77777777" w:rsidTr="009D0C39">
        <w:trPr>
          <w:trHeight w:val="551"/>
        </w:trPr>
        <w:tc>
          <w:tcPr>
            <w:tcW w:w="925" w:type="dxa"/>
          </w:tcPr>
          <w:p w14:paraId="58CBABEB" w14:textId="77777777" w:rsidR="009D0C39" w:rsidRDefault="009D0C39" w:rsidP="009D0C39">
            <w:pPr>
              <w:tabs>
                <w:tab w:val="left" w:pos="1425"/>
              </w:tabs>
            </w:pPr>
            <w:r>
              <w:t>23</w:t>
            </w:r>
          </w:p>
        </w:tc>
        <w:tc>
          <w:tcPr>
            <w:tcW w:w="1480" w:type="dxa"/>
          </w:tcPr>
          <w:p w14:paraId="188F2D37" w14:textId="77777777" w:rsidR="009D0C39" w:rsidRDefault="009D0C39" w:rsidP="009D0C39">
            <w:pPr>
              <w:tabs>
                <w:tab w:val="left" w:pos="1425"/>
              </w:tabs>
            </w:pPr>
            <w:r>
              <w:t>If the dropdown works</w:t>
            </w:r>
          </w:p>
        </w:tc>
        <w:tc>
          <w:tcPr>
            <w:tcW w:w="1418" w:type="dxa"/>
          </w:tcPr>
          <w:p w14:paraId="47C65E76" w14:textId="06C5A26E" w:rsidR="009D0C39" w:rsidRDefault="009D0C39" w:rsidP="009D0C39">
            <w:pPr>
              <w:tabs>
                <w:tab w:val="left" w:pos="1425"/>
              </w:tabs>
            </w:pPr>
            <w:r>
              <w:t xml:space="preserve">It should open up, revealing 3 buttons </w:t>
            </w:r>
            <w:r w:rsidR="00C649F0">
              <w:t>that</w:t>
            </w:r>
            <w:r>
              <w:t xml:space="preserve"> should be stacked vertically underneath the dropdown button.</w:t>
            </w:r>
          </w:p>
        </w:tc>
        <w:tc>
          <w:tcPr>
            <w:tcW w:w="1559" w:type="dxa"/>
          </w:tcPr>
          <w:p w14:paraId="2022B9A6" w14:textId="05121AA6" w:rsidR="009D0C39" w:rsidRDefault="003D5D57" w:rsidP="009D0C39">
            <w:pPr>
              <w:tabs>
                <w:tab w:val="left" w:pos="1425"/>
              </w:tabs>
            </w:pPr>
            <w:r>
              <w:t>none</w:t>
            </w:r>
          </w:p>
        </w:tc>
        <w:tc>
          <w:tcPr>
            <w:tcW w:w="4562" w:type="dxa"/>
          </w:tcPr>
          <w:p w14:paraId="2A804660" w14:textId="77777777" w:rsidR="009D0C39" w:rsidRDefault="003D5D57" w:rsidP="009D0C39">
            <w:pPr>
              <w:tabs>
                <w:tab w:val="left" w:pos="1425"/>
              </w:tabs>
              <w:rPr>
                <w:noProof/>
              </w:rPr>
            </w:pPr>
            <w:r>
              <w:rPr>
                <w:noProof/>
              </w:rPr>
              <w:t>Success</w:t>
            </w:r>
          </w:p>
          <w:p w14:paraId="6F38D48B" w14:textId="4814E143" w:rsidR="003D5D57" w:rsidRDefault="003D5D57" w:rsidP="009D0C39">
            <w:pPr>
              <w:tabs>
                <w:tab w:val="left" w:pos="1425"/>
              </w:tabs>
              <w:rPr>
                <w:noProof/>
              </w:rPr>
            </w:pPr>
            <w:r>
              <w:rPr>
                <w:noProof/>
              </w:rPr>
              <w:drawing>
                <wp:inline distT="0" distB="0" distL="0" distR="0" wp14:anchorId="6412A79F" wp14:editId="3AB56843">
                  <wp:extent cx="1895475" cy="16764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475" cy="1676400"/>
                          </a:xfrm>
                          <a:prstGeom prst="rect">
                            <a:avLst/>
                          </a:prstGeom>
                        </pic:spPr>
                      </pic:pic>
                    </a:graphicData>
                  </a:graphic>
                </wp:inline>
              </w:drawing>
            </w:r>
          </w:p>
        </w:tc>
        <w:tc>
          <w:tcPr>
            <w:tcW w:w="1352" w:type="dxa"/>
          </w:tcPr>
          <w:p w14:paraId="723EBE05" w14:textId="77777777" w:rsidR="009D0C39" w:rsidRDefault="009D0C39" w:rsidP="009D0C39">
            <w:pPr>
              <w:tabs>
                <w:tab w:val="left" w:pos="1425"/>
              </w:tabs>
            </w:pPr>
          </w:p>
        </w:tc>
      </w:tr>
    </w:tbl>
    <w:p w14:paraId="66895DD6" w14:textId="3EE1CA29" w:rsidR="007A4696" w:rsidRPr="007A4696" w:rsidRDefault="007A4696" w:rsidP="007A4696"/>
    <w:p w14:paraId="6E5364FB" w14:textId="3347B9CF" w:rsidR="007A4696" w:rsidRDefault="00522884" w:rsidP="007A4696">
      <w:r>
        <w:t>We will test the buttons in conjunction with the backend code later.</w:t>
      </w:r>
    </w:p>
    <w:p w14:paraId="61AFFEAF" w14:textId="67AEF805" w:rsidR="00522884" w:rsidRDefault="00522884" w:rsidP="00522884">
      <w:pPr>
        <w:pStyle w:val="Heading3"/>
      </w:pPr>
      <w:r>
        <w:t xml:space="preserve">Day </w:t>
      </w:r>
      <w:r w:rsidR="00642D15">
        <w:t>8</w:t>
      </w:r>
      <w:r>
        <w:t xml:space="preserve"> – The Backend</w:t>
      </w:r>
    </w:p>
    <w:p w14:paraId="2EA37434" w14:textId="5978E79E" w:rsidR="00764177" w:rsidRDefault="00764177" w:rsidP="00764177">
      <w:r>
        <w:rPr>
          <w:noProof/>
        </w:rPr>
        <w:drawing>
          <wp:anchor distT="0" distB="0" distL="114300" distR="114300" simplePos="0" relativeHeight="251753472" behindDoc="1" locked="0" layoutInCell="1" allowOverlap="1" wp14:anchorId="1F5A211A" wp14:editId="059DFB8D">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w:t>
      </w:r>
      <w:proofErr w:type="gramStart"/>
      <w:r>
        <w:t>is</w:t>
      </w:r>
      <w:proofErr w:type="gramEnd"/>
      <w:r>
        <w:t xml:space="preserve"> the one which we are porting from the login page).</w:t>
      </w:r>
      <w:r w:rsidR="004562DB">
        <w:t xml:space="preserve"> </w:t>
      </w:r>
    </w:p>
    <w:p w14:paraId="23D8E196" w14:textId="0D703135" w:rsidR="004562DB" w:rsidRDefault="004562DB" w:rsidP="00764177">
      <w:r>
        <w:t xml:space="preserve">I have changed the usr_details call to an ObjectProperty instead of a StringProperty here as it makes no difference as it calls in the same data and </w:t>
      </w:r>
      <w:r w:rsidR="00734C49">
        <w:t>fits in with the other calls.</w:t>
      </w:r>
    </w:p>
    <w:p w14:paraId="19802E13" w14:textId="77777777" w:rsidR="00764177" w:rsidRPr="00764177" w:rsidRDefault="00764177" w:rsidP="00764177"/>
    <w:p w14:paraId="48853DE4" w14:textId="668B50A3" w:rsidR="007A4696" w:rsidRPr="007A4696" w:rsidRDefault="007A4696" w:rsidP="007A4696"/>
    <w:p w14:paraId="48F159DA" w14:textId="57839600" w:rsidR="007A4696" w:rsidRPr="007A4696" w:rsidRDefault="00764177" w:rsidP="007A4696">
      <w:r>
        <w:rPr>
          <w:noProof/>
        </w:rPr>
        <w:drawing>
          <wp:anchor distT="0" distB="0" distL="114300" distR="114300" simplePos="0" relativeHeight="251754496" behindDoc="1" locked="0" layoutInCell="1" allowOverlap="1" wp14:anchorId="04F42FCF" wp14:editId="3E9B8730">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 xml:space="preserve">Next, we </w:t>
      </w:r>
      <w:r w:rsidR="00F54548">
        <w:t>set up the search location class which prepares the API request and sends it off. When it returns successfully it should move onto our next class.</w:t>
      </w:r>
    </w:p>
    <w:p w14:paraId="170DC281" w14:textId="79DE1001" w:rsidR="007A4696" w:rsidRDefault="00F54548" w:rsidP="007A4696">
      <w:r>
        <w:rPr>
          <w:noProof/>
        </w:rPr>
        <w:drawing>
          <wp:anchor distT="0" distB="0" distL="114300" distR="114300" simplePos="0" relativeHeight="251755520" behindDoc="1" locked="0" layoutInCell="1" allowOverlap="1" wp14:anchorId="7E85C8E0" wp14:editId="276F2A08">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1EA67310" w14:textId="6FF86381" w:rsidR="00F54548" w:rsidRPr="007A4696" w:rsidRDefault="00F54548" w:rsidP="007A4696">
      <w:r>
        <w:t>For now, I’ll have a little message show in the console to confirm that the request has been completed successfully.</w:t>
      </w:r>
    </w:p>
    <w:p w14:paraId="3A74ECEE" w14:textId="393A38A0" w:rsidR="007A4696" w:rsidRDefault="00F54548" w:rsidP="007A4696">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F54548" w14:paraId="4CB2EA50" w14:textId="77777777" w:rsidTr="00F54548">
        <w:trPr>
          <w:trHeight w:val="1073"/>
        </w:trPr>
        <w:tc>
          <w:tcPr>
            <w:tcW w:w="925" w:type="dxa"/>
          </w:tcPr>
          <w:p w14:paraId="1E9406B2" w14:textId="77777777" w:rsidR="00F54548" w:rsidRDefault="00F54548" w:rsidP="00C20452">
            <w:pPr>
              <w:tabs>
                <w:tab w:val="left" w:pos="1425"/>
              </w:tabs>
            </w:pPr>
            <w:r>
              <w:t>Test number</w:t>
            </w:r>
          </w:p>
        </w:tc>
        <w:tc>
          <w:tcPr>
            <w:tcW w:w="1325" w:type="dxa"/>
          </w:tcPr>
          <w:p w14:paraId="2FD19E2D" w14:textId="77777777" w:rsidR="00F54548" w:rsidRDefault="00F54548" w:rsidP="00C20452">
            <w:pPr>
              <w:tabs>
                <w:tab w:val="left" w:pos="1425"/>
              </w:tabs>
            </w:pPr>
            <w:r>
              <w:t>What are we testing for</w:t>
            </w:r>
          </w:p>
        </w:tc>
        <w:tc>
          <w:tcPr>
            <w:tcW w:w="1036" w:type="dxa"/>
          </w:tcPr>
          <w:p w14:paraId="17ADF114" w14:textId="77777777" w:rsidR="00F54548" w:rsidRDefault="00F54548" w:rsidP="00C20452">
            <w:pPr>
              <w:tabs>
                <w:tab w:val="left" w:pos="1425"/>
              </w:tabs>
            </w:pPr>
            <w:r>
              <w:t>Expected result</w:t>
            </w:r>
          </w:p>
        </w:tc>
        <w:tc>
          <w:tcPr>
            <w:tcW w:w="662" w:type="dxa"/>
          </w:tcPr>
          <w:p w14:paraId="07063FBF" w14:textId="77777777" w:rsidR="00F54548" w:rsidRDefault="00F54548" w:rsidP="00C20452">
            <w:pPr>
              <w:tabs>
                <w:tab w:val="left" w:pos="1425"/>
              </w:tabs>
            </w:pPr>
            <w:r>
              <w:t>Test data</w:t>
            </w:r>
          </w:p>
        </w:tc>
        <w:tc>
          <w:tcPr>
            <w:tcW w:w="5686" w:type="dxa"/>
          </w:tcPr>
          <w:p w14:paraId="15C82DB3" w14:textId="77777777" w:rsidR="00F54548" w:rsidRDefault="00F54548" w:rsidP="00C20452">
            <w:pPr>
              <w:tabs>
                <w:tab w:val="left" w:pos="1425"/>
              </w:tabs>
            </w:pPr>
            <w:r>
              <w:t>Results</w:t>
            </w:r>
          </w:p>
        </w:tc>
        <w:tc>
          <w:tcPr>
            <w:tcW w:w="1784" w:type="dxa"/>
          </w:tcPr>
          <w:p w14:paraId="3B8DDF0E" w14:textId="77777777" w:rsidR="00F54548" w:rsidRDefault="00F54548" w:rsidP="00C20452">
            <w:pPr>
              <w:tabs>
                <w:tab w:val="left" w:pos="1425"/>
              </w:tabs>
            </w:pPr>
            <w:r>
              <w:t>Notes</w:t>
            </w:r>
          </w:p>
        </w:tc>
      </w:tr>
      <w:tr w:rsidR="00F54548" w14:paraId="1C3D43D0" w14:textId="77777777" w:rsidTr="00F54548">
        <w:trPr>
          <w:trHeight w:val="551"/>
        </w:trPr>
        <w:tc>
          <w:tcPr>
            <w:tcW w:w="925" w:type="dxa"/>
          </w:tcPr>
          <w:p w14:paraId="06D3CAD2" w14:textId="1C00139F" w:rsidR="00F54548" w:rsidRDefault="00F54548" w:rsidP="00C20452">
            <w:pPr>
              <w:tabs>
                <w:tab w:val="left" w:pos="1425"/>
              </w:tabs>
            </w:pPr>
            <w:r>
              <w:lastRenderedPageBreak/>
              <w:t>24</w:t>
            </w:r>
          </w:p>
        </w:tc>
        <w:tc>
          <w:tcPr>
            <w:tcW w:w="1325" w:type="dxa"/>
          </w:tcPr>
          <w:p w14:paraId="06187FE8" w14:textId="6E5F960F" w:rsidR="00F54548" w:rsidRDefault="00F54548" w:rsidP="00C20452">
            <w:pPr>
              <w:tabs>
                <w:tab w:val="left" w:pos="1425"/>
              </w:tabs>
            </w:pPr>
            <w:r>
              <w:t>Check if we can access the API successfully.</w:t>
            </w:r>
          </w:p>
        </w:tc>
        <w:tc>
          <w:tcPr>
            <w:tcW w:w="1036" w:type="dxa"/>
          </w:tcPr>
          <w:p w14:paraId="74EFA1CC" w14:textId="608F09D5" w:rsidR="00F54548" w:rsidRDefault="00F54548" w:rsidP="00C20452">
            <w:pPr>
              <w:tabs>
                <w:tab w:val="left" w:pos="1425"/>
              </w:tabs>
            </w:pPr>
            <w:r>
              <w:t xml:space="preserve">We should get a message </w:t>
            </w:r>
            <w:r w:rsidR="00C649F0">
              <w:t>o</w:t>
            </w:r>
            <w:r>
              <w:t>n the console.</w:t>
            </w:r>
          </w:p>
        </w:tc>
        <w:tc>
          <w:tcPr>
            <w:tcW w:w="662" w:type="dxa"/>
          </w:tcPr>
          <w:p w14:paraId="281F09FE" w14:textId="49FE46FD" w:rsidR="00F54548" w:rsidRDefault="00F54548" w:rsidP="00C20452">
            <w:pPr>
              <w:tabs>
                <w:tab w:val="left" w:pos="1425"/>
              </w:tabs>
            </w:pPr>
            <w:r>
              <w:t>EGLL as the ICAO</w:t>
            </w:r>
          </w:p>
        </w:tc>
        <w:tc>
          <w:tcPr>
            <w:tcW w:w="5686" w:type="dxa"/>
          </w:tcPr>
          <w:p w14:paraId="49CF2AEB" w14:textId="16674F05" w:rsidR="00F54548" w:rsidRDefault="00F54548" w:rsidP="00C20452">
            <w:pPr>
              <w:tabs>
                <w:tab w:val="left" w:pos="1425"/>
              </w:tabs>
              <w:rPr>
                <w:noProof/>
              </w:rPr>
            </w:pPr>
            <w:r>
              <w:rPr>
                <w:noProof/>
              </w:rPr>
              <w:t>Failure</w:t>
            </w:r>
          </w:p>
          <w:p w14:paraId="144F3B93" w14:textId="0CA7493F" w:rsidR="00F54548" w:rsidRDefault="00F54548" w:rsidP="00C20452">
            <w:pPr>
              <w:tabs>
                <w:tab w:val="left" w:pos="1425"/>
              </w:tabs>
            </w:pPr>
          </w:p>
          <w:p w14:paraId="366C2289" w14:textId="10AB6E9C" w:rsidR="00F54548" w:rsidRDefault="00F54548" w:rsidP="00C20452">
            <w:pPr>
              <w:tabs>
                <w:tab w:val="left" w:pos="1425"/>
              </w:tabs>
            </w:pPr>
            <w:r>
              <w:rPr>
                <w:noProof/>
              </w:rPr>
              <w:drawing>
                <wp:anchor distT="0" distB="0" distL="114300" distR="114300" simplePos="0" relativeHeight="251757568" behindDoc="1" locked="0" layoutInCell="1" allowOverlap="1" wp14:anchorId="2FC98427" wp14:editId="420E9B25">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6FD06650" wp14:editId="029AF926">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2BAE4473" w14:textId="3C971ED0" w:rsidR="00F54548" w:rsidRDefault="00F54548" w:rsidP="00C20452">
            <w:pPr>
              <w:tabs>
                <w:tab w:val="left" w:pos="1425"/>
              </w:tabs>
            </w:pPr>
          </w:p>
        </w:tc>
        <w:tc>
          <w:tcPr>
            <w:tcW w:w="1784" w:type="dxa"/>
          </w:tcPr>
          <w:p w14:paraId="5784C9C4" w14:textId="2F25FEF4" w:rsidR="00F54548" w:rsidRDefault="006633E7" w:rsidP="00C20452">
            <w:pPr>
              <w:tabs>
                <w:tab w:val="left" w:pos="1425"/>
              </w:tabs>
            </w:pPr>
            <w:r>
              <w:t>Guess I’ll have to diagnose the bug.</w:t>
            </w:r>
          </w:p>
        </w:tc>
      </w:tr>
    </w:tbl>
    <w:p w14:paraId="099B1C29" w14:textId="495C4F1D" w:rsidR="00F54548" w:rsidRDefault="00F54548" w:rsidP="007A4696"/>
    <w:p w14:paraId="7553E931" w14:textId="78D25BEA" w:rsidR="00882904" w:rsidRDefault="00882904" w:rsidP="007A4696">
      <w:pPr>
        <w:rPr>
          <w:u w:val="single"/>
        </w:rPr>
      </w:pPr>
      <w:r>
        <w:rPr>
          <w:u w:val="single"/>
        </w:rPr>
        <w:t>Finding the problem</w:t>
      </w:r>
    </w:p>
    <w:p w14:paraId="391D1F29" w14:textId="1F4C77FE" w:rsidR="00882904" w:rsidRDefault="00882904" w:rsidP="007A4696">
      <w:r>
        <w:t xml:space="preserve">Firstly, I should reset my </w:t>
      </w:r>
      <w:r w:rsidR="00C649F0">
        <w:t>WIFI</w:t>
      </w:r>
      <w:r>
        <w:t xml:space="preserve"> and check if it works</w:t>
      </w:r>
    </w:p>
    <w:p w14:paraId="37DB25A4" w14:textId="5065695C" w:rsidR="00882904" w:rsidRDefault="00882904" w:rsidP="007A4696">
      <w:r>
        <w:rPr>
          <w:noProof/>
        </w:rPr>
        <w:drawing>
          <wp:anchor distT="0" distB="0" distL="114300" distR="114300" simplePos="0" relativeHeight="251759616" behindDoc="1" locked="0" layoutInCell="1" allowOverlap="1" wp14:anchorId="71C70AB5" wp14:editId="7BF2BCDC">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5D87BFB8" w14:textId="5E124DDA" w:rsidR="00882904" w:rsidRDefault="00882904" w:rsidP="00882904">
      <w:r>
        <w:t>Guess not…</w:t>
      </w:r>
    </w:p>
    <w:p w14:paraId="7F41951C" w14:textId="1202491D" w:rsidR="00882904" w:rsidRDefault="00882904" w:rsidP="00882904"/>
    <w:p w14:paraId="7CBB8D69" w14:textId="422CF7F8" w:rsidR="00882904" w:rsidRDefault="00882904" w:rsidP="00882904"/>
    <w:p w14:paraId="5231C4A0" w14:textId="5A511EAA" w:rsidR="00882904" w:rsidRDefault="00882904" w:rsidP="00882904"/>
    <w:p w14:paraId="75125937" w14:textId="5BF57DAD" w:rsidR="00882904" w:rsidRDefault="00882904" w:rsidP="00882904"/>
    <w:p w14:paraId="73E348DC" w14:textId="44808A5D" w:rsidR="00882904" w:rsidRDefault="00882904" w:rsidP="00882904">
      <w:r>
        <w:t xml:space="preserve">Let’s check the docs again and see if there is anything </w:t>
      </w:r>
      <w:r w:rsidR="00C649F0">
        <w:t>that</w:t>
      </w:r>
      <w:r>
        <w:t xml:space="preserve"> can help us there.</w:t>
      </w:r>
    </w:p>
    <w:p w14:paraId="1B73962A" w14:textId="587E9075" w:rsidR="00882904" w:rsidRDefault="00882904" w:rsidP="00882904">
      <w:pPr>
        <w:rPr>
          <w:noProof/>
        </w:rPr>
      </w:pPr>
      <w:r>
        <w:rPr>
          <w:noProof/>
        </w:rPr>
        <w:drawing>
          <wp:inline distT="0" distB="0" distL="0" distR="0" wp14:anchorId="596D3A75" wp14:editId="5451DAFA">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534795"/>
                    </a:xfrm>
                    <a:prstGeom prst="rect">
                      <a:avLst/>
                    </a:prstGeom>
                  </pic:spPr>
                </pic:pic>
              </a:graphicData>
            </a:graphic>
          </wp:inline>
        </w:drawing>
      </w:r>
    </w:p>
    <w:p w14:paraId="10BB9DF9" w14:textId="12E8C646" w:rsidR="00D5561C" w:rsidRDefault="00D5561C" w:rsidP="00D5561C">
      <w:pPr>
        <w:tabs>
          <w:tab w:val="left" w:pos="1032"/>
        </w:tabs>
      </w:pPr>
      <w:r>
        <w:t xml:space="preserve">It seems like the ide may have not understood </w:t>
      </w:r>
      <w:r w:rsidR="00E967D0">
        <w:t xml:space="preserve">the parameters properly so how about we add the </w:t>
      </w:r>
      <w:r w:rsidR="00C649F0">
        <w:t>URL</w:t>
      </w:r>
      <w:r w:rsidR="00E967D0">
        <w:t xml:space="preserve"> and on_success parameters in? So, it changes from this:</w:t>
      </w:r>
    </w:p>
    <w:p w14:paraId="3CC0545C" w14:textId="2FC3D193" w:rsidR="00D5561C" w:rsidRDefault="00D5561C" w:rsidP="00D5561C">
      <w:pPr>
        <w:tabs>
          <w:tab w:val="left" w:pos="1032"/>
        </w:tabs>
      </w:pPr>
      <w:r>
        <w:rPr>
          <w:noProof/>
        </w:rPr>
        <w:drawing>
          <wp:anchor distT="0" distB="0" distL="114300" distR="114300" simplePos="0" relativeHeight="251760640" behindDoc="0" locked="0" layoutInCell="1" allowOverlap="1" wp14:anchorId="39F4D55B" wp14:editId="1214F417">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064BB538" w14:textId="64C897F9" w:rsidR="00D5561C" w:rsidRDefault="00D5561C" w:rsidP="00D5561C">
      <w:pPr>
        <w:tabs>
          <w:tab w:val="left" w:pos="1032"/>
        </w:tabs>
      </w:pPr>
      <w:r>
        <w:t>To this:</w:t>
      </w:r>
    </w:p>
    <w:p w14:paraId="7E7B1C85" w14:textId="08BB0E07" w:rsidR="00D5561C" w:rsidRDefault="00E967D0" w:rsidP="00E967D0">
      <w:pPr>
        <w:tabs>
          <w:tab w:val="left" w:pos="1032"/>
        </w:tabs>
      </w:pPr>
      <w:r>
        <w:lastRenderedPageBreak/>
        <w:tab/>
      </w:r>
      <w:r>
        <w:rPr>
          <w:noProof/>
        </w:rPr>
        <w:drawing>
          <wp:inline distT="0" distB="0" distL="0" distR="0" wp14:anchorId="6A128313" wp14:editId="24BC79D6">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0B15D054" w14:textId="2B204C78" w:rsidR="00E967D0" w:rsidRDefault="00E967D0" w:rsidP="00E967D0">
      <w:pPr>
        <w:tabs>
          <w:tab w:val="left" w:pos="1032"/>
        </w:tabs>
      </w:pPr>
      <w:r>
        <w:t>It seems not to fix the error:</w:t>
      </w:r>
    </w:p>
    <w:p w14:paraId="11226FF0" w14:textId="3A444993" w:rsidR="00E967D0" w:rsidRDefault="00E967D0" w:rsidP="00E967D0">
      <w:pPr>
        <w:tabs>
          <w:tab w:val="left" w:pos="1032"/>
        </w:tabs>
      </w:pPr>
      <w:r>
        <w:rPr>
          <w:noProof/>
        </w:rPr>
        <w:drawing>
          <wp:anchor distT="0" distB="0" distL="114300" distR="114300" simplePos="0" relativeHeight="251762688" behindDoc="1" locked="0" layoutInCell="1" allowOverlap="1" wp14:anchorId="66EF4A36" wp14:editId="2108C320">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68C75F92" w14:textId="58E94EFF" w:rsidR="00E967D0" w:rsidRPr="00E967D0" w:rsidRDefault="00E967D0" w:rsidP="00E967D0"/>
    <w:p w14:paraId="5DA4C199" w14:textId="14A40072" w:rsidR="00E967D0" w:rsidRPr="00E967D0" w:rsidRDefault="00E967D0" w:rsidP="00E967D0"/>
    <w:p w14:paraId="72B1E489" w14:textId="46AE7407" w:rsidR="00E967D0" w:rsidRDefault="00E967D0" w:rsidP="00E967D0"/>
    <w:p w14:paraId="6E563D9E" w14:textId="35E9E60A" w:rsidR="00E967D0" w:rsidRDefault="00E967D0" w:rsidP="00E967D0">
      <w:pPr>
        <w:tabs>
          <w:tab w:val="left" w:pos="6876"/>
        </w:tabs>
      </w:pPr>
      <w:r>
        <w:tab/>
      </w:r>
    </w:p>
    <w:p w14:paraId="692AE094" w14:textId="447E2693" w:rsidR="00E967D0" w:rsidRDefault="00E967D0" w:rsidP="00E967D0">
      <w:pPr>
        <w:tabs>
          <w:tab w:val="left" w:pos="6876"/>
        </w:tabs>
      </w:pPr>
      <w:r>
        <w:t xml:space="preserve">I guess we can try the on_error parameter. We’ll make it print something if there is an error. </w:t>
      </w:r>
      <w:r w:rsidR="00C649F0">
        <w:t>So,</w:t>
      </w:r>
      <w:r>
        <w:t xml:space="preserve"> we should change it from:</w:t>
      </w:r>
    </w:p>
    <w:p w14:paraId="4EC5252C" w14:textId="3B05885D" w:rsidR="00E967D0" w:rsidRDefault="00E967D0" w:rsidP="00E967D0">
      <w:pPr>
        <w:tabs>
          <w:tab w:val="left" w:pos="6876"/>
        </w:tabs>
      </w:pPr>
      <w:r>
        <w:rPr>
          <w:noProof/>
        </w:rPr>
        <w:drawing>
          <wp:inline distT="0" distB="0" distL="0" distR="0" wp14:anchorId="2A77F7BB" wp14:editId="6DB45A9F">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5E4D2256" w14:textId="4AF575B4" w:rsidR="00E967D0" w:rsidRDefault="00E967D0" w:rsidP="00E967D0">
      <w:pPr>
        <w:tabs>
          <w:tab w:val="left" w:pos="6876"/>
        </w:tabs>
      </w:pPr>
      <w:r>
        <w:t>To:</w:t>
      </w:r>
    </w:p>
    <w:p w14:paraId="6A7C9835" w14:textId="60B43C14" w:rsidR="00E967D0" w:rsidRDefault="00E967D0" w:rsidP="00E967D0">
      <w:pPr>
        <w:tabs>
          <w:tab w:val="left" w:pos="6876"/>
        </w:tabs>
      </w:pPr>
      <w:r>
        <w:rPr>
          <w:noProof/>
        </w:rPr>
        <w:drawing>
          <wp:inline distT="0" distB="0" distL="0" distR="0" wp14:anchorId="3F9992F9" wp14:editId="3C213327">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55329" cy="183070"/>
                    </a:xfrm>
                    <a:prstGeom prst="rect">
                      <a:avLst/>
                    </a:prstGeom>
                  </pic:spPr>
                </pic:pic>
              </a:graphicData>
            </a:graphic>
          </wp:inline>
        </w:drawing>
      </w:r>
    </w:p>
    <w:p w14:paraId="7D71AE18" w14:textId="7C13D2AB" w:rsidR="00E967D0" w:rsidRDefault="0005249C" w:rsidP="00E967D0">
      <w:pPr>
        <w:tabs>
          <w:tab w:val="left" w:pos="6876"/>
        </w:tabs>
      </w:pPr>
      <w:r>
        <w:rPr>
          <w:noProof/>
        </w:rPr>
        <w:drawing>
          <wp:anchor distT="0" distB="0" distL="114300" distR="114300" simplePos="0" relativeHeight="251763712" behindDoc="1" locked="0" layoutInCell="1" allowOverlap="1" wp14:anchorId="4931A3CA" wp14:editId="6BE08D7C">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sidR="00791CDF">
        <w:rPr>
          <w:noProof/>
        </w:rPr>
        <w:drawing>
          <wp:inline distT="0" distB="0" distL="0" distR="0" wp14:anchorId="789832BD" wp14:editId="01DF6AE2">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209550"/>
                    </a:xfrm>
                    <a:prstGeom prst="rect">
                      <a:avLst/>
                    </a:prstGeom>
                  </pic:spPr>
                </pic:pic>
              </a:graphicData>
            </a:graphic>
          </wp:inline>
        </w:drawing>
      </w:r>
      <w:r w:rsidR="00791CDF">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7F8A4393" w14:textId="10BBEE81" w:rsidR="0005249C" w:rsidRDefault="0005249C" w:rsidP="00E967D0">
      <w:pPr>
        <w:tabs>
          <w:tab w:val="left" w:pos="6876"/>
        </w:tabs>
      </w:pPr>
    </w:p>
    <w:p w14:paraId="45DBED5D" w14:textId="22864E24" w:rsidR="00791CDF" w:rsidRDefault="0005249C" w:rsidP="00E967D0">
      <w:pPr>
        <w:tabs>
          <w:tab w:val="left" w:pos="6876"/>
        </w:tabs>
      </w:pPr>
      <w:r>
        <w:rPr>
          <w:noProof/>
        </w:rPr>
        <w:drawing>
          <wp:anchor distT="0" distB="0" distL="114300" distR="114300" simplePos="0" relativeHeight="251764736" behindDoc="1" locked="0" layoutInCell="1" allowOverlap="1" wp14:anchorId="6965D395" wp14:editId="1805AFF7">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2BFD1970" w14:textId="2F6AF628" w:rsidR="0005249C" w:rsidRDefault="0005249C" w:rsidP="00E967D0">
      <w:pPr>
        <w:tabs>
          <w:tab w:val="left" w:pos="6876"/>
        </w:tabs>
      </w:pPr>
    </w:p>
    <w:p w14:paraId="78F53C4E" w14:textId="0F9D8848" w:rsidR="0005249C" w:rsidRDefault="0005249C" w:rsidP="00E967D0">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0073753C" w:rsidRPr="0073753C">
        <w:rPr>
          <w:noProof/>
        </w:rPr>
        <w:t xml:space="preserve"> </w:t>
      </w:r>
    </w:p>
    <w:p w14:paraId="2981EAF4" w14:textId="51FDCCD2" w:rsidR="0073753C" w:rsidRDefault="0073753C" w:rsidP="00E967D0">
      <w:pPr>
        <w:tabs>
          <w:tab w:val="left" w:pos="6876"/>
        </w:tabs>
      </w:pPr>
      <w:r>
        <w:rPr>
          <w:noProof/>
        </w:rPr>
        <w:t>After looking at the docs, it seems like th</w:t>
      </w:r>
      <w:r w:rsidR="00B476D9">
        <w:rPr>
          <w:noProof/>
        </w:rPr>
        <w:t xml:space="preserve">e API now needs authentication via an API token (aka </w:t>
      </w:r>
      <w:r w:rsidR="00C649F0">
        <w:rPr>
          <w:noProof/>
        </w:rPr>
        <w:t>API</w:t>
      </w:r>
      <w:r w:rsidR="00B476D9">
        <w:rPr>
          <w:noProof/>
        </w:rPr>
        <w:t xml:space="preserve"> key)</w:t>
      </w:r>
    </w:p>
    <w:p w14:paraId="66488FE4" w14:textId="77495E49" w:rsidR="0073753C" w:rsidRDefault="0073753C" w:rsidP="00E967D0">
      <w:pPr>
        <w:tabs>
          <w:tab w:val="left" w:pos="6876"/>
        </w:tabs>
      </w:pPr>
      <w:r>
        <w:rPr>
          <w:noProof/>
        </w:rPr>
        <w:drawing>
          <wp:anchor distT="0" distB="0" distL="114300" distR="114300" simplePos="0" relativeHeight="251766784" behindDoc="1" locked="0" layoutInCell="1" allowOverlap="1" wp14:anchorId="52013629" wp14:editId="5301F3F6">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342CC611" w14:textId="3BA13BA9" w:rsidR="0073753C" w:rsidRPr="0073753C" w:rsidRDefault="0073753C" w:rsidP="0073753C"/>
    <w:p w14:paraId="337AA227" w14:textId="02AB9142" w:rsidR="0073753C" w:rsidRPr="0073753C" w:rsidRDefault="0073753C" w:rsidP="0073753C"/>
    <w:p w14:paraId="0AF03159" w14:textId="3BA1E8CB" w:rsidR="0073753C" w:rsidRPr="0073753C" w:rsidRDefault="0073753C" w:rsidP="0073753C"/>
    <w:p w14:paraId="4D6C8CD3" w14:textId="58636A72" w:rsidR="0073753C" w:rsidRPr="0073753C" w:rsidRDefault="0073753C" w:rsidP="0073753C"/>
    <w:p w14:paraId="78F7718D" w14:textId="6179C204" w:rsidR="0073753C" w:rsidRPr="0073753C" w:rsidRDefault="0073753C" w:rsidP="0073753C"/>
    <w:p w14:paraId="4EFB0938" w14:textId="77777777" w:rsidR="0073753C" w:rsidRDefault="0073753C" w:rsidP="0073753C">
      <w:pPr>
        <w:jc w:val="right"/>
      </w:pPr>
    </w:p>
    <w:p w14:paraId="7C521D9E" w14:textId="2255D9CD" w:rsidR="0073753C" w:rsidRDefault="0073753C" w:rsidP="0073753C">
      <w:pPr>
        <w:jc w:val="right"/>
      </w:pPr>
    </w:p>
    <w:p w14:paraId="48991D2C" w14:textId="08AFB408" w:rsidR="0073753C" w:rsidRDefault="0073753C" w:rsidP="0073753C">
      <w:pPr>
        <w:jc w:val="right"/>
      </w:pPr>
    </w:p>
    <w:p w14:paraId="00EB4A9B" w14:textId="46903650" w:rsidR="0073753C" w:rsidRDefault="00B476D9" w:rsidP="00B476D9">
      <w:r>
        <w:rPr>
          <w:noProof/>
        </w:rPr>
        <w:drawing>
          <wp:anchor distT="0" distB="0" distL="114300" distR="114300" simplePos="0" relativeHeight="251765760" behindDoc="1" locked="0" layoutInCell="1" allowOverlap="1" wp14:anchorId="0F9ECADC" wp14:editId="02CEC9A0">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w:t>
      </w:r>
      <w:r w:rsidR="00C649F0">
        <w:t>it</w:t>
      </w:r>
      <w:r>
        <w:t>ing my pseudocode and researching the API before this and today it is after November 1</w:t>
      </w:r>
      <w:r w:rsidRPr="00B476D9">
        <w:rPr>
          <w:vertAlign w:val="superscript"/>
        </w:rPr>
        <w:t>st</w:t>
      </w:r>
      <w:r>
        <w:t xml:space="preserve">. </w:t>
      </w:r>
    </w:p>
    <w:p w14:paraId="5C86CA01" w14:textId="3A0062BA" w:rsidR="00D57B70" w:rsidRPr="00D57B70" w:rsidRDefault="00D57B70" w:rsidP="00D57B70"/>
    <w:p w14:paraId="3BD855A8" w14:textId="755AF0EF" w:rsidR="00D57B70" w:rsidRPr="00D57B70" w:rsidRDefault="00D57B70" w:rsidP="00D57B70"/>
    <w:p w14:paraId="3CD9F809" w14:textId="110D4AD0" w:rsidR="00D57B70" w:rsidRPr="00D57B70" w:rsidRDefault="00D57B70" w:rsidP="00D57B70"/>
    <w:p w14:paraId="45FBC35C" w14:textId="66828A4B" w:rsidR="00D57B70" w:rsidRPr="00D57B70" w:rsidRDefault="00D57B70" w:rsidP="00D57B70"/>
    <w:p w14:paraId="39005256" w14:textId="5C638714" w:rsidR="00D57B70" w:rsidRDefault="00D57B70" w:rsidP="00D57B70"/>
    <w:p w14:paraId="7142024C" w14:textId="0C5F1D5E" w:rsidR="00D57B70" w:rsidRDefault="00D57B70" w:rsidP="00D57B70">
      <w:pPr>
        <w:jc w:val="center"/>
      </w:pPr>
    </w:p>
    <w:p w14:paraId="103FD957" w14:textId="0DC685D8" w:rsidR="00D57B70" w:rsidRDefault="00D57B70" w:rsidP="00D57B70">
      <w:r>
        <w:rPr>
          <w:noProof/>
        </w:rPr>
        <w:drawing>
          <wp:anchor distT="0" distB="0" distL="114300" distR="114300" simplePos="0" relativeHeight="251767808" behindDoc="1" locked="0" layoutInCell="1" allowOverlap="1" wp14:anchorId="5A9CCDD8" wp14:editId="656E4940">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 xml:space="preserve">After creating an account and getting my key, I added the token header in the request template and put my </w:t>
      </w:r>
      <w:r w:rsidR="00C649F0">
        <w:t>API</w:t>
      </w:r>
      <w:r>
        <w:t xml:space="preserve"> key in. So, it goes from:</w:t>
      </w:r>
    </w:p>
    <w:p w14:paraId="45D4A641" w14:textId="4EE3D1BB" w:rsidR="00D57B70" w:rsidRDefault="00D57B70" w:rsidP="00D57B70">
      <w:r>
        <w:t>To:</w:t>
      </w:r>
    </w:p>
    <w:p w14:paraId="14F1DE29" w14:textId="3D0B77AE" w:rsidR="00D57B70" w:rsidRDefault="00D57B70" w:rsidP="00D57B70">
      <w:r>
        <w:rPr>
          <w:noProof/>
        </w:rPr>
        <w:drawing>
          <wp:inline distT="0" distB="0" distL="0" distR="0" wp14:anchorId="1F48E37A" wp14:editId="7F6411CA">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20395"/>
                    </a:xfrm>
                    <a:prstGeom prst="rect">
                      <a:avLst/>
                    </a:prstGeom>
                  </pic:spPr>
                </pic:pic>
              </a:graphicData>
            </a:graphic>
          </wp:inline>
        </w:drawing>
      </w:r>
    </w:p>
    <w:p w14:paraId="7BFB2D71" w14:textId="425F830E" w:rsidR="00D57B70" w:rsidRDefault="00D57B70" w:rsidP="00D57B70">
      <w:r>
        <w:t>With the API key put inside the red rectangle (I’m hiding it for security reasons of course).</w:t>
      </w:r>
      <w:r w:rsidR="00734C49">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42D15" w14:paraId="1BF2F71B" w14:textId="77777777" w:rsidTr="00642D15">
        <w:trPr>
          <w:trHeight w:val="1073"/>
        </w:trPr>
        <w:tc>
          <w:tcPr>
            <w:tcW w:w="925" w:type="dxa"/>
          </w:tcPr>
          <w:p w14:paraId="57F7D56B" w14:textId="77777777" w:rsidR="00D57B70" w:rsidRDefault="00D57B70" w:rsidP="00C20452">
            <w:pPr>
              <w:tabs>
                <w:tab w:val="left" w:pos="1425"/>
              </w:tabs>
            </w:pPr>
            <w:r>
              <w:t>Test number</w:t>
            </w:r>
          </w:p>
        </w:tc>
        <w:tc>
          <w:tcPr>
            <w:tcW w:w="1325" w:type="dxa"/>
          </w:tcPr>
          <w:p w14:paraId="59C360DB" w14:textId="77777777" w:rsidR="00D57B70" w:rsidRDefault="00D57B70" w:rsidP="00C20452">
            <w:pPr>
              <w:tabs>
                <w:tab w:val="left" w:pos="1425"/>
              </w:tabs>
            </w:pPr>
            <w:r>
              <w:t>What are we testing for</w:t>
            </w:r>
          </w:p>
        </w:tc>
        <w:tc>
          <w:tcPr>
            <w:tcW w:w="1036" w:type="dxa"/>
          </w:tcPr>
          <w:p w14:paraId="37679C7B" w14:textId="77777777" w:rsidR="00D57B70" w:rsidRDefault="00D57B70" w:rsidP="00C20452">
            <w:pPr>
              <w:tabs>
                <w:tab w:val="left" w:pos="1425"/>
              </w:tabs>
            </w:pPr>
            <w:r>
              <w:t>Expected result</w:t>
            </w:r>
          </w:p>
        </w:tc>
        <w:tc>
          <w:tcPr>
            <w:tcW w:w="1104" w:type="dxa"/>
          </w:tcPr>
          <w:p w14:paraId="1CEAFC3E" w14:textId="77777777" w:rsidR="00D57B70" w:rsidRDefault="00D57B70" w:rsidP="00C20452">
            <w:pPr>
              <w:tabs>
                <w:tab w:val="left" w:pos="1425"/>
              </w:tabs>
            </w:pPr>
            <w:r>
              <w:t>Test data</w:t>
            </w:r>
          </w:p>
        </w:tc>
        <w:tc>
          <w:tcPr>
            <w:tcW w:w="5244" w:type="dxa"/>
          </w:tcPr>
          <w:p w14:paraId="7DDB9D07" w14:textId="77777777" w:rsidR="00D57B70" w:rsidRDefault="00D57B70" w:rsidP="00C20452">
            <w:pPr>
              <w:tabs>
                <w:tab w:val="left" w:pos="1425"/>
              </w:tabs>
            </w:pPr>
            <w:r>
              <w:t>Results</w:t>
            </w:r>
          </w:p>
        </w:tc>
        <w:tc>
          <w:tcPr>
            <w:tcW w:w="1784" w:type="dxa"/>
          </w:tcPr>
          <w:p w14:paraId="6D2412D2" w14:textId="77777777" w:rsidR="00D57B70" w:rsidRDefault="00D57B70" w:rsidP="00C20452">
            <w:pPr>
              <w:tabs>
                <w:tab w:val="left" w:pos="1425"/>
              </w:tabs>
            </w:pPr>
            <w:r>
              <w:t>Notes</w:t>
            </w:r>
          </w:p>
        </w:tc>
      </w:tr>
      <w:tr w:rsidR="00642D15" w14:paraId="6F7A3E47" w14:textId="77777777" w:rsidTr="00642D15">
        <w:trPr>
          <w:trHeight w:val="551"/>
        </w:trPr>
        <w:tc>
          <w:tcPr>
            <w:tcW w:w="925" w:type="dxa"/>
          </w:tcPr>
          <w:p w14:paraId="52FE812D" w14:textId="4E474741" w:rsidR="00D57B70" w:rsidRDefault="00D57B70" w:rsidP="00C20452">
            <w:pPr>
              <w:tabs>
                <w:tab w:val="left" w:pos="1425"/>
              </w:tabs>
            </w:pPr>
            <w:r>
              <w:t>2</w:t>
            </w:r>
            <w:r w:rsidR="00642D15">
              <w:t>5</w:t>
            </w:r>
          </w:p>
        </w:tc>
        <w:tc>
          <w:tcPr>
            <w:tcW w:w="1325" w:type="dxa"/>
          </w:tcPr>
          <w:p w14:paraId="08AE884C" w14:textId="77777777" w:rsidR="00D57B70" w:rsidRDefault="00D57B70" w:rsidP="00C20452">
            <w:pPr>
              <w:tabs>
                <w:tab w:val="left" w:pos="1425"/>
              </w:tabs>
            </w:pPr>
            <w:r>
              <w:t>Check if we can access the API successfully.</w:t>
            </w:r>
          </w:p>
        </w:tc>
        <w:tc>
          <w:tcPr>
            <w:tcW w:w="1036" w:type="dxa"/>
          </w:tcPr>
          <w:p w14:paraId="2AAF8322" w14:textId="499EEFC8" w:rsidR="00D57B70" w:rsidRDefault="00D57B70" w:rsidP="00C20452">
            <w:pPr>
              <w:tabs>
                <w:tab w:val="left" w:pos="1425"/>
              </w:tabs>
            </w:pPr>
            <w:r>
              <w:t xml:space="preserve">We should get a message </w:t>
            </w:r>
            <w:r w:rsidR="00C649F0">
              <w:t>o</w:t>
            </w:r>
            <w:r>
              <w:t>n the console.</w:t>
            </w:r>
          </w:p>
        </w:tc>
        <w:tc>
          <w:tcPr>
            <w:tcW w:w="1104" w:type="dxa"/>
          </w:tcPr>
          <w:p w14:paraId="2A4679AF" w14:textId="77777777" w:rsidR="00D57B70" w:rsidRDefault="00D57B70" w:rsidP="00C20452">
            <w:pPr>
              <w:tabs>
                <w:tab w:val="left" w:pos="1425"/>
              </w:tabs>
            </w:pPr>
            <w:r>
              <w:t>EGLL as the ICAO</w:t>
            </w:r>
          </w:p>
        </w:tc>
        <w:tc>
          <w:tcPr>
            <w:tcW w:w="5244" w:type="dxa"/>
          </w:tcPr>
          <w:p w14:paraId="796A57BB" w14:textId="05301CAC" w:rsidR="00D57B70" w:rsidRDefault="00642D15" w:rsidP="00C20452">
            <w:pPr>
              <w:tabs>
                <w:tab w:val="left" w:pos="1425"/>
              </w:tabs>
              <w:rPr>
                <w:noProof/>
              </w:rPr>
            </w:pPr>
            <w:r>
              <w:rPr>
                <w:noProof/>
              </w:rPr>
              <w:t>Success</w:t>
            </w:r>
          </w:p>
          <w:p w14:paraId="21C89A46" w14:textId="574D7D0A" w:rsidR="00642D15" w:rsidRDefault="00642D15" w:rsidP="00C20452">
            <w:pPr>
              <w:tabs>
                <w:tab w:val="left" w:pos="1425"/>
              </w:tabs>
            </w:pPr>
            <w:r>
              <w:rPr>
                <w:noProof/>
              </w:rPr>
              <w:drawing>
                <wp:inline distT="0" distB="0" distL="0" distR="0" wp14:anchorId="1D2CABAD" wp14:editId="55C2D3A1">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33425" cy="285750"/>
                          </a:xfrm>
                          <a:prstGeom prst="rect">
                            <a:avLst/>
                          </a:prstGeom>
                        </pic:spPr>
                      </pic:pic>
                    </a:graphicData>
                  </a:graphic>
                </wp:inline>
              </w:drawing>
            </w:r>
          </w:p>
          <w:p w14:paraId="52C2C58B" w14:textId="1B19089C" w:rsidR="00642D15" w:rsidRDefault="00642D15" w:rsidP="00C20452">
            <w:pPr>
              <w:tabs>
                <w:tab w:val="left" w:pos="1425"/>
              </w:tabs>
            </w:pPr>
            <w:r>
              <w:t>We got our message in the console.</w:t>
            </w:r>
          </w:p>
          <w:p w14:paraId="7FB4A10F" w14:textId="77777777" w:rsidR="00D57B70" w:rsidRDefault="00D57B70" w:rsidP="00C20452">
            <w:pPr>
              <w:tabs>
                <w:tab w:val="left" w:pos="1425"/>
              </w:tabs>
            </w:pPr>
          </w:p>
        </w:tc>
        <w:tc>
          <w:tcPr>
            <w:tcW w:w="1784" w:type="dxa"/>
          </w:tcPr>
          <w:p w14:paraId="4F93ADAA" w14:textId="40BA89AF" w:rsidR="00D57B70" w:rsidRDefault="00D57B70" w:rsidP="00C20452">
            <w:pPr>
              <w:tabs>
                <w:tab w:val="left" w:pos="1425"/>
              </w:tabs>
            </w:pPr>
          </w:p>
        </w:tc>
      </w:tr>
    </w:tbl>
    <w:p w14:paraId="532A6F55" w14:textId="612EB27A" w:rsidR="00D57B70" w:rsidRDefault="00D57B70" w:rsidP="00D57B70">
      <w:r>
        <w:t>Time to test it again:</w:t>
      </w:r>
    </w:p>
    <w:p w14:paraId="5781DEE4" w14:textId="2C50B23D" w:rsidR="00642D15" w:rsidRPr="00642D15" w:rsidRDefault="00642D15" w:rsidP="00642D15"/>
    <w:p w14:paraId="2ED286BB" w14:textId="5D879317" w:rsidR="00642D15" w:rsidRPr="00642D15" w:rsidRDefault="00642D15" w:rsidP="00642D15"/>
    <w:p w14:paraId="3522CD6C" w14:textId="230AEBE6" w:rsidR="00642D15" w:rsidRPr="00642D15" w:rsidRDefault="00642D15" w:rsidP="00642D15">
      <w:pPr>
        <w:tabs>
          <w:tab w:val="left" w:pos="1244"/>
        </w:tabs>
      </w:pPr>
    </w:p>
    <w:p w14:paraId="4973D41C" w14:textId="19007A46" w:rsidR="00642D15" w:rsidRPr="00642D15" w:rsidRDefault="00642D15" w:rsidP="00642D15">
      <w:r>
        <w:t>That ended up taking the rest of day 8.</w:t>
      </w:r>
    </w:p>
    <w:p w14:paraId="53DAF07E" w14:textId="5C46E091" w:rsidR="00642D15" w:rsidRDefault="00642D15" w:rsidP="00642D15">
      <w:pPr>
        <w:pStyle w:val="Heading3"/>
      </w:pPr>
      <w:r>
        <w:lastRenderedPageBreak/>
        <w:t>Day 9 – Finishing off the backend</w:t>
      </w:r>
    </w:p>
    <w:p w14:paraId="26220F57" w14:textId="77777777" w:rsidR="00642D15" w:rsidRPr="00642D15" w:rsidRDefault="00642D15" w:rsidP="00642D15"/>
    <w:p w14:paraId="2ABCEE4F" w14:textId="2D0F0B44" w:rsidR="00C20452" w:rsidRDefault="00C20452" w:rsidP="00642D15">
      <w:r>
        <w:t xml:space="preserve">To start the day, I decoded the data using </w:t>
      </w:r>
      <w:proofErr w:type="gramStart"/>
      <w:r>
        <w:t>json.loads</w:t>
      </w:r>
      <w:proofErr w:type="gramEnd"/>
      <w:r>
        <w:t xml:space="preserve"> and prepared the list which will be displayed in the </w:t>
      </w:r>
      <w:proofErr w:type="spellStart"/>
      <w:r>
        <w:t>listView</w:t>
      </w:r>
      <w:proofErr w:type="spellEnd"/>
    </w:p>
    <w:p w14:paraId="692AB2FC" w14:textId="30574D04" w:rsidR="00C20452" w:rsidRDefault="00C20452" w:rsidP="00642D15">
      <w:pPr>
        <w:rPr>
          <w:noProof/>
        </w:rPr>
      </w:pPr>
      <w:r>
        <w:rPr>
          <w:noProof/>
        </w:rPr>
        <w:drawing>
          <wp:inline distT="0" distB="0" distL="0" distR="0" wp14:anchorId="0DABD6CB" wp14:editId="44E57580">
            <wp:extent cx="5731510" cy="83883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838835"/>
                    </a:xfrm>
                    <a:prstGeom prst="rect">
                      <a:avLst/>
                    </a:prstGeom>
                  </pic:spPr>
                </pic:pic>
              </a:graphicData>
            </a:graphic>
          </wp:inline>
        </w:drawing>
      </w:r>
    </w:p>
    <w:p w14:paraId="24B55029" w14:textId="06572A00" w:rsidR="00500E58" w:rsidRDefault="00500E58" w:rsidP="00C20452">
      <w:r>
        <w:rPr>
          <w:noProof/>
        </w:rPr>
        <w:drawing>
          <wp:anchor distT="0" distB="0" distL="114300" distR="114300" simplePos="0" relativeHeight="251768832" behindDoc="0" locked="0" layoutInCell="1" allowOverlap="1" wp14:anchorId="7A0FD69D" wp14:editId="2AB41E40">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67B4A0A" w14:textId="553EB17B" w:rsidR="00500E58" w:rsidRDefault="00500E58" w:rsidP="00C20452">
      <w:r>
        <w:t>The same is applied to the summary of the METAR. Next, each part of the summary is added to the toAdd list.</w:t>
      </w:r>
    </w:p>
    <w:p w14:paraId="25D1D59B" w14:textId="180D18B0" w:rsidR="00500E58" w:rsidRDefault="00500E58" w:rsidP="00C20452">
      <w:r>
        <w:t xml:space="preserve">Finally, we update the list view with the toAdd list so the METAR summary will be displayed to the user. </w:t>
      </w:r>
    </w:p>
    <w:p w14:paraId="2BA8AFFA" w14:textId="77777777" w:rsidR="00500E58" w:rsidRDefault="00500E58" w:rsidP="00C20452">
      <w:r>
        <w:rPr>
          <w:noProof/>
        </w:rPr>
        <w:drawing>
          <wp:inline distT="0" distB="0" distL="0" distR="0" wp14:anchorId="230DB860" wp14:editId="110EA0EE">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203251FF" w14:textId="3755F5ED" w:rsidR="00C20452" w:rsidRDefault="00500E58" w:rsidP="00C20452">
      <w:r>
        <w:br w:type="textWrapping" w:clear="all"/>
      </w:r>
      <w:r w:rsidR="002F1E3B">
        <w:t>I have not decided to put in a system to update the user’s details with the new recent search in this version as version 1 is for the fundamental parts of the app and I don’t believe that said system is fundamental to the app.</w:t>
      </w:r>
    </w:p>
    <w:p w14:paraId="5998BC1D" w14:textId="1C04BC06" w:rsidR="004562DB" w:rsidRDefault="004562DB" w:rsidP="00C20452">
      <w:r>
        <w:rPr>
          <w:noProof/>
        </w:rPr>
        <w:drawing>
          <wp:anchor distT="0" distB="0" distL="114300" distR="114300" simplePos="0" relativeHeight="251769856" behindDoc="1" locked="0" layoutInCell="1" allowOverlap="1" wp14:anchorId="7BD12CD6" wp14:editId="3EA4C692">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w:t>
      </w:r>
      <w:r w:rsidR="00734C49">
        <w:t xml:space="preserve"> and </w:t>
      </w:r>
      <w:proofErr w:type="gramStart"/>
      <w:r w:rsidR="00734C49">
        <w:t>json.loads</w:t>
      </w:r>
      <w:proofErr w:type="gramEnd"/>
      <w:r w:rsidR="00734C49">
        <w:t>() is quite buggy with this sort of stuff, I have decided that doing it manually would be more reliable for now (hence the painful formatting). It basically gets the recent searches from the user details and puts into a list.</w:t>
      </w:r>
    </w:p>
    <w:p w14:paraId="061C70D1" w14:textId="15DEC6FA" w:rsidR="00734C49" w:rsidRDefault="006014BA" w:rsidP="00C20452">
      <w:r>
        <w:rPr>
          <w:noProof/>
        </w:rPr>
        <w:drawing>
          <wp:anchor distT="0" distB="0" distL="114300" distR="114300" simplePos="0" relativeHeight="251770880" behindDoc="1" locked="0" layoutInCell="1" allowOverlap="1" wp14:anchorId="09EC4A5C" wp14:editId="4E4D9711">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rsidR="00734C49">
        <w:t>Lastly, I update the recent search object properties with the contents of rs to make sure that the recent searches are correct and are visible and functional to the user.</w:t>
      </w:r>
    </w:p>
    <w:p w14:paraId="0A21DD77" w14:textId="0DB9397A" w:rsidR="006014BA" w:rsidRDefault="006014BA" w:rsidP="00C20452"/>
    <w:p w14:paraId="4584F6E5" w14:textId="2F4F182E" w:rsidR="00734C49" w:rsidRDefault="006014BA" w:rsidP="00C20452">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384681" w14:paraId="1AA35F9C" w14:textId="77777777" w:rsidTr="00384681">
        <w:trPr>
          <w:trHeight w:val="1073"/>
        </w:trPr>
        <w:tc>
          <w:tcPr>
            <w:tcW w:w="925" w:type="dxa"/>
          </w:tcPr>
          <w:p w14:paraId="45DD4E8D" w14:textId="77777777" w:rsidR="006014BA" w:rsidRDefault="006014BA" w:rsidP="00541BF8">
            <w:pPr>
              <w:tabs>
                <w:tab w:val="left" w:pos="1425"/>
              </w:tabs>
            </w:pPr>
            <w:r>
              <w:lastRenderedPageBreak/>
              <w:t>Test number</w:t>
            </w:r>
          </w:p>
        </w:tc>
        <w:tc>
          <w:tcPr>
            <w:tcW w:w="1231" w:type="dxa"/>
          </w:tcPr>
          <w:p w14:paraId="561B41ED" w14:textId="77777777" w:rsidR="006014BA" w:rsidRDefault="006014BA" w:rsidP="00541BF8">
            <w:pPr>
              <w:tabs>
                <w:tab w:val="left" w:pos="1425"/>
              </w:tabs>
            </w:pPr>
            <w:r>
              <w:t>What are we testing for</w:t>
            </w:r>
          </w:p>
        </w:tc>
        <w:tc>
          <w:tcPr>
            <w:tcW w:w="1290" w:type="dxa"/>
          </w:tcPr>
          <w:p w14:paraId="6EBCFE9B" w14:textId="77777777" w:rsidR="006014BA" w:rsidRDefault="006014BA" w:rsidP="00541BF8">
            <w:pPr>
              <w:tabs>
                <w:tab w:val="left" w:pos="1425"/>
              </w:tabs>
            </w:pPr>
            <w:r>
              <w:t>Expected result</w:t>
            </w:r>
          </w:p>
        </w:tc>
        <w:tc>
          <w:tcPr>
            <w:tcW w:w="1110" w:type="dxa"/>
          </w:tcPr>
          <w:p w14:paraId="63807485" w14:textId="77777777" w:rsidR="006014BA" w:rsidRDefault="006014BA" w:rsidP="00541BF8">
            <w:pPr>
              <w:tabs>
                <w:tab w:val="left" w:pos="1425"/>
              </w:tabs>
            </w:pPr>
            <w:r>
              <w:t>Test data</w:t>
            </w:r>
          </w:p>
        </w:tc>
        <w:tc>
          <w:tcPr>
            <w:tcW w:w="6071" w:type="dxa"/>
          </w:tcPr>
          <w:p w14:paraId="52030807" w14:textId="77777777" w:rsidR="006014BA" w:rsidRDefault="006014BA" w:rsidP="00541BF8">
            <w:pPr>
              <w:tabs>
                <w:tab w:val="left" w:pos="1425"/>
              </w:tabs>
            </w:pPr>
            <w:r>
              <w:t>Results</w:t>
            </w:r>
          </w:p>
        </w:tc>
        <w:tc>
          <w:tcPr>
            <w:tcW w:w="1189" w:type="dxa"/>
          </w:tcPr>
          <w:p w14:paraId="5957DC18" w14:textId="77777777" w:rsidR="006014BA" w:rsidRDefault="006014BA" w:rsidP="00541BF8">
            <w:pPr>
              <w:tabs>
                <w:tab w:val="left" w:pos="1425"/>
              </w:tabs>
            </w:pPr>
            <w:r>
              <w:t>Notes</w:t>
            </w:r>
          </w:p>
        </w:tc>
      </w:tr>
      <w:tr w:rsidR="00384681" w14:paraId="5F1DAE93" w14:textId="77777777" w:rsidTr="00384681">
        <w:trPr>
          <w:trHeight w:val="551"/>
        </w:trPr>
        <w:tc>
          <w:tcPr>
            <w:tcW w:w="925" w:type="dxa"/>
          </w:tcPr>
          <w:p w14:paraId="0897A3D0" w14:textId="193570D9" w:rsidR="006014BA" w:rsidRDefault="006014BA" w:rsidP="00541BF8">
            <w:pPr>
              <w:tabs>
                <w:tab w:val="left" w:pos="1425"/>
              </w:tabs>
            </w:pPr>
            <w:r>
              <w:t>26</w:t>
            </w:r>
          </w:p>
        </w:tc>
        <w:tc>
          <w:tcPr>
            <w:tcW w:w="1231" w:type="dxa"/>
          </w:tcPr>
          <w:p w14:paraId="3C74289F" w14:textId="222A86A3" w:rsidR="006014BA" w:rsidRDefault="006014BA" w:rsidP="00541BF8">
            <w:pPr>
              <w:tabs>
                <w:tab w:val="left" w:pos="1425"/>
              </w:tabs>
            </w:pPr>
            <w:r>
              <w:t>Check if the METAR is displayed properly on the screen</w:t>
            </w:r>
          </w:p>
        </w:tc>
        <w:tc>
          <w:tcPr>
            <w:tcW w:w="1290" w:type="dxa"/>
          </w:tcPr>
          <w:p w14:paraId="4F472F3B" w14:textId="671C1452" w:rsidR="006014BA" w:rsidRDefault="006014BA" w:rsidP="00541BF8">
            <w:pPr>
              <w:tabs>
                <w:tab w:val="left" w:pos="1425"/>
              </w:tabs>
            </w:pPr>
            <w:r>
              <w:t>We should get the details stacked vertically so each part is under each other</w:t>
            </w:r>
          </w:p>
        </w:tc>
        <w:tc>
          <w:tcPr>
            <w:tcW w:w="1110" w:type="dxa"/>
          </w:tcPr>
          <w:p w14:paraId="78EBD19B" w14:textId="77777777" w:rsidR="006014BA" w:rsidRDefault="006014BA" w:rsidP="00541BF8">
            <w:pPr>
              <w:tabs>
                <w:tab w:val="left" w:pos="1425"/>
              </w:tabs>
            </w:pPr>
            <w:r>
              <w:t>EGLL as the ICAO</w:t>
            </w:r>
          </w:p>
        </w:tc>
        <w:tc>
          <w:tcPr>
            <w:tcW w:w="6071" w:type="dxa"/>
          </w:tcPr>
          <w:p w14:paraId="09D52C16" w14:textId="1CCAC388" w:rsidR="006014BA" w:rsidRDefault="006014BA" w:rsidP="00541BF8">
            <w:pPr>
              <w:tabs>
                <w:tab w:val="left" w:pos="1425"/>
              </w:tabs>
              <w:rPr>
                <w:noProof/>
              </w:rPr>
            </w:pPr>
            <w:r>
              <w:rPr>
                <w:noProof/>
              </w:rPr>
              <w:drawing>
                <wp:anchor distT="0" distB="0" distL="114300" distR="114300" simplePos="0" relativeHeight="251771904" behindDoc="1" locked="0" layoutInCell="1" allowOverlap="1" wp14:anchorId="3DDAF660" wp14:editId="48D0FFAF">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208F65F" w14:textId="47DDA333" w:rsidR="006014BA" w:rsidRDefault="006014BA" w:rsidP="00541BF8">
            <w:pPr>
              <w:tabs>
                <w:tab w:val="left" w:pos="1425"/>
              </w:tabs>
            </w:pPr>
          </w:p>
          <w:p w14:paraId="3CE0850F" w14:textId="5EE83FCE" w:rsidR="006014BA" w:rsidRDefault="006014BA" w:rsidP="00541BF8">
            <w:pPr>
              <w:tabs>
                <w:tab w:val="left" w:pos="1425"/>
              </w:tabs>
            </w:pPr>
          </w:p>
          <w:p w14:paraId="78DDFBC8" w14:textId="77777777" w:rsidR="00384681" w:rsidRDefault="00384681" w:rsidP="00541BF8">
            <w:pPr>
              <w:tabs>
                <w:tab w:val="left" w:pos="1425"/>
              </w:tabs>
            </w:pPr>
          </w:p>
          <w:p w14:paraId="66B1C5FF" w14:textId="77777777" w:rsidR="00384681" w:rsidRDefault="00384681" w:rsidP="00541BF8">
            <w:pPr>
              <w:tabs>
                <w:tab w:val="left" w:pos="1425"/>
              </w:tabs>
            </w:pPr>
          </w:p>
          <w:p w14:paraId="6F52317C" w14:textId="77777777" w:rsidR="00384681" w:rsidRDefault="00384681" w:rsidP="00541BF8">
            <w:pPr>
              <w:tabs>
                <w:tab w:val="left" w:pos="1425"/>
              </w:tabs>
            </w:pPr>
          </w:p>
          <w:p w14:paraId="49718DDC" w14:textId="77777777" w:rsidR="00384681" w:rsidRDefault="00384681" w:rsidP="00541BF8">
            <w:pPr>
              <w:tabs>
                <w:tab w:val="left" w:pos="1425"/>
              </w:tabs>
            </w:pPr>
          </w:p>
          <w:p w14:paraId="7B323FB5" w14:textId="77777777" w:rsidR="00384681" w:rsidRDefault="00384681" w:rsidP="00541BF8">
            <w:pPr>
              <w:tabs>
                <w:tab w:val="left" w:pos="1425"/>
              </w:tabs>
            </w:pPr>
          </w:p>
          <w:p w14:paraId="3D9DCD7C" w14:textId="77777777" w:rsidR="00384681" w:rsidRDefault="00384681" w:rsidP="00541BF8">
            <w:pPr>
              <w:tabs>
                <w:tab w:val="left" w:pos="1425"/>
              </w:tabs>
            </w:pPr>
          </w:p>
          <w:p w14:paraId="0C5D7588" w14:textId="51C2EA27" w:rsidR="006014BA" w:rsidRDefault="006014BA" w:rsidP="00541BF8">
            <w:pPr>
              <w:tabs>
                <w:tab w:val="left" w:pos="1425"/>
              </w:tabs>
            </w:pPr>
            <w:r>
              <w:t>This is the format which I expected.</w:t>
            </w:r>
          </w:p>
        </w:tc>
        <w:tc>
          <w:tcPr>
            <w:tcW w:w="1189" w:type="dxa"/>
          </w:tcPr>
          <w:p w14:paraId="78729727" w14:textId="77777777" w:rsidR="006014BA" w:rsidRDefault="006014BA" w:rsidP="00541BF8">
            <w:pPr>
              <w:tabs>
                <w:tab w:val="left" w:pos="1425"/>
              </w:tabs>
            </w:pPr>
          </w:p>
        </w:tc>
      </w:tr>
      <w:tr w:rsidR="00384681" w14:paraId="7C901737" w14:textId="77777777" w:rsidTr="00384681">
        <w:trPr>
          <w:trHeight w:val="551"/>
        </w:trPr>
        <w:tc>
          <w:tcPr>
            <w:tcW w:w="925" w:type="dxa"/>
          </w:tcPr>
          <w:p w14:paraId="1FEA6ABD" w14:textId="6DE90B2B" w:rsidR="006014BA" w:rsidRDefault="006014BA" w:rsidP="00541BF8">
            <w:pPr>
              <w:tabs>
                <w:tab w:val="left" w:pos="1425"/>
              </w:tabs>
            </w:pPr>
            <w:r>
              <w:t>27</w:t>
            </w:r>
          </w:p>
        </w:tc>
        <w:tc>
          <w:tcPr>
            <w:tcW w:w="1231" w:type="dxa"/>
          </w:tcPr>
          <w:p w14:paraId="7F0D93D2" w14:textId="47140B9C" w:rsidR="006014BA" w:rsidRDefault="006014BA" w:rsidP="00541BF8">
            <w:pPr>
              <w:tabs>
                <w:tab w:val="left" w:pos="1425"/>
              </w:tabs>
            </w:pPr>
            <w:r>
              <w:t>Checking if the recent searches dropdown is filled correctly</w:t>
            </w:r>
          </w:p>
        </w:tc>
        <w:tc>
          <w:tcPr>
            <w:tcW w:w="1290" w:type="dxa"/>
          </w:tcPr>
          <w:p w14:paraId="46ECE436" w14:textId="63EC3CBF" w:rsidR="006014BA" w:rsidRDefault="006014BA" w:rsidP="00541BF8">
            <w:pPr>
              <w:tabs>
                <w:tab w:val="left" w:pos="1425"/>
              </w:tabs>
            </w:pPr>
            <w:r>
              <w:t>We should get EGCC, VAAH and KJFK respectively</w:t>
            </w:r>
          </w:p>
        </w:tc>
        <w:tc>
          <w:tcPr>
            <w:tcW w:w="1110" w:type="dxa"/>
          </w:tcPr>
          <w:p w14:paraId="08FBCE74" w14:textId="6FAC40DA" w:rsidR="006014BA" w:rsidRDefault="006014BA" w:rsidP="00541BF8">
            <w:pPr>
              <w:tabs>
                <w:tab w:val="left" w:pos="1425"/>
              </w:tabs>
            </w:pPr>
            <w:r>
              <w:t>We are using the account with the username ‘h’</w:t>
            </w:r>
          </w:p>
        </w:tc>
        <w:tc>
          <w:tcPr>
            <w:tcW w:w="6071" w:type="dxa"/>
          </w:tcPr>
          <w:p w14:paraId="473C9253" w14:textId="77777777" w:rsidR="006014BA" w:rsidRDefault="006014BA" w:rsidP="00541BF8">
            <w:pPr>
              <w:tabs>
                <w:tab w:val="left" w:pos="1425"/>
              </w:tabs>
              <w:rPr>
                <w:noProof/>
              </w:rPr>
            </w:pPr>
            <w:r>
              <w:rPr>
                <w:noProof/>
              </w:rPr>
              <w:t>Success</w:t>
            </w:r>
          </w:p>
          <w:p w14:paraId="3F2BDBA8" w14:textId="08536109" w:rsidR="006014BA" w:rsidRDefault="006014BA" w:rsidP="00541BF8">
            <w:pPr>
              <w:tabs>
                <w:tab w:val="left" w:pos="1425"/>
              </w:tabs>
              <w:rPr>
                <w:noProof/>
              </w:rPr>
            </w:pPr>
            <w:r>
              <w:rPr>
                <w:noProof/>
              </w:rPr>
              <w:drawing>
                <wp:inline distT="0" distB="0" distL="0" distR="0" wp14:anchorId="01BE3DFC" wp14:editId="7A5CAA5C">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1200" cy="1905000"/>
                          </a:xfrm>
                          <a:prstGeom prst="rect">
                            <a:avLst/>
                          </a:prstGeom>
                        </pic:spPr>
                      </pic:pic>
                    </a:graphicData>
                  </a:graphic>
                </wp:inline>
              </w:drawing>
            </w:r>
          </w:p>
        </w:tc>
        <w:tc>
          <w:tcPr>
            <w:tcW w:w="1189" w:type="dxa"/>
          </w:tcPr>
          <w:p w14:paraId="1096999F" w14:textId="77777777" w:rsidR="006014BA" w:rsidRDefault="006014BA" w:rsidP="00541BF8">
            <w:pPr>
              <w:tabs>
                <w:tab w:val="left" w:pos="1425"/>
              </w:tabs>
            </w:pPr>
          </w:p>
        </w:tc>
      </w:tr>
      <w:tr w:rsidR="00384681" w14:paraId="26E4525C" w14:textId="77777777" w:rsidTr="00384681">
        <w:trPr>
          <w:trHeight w:val="551"/>
        </w:trPr>
        <w:tc>
          <w:tcPr>
            <w:tcW w:w="925" w:type="dxa"/>
          </w:tcPr>
          <w:p w14:paraId="0B87F1DA" w14:textId="2E0CA8CD" w:rsidR="00384681" w:rsidRDefault="00384681" w:rsidP="00541BF8">
            <w:pPr>
              <w:tabs>
                <w:tab w:val="left" w:pos="1425"/>
              </w:tabs>
            </w:pPr>
            <w:r>
              <w:t>28</w:t>
            </w:r>
          </w:p>
        </w:tc>
        <w:tc>
          <w:tcPr>
            <w:tcW w:w="1231" w:type="dxa"/>
          </w:tcPr>
          <w:p w14:paraId="79560212" w14:textId="16184DD6" w:rsidR="00384681" w:rsidRDefault="00384681" w:rsidP="00541BF8">
            <w:pPr>
              <w:tabs>
                <w:tab w:val="left" w:pos="1425"/>
              </w:tabs>
            </w:pPr>
            <w:r>
              <w:t>Checking if the button to the ICAOFinder works</w:t>
            </w:r>
          </w:p>
        </w:tc>
        <w:tc>
          <w:tcPr>
            <w:tcW w:w="1290" w:type="dxa"/>
          </w:tcPr>
          <w:p w14:paraId="739A707C" w14:textId="4690D617" w:rsidR="00384681" w:rsidRDefault="00384681" w:rsidP="00541BF8">
            <w:pPr>
              <w:tabs>
                <w:tab w:val="left" w:pos="1425"/>
              </w:tabs>
            </w:pPr>
            <w:r>
              <w:t>We should get an error as we have not created that class yet</w:t>
            </w:r>
          </w:p>
        </w:tc>
        <w:tc>
          <w:tcPr>
            <w:tcW w:w="1110" w:type="dxa"/>
          </w:tcPr>
          <w:p w14:paraId="06DA404F" w14:textId="0D16058E" w:rsidR="00384681" w:rsidRDefault="00384681" w:rsidP="00541BF8">
            <w:pPr>
              <w:tabs>
                <w:tab w:val="left" w:pos="1425"/>
              </w:tabs>
            </w:pPr>
            <w:r>
              <w:t>n/a</w:t>
            </w:r>
          </w:p>
        </w:tc>
        <w:tc>
          <w:tcPr>
            <w:tcW w:w="6071" w:type="dxa"/>
          </w:tcPr>
          <w:p w14:paraId="09BCE5E6" w14:textId="77777777" w:rsidR="00384681" w:rsidRDefault="00384681" w:rsidP="00541BF8">
            <w:pPr>
              <w:tabs>
                <w:tab w:val="left" w:pos="1425"/>
              </w:tabs>
              <w:rPr>
                <w:noProof/>
              </w:rPr>
            </w:pPr>
            <w:r>
              <w:rPr>
                <w:noProof/>
              </w:rPr>
              <w:drawing>
                <wp:anchor distT="0" distB="0" distL="114300" distR="114300" simplePos="0" relativeHeight="251772928" behindDoc="1" locked="0" layoutInCell="1" allowOverlap="1" wp14:anchorId="4508000A" wp14:editId="1D089EC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1216E82" w14:textId="77777777" w:rsidR="00384681" w:rsidRPr="00384681" w:rsidRDefault="00384681" w:rsidP="00384681"/>
          <w:p w14:paraId="7DE1C287" w14:textId="60569534" w:rsidR="00384681" w:rsidRPr="00384681" w:rsidRDefault="00384681" w:rsidP="00384681">
            <w:r>
              <w:t>We got the desired error</w:t>
            </w:r>
          </w:p>
        </w:tc>
        <w:tc>
          <w:tcPr>
            <w:tcW w:w="1189" w:type="dxa"/>
          </w:tcPr>
          <w:p w14:paraId="58F0BF36" w14:textId="77777777" w:rsidR="00384681" w:rsidRDefault="00384681" w:rsidP="00541BF8">
            <w:pPr>
              <w:tabs>
                <w:tab w:val="left" w:pos="1425"/>
              </w:tabs>
            </w:pPr>
          </w:p>
        </w:tc>
      </w:tr>
    </w:tbl>
    <w:p w14:paraId="085F7C53" w14:textId="13A2ED69" w:rsidR="006014BA" w:rsidRDefault="006014BA" w:rsidP="00C20452"/>
    <w:p w14:paraId="6C7A9AFA" w14:textId="36984DC0" w:rsidR="00BB4BF4" w:rsidRPr="00BB4BF4" w:rsidRDefault="00BB4BF4" w:rsidP="00BB4BF4"/>
    <w:p w14:paraId="0BEB8C01" w14:textId="44A0A0AB" w:rsidR="00BB4BF4" w:rsidRDefault="00BB4BF4" w:rsidP="00BB4BF4"/>
    <w:p w14:paraId="2F67711D" w14:textId="08525020" w:rsidR="00BB4BF4" w:rsidRDefault="00BB4BF4" w:rsidP="00BB4BF4">
      <w:r>
        <w:t>Time to check with our criteria.</w:t>
      </w:r>
    </w:p>
    <w:p w14:paraId="1B1D3F6B" w14:textId="726C1D8E" w:rsidR="00BB4BF4" w:rsidRPr="00BB4BF4" w:rsidRDefault="00BB4BF4" w:rsidP="00BB4BF4">
      <w:pPr>
        <w:pStyle w:val="Heading3"/>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BB4BF4" w14:paraId="1D881B1B" w14:textId="70B49253" w:rsidTr="00BB4BF4">
        <w:tc>
          <w:tcPr>
            <w:tcW w:w="3097" w:type="dxa"/>
          </w:tcPr>
          <w:p w14:paraId="070B9A88" w14:textId="77777777" w:rsidR="00BB4BF4" w:rsidRDefault="00BB4BF4" w:rsidP="00541BF8">
            <w:r>
              <w:t>Criteria</w:t>
            </w:r>
          </w:p>
        </w:tc>
        <w:tc>
          <w:tcPr>
            <w:tcW w:w="2852" w:type="dxa"/>
          </w:tcPr>
          <w:p w14:paraId="5EB6953D" w14:textId="77777777" w:rsidR="00BB4BF4" w:rsidRDefault="00BB4BF4" w:rsidP="00541BF8">
            <w:r>
              <w:t>How to check</w:t>
            </w:r>
          </w:p>
        </w:tc>
        <w:tc>
          <w:tcPr>
            <w:tcW w:w="1155" w:type="dxa"/>
          </w:tcPr>
          <w:p w14:paraId="28C0BFFD" w14:textId="5015B28A" w:rsidR="00BB4BF4" w:rsidRDefault="00BB4BF4" w:rsidP="00541BF8">
            <w:r>
              <w:t>Completed (Y/N)</w:t>
            </w:r>
          </w:p>
        </w:tc>
        <w:tc>
          <w:tcPr>
            <w:tcW w:w="1912" w:type="dxa"/>
          </w:tcPr>
          <w:p w14:paraId="5A5E6393" w14:textId="4885363D" w:rsidR="00BB4BF4" w:rsidRDefault="00BB4BF4" w:rsidP="00541BF8">
            <w:r>
              <w:t>Notes</w:t>
            </w:r>
          </w:p>
        </w:tc>
      </w:tr>
      <w:tr w:rsidR="00BB4BF4" w14:paraId="085F10E0" w14:textId="721EEE1E" w:rsidTr="00BB4BF4">
        <w:tc>
          <w:tcPr>
            <w:tcW w:w="3097" w:type="dxa"/>
          </w:tcPr>
          <w:p w14:paraId="3F4A618F" w14:textId="77777777" w:rsidR="00BB4BF4" w:rsidRDefault="00BB4BF4" w:rsidP="00541BF8">
            <w:r>
              <w:t>METAR search system</w:t>
            </w:r>
          </w:p>
        </w:tc>
        <w:tc>
          <w:tcPr>
            <w:tcW w:w="2852" w:type="dxa"/>
          </w:tcPr>
          <w:p w14:paraId="0842DE84" w14:textId="77777777" w:rsidR="00BB4BF4" w:rsidRDefault="00BB4BF4" w:rsidP="00541BF8">
            <w:r>
              <w:t>A system which presents a decoded accurate METAR in a clear and concise format</w:t>
            </w:r>
          </w:p>
        </w:tc>
        <w:tc>
          <w:tcPr>
            <w:tcW w:w="1155" w:type="dxa"/>
          </w:tcPr>
          <w:p w14:paraId="52DFA5AE" w14:textId="7FA0E63A" w:rsidR="00BB4BF4" w:rsidRDefault="00BB4BF4" w:rsidP="00541BF8">
            <w:r>
              <w:t>Y</w:t>
            </w:r>
          </w:p>
        </w:tc>
        <w:tc>
          <w:tcPr>
            <w:tcW w:w="1912" w:type="dxa"/>
          </w:tcPr>
          <w:p w14:paraId="27A1EE6F" w14:textId="77777777" w:rsidR="00BB4BF4" w:rsidRDefault="00BB4BF4" w:rsidP="00541BF8"/>
        </w:tc>
      </w:tr>
      <w:tr w:rsidR="00BB4BF4" w14:paraId="2076ED85" w14:textId="0A44E3C8" w:rsidTr="00BB4BF4">
        <w:tc>
          <w:tcPr>
            <w:tcW w:w="3097" w:type="dxa"/>
          </w:tcPr>
          <w:p w14:paraId="087C9868" w14:textId="77777777" w:rsidR="00BB4BF4" w:rsidRDefault="00BB4BF4" w:rsidP="00541BF8">
            <w:r>
              <w:t>A recent search system</w:t>
            </w:r>
          </w:p>
        </w:tc>
        <w:tc>
          <w:tcPr>
            <w:tcW w:w="2852" w:type="dxa"/>
          </w:tcPr>
          <w:p w14:paraId="3857EEF5" w14:textId="77777777" w:rsidR="00BB4BF4" w:rsidRDefault="00BB4BF4" w:rsidP="00541BF8">
            <w:r>
              <w:t>Check if the recent searches have merged from the user’s data and when you click it, it automatically goes in the search box.</w:t>
            </w:r>
          </w:p>
        </w:tc>
        <w:tc>
          <w:tcPr>
            <w:tcW w:w="1155" w:type="dxa"/>
          </w:tcPr>
          <w:p w14:paraId="09F55CF3" w14:textId="7B55356D" w:rsidR="00BB4BF4" w:rsidRDefault="00BB4BF4" w:rsidP="00541BF8">
            <w:r>
              <w:t>Y/N</w:t>
            </w:r>
          </w:p>
        </w:tc>
        <w:tc>
          <w:tcPr>
            <w:tcW w:w="1912" w:type="dxa"/>
          </w:tcPr>
          <w:p w14:paraId="0FE31FC3" w14:textId="1E812E1E" w:rsidR="00BB4BF4" w:rsidRDefault="00BB4BF4" w:rsidP="00541BF8">
            <w:r>
              <w:t>We have got the fundamentals working but the rest will be in another version as explained.</w:t>
            </w:r>
          </w:p>
        </w:tc>
      </w:tr>
      <w:tr w:rsidR="00BB4BF4" w14:paraId="3C655457" w14:textId="174646D9" w:rsidTr="00BB4BF4">
        <w:tc>
          <w:tcPr>
            <w:tcW w:w="3097" w:type="dxa"/>
          </w:tcPr>
          <w:p w14:paraId="6D86956C" w14:textId="77777777" w:rsidR="00BB4BF4" w:rsidRDefault="00BB4BF4" w:rsidP="00541BF8">
            <w:r>
              <w:lastRenderedPageBreak/>
              <w:t>Backend code which searches for the METAR using an API and returns the results</w:t>
            </w:r>
          </w:p>
        </w:tc>
        <w:tc>
          <w:tcPr>
            <w:tcW w:w="2852" w:type="dxa"/>
          </w:tcPr>
          <w:p w14:paraId="4BE57278" w14:textId="50445706" w:rsidR="00BB4BF4" w:rsidRDefault="00BB4BF4" w:rsidP="00541BF8">
            <w:r>
              <w:t>Check-in console with a print statement. It should also show the results on the screen.</w:t>
            </w:r>
          </w:p>
        </w:tc>
        <w:tc>
          <w:tcPr>
            <w:tcW w:w="1155" w:type="dxa"/>
          </w:tcPr>
          <w:p w14:paraId="5FD24EF1" w14:textId="09E01339" w:rsidR="00BB4BF4" w:rsidRDefault="00BB4BF4" w:rsidP="00541BF8">
            <w:r>
              <w:t>Y</w:t>
            </w:r>
          </w:p>
        </w:tc>
        <w:tc>
          <w:tcPr>
            <w:tcW w:w="1912" w:type="dxa"/>
          </w:tcPr>
          <w:p w14:paraId="7E189F7C" w14:textId="77777777" w:rsidR="00BB4BF4" w:rsidRDefault="00BB4BF4" w:rsidP="00541BF8"/>
        </w:tc>
      </w:tr>
      <w:tr w:rsidR="00BB4BF4" w14:paraId="55921DAA" w14:textId="11AB6225" w:rsidTr="00BB4BF4">
        <w:tc>
          <w:tcPr>
            <w:tcW w:w="3097" w:type="dxa"/>
          </w:tcPr>
          <w:p w14:paraId="2EB6B586" w14:textId="77777777" w:rsidR="00BB4BF4" w:rsidRDefault="00BB4BF4" w:rsidP="00541BF8">
            <w:r>
              <w:t>The results to be presented in a clear format</w:t>
            </w:r>
          </w:p>
        </w:tc>
        <w:tc>
          <w:tcPr>
            <w:tcW w:w="2852" w:type="dxa"/>
          </w:tcPr>
          <w:p w14:paraId="722D7944" w14:textId="77777777" w:rsidR="00BB4BF4" w:rsidRDefault="00BB4BF4" w:rsidP="00541BF8">
            <w:r>
              <w:t>If when we show it to our shareholders, they find it sufficient.</w:t>
            </w:r>
          </w:p>
        </w:tc>
        <w:tc>
          <w:tcPr>
            <w:tcW w:w="1155" w:type="dxa"/>
          </w:tcPr>
          <w:p w14:paraId="72C3414F" w14:textId="68CB722C" w:rsidR="00BB4BF4" w:rsidRDefault="00BB4BF4" w:rsidP="00541BF8">
            <w:r>
              <w:t>N</w:t>
            </w:r>
          </w:p>
        </w:tc>
        <w:tc>
          <w:tcPr>
            <w:tcW w:w="1912" w:type="dxa"/>
          </w:tcPr>
          <w:p w14:paraId="76E0CFEC" w14:textId="481F0E39" w:rsidR="00BB4BF4" w:rsidRDefault="00BB4BF4" w:rsidP="00541BF8">
            <w:r>
              <w:t>Again, I have displayed the fundamentals and the formatting will be done in another version</w:t>
            </w:r>
          </w:p>
        </w:tc>
      </w:tr>
      <w:tr w:rsidR="00BB4BF4" w14:paraId="7FDF8471" w14:textId="29959090" w:rsidTr="00BB4BF4">
        <w:tc>
          <w:tcPr>
            <w:tcW w:w="3097" w:type="dxa"/>
          </w:tcPr>
          <w:p w14:paraId="5969F7ED" w14:textId="77777777" w:rsidR="00BB4BF4" w:rsidRDefault="00BB4BF4" w:rsidP="00541BF8">
            <w:r>
              <w:t>A way for the user to search for the ICAO code</w:t>
            </w:r>
          </w:p>
        </w:tc>
        <w:tc>
          <w:tcPr>
            <w:tcW w:w="2852" w:type="dxa"/>
          </w:tcPr>
          <w:p w14:paraId="65155EB7" w14:textId="77777777" w:rsidR="00BB4BF4" w:rsidRDefault="00BB4BF4" w:rsidP="00541BF8">
            <w:r>
              <w:t>Check that when a button linking the 2 screens is clicked, the screen changes.</w:t>
            </w:r>
          </w:p>
        </w:tc>
        <w:tc>
          <w:tcPr>
            <w:tcW w:w="1155" w:type="dxa"/>
          </w:tcPr>
          <w:p w14:paraId="6005A78C" w14:textId="3BEEB5C9" w:rsidR="00BB4BF4" w:rsidRDefault="00BB4BF4" w:rsidP="00541BF8">
            <w:r>
              <w:t>Y/N</w:t>
            </w:r>
          </w:p>
        </w:tc>
        <w:tc>
          <w:tcPr>
            <w:tcW w:w="1912" w:type="dxa"/>
          </w:tcPr>
          <w:p w14:paraId="69D7B9A7" w14:textId="7446F8B2" w:rsidR="00BB4BF4" w:rsidRDefault="00BB4BF4" w:rsidP="00541BF8">
            <w:r>
              <w:t>There is a button which does this, but we need the create the next class for it to work</w:t>
            </w:r>
          </w:p>
        </w:tc>
      </w:tr>
    </w:tbl>
    <w:p w14:paraId="0EEA58CE" w14:textId="4F5D8C7C" w:rsidR="00BB4BF4" w:rsidRPr="00BB4BF4" w:rsidRDefault="00BB4BF4" w:rsidP="00BB4BF4"/>
    <w:p w14:paraId="52E34CFC" w14:textId="260DB0BB" w:rsidR="00BB4BF4" w:rsidRPr="00BB4BF4" w:rsidRDefault="00D3489F" w:rsidP="00BB4BF4">
      <w:r>
        <w:t>On to 1.5!</w:t>
      </w:r>
    </w:p>
    <w:p w14:paraId="0D33AAC8" w14:textId="122B6093" w:rsidR="00BB4BF4" w:rsidRPr="00BB4BF4" w:rsidRDefault="00BB4BF4" w:rsidP="00BB4BF4"/>
    <w:p w14:paraId="2524976F" w14:textId="070E1BA2" w:rsidR="00BB4BF4" w:rsidRPr="00BB4BF4" w:rsidRDefault="00CD2BF0" w:rsidP="00CD2BF0">
      <w:pPr>
        <w:pStyle w:val="Heading2"/>
      </w:pPr>
      <w:r>
        <w:t>Day 10 and 11 – ICAOFinder Class</w:t>
      </w:r>
    </w:p>
    <w:p w14:paraId="28223D91" w14:textId="3BDA1D2B" w:rsidR="00BB4BF4" w:rsidRDefault="00C25D14" w:rsidP="00C25D14">
      <w:pPr>
        <w:pStyle w:val="Heading3"/>
      </w:pPr>
      <w:r>
        <w:t>Day 10 – The Frontend</w:t>
      </w:r>
    </w:p>
    <w:p w14:paraId="399DC27B" w14:textId="0DBE87F9" w:rsidR="00C25D14" w:rsidRDefault="00C25D14" w:rsidP="00C25D14">
      <w:r>
        <w:t>This class will act quite similarly to 1.4</w:t>
      </w:r>
      <w:r w:rsidR="0068267E">
        <w:t>. Except f</w:t>
      </w:r>
      <w:r w:rsidR="00095874">
        <w:t>or</w:t>
      </w:r>
      <w:r w:rsidR="0068267E">
        <w:t xml:space="preserve"> the recent searches and the data which we’ll be using.</w:t>
      </w:r>
    </w:p>
    <w:p w14:paraId="30C3EF3A" w14:textId="170DD8EF" w:rsidR="0068267E" w:rsidRDefault="0068267E" w:rsidP="00C25D14">
      <w:r>
        <w:rPr>
          <w:noProof/>
        </w:rPr>
        <w:drawing>
          <wp:anchor distT="0" distB="0" distL="114300" distR="114300" simplePos="0" relativeHeight="251773952" behindDoc="1" locked="0" layoutInCell="1" allowOverlap="1" wp14:anchorId="6978EC08" wp14:editId="3837FE27">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6472A037" w14:textId="0BE2281B" w:rsidR="0068267E" w:rsidRDefault="0068267E" w:rsidP="00C25D14">
      <w:r>
        <w:t>Firstly, we update the root in the kv code so we can navigate to our new class.</w:t>
      </w:r>
    </w:p>
    <w:p w14:paraId="7E293DB1" w14:textId="0EAFA306" w:rsidR="0068267E" w:rsidRDefault="0068267E" w:rsidP="00C25D14">
      <w:r>
        <w:t xml:space="preserve">As we’ll not be needing the user details here (for now), there is little point in adding the rest of the details like we did with 1.4. </w:t>
      </w:r>
    </w:p>
    <w:p w14:paraId="681BD462" w14:textId="299AA255" w:rsidR="0068267E" w:rsidRDefault="00D9721E" w:rsidP="00C25D14">
      <w:r>
        <w:t>We also initialise the class in the python code.</w:t>
      </w:r>
    </w:p>
    <w:p w14:paraId="4A8414A0" w14:textId="5F7745DD" w:rsidR="0068267E" w:rsidRDefault="00AD3298" w:rsidP="0068267E">
      <w:r>
        <w:rPr>
          <w:noProof/>
        </w:rPr>
        <w:drawing>
          <wp:anchor distT="0" distB="0" distL="114300" distR="114300" simplePos="0" relativeHeight="251788288" behindDoc="1" locked="0" layoutInCell="1" allowOverlap="1" wp14:anchorId="76BB8CC9" wp14:editId="76170ACD">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3556C" w14:textId="7E5F36B5" w:rsidR="0068267E" w:rsidRPr="0068267E" w:rsidRDefault="0068267E" w:rsidP="0068267E"/>
    <w:p w14:paraId="25C2ABC0" w14:textId="3843B11A" w:rsidR="0068267E" w:rsidRPr="0068267E" w:rsidRDefault="0068267E" w:rsidP="0068267E"/>
    <w:p w14:paraId="17EE0FCF" w14:textId="09558EF4" w:rsidR="0068267E" w:rsidRDefault="0068267E" w:rsidP="0068267E">
      <w:r>
        <w:rPr>
          <w:noProof/>
        </w:rPr>
        <w:drawing>
          <wp:anchor distT="0" distB="0" distL="114300" distR="114300" simplePos="0" relativeHeight="251774976" behindDoc="1" locked="0" layoutInCell="1" allowOverlap="1" wp14:anchorId="1157A1FF" wp14:editId="73FFF270">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3532880D" w14:textId="593D9D6F" w:rsidR="0068267E" w:rsidRDefault="0068267E" w:rsidP="0068267E">
      <w:r>
        <w:t>Next, we create the class and set its name, the ObjectProperties which we’ll be manipulating in the backend and setting the classes orientation to vertical so the widgets stack properly.</w:t>
      </w:r>
    </w:p>
    <w:p w14:paraId="3BC39526" w14:textId="1277D71F" w:rsidR="0068267E" w:rsidRDefault="0068267E" w:rsidP="0068267E"/>
    <w:p w14:paraId="75BE592D" w14:textId="6F24AB28" w:rsidR="00775BEF" w:rsidRDefault="00775BEF" w:rsidP="0068267E">
      <w:r>
        <w:rPr>
          <w:noProof/>
        </w:rPr>
        <w:lastRenderedPageBreak/>
        <w:drawing>
          <wp:anchor distT="0" distB="0" distL="114300" distR="114300" simplePos="0" relativeHeight="251776000" behindDoc="1" locked="0" layoutInCell="1" allowOverlap="1" wp14:anchorId="7133ADF6" wp14:editId="37F9472A">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6CC71C15" w14:textId="4C7FD3EA" w:rsidR="00775BEF" w:rsidRDefault="00775BEF" w:rsidP="00775BEF">
      <w:r>
        <w:t>Just like 1.4, we create a title at the top of the screen, this time asking the user for the name of the airport. The height remains the same and the size_hint_x is used to make sure that the height can be set.</w:t>
      </w:r>
    </w:p>
    <w:p w14:paraId="5EF1A3C1" w14:textId="6E5409A7" w:rsidR="00775BEF" w:rsidRDefault="00775BEF" w:rsidP="00775BEF">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2726A8" w14:paraId="4FDF9848" w14:textId="77777777" w:rsidTr="00541BF8">
        <w:trPr>
          <w:trHeight w:val="1073"/>
        </w:trPr>
        <w:tc>
          <w:tcPr>
            <w:tcW w:w="925" w:type="dxa"/>
          </w:tcPr>
          <w:p w14:paraId="2BC9D248" w14:textId="77777777" w:rsidR="00775BEF" w:rsidRDefault="00775BEF" w:rsidP="00541BF8">
            <w:pPr>
              <w:tabs>
                <w:tab w:val="left" w:pos="1425"/>
              </w:tabs>
            </w:pPr>
            <w:r>
              <w:t>Test number</w:t>
            </w:r>
          </w:p>
        </w:tc>
        <w:tc>
          <w:tcPr>
            <w:tcW w:w="1325" w:type="dxa"/>
          </w:tcPr>
          <w:p w14:paraId="7894E141" w14:textId="77777777" w:rsidR="00775BEF" w:rsidRDefault="00775BEF" w:rsidP="00541BF8">
            <w:pPr>
              <w:tabs>
                <w:tab w:val="left" w:pos="1425"/>
              </w:tabs>
            </w:pPr>
            <w:r>
              <w:t>What are we testing for</w:t>
            </w:r>
          </w:p>
        </w:tc>
        <w:tc>
          <w:tcPr>
            <w:tcW w:w="1036" w:type="dxa"/>
          </w:tcPr>
          <w:p w14:paraId="0292774C" w14:textId="77777777" w:rsidR="00775BEF" w:rsidRDefault="00775BEF" w:rsidP="00541BF8">
            <w:pPr>
              <w:tabs>
                <w:tab w:val="left" w:pos="1425"/>
              </w:tabs>
            </w:pPr>
            <w:r>
              <w:t>Expected result</w:t>
            </w:r>
          </w:p>
        </w:tc>
        <w:tc>
          <w:tcPr>
            <w:tcW w:w="1104" w:type="dxa"/>
          </w:tcPr>
          <w:p w14:paraId="47F75BAD" w14:textId="77777777" w:rsidR="00775BEF" w:rsidRDefault="00775BEF" w:rsidP="00541BF8">
            <w:pPr>
              <w:tabs>
                <w:tab w:val="left" w:pos="1425"/>
              </w:tabs>
            </w:pPr>
            <w:r>
              <w:t>Test data</w:t>
            </w:r>
          </w:p>
        </w:tc>
        <w:tc>
          <w:tcPr>
            <w:tcW w:w="5244" w:type="dxa"/>
          </w:tcPr>
          <w:p w14:paraId="7784D71C" w14:textId="77777777" w:rsidR="00775BEF" w:rsidRDefault="00775BEF" w:rsidP="00541BF8">
            <w:pPr>
              <w:tabs>
                <w:tab w:val="left" w:pos="1425"/>
              </w:tabs>
            </w:pPr>
            <w:r>
              <w:t>Results</w:t>
            </w:r>
          </w:p>
        </w:tc>
        <w:tc>
          <w:tcPr>
            <w:tcW w:w="1784" w:type="dxa"/>
          </w:tcPr>
          <w:p w14:paraId="3E3D4728" w14:textId="77777777" w:rsidR="00775BEF" w:rsidRDefault="00775BEF" w:rsidP="00541BF8">
            <w:pPr>
              <w:tabs>
                <w:tab w:val="left" w:pos="1425"/>
              </w:tabs>
            </w:pPr>
            <w:r>
              <w:t>Notes</w:t>
            </w:r>
          </w:p>
        </w:tc>
      </w:tr>
      <w:tr w:rsidR="002726A8" w14:paraId="346D9394" w14:textId="77777777" w:rsidTr="00541BF8">
        <w:trPr>
          <w:trHeight w:val="551"/>
        </w:trPr>
        <w:tc>
          <w:tcPr>
            <w:tcW w:w="925" w:type="dxa"/>
          </w:tcPr>
          <w:p w14:paraId="4FE1D853" w14:textId="73496441" w:rsidR="00775BEF" w:rsidRDefault="00775BEF" w:rsidP="00541BF8">
            <w:pPr>
              <w:tabs>
                <w:tab w:val="left" w:pos="1425"/>
              </w:tabs>
            </w:pPr>
            <w:r>
              <w:t>29</w:t>
            </w:r>
          </w:p>
        </w:tc>
        <w:tc>
          <w:tcPr>
            <w:tcW w:w="1325" w:type="dxa"/>
          </w:tcPr>
          <w:p w14:paraId="2634BDA6" w14:textId="7BF4C467" w:rsidR="00775BEF" w:rsidRDefault="002F00AA" w:rsidP="00541BF8">
            <w:pPr>
              <w:tabs>
                <w:tab w:val="left" w:pos="1425"/>
              </w:tabs>
            </w:pPr>
            <w:r>
              <w:t>Check if the class loads and to check if the title text is displayed to the user</w:t>
            </w:r>
          </w:p>
        </w:tc>
        <w:tc>
          <w:tcPr>
            <w:tcW w:w="1036" w:type="dxa"/>
          </w:tcPr>
          <w:p w14:paraId="505C4672" w14:textId="6EF46CCD" w:rsidR="00775BEF" w:rsidRDefault="002F00AA" w:rsidP="00541BF8">
            <w:pPr>
              <w:tabs>
                <w:tab w:val="left" w:pos="1425"/>
              </w:tabs>
            </w:pPr>
            <w:r>
              <w:t>The title text will be displayed to the user. If this is displayed then clearly the class has loaded</w:t>
            </w:r>
          </w:p>
        </w:tc>
        <w:tc>
          <w:tcPr>
            <w:tcW w:w="1104" w:type="dxa"/>
          </w:tcPr>
          <w:p w14:paraId="7F0765A4" w14:textId="71521380" w:rsidR="00775BEF" w:rsidRDefault="002F00AA" w:rsidP="00541BF8">
            <w:pPr>
              <w:tabs>
                <w:tab w:val="left" w:pos="1425"/>
              </w:tabs>
            </w:pPr>
            <w:r>
              <w:t>N/A</w:t>
            </w:r>
          </w:p>
        </w:tc>
        <w:tc>
          <w:tcPr>
            <w:tcW w:w="5244" w:type="dxa"/>
          </w:tcPr>
          <w:p w14:paraId="6F67A4DF" w14:textId="3855757C" w:rsidR="00775BEF" w:rsidRDefault="002726A8" w:rsidP="002726A8">
            <w:pPr>
              <w:tabs>
                <w:tab w:val="left" w:pos="1425"/>
              </w:tabs>
              <w:rPr>
                <w:noProof/>
              </w:rPr>
            </w:pPr>
            <w:r>
              <w:rPr>
                <w:noProof/>
              </w:rPr>
              <w:drawing>
                <wp:anchor distT="0" distB="0" distL="114300" distR="114300" simplePos="0" relativeHeight="251777024" behindDoc="1" locked="0" layoutInCell="1" allowOverlap="1" wp14:anchorId="3864C0FE" wp14:editId="4188F38F">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sidR="00775BEF">
              <w:rPr>
                <w:noProof/>
              </w:rPr>
              <w:t>Success</w:t>
            </w:r>
          </w:p>
        </w:tc>
        <w:tc>
          <w:tcPr>
            <w:tcW w:w="1784" w:type="dxa"/>
          </w:tcPr>
          <w:p w14:paraId="762CEC2E" w14:textId="77777777" w:rsidR="00775BEF" w:rsidRDefault="00775BEF" w:rsidP="00541BF8">
            <w:pPr>
              <w:tabs>
                <w:tab w:val="left" w:pos="1425"/>
              </w:tabs>
            </w:pPr>
          </w:p>
        </w:tc>
      </w:tr>
    </w:tbl>
    <w:p w14:paraId="290349ED" w14:textId="0BD06B9F" w:rsidR="00775BEF" w:rsidRDefault="00775BEF" w:rsidP="00775BEF"/>
    <w:p w14:paraId="41B8A5C9" w14:textId="68826B17" w:rsidR="00765C6E" w:rsidRDefault="00765C6E" w:rsidP="00775BEF">
      <w:r>
        <w:t xml:space="preserve">Now that we know it works, we can now finish off the rest of the backend. </w:t>
      </w:r>
    </w:p>
    <w:p w14:paraId="4F622796" w14:textId="20C0A4A1" w:rsidR="00C07AC0" w:rsidRDefault="00C07AC0" w:rsidP="00775BEF">
      <w:r>
        <w:rPr>
          <w:noProof/>
        </w:rPr>
        <w:drawing>
          <wp:anchor distT="0" distB="0" distL="114300" distR="114300" simplePos="0" relativeHeight="251792384" behindDoc="1" locked="0" layoutInCell="1" allowOverlap="1" wp14:anchorId="684AC1BF" wp14:editId="09B316AD">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54E99C4" w14:textId="2AFF5730" w:rsidR="00BB13F8" w:rsidRDefault="00BB13F8" w:rsidP="00775BEF">
      <w:r>
        <w:t xml:space="preserve">Here, I have created the BoxLayout which will house the rest of the widgets (apart from the ListView). Its height has been set and the input box and the search button has been created. </w:t>
      </w:r>
    </w:p>
    <w:p w14:paraId="05967B35" w14:textId="6B53A195" w:rsidR="00BB13F8" w:rsidRDefault="00BB13F8" w:rsidP="00775BEF">
      <w:r>
        <w:t>Both have been id’d so we can call it in the backend and the button has been programmed to run one of the backend procedures once clicked.</w:t>
      </w:r>
    </w:p>
    <w:p w14:paraId="2D747CB6" w14:textId="5E4B9EE5" w:rsidR="00C07AC0" w:rsidRDefault="00C07AC0" w:rsidP="00775BEF"/>
    <w:p w14:paraId="5111B45C" w14:textId="38FB460E" w:rsidR="00BB13F8" w:rsidRDefault="00BB13F8" w:rsidP="00775BEF"/>
    <w:p w14:paraId="16F85DEE" w14:textId="1ABB5803" w:rsidR="00BB13F8" w:rsidRDefault="00C07AC0" w:rsidP="00775BEF">
      <w:r>
        <w:rPr>
          <w:noProof/>
        </w:rPr>
        <w:lastRenderedPageBreak/>
        <w:drawing>
          <wp:anchor distT="0" distB="0" distL="114300" distR="114300" simplePos="0" relativeHeight="251779072" behindDoc="1" locked="0" layoutInCell="1" allowOverlap="1" wp14:anchorId="1618D66D" wp14:editId="202C2529">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rsidR="00BB13F8">
        <w:t>Next, we finish off the boxlayout by creating 2 final buttons. One which will clear the contents of the ListView and another which moves the user back to the AddLocation Class when clicked.</w:t>
      </w:r>
    </w:p>
    <w:p w14:paraId="367842E5" w14:textId="6E135A2E" w:rsidR="00BB13F8" w:rsidRDefault="00BB13F8" w:rsidP="00775BEF">
      <w:r>
        <w:t>There is no need to fiddle with the size hint’s here as if they don’t add up to 100, Kivy will automatically make it do so.</w:t>
      </w:r>
    </w:p>
    <w:p w14:paraId="77777B56" w14:textId="7B4A6BEC" w:rsidR="00BB13F8" w:rsidRDefault="00BB13F8" w:rsidP="00775BEF"/>
    <w:p w14:paraId="128574C9" w14:textId="4E37B7FA" w:rsidR="00BB13F8" w:rsidRDefault="0005226F" w:rsidP="00775BEF">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4542C594" w14:textId="4A99BEB2" w:rsidR="0005226F" w:rsidRPr="0005226F" w:rsidRDefault="0005226F" w:rsidP="0005226F">
      <w:r>
        <w:rPr>
          <w:noProof/>
        </w:rPr>
        <w:drawing>
          <wp:anchor distT="0" distB="0" distL="114300" distR="114300" simplePos="0" relativeHeight="251780096" behindDoc="1" locked="0" layoutInCell="1" allowOverlap="1" wp14:anchorId="7BEA0ECF" wp14:editId="44EE18E6">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537A3052" w14:textId="119CACF5" w:rsidR="0005226F" w:rsidRDefault="0005226F" w:rsidP="0005226F"/>
    <w:p w14:paraId="42A3ED73" w14:textId="25D92254" w:rsidR="0005226F" w:rsidRDefault="0005226F" w:rsidP="0005226F">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B06892" w14:paraId="7CABA1D3" w14:textId="77777777" w:rsidTr="00B06892">
        <w:trPr>
          <w:trHeight w:val="1073"/>
        </w:trPr>
        <w:tc>
          <w:tcPr>
            <w:tcW w:w="925" w:type="dxa"/>
          </w:tcPr>
          <w:p w14:paraId="6142AE6B" w14:textId="77777777" w:rsidR="00B06892" w:rsidRDefault="00B06892" w:rsidP="00B06892">
            <w:pPr>
              <w:tabs>
                <w:tab w:val="left" w:pos="1425"/>
              </w:tabs>
            </w:pPr>
            <w:r>
              <w:t>Test number</w:t>
            </w:r>
          </w:p>
        </w:tc>
        <w:tc>
          <w:tcPr>
            <w:tcW w:w="1065" w:type="dxa"/>
          </w:tcPr>
          <w:p w14:paraId="562A184C" w14:textId="77777777" w:rsidR="00B06892" w:rsidRDefault="00B06892" w:rsidP="00B06892">
            <w:pPr>
              <w:tabs>
                <w:tab w:val="left" w:pos="1425"/>
              </w:tabs>
            </w:pPr>
            <w:r>
              <w:t>What are we testing for</w:t>
            </w:r>
          </w:p>
        </w:tc>
        <w:tc>
          <w:tcPr>
            <w:tcW w:w="1340" w:type="dxa"/>
          </w:tcPr>
          <w:p w14:paraId="27F30077" w14:textId="77777777" w:rsidR="00B06892" w:rsidRDefault="00B06892" w:rsidP="00B06892">
            <w:pPr>
              <w:tabs>
                <w:tab w:val="left" w:pos="1425"/>
              </w:tabs>
            </w:pPr>
            <w:r>
              <w:t>Expected result</w:t>
            </w:r>
          </w:p>
        </w:tc>
        <w:tc>
          <w:tcPr>
            <w:tcW w:w="617" w:type="dxa"/>
          </w:tcPr>
          <w:p w14:paraId="30659B71" w14:textId="77777777" w:rsidR="00B06892" w:rsidRDefault="00B06892" w:rsidP="00B06892">
            <w:pPr>
              <w:tabs>
                <w:tab w:val="left" w:pos="1425"/>
              </w:tabs>
            </w:pPr>
            <w:r>
              <w:t>Test data</w:t>
            </w:r>
          </w:p>
        </w:tc>
        <w:tc>
          <w:tcPr>
            <w:tcW w:w="6876" w:type="dxa"/>
          </w:tcPr>
          <w:p w14:paraId="4508F918" w14:textId="77777777" w:rsidR="00B06892" w:rsidRDefault="00B06892" w:rsidP="00B06892">
            <w:pPr>
              <w:tabs>
                <w:tab w:val="left" w:pos="1425"/>
              </w:tabs>
            </w:pPr>
            <w:r>
              <w:t>Results</w:t>
            </w:r>
          </w:p>
        </w:tc>
        <w:tc>
          <w:tcPr>
            <w:tcW w:w="744" w:type="dxa"/>
          </w:tcPr>
          <w:p w14:paraId="0448ECA8" w14:textId="77777777" w:rsidR="00B06892" w:rsidRDefault="00B06892" w:rsidP="00B06892">
            <w:pPr>
              <w:tabs>
                <w:tab w:val="left" w:pos="1425"/>
              </w:tabs>
            </w:pPr>
            <w:r>
              <w:t>Notes</w:t>
            </w:r>
          </w:p>
        </w:tc>
      </w:tr>
      <w:tr w:rsidR="00B06892" w14:paraId="06105DFC" w14:textId="77777777" w:rsidTr="00B06892">
        <w:trPr>
          <w:trHeight w:val="551"/>
        </w:trPr>
        <w:tc>
          <w:tcPr>
            <w:tcW w:w="925" w:type="dxa"/>
          </w:tcPr>
          <w:p w14:paraId="5F6C0FB7" w14:textId="77777777" w:rsidR="00B06892" w:rsidRDefault="00B06892" w:rsidP="00B06892">
            <w:pPr>
              <w:tabs>
                <w:tab w:val="left" w:pos="1425"/>
              </w:tabs>
            </w:pPr>
            <w:r>
              <w:t>30</w:t>
            </w:r>
          </w:p>
        </w:tc>
        <w:tc>
          <w:tcPr>
            <w:tcW w:w="1065" w:type="dxa"/>
          </w:tcPr>
          <w:p w14:paraId="4FA3C741" w14:textId="77777777" w:rsidR="00B06892" w:rsidRDefault="00B06892" w:rsidP="00B06892">
            <w:pPr>
              <w:tabs>
                <w:tab w:val="left" w:pos="1425"/>
              </w:tabs>
            </w:pPr>
            <w:r>
              <w:t>Check if the widgets have loaded in properly and are displayed correctly to the user.</w:t>
            </w:r>
          </w:p>
        </w:tc>
        <w:tc>
          <w:tcPr>
            <w:tcW w:w="1340" w:type="dxa"/>
          </w:tcPr>
          <w:p w14:paraId="591FF868" w14:textId="77777777" w:rsidR="00B06892" w:rsidRDefault="00B06892" w:rsidP="00B06892">
            <w:pPr>
              <w:tabs>
                <w:tab w:val="left" w:pos="1425"/>
              </w:tabs>
            </w:pPr>
            <w:r>
              <w:t>The title text will be displayed at the top. With the boxlayout underneath (with its widgets aligned horizontally) and the ListView underneath this.</w:t>
            </w:r>
          </w:p>
        </w:tc>
        <w:tc>
          <w:tcPr>
            <w:tcW w:w="617" w:type="dxa"/>
          </w:tcPr>
          <w:p w14:paraId="3A8987EC" w14:textId="77777777" w:rsidR="00B06892" w:rsidRDefault="00B06892" w:rsidP="00B06892">
            <w:pPr>
              <w:tabs>
                <w:tab w:val="left" w:pos="1425"/>
              </w:tabs>
            </w:pPr>
            <w:r>
              <w:t>N/A</w:t>
            </w:r>
          </w:p>
        </w:tc>
        <w:tc>
          <w:tcPr>
            <w:tcW w:w="6876" w:type="dxa"/>
          </w:tcPr>
          <w:p w14:paraId="49302FEB" w14:textId="77777777" w:rsidR="00B06892" w:rsidRDefault="00B06892" w:rsidP="00B06892">
            <w:pPr>
              <w:tabs>
                <w:tab w:val="left" w:pos="1425"/>
              </w:tabs>
              <w:rPr>
                <w:noProof/>
              </w:rPr>
            </w:pPr>
            <w:r>
              <w:rPr>
                <w:noProof/>
              </w:rPr>
              <w:t>Success</w:t>
            </w:r>
          </w:p>
          <w:p w14:paraId="58AB1346" w14:textId="77777777" w:rsidR="00B06892" w:rsidRDefault="00B06892" w:rsidP="00B06892">
            <w:pPr>
              <w:tabs>
                <w:tab w:val="left" w:pos="1425"/>
              </w:tabs>
              <w:rPr>
                <w:noProof/>
              </w:rPr>
            </w:pPr>
            <w:r>
              <w:rPr>
                <w:noProof/>
              </w:rPr>
              <w:drawing>
                <wp:anchor distT="0" distB="0" distL="114300" distR="114300" simplePos="0" relativeHeight="251801600" behindDoc="1" locked="0" layoutInCell="1" allowOverlap="1" wp14:anchorId="75DBD157" wp14:editId="0CFAF324">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360F5A85" w14:textId="77777777" w:rsidR="00B06892" w:rsidRDefault="00B06892" w:rsidP="00B06892">
            <w:pPr>
              <w:tabs>
                <w:tab w:val="left" w:pos="1425"/>
              </w:tabs>
            </w:pPr>
          </w:p>
        </w:tc>
      </w:tr>
      <w:tr w:rsidR="00B06892" w14:paraId="2CF2B378" w14:textId="77777777" w:rsidTr="00B06892">
        <w:trPr>
          <w:trHeight w:val="551"/>
        </w:trPr>
        <w:tc>
          <w:tcPr>
            <w:tcW w:w="925" w:type="dxa"/>
          </w:tcPr>
          <w:p w14:paraId="3CF252D5" w14:textId="77777777" w:rsidR="00B06892" w:rsidRDefault="00B06892" w:rsidP="00B06892">
            <w:pPr>
              <w:tabs>
                <w:tab w:val="left" w:pos="1425"/>
              </w:tabs>
            </w:pPr>
            <w:r>
              <w:t>31</w:t>
            </w:r>
          </w:p>
        </w:tc>
        <w:tc>
          <w:tcPr>
            <w:tcW w:w="1065" w:type="dxa"/>
          </w:tcPr>
          <w:p w14:paraId="37607764" w14:textId="77777777" w:rsidR="00B06892" w:rsidRDefault="00B06892" w:rsidP="00B06892">
            <w:pPr>
              <w:tabs>
                <w:tab w:val="left" w:pos="1425"/>
              </w:tabs>
            </w:pPr>
            <w:r>
              <w:t>If the Back button sends you back to 1.4</w:t>
            </w:r>
          </w:p>
        </w:tc>
        <w:tc>
          <w:tcPr>
            <w:tcW w:w="1340" w:type="dxa"/>
          </w:tcPr>
          <w:p w14:paraId="0AD11225" w14:textId="77777777" w:rsidR="00B06892" w:rsidRDefault="00B06892" w:rsidP="00B06892">
            <w:pPr>
              <w:tabs>
                <w:tab w:val="left" w:pos="1425"/>
              </w:tabs>
            </w:pPr>
            <w:r>
              <w:t>The screen should be changed to 1.4</w:t>
            </w:r>
          </w:p>
        </w:tc>
        <w:tc>
          <w:tcPr>
            <w:tcW w:w="617" w:type="dxa"/>
          </w:tcPr>
          <w:p w14:paraId="11B1CE9D" w14:textId="77777777" w:rsidR="00B06892" w:rsidRDefault="00B06892" w:rsidP="00B06892">
            <w:pPr>
              <w:tabs>
                <w:tab w:val="left" w:pos="1425"/>
              </w:tabs>
            </w:pPr>
            <w:r>
              <w:t>N/A</w:t>
            </w:r>
          </w:p>
        </w:tc>
        <w:tc>
          <w:tcPr>
            <w:tcW w:w="6876" w:type="dxa"/>
          </w:tcPr>
          <w:p w14:paraId="6D502736" w14:textId="77777777" w:rsidR="00B06892" w:rsidRDefault="00B06892" w:rsidP="00B06892">
            <w:pPr>
              <w:tabs>
                <w:tab w:val="left" w:pos="1425"/>
              </w:tabs>
              <w:rPr>
                <w:noProof/>
              </w:rPr>
            </w:pPr>
            <w:r>
              <w:rPr>
                <w:noProof/>
              </w:rPr>
              <w:t>Success</w:t>
            </w:r>
          </w:p>
          <w:p w14:paraId="36FD3C14" w14:textId="77777777" w:rsidR="00B06892" w:rsidRDefault="00B06892" w:rsidP="00B06892">
            <w:pPr>
              <w:tabs>
                <w:tab w:val="left" w:pos="1425"/>
              </w:tabs>
              <w:rPr>
                <w:noProof/>
              </w:rPr>
            </w:pPr>
            <w:r>
              <w:rPr>
                <w:noProof/>
              </w:rPr>
              <w:drawing>
                <wp:anchor distT="0" distB="0" distL="114300" distR="114300" simplePos="0" relativeHeight="251802624" behindDoc="1" locked="0" layoutInCell="1" allowOverlap="1" wp14:anchorId="124E5B5C" wp14:editId="6313A380">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2BF68FAD" w14:textId="77777777" w:rsidR="00B06892" w:rsidRDefault="00B06892" w:rsidP="00B06892">
            <w:pPr>
              <w:tabs>
                <w:tab w:val="left" w:pos="1425"/>
              </w:tabs>
            </w:pPr>
          </w:p>
        </w:tc>
      </w:tr>
    </w:tbl>
    <w:p w14:paraId="1606CA48" w14:textId="1D8AF6DD" w:rsidR="0005226F" w:rsidRDefault="0005226F" w:rsidP="0005226F">
      <w:pPr>
        <w:ind w:firstLine="720"/>
      </w:pPr>
    </w:p>
    <w:p w14:paraId="772D336E" w14:textId="262B8405" w:rsidR="0005226F" w:rsidRDefault="0005226F" w:rsidP="0005226F">
      <w:pPr>
        <w:ind w:firstLine="720"/>
      </w:pPr>
      <w:r>
        <w:t>Now we can test the frontend.</w:t>
      </w:r>
    </w:p>
    <w:p w14:paraId="6E748410" w14:textId="167F3E08" w:rsidR="0005226F" w:rsidRDefault="0005226F" w:rsidP="0005226F"/>
    <w:p w14:paraId="6C0DBD0C" w14:textId="1D2120DD" w:rsidR="00947603" w:rsidRDefault="00947603" w:rsidP="0005226F">
      <w:r>
        <w:t>The</w:t>
      </w:r>
      <w:r w:rsidR="00F04181">
        <w:t xml:space="preserve"> ListView is there, we won’t be able to see it until we put something in it. A bit like the confirmation text from 1.1 and 1.2.</w:t>
      </w:r>
    </w:p>
    <w:p w14:paraId="1AF6894A" w14:textId="14E121C1" w:rsidR="00F04181" w:rsidRDefault="00F04181" w:rsidP="0005226F">
      <w:r>
        <w:t>Now on to the backend</w:t>
      </w:r>
    </w:p>
    <w:p w14:paraId="1C202D7C" w14:textId="2C3CC230" w:rsidR="00175B64" w:rsidRDefault="00175B64" w:rsidP="00175B64">
      <w:pPr>
        <w:pStyle w:val="Heading3"/>
      </w:pPr>
      <w:r>
        <w:t>Day 11 – The Backend</w:t>
      </w:r>
    </w:p>
    <w:p w14:paraId="6071D6FD" w14:textId="72FC7CE6" w:rsidR="00175B64" w:rsidRDefault="00D9721E" w:rsidP="00175B64">
      <w:r>
        <w:rPr>
          <w:noProof/>
        </w:rPr>
        <w:drawing>
          <wp:anchor distT="0" distB="0" distL="114300" distR="114300" simplePos="0" relativeHeight="251789312" behindDoc="1" locked="0" layoutInCell="1" allowOverlap="1" wp14:anchorId="70AFF50B" wp14:editId="3D82C77F">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rsidR="00E661FF">
        <w:t xml:space="preserve">First, we </w:t>
      </w:r>
      <w:r w:rsidR="00AD3298">
        <w:t>initialise</w:t>
      </w:r>
      <w:r w:rsidR="00E661FF">
        <w:t xml:space="preserve"> the</w:t>
      </w:r>
      <w:r>
        <w:t xml:space="preserve"> object properties from the kv code so we can manipulate them here.</w:t>
      </w:r>
    </w:p>
    <w:p w14:paraId="3FC56C07" w14:textId="77777777" w:rsidR="00C07AC0" w:rsidRDefault="00C07AC0" w:rsidP="00175B64"/>
    <w:p w14:paraId="5B50731F" w14:textId="19788650" w:rsidR="00D9721E" w:rsidRDefault="00D9721E" w:rsidP="00175B64">
      <w:r>
        <w:rPr>
          <w:noProof/>
        </w:rPr>
        <w:drawing>
          <wp:anchor distT="0" distB="0" distL="114300" distR="114300" simplePos="0" relativeHeight="251790336" behindDoc="1" locked="0" layoutInCell="1" allowOverlap="1" wp14:anchorId="76AC25E2" wp14:editId="4B50A2BE">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12E758DA" w14:textId="162B2769" w:rsidR="00D9721E" w:rsidRDefault="00D9721E" w:rsidP="00175B64">
      <w:r>
        <w:t xml:space="preserve">Next, we create our main procedure and open our </w:t>
      </w:r>
      <w:r w:rsidR="00095874">
        <w:t>CSV</w:t>
      </w:r>
      <w:r>
        <w:t xml:space="preserve"> file (see note below) so we can search in there (we ensure that its encoding is correct to avoid any errors). Then we initialise a list and iterate over the </w:t>
      </w:r>
      <w:r w:rsidR="00095874">
        <w:t>CSV</w:t>
      </w:r>
      <w:r>
        <w:t xml:space="preserve"> </w:t>
      </w:r>
      <w:r w:rsidR="00F2397B">
        <w:t>file, putting each line into a list then splitting each line into its individual components (stored as a list) which will be put into our initiali</w:t>
      </w:r>
      <w:r w:rsidR="00095874">
        <w:t>s</w:t>
      </w:r>
      <w:r w:rsidR="00F2397B">
        <w:t>ed list.</w:t>
      </w:r>
      <w:r>
        <w:t xml:space="preserve"> </w:t>
      </w:r>
    </w:p>
    <w:p w14:paraId="74EB7FD2" w14:textId="7282727B" w:rsidR="00F2397B" w:rsidRDefault="00F2397B" w:rsidP="00175B64">
      <w:r>
        <w:t xml:space="preserve">Note – The CSV file has been retrieved from </w:t>
      </w:r>
      <w:hyperlink r:id="rId116" w:history="1">
        <w:r w:rsidRPr="001C68CB">
          <w:rPr>
            <w:rStyle w:val="Hyperlink"/>
          </w:rPr>
          <w:t>https://ourairports.com/data/</w:t>
        </w:r>
      </w:hyperlink>
      <w:r>
        <w:t xml:space="preserve"> which has a note to encode its contents in utf-8 for usage.</w:t>
      </w:r>
      <w:r w:rsidR="001D704C">
        <w:t xml:space="preserve"> Any other </w:t>
      </w:r>
      <w:r w:rsidR="00095874">
        <w:t>CSV</w:t>
      </w:r>
      <w:r w:rsidR="001D704C">
        <w:t xml:space="preserve"> files used in this app will also be from this website unless specified otherwise.</w:t>
      </w:r>
    </w:p>
    <w:p w14:paraId="21950338" w14:textId="5C5D9569" w:rsidR="00654175" w:rsidRDefault="00C07AC0" w:rsidP="00175B64">
      <w:r>
        <w:rPr>
          <w:noProof/>
        </w:rPr>
        <w:drawing>
          <wp:anchor distT="0" distB="0" distL="114300" distR="114300" simplePos="0" relativeHeight="251793408" behindDoc="1" locked="0" layoutInCell="1" allowOverlap="1" wp14:anchorId="05F008B6" wp14:editId="5CC76E2C">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w:t>
      </w:r>
      <w:r w:rsidR="00654175">
        <w:t>View) and a counter which will be used to specify the total number of results.</w:t>
      </w:r>
    </w:p>
    <w:p w14:paraId="0F444228" w14:textId="41C2B937" w:rsidR="001D704C" w:rsidRDefault="00654175" w:rsidP="00175B64">
      <w:r>
        <w:rPr>
          <w:noProof/>
        </w:rPr>
        <w:drawing>
          <wp:anchor distT="0" distB="0" distL="114300" distR="114300" simplePos="0" relativeHeight="251794432" behindDoc="1" locked="0" layoutInCell="1" allowOverlap="1" wp14:anchorId="33464A79" wp14:editId="57023B76">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 xml:space="preserve">After that, we create </w:t>
      </w:r>
      <w:r w:rsidR="00095874">
        <w:t>a</w:t>
      </w:r>
      <w:r>
        <w:t xml:space="preserve"> loop. This iterates over the list made earlier and checks if our search query is part of the airport name (stored in index 1 of said list). If it is then the counter is incremented and these details are added to the ICAOList formatted so it is clear to the user.</w:t>
      </w:r>
    </w:p>
    <w:p w14:paraId="6C195DD4" w14:textId="24318168" w:rsidR="00654175" w:rsidRPr="00654175" w:rsidRDefault="00654175" w:rsidP="00654175"/>
    <w:p w14:paraId="1A3E4222" w14:textId="7B776576" w:rsidR="00654175" w:rsidRDefault="00B06892" w:rsidP="00654175">
      <w:pPr>
        <w:tabs>
          <w:tab w:val="left" w:pos="5904"/>
        </w:tabs>
      </w:pPr>
      <w:r>
        <w:t>Finally,</w:t>
      </w:r>
      <w:r w:rsidR="00654175">
        <w:t xml:space="preserve"> we add the total number of results to the start of the list and update the ListView with the list so the results can be displayed to the user.</w:t>
      </w:r>
    </w:p>
    <w:p w14:paraId="4B0AB4CE" w14:textId="391900EE" w:rsidR="00654175" w:rsidRDefault="00654175" w:rsidP="00654175">
      <w:pPr>
        <w:tabs>
          <w:tab w:val="left" w:pos="5904"/>
        </w:tabs>
      </w:pPr>
      <w:r>
        <w:rPr>
          <w:noProof/>
        </w:rPr>
        <w:drawing>
          <wp:inline distT="0" distB="0" distL="0" distR="0" wp14:anchorId="09AF12F5" wp14:editId="0408F631">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38150"/>
                    </a:xfrm>
                    <a:prstGeom prst="rect">
                      <a:avLst/>
                    </a:prstGeom>
                  </pic:spPr>
                </pic:pic>
              </a:graphicData>
            </a:graphic>
          </wp:inline>
        </w:drawing>
      </w:r>
    </w:p>
    <w:p w14:paraId="0F45746B" w14:textId="6AB70272" w:rsidR="00B06892" w:rsidRPr="00654175" w:rsidRDefault="00B06892" w:rsidP="00654175">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B06892" w14:paraId="066C5AD3" w14:textId="77777777" w:rsidTr="0081786E">
        <w:trPr>
          <w:trHeight w:val="1073"/>
        </w:trPr>
        <w:tc>
          <w:tcPr>
            <w:tcW w:w="925" w:type="dxa"/>
          </w:tcPr>
          <w:p w14:paraId="5476B848" w14:textId="77777777" w:rsidR="00B06892" w:rsidRDefault="00B06892" w:rsidP="00B06892">
            <w:pPr>
              <w:tabs>
                <w:tab w:val="left" w:pos="1425"/>
              </w:tabs>
            </w:pPr>
            <w:bookmarkStart w:id="1" w:name="_Hlk25260386"/>
            <w:r>
              <w:lastRenderedPageBreak/>
              <w:t>Test number</w:t>
            </w:r>
          </w:p>
        </w:tc>
        <w:tc>
          <w:tcPr>
            <w:tcW w:w="847" w:type="dxa"/>
          </w:tcPr>
          <w:p w14:paraId="6988874F" w14:textId="77777777" w:rsidR="00B06892" w:rsidRDefault="00B06892" w:rsidP="00B06892">
            <w:pPr>
              <w:tabs>
                <w:tab w:val="left" w:pos="1425"/>
              </w:tabs>
            </w:pPr>
            <w:r>
              <w:t>What are we testing for</w:t>
            </w:r>
          </w:p>
        </w:tc>
        <w:tc>
          <w:tcPr>
            <w:tcW w:w="1290" w:type="dxa"/>
          </w:tcPr>
          <w:p w14:paraId="35BBC3C8" w14:textId="77777777" w:rsidR="00B06892" w:rsidRDefault="00B06892" w:rsidP="00B06892">
            <w:pPr>
              <w:tabs>
                <w:tab w:val="left" w:pos="1425"/>
              </w:tabs>
            </w:pPr>
            <w:r>
              <w:t>Expected result</w:t>
            </w:r>
          </w:p>
        </w:tc>
        <w:tc>
          <w:tcPr>
            <w:tcW w:w="1290" w:type="dxa"/>
          </w:tcPr>
          <w:p w14:paraId="7F52A093" w14:textId="77777777" w:rsidR="00B06892" w:rsidRDefault="00B06892" w:rsidP="00B06892">
            <w:pPr>
              <w:tabs>
                <w:tab w:val="left" w:pos="1425"/>
              </w:tabs>
            </w:pPr>
            <w:r>
              <w:t>Test data</w:t>
            </w:r>
          </w:p>
        </w:tc>
        <w:tc>
          <w:tcPr>
            <w:tcW w:w="6842" w:type="dxa"/>
          </w:tcPr>
          <w:p w14:paraId="1FE72E33" w14:textId="77777777" w:rsidR="00B06892" w:rsidRDefault="00B06892" w:rsidP="00B06892">
            <w:pPr>
              <w:tabs>
                <w:tab w:val="left" w:pos="1425"/>
              </w:tabs>
            </w:pPr>
            <w:r>
              <w:t>Results</w:t>
            </w:r>
          </w:p>
        </w:tc>
        <w:tc>
          <w:tcPr>
            <w:tcW w:w="567" w:type="dxa"/>
          </w:tcPr>
          <w:p w14:paraId="02E42BAE" w14:textId="77777777" w:rsidR="00B06892" w:rsidRDefault="00B06892" w:rsidP="00B06892">
            <w:pPr>
              <w:tabs>
                <w:tab w:val="left" w:pos="1425"/>
              </w:tabs>
            </w:pPr>
            <w:r>
              <w:t>Notes</w:t>
            </w:r>
          </w:p>
        </w:tc>
      </w:tr>
      <w:tr w:rsidR="00B06892" w14:paraId="652F6BA3" w14:textId="77777777" w:rsidTr="0081786E">
        <w:trPr>
          <w:trHeight w:val="551"/>
        </w:trPr>
        <w:tc>
          <w:tcPr>
            <w:tcW w:w="925" w:type="dxa"/>
          </w:tcPr>
          <w:p w14:paraId="05E5155E" w14:textId="77777777" w:rsidR="00B06892" w:rsidRDefault="00B06892" w:rsidP="00B06892">
            <w:pPr>
              <w:tabs>
                <w:tab w:val="left" w:pos="1425"/>
              </w:tabs>
            </w:pPr>
            <w:r>
              <w:t>32</w:t>
            </w:r>
          </w:p>
        </w:tc>
        <w:tc>
          <w:tcPr>
            <w:tcW w:w="847" w:type="dxa"/>
          </w:tcPr>
          <w:p w14:paraId="407170E9" w14:textId="77777777" w:rsidR="00B06892" w:rsidRDefault="00B06892" w:rsidP="00B06892">
            <w:pPr>
              <w:tabs>
                <w:tab w:val="left" w:pos="1425"/>
              </w:tabs>
            </w:pPr>
            <w:r>
              <w:t>Check if the search system works</w:t>
            </w:r>
          </w:p>
        </w:tc>
        <w:tc>
          <w:tcPr>
            <w:tcW w:w="1290" w:type="dxa"/>
          </w:tcPr>
          <w:p w14:paraId="5B0566F3" w14:textId="305063D4" w:rsidR="00B06892" w:rsidRDefault="0081786E" w:rsidP="00B06892">
            <w:pPr>
              <w:tabs>
                <w:tab w:val="left" w:pos="1425"/>
              </w:tabs>
            </w:pPr>
            <w:r>
              <w:t>7 results should appear with Manchester in the name.</w:t>
            </w:r>
            <w:r w:rsidR="00B06892">
              <w:t xml:space="preserve"> </w:t>
            </w:r>
          </w:p>
        </w:tc>
        <w:tc>
          <w:tcPr>
            <w:tcW w:w="1290" w:type="dxa"/>
          </w:tcPr>
          <w:p w14:paraId="794B5616" w14:textId="066C8CF6" w:rsidR="00B06892" w:rsidRDefault="0081786E" w:rsidP="00B06892">
            <w:pPr>
              <w:tabs>
                <w:tab w:val="left" w:pos="1425"/>
              </w:tabs>
            </w:pPr>
            <w:r>
              <w:t>Manchester in the search box.</w:t>
            </w:r>
          </w:p>
        </w:tc>
        <w:tc>
          <w:tcPr>
            <w:tcW w:w="6842" w:type="dxa"/>
          </w:tcPr>
          <w:p w14:paraId="5A3273B7" w14:textId="77777777" w:rsidR="00B06892" w:rsidRDefault="00B06892" w:rsidP="00B06892">
            <w:pPr>
              <w:tabs>
                <w:tab w:val="left" w:pos="1425"/>
              </w:tabs>
              <w:rPr>
                <w:noProof/>
              </w:rPr>
            </w:pPr>
            <w:r>
              <w:rPr>
                <w:noProof/>
              </w:rPr>
              <w:drawing>
                <wp:anchor distT="0" distB="0" distL="114300" distR="114300" simplePos="0" relativeHeight="251798528" behindDoc="1" locked="0" layoutInCell="1" allowOverlap="1" wp14:anchorId="1CBCFE6E" wp14:editId="197981BA">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C8E18B5" w14:textId="77777777" w:rsidR="00B06892" w:rsidRDefault="00B06892" w:rsidP="00B06892">
            <w:pPr>
              <w:tabs>
                <w:tab w:val="left" w:pos="1425"/>
              </w:tabs>
              <w:rPr>
                <w:noProof/>
              </w:rPr>
            </w:pPr>
          </w:p>
        </w:tc>
        <w:tc>
          <w:tcPr>
            <w:tcW w:w="567" w:type="dxa"/>
          </w:tcPr>
          <w:p w14:paraId="5256C0CD" w14:textId="77777777" w:rsidR="00B06892" w:rsidRDefault="00B06892" w:rsidP="00B06892">
            <w:pPr>
              <w:tabs>
                <w:tab w:val="left" w:pos="1425"/>
              </w:tabs>
            </w:pPr>
          </w:p>
        </w:tc>
      </w:tr>
      <w:tr w:rsidR="0081786E" w14:paraId="76B87066" w14:textId="77777777" w:rsidTr="0081786E">
        <w:trPr>
          <w:trHeight w:val="551"/>
        </w:trPr>
        <w:tc>
          <w:tcPr>
            <w:tcW w:w="925" w:type="dxa"/>
          </w:tcPr>
          <w:p w14:paraId="67412D05" w14:textId="77777777" w:rsidR="00B06892" w:rsidRDefault="00B06892" w:rsidP="00B06892">
            <w:pPr>
              <w:tabs>
                <w:tab w:val="left" w:pos="1425"/>
              </w:tabs>
            </w:pPr>
            <w:r>
              <w:t>33</w:t>
            </w:r>
          </w:p>
        </w:tc>
        <w:tc>
          <w:tcPr>
            <w:tcW w:w="847" w:type="dxa"/>
          </w:tcPr>
          <w:p w14:paraId="4A690CBB" w14:textId="77777777" w:rsidR="00B06892" w:rsidRDefault="00B06892" w:rsidP="00B06892">
            <w:pPr>
              <w:tabs>
                <w:tab w:val="left" w:pos="1425"/>
              </w:tabs>
            </w:pPr>
            <w:r>
              <w:t>Check if the clear button works</w:t>
            </w:r>
          </w:p>
        </w:tc>
        <w:tc>
          <w:tcPr>
            <w:tcW w:w="1290" w:type="dxa"/>
          </w:tcPr>
          <w:p w14:paraId="3B1A3BB3" w14:textId="77777777" w:rsidR="00B06892" w:rsidRDefault="00B06892" w:rsidP="00B06892">
            <w:pPr>
              <w:tabs>
                <w:tab w:val="left" w:pos="1425"/>
              </w:tabs>
            </w:pPr>
            <w:r>
              <w:t>The ListView section should be empty</w:t>
            </w:r>
          </w:p>
        </w:tc>
        <w:tc>
          <w:tcPr>
            <w:tcW w:w="1290" w:type="dxa"/>
          </w:tcPr>
          <w:p w14:paraId="78710CBA" w14:textId="77777777" w:rsidR="00B06892" w:rsidRDefault="00B06892" w:rsidP="00B06892">
            <w:pPr>
              <w:tabs>
                <w:tab w:val="left" w:pos="1425"/>
              </w:tabs>
            </w:pPr>
            <w:r>
              <w:t>N/A</w:t>
            </w:r>
          </w:p>
        </w:tc>
        <w:tc>
          <w:tcPr>
            <w:tcW w:w="6842" w:type="dxa"/>
          </w:tcPr>
          <w:p w14:paraId="24023F72" w14:textId="2968089D" w:rsidR="00B06892" w:rsidRDefault="00B06892" w:rsidP="00B06892">
            <w:pPr>
              <w:tabs>
                <w:tab w:val="left" w:pos="1425"/>
              </w:tabs>
              <w:rPr>
                <w:noProof/>
              </w:rPr>
            </w:pPr>
            <w:r>
              <w:rPr>
                <w:noProof/>
              </w:rPr>
              <w:drawing>
                <wp:anchor distT="0" distB="0" distL="114300" distR="114300" simplePos="0" relativeHeight="251799552" behindDoc="1" locked="0" layoutInCell="1" allowOverlap="1" wp14:anchorId="2DB314A9" wp14:editId="220B4412">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0548C645" w14:textId="1E6BD21B" w:rsidR="00B06892" w:rsidRDefault="00B06892" w:rsidP="00B06892">
            <w:pPr>
              <w:tabs>
                <w:tab w:val="left" w:pos="1425"/>
              </w:tabs>
              <w:rPr>
                <w:noProof/>
              </w:rPr>
            </w:pPr>
          </w:p>
        </w:tc>
        <w:tc>
          <w:tcPr>
            <w:tcW w:w="567" w:type="dxa"/>
          </w:tcPr>
          <w:p w14:paraId="53EAEDFA" w14:textId="77777777" w:rsidR="00B06892" w:rsidRDefault="00B06892" w:rsidP="00B06892">
            <w:pPr>
              <w:tabs>
                <w:tab w:val="left" w:pos="1425"/>
              </w:tabs>
            </w:pPr>
          </w:p>
        </w:tc>
      </w:tr>
      <w:bookmarkEnd w:id="1"/>
    </w:tbl>
    <w:p w14:paraId="666F3005" w14:textId="09E5CE1F" w:rsidR="00654175" w:rsidRPr="00654175" w:rsidRDefault="00654175" w:rsidP="00654175"/>
    <w:p w14:paraId="496F0DD9" w14:textId="22E47C7D" w:rsidR="00654175" w:rsidRDefault="00654175" w:rsidP="00654175"/>
    <w:p w14:paraId="3288854D" w14:textId="3A6EB629" w:rsidR="00BC4240" w:rsidRPr="00BC4240" w:rsidRDefault="00BC4240" w:rsidP="00BC4240"/>
    <w:p w14:paraId="7A66E74F" w14:textId="6A11C5D0" w:rsidR="00BC4240" w:rsidRDefault="00BC4240" w:rsidP="00BC4240">
      <w:pPr>
        <w:tabs>
          <w:tab w:val="left" w:pos="2100"/>
        </w:tabs>
      </w:pPr>
    </w:p>
    <w:p w14:paraId="46DEAB62" w14:textId="715EBAEE" w:rsidR="00BC4240" w:rsidRDefault="00BC4240" w:rsidP="00BC4240">
      <w:pPr>
        <w:pStyle w:val="Heading3"/>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BC4240" w14:paraId="7D6CE283" w14:textId="47405C59" w:rsidTr="00BC4240">
        <w:tc>
          <w:tcPr>
            <w:tcW w:w="3059" w:type="dxa"/>
          </w:tcPr>
          <w:p w14:paraId="31AAEB31" w14:textId="77777777" w:rsidR="00BC4240" w:rsidRDefault="00BC4240" w:rsidP="00541BF8">
            <w:r>
              <w:t>Criteria</w:t>
            </w:r>
          </w:p>
        </w:tc>
        <w:tc>
          <w:tcPr>
            <w:tcW w:w="2103" w:type="dxa"/>
          </w:tcPr>
          <w:p w14:paraId="745BB648" w14:textId="77777777" w:rsidR="00BC4240" w:rsidRDefault="00BC4240" w:rsidP="00541BF8">
            <w:r>
              <w:t>How to check</w:t>
            </w:r>
          </w:p>
        </w:tc>
        <w:tc>
          <w:tcPr>
            <w:tcW w:w="1927" w:type="dxa"/>
          </w:tcPr>
          <w:p w14:paraId="02CB3C11" w14:textId="067FF0C5" w:rsidR="00BC4240" w:rsidRDefault="00BC4240" w:rsidP="00541BF8">
            <w:r>
              <w:t>Completed (Y/N)</w:t>
            </w:r>
          </w:p>
        </w:tc>
        <w:tc>
          <w:tcPr>
            <w:tcW w:w="1927" w:type="dxa"/>
          </w:tcPr>
          <w:p w14:paraId="0B239548" w14:textId="5DC99678" w:rsidR="00BC4240" w:rsidRDefault="00BC4240" w:rsidP="00541BF8">
            <w:r>
              <w:t>Notes</w:t>
            </w:r>
          </w:p>
        </w:tc>
      </w:tr>
      <w:tr w:rsidR="00BC4240" w14:paraId="3B1F670C" w14:textId="6F22A18D" w:rsidTr="00BC4240">
        <w:tc>
          <w:tcPr>
            <w:tcW w:w="3059" w:type="dxa"/>
          </w:tcPr>
          <w:p w14:paraId="47158595" w14:textId="77777777" w:rsidR="00BC4240" w:rsidRDefault="00BC4240" w:rsidP="00541BF8">
            <w:r>
              <w:t>ICAO search system</w:t>
            </w:r>
          </w:p>
        </w:tc>
        <w:tc>
          <w:tcPr>
            <w:tcW w:w="2103" w:type="dxa"/>
          </w:tcPr>
          <w:p w14:paraId="1DCC211F" w14:textId="77777777" w:rsidR="00BC4240" w:rsidRDefault="00BC4240" w:rsidP="00541BF8">
            <w:r>
              <w:t>A system that accurately returns all results available based on the query in a clear format.</w:t>
            </w:r>
          </w:p>
        </w:tc>
        <w:tc>
          <w:tcPr>
            <w:tcW w:w="1927" w:type="dxa"/>
          </w:tcPr>
          <w:p w14:paraId="35E1C095" w14:textId="112B707D" w:rsidR="00BC4240" w:rsidRDefault="00CB34BA" w:rsidP="00541BF8">
            <w:r>
              <w:t>Y</w:t>
            </w:r>
          </w:p>
        </w:tc>
        <w:tc>
          <w:tcPr>
            <w:tcW w:w="1927" w:type="dxa"/>
          </w:tcPr>
          <w:p w14:paraId="1E9C997B" w14:textId="77777777" w:rsidR="00BC4240" w:rsidRDefault="00BC4240" w:rsidP="00541BF8"/>
        </w:tc>
      </w:tr>
      <w:tr w:rsidR="00BC4240" w14:paraId="34118084" w14:textId="78B8D5E0" w:rsidTr="00BC4240">
        <w:tc>
          <w:tcPr>
            <w:tcW w:w="3059" w:type="dxa"/>
          </w:tcPr>
          <w:p w14:paraId="0E47F404" w14:textId="77777777" w:rsidR="00BC4240" w:rsidRDefault="00BC4240" w:rsidP="00541BF8">
            <w:r>
              <w:t>Search results to be clear and accurate</w:t>
            </w:r>
          </w:p>
        </w:tc>
        <w:tc>
          <w:tcPr>
            <w:tcW w:w="2103" w:type="dxa"/>
          </w:tcPr>
          <w:p w14:paraId="49AAAF3D" w14:textId="77777777" w:rsidR="00BC4240" w:rsidRDefault="00BC4240" w:rsidP="00541BF8">
            <w:r>
              <w:t>Ask the shareholders if it is fine or not.</w:t>
            </w:r>
          </w:p>
        </w:tc>
        <w:tc>
          <w:tcPr>
            <w:tcW w:w="1927" w:type="dxa"/>
          </w:tcPr>
          <w:p w14:paraId="66D289D8" w14:textId="4A8719A4" w:rsidR="00BC4240" w:rsidRDefault="00CB34BA" w:rsidP="00541BF8">
            <w:r>
              <w:t>Y</w:t>
            </w:r>
          </w:p>
        </w:tc>
        <w:tc>
          <w:tcPr>
            <w:tcW w:w="1927" w:type="dxa"/>
          </w:tcPr>
          <w:p w14:paraId="65F1FC8A" w14:textId="77777777" w:rsidR="00BC4240" w:rsidRDefault="00BC4240" w:rsidP="00541BF8"/>
        </w:tc>
      </w:tr>
      <w:tr w:rsidR="00BC4240" w14:paraId="4E39B296" w14:textId="0F72383E" w:rsidTr="00BC4240">
        <w:tc>
          <w:tcPr>
            <w:tcW w:w="3059" w:type="dxa"/>
          </w:tcPr>
          <w:p w14:paraId="1A2965EE" w14:textId="77777777" w:rsidR="00BC4240" w:rsidRDefault="00BC4240" w:rsidP="00541BF8">
            <w:r>
              <w:t>A way to navigate back to the METAR search system</w:t>
            </w:r>
          </w:p>
        </w:tc>
        <w:tc>
          <w:tcPr>
            <w:tcW w:w="2103" w:type="dxa"/>
          </w:tcPr>
          <w:p w14:paraId="21C99A85" w14:textId="77777777" w:rsidR="00BC4240" w:rsidRDefault="00BC4240" w:rsidP="00541BF8">
            <w:r>
              <w:t>Check that when a button linking the 2 screens is clicked, the screen changes.</w:t>
            </w:r>
          </w:p>
        </w:tc>
        <w:tc>
          <w:tcPr>
            <w:tcW w:w="1927" w:type="dxa"/>
          </w:tcPr>
          <w:p w14:paraId="15259065" w14:textId="3BEF8531" w:rsidR="00BC4240" w:rsidRDefault="00CB34BA" w:rsidP="00541BF8">
            <w:r>
              <w:t>Y</w:t>
            </w:r>
          </w:p>
        </w:tc>
        <w:tc>
          <w:tcPr>
            <w:tcW w:w="1927" w:type="dxa"/>
          </w:tcPr>
          <w:p w14:paraId="2BE44A89" w14:textId="77777777" w:rsidR="00BC4240" w:rsidRDefault="00BC4240" w:rsidP="00541BF8"/>
        </w:tc>
      </w:tr>
    </w:tbl>
    <w:p w14:paraId="5A362596" w14:textId="77777777" w:rsidR="00BC4240" w:rsidRPr="00BC4240" w:rsidRDefault="00BC4240" w:rsidP="00BC4240"/>
    <w:p w14:paraId="0F32CDF6" w14:textId="2B141336" w:rsidR="00BC4240" w:rsidRPr="00BC4240" w:rsidRDefault="00BC4240" w:rsidP="00BC4240"/>
    <w:p w14:paraId="3C31C4FA" w14:textId="5C5E73CD" w:rsidR="00BC4240" w:rsidRPr="00BC4240" w:rsidRDefault="00BC4240" w:rsidP="00BC4240"/>
    <w:p w14:paraId="2E8D562B" w14:textId="04698A62" w:rsidR="00BC4240" w:rsidRDefault="00CB34BA" w:rsidP="00CB34BA">
      <w:pPr>
        <w:pStyle w:val="Heading2"/>
      </w:pPr>
      <w:r>
        <w:lastRenderedPageBreak/>
        <w:t>End of version review</w:t>
      </w:r>
    </w:p>
    <w:p w14:paraId="5FEE8EF7" w14:textId="70835BB4" w:rsidR="00CB34BA" w:rsidRDefault="00541BF8" w:rsidP="00541BF8">
      <w:pPr>
        <w:pStyle w:val="Heading3"/>
      </w:pPr>
      <w:r>
        <w:t>What has been done</w:t>
      </w:r>
    </w:p>
    <w:p w14:paraId="78E29E30" w14:textId="7B0F9FCD" w:rsidR="00267A0B" w:rsidRDefault="00FB047B" w:rsidP="00267A0B">
      <w:pPr>
        <w:pStyle w:val="ListParagraph"/>
        <w:numPr>
          <w:ilvl w:val="0"/>
          <w:numId w:val="5"/>
        </w:numPr>
      </w:pPr>
      <w:r>
        <w:t xml:space="preserve">A working register/login system has been made which meets our </w:t>
      </w:r>
      <w:r w:rsidR="00267A0B">
        <w:t>requir</w:t>
      </w:r>
      <w:r w:rsidR="00095874">
        <w:t>e</w:t>
      </w:r>
      <w:r w:rsidR="00267A0B">
        <w:t>ments.</w:t>
      </w:r>
    </w:p>
    <w:p w14:paraId="2609A753" w14:textId="37B12A60" w:rsidR="00267A0B" w:rsidRDefault="00267A0B" w:rsidP="00267A0B">
      <w:pPr>
        <w:pStyle w:val="ListParagraph"/>
        <w:numPr>
          <w:ilvl w:val="0"/>
          <w:numId w:val="5"/>
        </w:numPr>
      </w:pPr>
      <w:r>
        <w:t>There are buttons linking the 2</w:t>
      </w:r>
    </w:p>
    <w:p w14:paraId="22B377D3" w14:textId="645B2F82" w:rsidR="00267A0B" w:rsidRDefault="00267A0B" w:rsidP="00267A0B">
      <w:pPr>
        <w:pStyle w:val="ListParagraph"/>
        <w:numPr>
          <w:ilvl w:val="0"/>
          <w:numId w:val="5"/>
        </w:numPr>
      </w:pPr>
      <w:r>
        <w:t>We have tried out home text colour which can be used later</w:t>
      </w:r>
    </w:p>
    <w:p w14:paraId="193A7E06" w14:textId="516954DA" w:rsidR="00267A0B" w:rsidRDefault="00267A0B" w:rsidP="00267A0B">
      <w:pPr>
        <w:pStyle w:val="ListParagraph"/>
        <w:numPr>
          <w:ilvl w:val="0"/>
          <w:numId w:val="5"/>
        </w:numPr>
      </w:pPr>
      <w:r>
        <w:t xml:space="preserve">The user can search for METAR, getting the latest accurate METAR available. </w:t>
      </w:r>
    </w:p>
    <w:p w14:paraId="50E91120" w14:textId="67293FC7" w:rsidR="00267A0B" w:rsidRDefault="00267A0B" w:rsidP="00267A0B">
      <w:pPr>
        <w:pStyle w:val="ListParagraph"/>
        <w:numPr>
          <w:ilvl w:val="0"/>
          <w:numId w:val="5"/>
        </w:numPr>
      </w:pPr>
      <w:r>
        <w:t>The user can access the recent searches currently stored on the system.</w:t>
      </w:r>
    </w:p>
    <w:p w14:paraId="6A6C88D2" w14:textId="5476CAA1" w:rsidR="00267A0B" w:rsidRDefault="00267A0B" w:rsidP="00267A0B">
      <w:pPr>
        <w:pStyle w:val="ListParagraph"/>
        <w:numPr>
          <w:ilvl w:val="0"/>
          <w:numId w:val="5"/>
        </w:numPr>
      </w:pPr>
      <w:r>
        <w:t>There is a button which links to the ICAO Finder</w:t>
      </w:r>
    </w:p>
    <w:p w14:paraId="6C485DD3" w14:textId="473A370F" w:rsidR="00267A0B" w:rsidRDefault="00267A0B" w:rsidP="00267A0B">
      <w:pPr>
        <w:pStyle w:val="ListParagraph"/>
        <w:numPr>
          <w:ilvl w:val="0"/>
          <w:numId w:val="5"/>
        </w:numPr>
      </w:pPr>
      <w:r>
        <w:t>The ICAO finder provides offline and accurate searching for ICAO codes based on input.</w:t>
      </w:r>
    </w:p>
    <w:p w14:paraId="1F5F2812" w14:textId="4B410842" w:rsidR="00267A0B" w:rsidRDefault="00267A0B" w:rsidP="00267A0B">
      <w:pPr>
        <w:pStyle w:val="ListParagraph"/>
        <w:numPr>
          <w:ilvl w:val="0"/>
          <w:numId w:val="5"/>
        </w:numPr>
      </w:pPr>
      <w:r>
        <w:t>The search can be cleared</w:t>
      </w:r>
    </w:p>
    <w:p w14:paraId="279408E4" w14:textId="392C0635" w:rsidR="00FB047B" w:rsidRPr="00FB047B" w:rsidRDefault="00267A0B" w:rsidP="00FB047B">
      <w:pPr>
        <w:pStyle w:val="ListParagraph"/>
        <w:numPr>
          <w:ilvl w:val="0"/>
          <w:numId w:val="5"/>
        </w:numPr>
      </w:pPr>
      <w:r>
        <w:t>The user can return to the METAR searches with the click of a button.</w:t>
      </w:r>
    </w:p>
    <w:p w14:paraId="050A2559" w14:textId="356A91D0" w:rsidR="00541BF8" w:rsidRDefault="00541BF8" w:rsidP="00541BF8">
      <w:pPr>
        <w:pStyle w:val="Heading3"/>
      </w:pPr>
      <w:r>
        <w:t>What I need to do</w:t>
      </w:r>
    </w:p>
    <w:p w14:paraId="54689FBE" w14:textId="6F6CF5FA" w:rsidR="00541BF8" w:rsidRDefault="00267A0B" w:rsidP="00267A0B">
      <w:pPr>
        <w:pStyle w:val="ListParagraph"/>
        <w:numPr>
          <w:ilvl w:val="0"/>
          <w:numId w:val="6"/>
        </w:numPr>
      </w:pPr>
      <w:r>
        <w:t>Create a settings system which has different colour schemes and can be accessed by the user.</w:t>
      </w:r>
    </w:p>
    <w:p w14:paraId="42256FA1" w14:textId="0159B75B" w:rsidR="00267A0B" w:rsidRDefault="00267A0B" w:rsidP="00267A0B">
      <w:pPr>
        <w:pStyle w:val="ListParagraph"/>
        <w:numPr>
          <w:ilvl w:val="0"/>
          <w:numId w:val="6"/>
        </w:numPr>
      </w:pPr>
      <w:r>
        <w:t>There is some form of TTS system available for users</w:t>
      </w:r>
    </w:p>
    <w:p w14:paraId="69DBC3BF" w14:textId="26F7993F" w:rsidR="00267A0B" w:rsidRDefault="00267A0B" w:rsidP="00267A0B">
      <w:pPr>
        <w:pStyle w:val="ListParagraph"/>
        <w:numPr>
          <w:ilvl w:val="0"/>
          <w:numId w:val="6"/>
        </w:numPr>
      </w:pPr>
      <w:r>
        <w:t>The recent search info is updated each search</w:t>
      </w:r>
    </w:p>
    <w:p w14:paraId="03BEBBD7" w14:textId="4D52EEC6" w:rsidR="00267A0B" w:rsidRDefault="00267A0B" w:rsidP="00267A0B">
      <w:pPr>
        <w:pStyle w:val="ListParagraph"/>
        <w:numPr>
          <w:ilvl w:val="0"/>
          <w:numId w:val="6"/>
        </w:numPr>
      </w:pPr>
      <w:r>
        <w:t>The output of the METAR search is formatted clearly and has extra info.</w:t>
      </w:r>
    </w:p>
    <w:p w14:paraId="019EFA6D" w14:textId="03B0108C" w:rsidR="009E001C" w:rsidRDefault="009E001C" w:rsidP="00267A0B">
      <w:pPr>
        <w:pStyle w:val="ListParagraph"/>
        <w:numPr>
          <w:ilvl w:val="0"/>
          <w:numId w:val="6"/>
        </w:numPr>
      </w:pPr>
      <w:r>
        <w:t>For the app to be free if it is to be distributed.</w:t>
      </w:r>
    </w:p>
    <w:p w14:paraId="14776D68" w14:textId="565BE59D" w:rsidR="009E001C" w:rsidRDefault="009E001C" w:rsidP="009E001C">
      <w:pPr>
        <w:pStyle w:val="Heading3"/>
      </w:pPr>
      <w:r>
        <w:t>How will I do it</w:t>
      </w:r>
    </w:p>
    <w:p w14:paraId="1E849579" w14:textId="0D0C0017" w:rsidR="009E001C" w:rsidRDefault="009E001C" w:rsidP="009E001C">
      <w:r>
        <w:t>On day 12 of the project, I started to create a plan about the project’s future and what the next versions will have in them (a sort of roadmap).</w:t>
      </w:r>
    </w:p>
    <w:p w14:paraId="26951609" w14:textId="656D4AB2" w:rsidR="009E001C" w:rsidRDefault="009E001C" w:rsidP="009E001C">
      <w:pPr>
        <w:rPr>
          <w:u w:val="single"/>
        </w:rPr>
      </w:pPr>
      <w:r>
        <w:rPr>
          <w:u w:val="single"/>
        </w:rPr>
        <w:t>V1</w:t>
      </w:r>
      <w:r w:rsidR="00D72A60">
        <w:rPr>
          <w:u w:val="single"/>
        </w:rPr>
        <w:t>.1</w:t>
      </w:r>
      <w:r>
        <w:rPr>
          <w:u w:val="single"/>
        </w:rPr>
        <w:t xml:space="preserve"> – Cleaning up after myself.</w:t>
      </w:r>
    </w:p>
    <w:p w14:paraId="13442AA7" w14:textId="4AFC480A" w:rsidR="009E001C" w:rsidRDefault="009E001C" w:rsidP="009E001C">
      <w:r>
        <w:t>This version will have:</w:t>
      </w:r>
    </w:p>
    <w:p w14:paraId="4B647DCD" w14:textId="56D8E829" w:rsidR="009E001C" w:rsidRDefault="009E001C" w:rsidP="009E001C">
      <w:r>
        <w:t>- A fully working recent search system which updates the user’s info after each search</w:t>
      </w:r>
    </w:p>
    <w:p w14:paraId="5A4F6215" w14:textId="732F2A79" w:rsidR="00D72A60" w:rsidRDefault="00D72A60" w:rsidP="009E001C">
      <w:r>
        <w:t>- A formatted version of the METAR search system</w:t>
      </w:r>
    </w:p>
    <w:p w14:paraId="46D71FFF" w14:textId="7832F776" w:rsidR="00D72A60" w:rsidRDefault="00D72A60" w:rsidP="009E001C">
      <w:pPr>
        <w:rPr>
          <w:u w:val="single"/>
        </w:rPr>
      </w:pPr>
      <w:r w:rsidRPr="00D72A60">
        <w:rPr>
          <w:u w:val="single"/>
        </w:rPr>
        <w:t>V1.2</w:t>
      </w:r>
      <w:r>
        <w:rPr>
          <w:u w:val="single"/>
        </w:rPr>
        <w:t xml:space="preserve"> – Personalisation</w:t>
      </w:r>
    </w:p>
    <w:p w14:paraId="7B913902" w14:textId="7B284677" w:rsidR="00D72A60" w:rsidRDefault="00D72A60" w:rsidP="009E001C">
      <w:r>
        <w:t>This version will have:</w:t>
      </w:r>
    </w:p>
    <w:p w14:paraId="5324442E" w14:textId="0AFF98B7" w:rsidR="00D72A60" w:rsidRDefault="00D72A60" w:rsidP="009E001C">
      <w:r>
        <w:t>- A working settings system where settings can be set by each user</w:t>
      </w:r>
    </w:p>
    <w:p w14:paraId="0A9268D2" w14:textId="352B7688" w:rsidR="00D72A60" w:rsidRDefault="00D72A60" w:rsidP="009E001C">
      <w:r>
        <w:t>- A light and dark theme for colours</w:t>
      </w:r>
    </w:p>
    <w:p w14:paraId="5F6F0F81" w14:textId="1E0FAD95" w:rsidR="00D72A60" w:rsidRDefault="00D72A60" w:rsidP="009E001C">
      <w:pPr>
        <w:rPr>
          <w:u w:val="single"/>
        </w:rPr>
      </w:pPr>
      <w:r>
        <w:rPr>
          <w:u w:val="single"/>
        </w:rPr>
        <w:t>V1.3 – Speak to me</w:t>
      </w:r>
    </w:p>
    <w:p w14:paraId="5A82FA74" w14:textId="49586FEB" w:rsidR="00D72A60" w:rsidRDefault="00D72A60" w:rsidP="009E001C">
      <w:r>
        <w:t>This version will have a working TTS system.</w:t>
      </w:r>
    </w:p>
    <w:p w14:paraId="60CA62C9" w14:textId="34E48E6C" w:rsidR="00D72A60" w:rsidRDefault="00D72A60" w:rsidP="009E001C">
      <w:pPr>
        <w:rPr>
          <w:u w:val="single"/>
        </w:rPr>
      </w:pPr>
      <w:r w:rsidRPr="00D72A60">
        <w:rPr>
          <w:u w:val="single"/>
        </w:rPr>
        <w:t>V1.4</w:t>
      </w:r>
      <w:r>
        <w:rPr>
          <w:u w:val="single"/>
        </w:rPr>
        <w:t xml:space="preserve"> – </w:t>
      </w:r>
      <w:r w:rsidR="00E162DC">
        <w:rPr>
          <w:u w:val="single"/>
        </w:rPr>
        <w:t>Optional Stuff</w:t>
      </w:r>
    </w:p>
    <w:p w14:paraId="5A877096" w14:textId="2F64D14F" w:rsidR="00D72A60" w:rsidRDefault="00E162DC" w:rsidP="009E001C">
      <w:r>
        <w:t>Optional features could be:</w:t>
      </w:r>
    </w:p>
    <w:p w14:paraId="55BC1ADB" w14:textId="4A6596A9" w:rsidR="00E162DC" w:rsidRDefault="00E162DC" w:rsidP="009E001C">
      <w:r>
        <w:t>- Translation</w:t>
      </w:r>
    </w:p>
    <w:p w14:paraId="3651A757" w14:textId="75B74837" w:rsidR="00E162DC" w:rsidRDefault="00E162DC" w:rsidP="009E001C">
      <w:r>
        <w:t>- Voice recognition</w:t>
      </w:r>
    </w:p>
    <w:p w14:paraId="4B50F34A" w14:textId="7B923552" w:rsidR="00E162DC" w:rsidRPr="00D72A60" w:rsidRDefault="00E162DC" w:rsidP="009E001C">
      <w:r>
        <w:t>- Airline based themes</w:t>
      </w:r>
    </w:p>
    <w:p w14:paraId="45810121" w14:textId="011522B0" w:rsidR="00D72A60" w:rsidRDefault="00D72A60" w:rsidP="009E001C">
      <w:pPr>
        <w:rPr>
          <w:u w:val="single"/>
        </w:rPr>
      </w:pPr>
    </w:p>
    <w:p w14:paraId="22E0694B" w14:textId="77777777" w:rsidR="00D72A60" w:rsidRPr="00D72A60" w:rsidRDefault="00D72A60" w:rsidP="009E001C">
      <w:pPr>
        <w:rPr>
          <w:u w:val="single"/>
        </w:rPr>
      </w:pPr>
    </w:p>
    <w:p w14:paraId="431AABF8" w14:textId="4AF43DB6" w:rsidR="00541BF8" w:rsidRDefault="009E001C" w:rsidP="00541BF8">
      <w:pPr>
        <w:pStyle w:val="Heading3"/>
      </w:pPr>
      <w:r>
        <w:t>Meeting with the shareholders</w:t>
      </w:r>
    </w:p>
    <w:p w14:paraId="16F051A7" w14:textId="6875A10B" w:rsidR="009E001C" w:rsidRDefault="009E001C" w:rsidP="009E001C">
      <w:r>
        <w:t>I have shown the shareholders a demonstration of the code with the username ‘h’ and then showed them the end of version review, asking if they had any questions about the current state of the project and future versions.</w:t>
      </w:r>
    </w:p>
    <w:p w14:paraId="0E02DCCC" w14:textId="5B4DAA8E" w:rsidR="009E001C" w:rsidRPr="009E001C" w:rsidRDefault="009E001C" w:rsidP="009E001C">
      <w:pPr>
        <w:rPr>
          <w:u w:val="single"/>
        </w:rPr>
      </w:pPr>
      <w:r w:rsidRPr="009E001C">
        <w:rPr>
          <w:u w:val="single"/>
        </w:rPr>
        <w:t>Geoffrey</w:t>
      </w:r>
    </w:p>
    <w:p w14:paraId="52B33A38" w14:textId="4D94FABA" w:rsidR="00541BF8" w:rsidRDefault="00541BF8" w:rsidP="00541BF8"/>
    <w:p w14:paraId="6763960C" w14:textId="77777777" w:rsidR="009E001C" w:rsidRDefault="009E001C" w:rsidP="00541BF8"/>
    <w:p w14:paraId="1E001E77" w14:textId="2925F21A" w:rsidR="00541BF8" w:rsidRPr="00541BF8" w:rsidRDefault="00541BF8" w:rsidP="00541BF8">
      <w:pPr>
        <w:pStyle w:val="Heading1"/>
      </w:pPr>
      <w:r>
        <w:t>V</w:t>
      </w:r>
      <w:r w:rsidR="006869C2">
        <w:t>ersion 1.1</w:t>
      </w:r>
    </w:p>
    <w:p w14:paraId="58E25D47" w14:textId="3C4E3C14" w:rsidR="00BC4240" w:rsidRDefault="00707429" w:rsidP="00707429">
      <w:pPr>
        <w:pStyle w:val="Heading2"/>
      </w:pPr>
      <w:r>
        <w:t>Introduction</w:t>
      </w:r>
    </w:p>
    <w:p w14:paraId="20639F0A" w14:textId="2077788E" w:rsidR="00707429" w:rsidRDefault="00707429" w:rsidP="00707429">
      <w:r>
        <w:t>Our goal with version 1.1 is to have a fully working recent search system and the METAR results to be formatted so they are clear and concise.</w:t>
      </w:r>
    </w:p>
    <w:p w14:paraId="5BF2040D" w14:textId="0F2C3D63" w:rsidR="00707429" w:rsidRDefault="00707429" w:rsidP="00707429">
      <w:r>
        <w:t>This version will be split into 2 parts:</w:t>
      </w:r>
    </w:p>
    <w:p w14:paraId="2F3BC415" w14:textId="5994C444" w:rsidR="00707429" w:rsidRDefault="00707429" w:rsidP="00707429">
      <w:r>
        <w:t>Version 1.0.5 – The recent search system</w:t>
      </w:r>
    </w:p>
    <w:p w14:paraId="3B3A5B77" w14:textId="09B96793" w:rsidR="00707429" w:rsidRDefault="00707429" w:rsidP="00707429">
      <w:r>
        <w:t>Version 1.1 – Formatted METAR results</w:t>
      </w:r>
    </w:p>
    <w:p w14:paraId="28C7280E" w14:textId="0DAD3E2A" w:rsidR="00680874" w:rsidRDefault="00680874" w:rsidP="00680874">
      <w:pPr>
        <w:pStyle w:val="Heading2"/>
      </w:pPr>
      <w:r>
        <w:t>Version 1.0.5</w:t>
      </w:r>
    </w:p>
    <w:p w14:paraId="0670E2E5" w14:textId="643908B3" w:rsidR="008D1AD8" w:rsidRDefault="008D1AD8" w:rsidP="008D1AD8">
      <w:r>
        <w:t>- Why is this version being coded? – The recent search system needs to be completed for it to be fully functional. It is also a requirement o</w:t>
      </w:r>
      <w:r w:rsidR="00095874">
        <w:t>f</w:t>
      </w:r>
      <w:r>
        <w:t xml:space="preserve"> our criteria.</w:t>
      </w:r>
    </w:p>
    <w:p w14:paraId="33BD2E8E" w14:textId="50151B0D" w:rsidR="008D1AD8" w:rsidRDefault="008D1AD8" w:rsidP="008D1AD8">
      <w:r>
        <w:t>- Requirments – Once a METAR search is complete, the recent searches must be updated both on the user’s info as well as the JSON file.</w:t>
      </w:r>
    </w:p>
    <w:p w14:paraId="7BAFBC5F" w14:textId="74F06B05" w:rsidR="008D1AD8" w:rsidRDefault="008D1AD8" w:rsidP="008D1AD8">
      <w:r>
        <w:t>- Pseudocode</w:t>
      </w:r>
    </w:p>
    <w:p w14:paraId="4646992D" w14:textId="35205EC0" w:rsidR="00C31482" w:rsidRDefault="00C31482" w:rsidP="008D1AD8">
      <w:r>
        <w:t xml:space="preserve">After some research, I have discovered that instead of </w:t>
      </w:r>
      <w:r w:rsidR="002851B2">
        <w:t>manually</w:t>
      </w:r>
      <w:r>
        <w:t xml:space="preserve">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w:t>
      </w:r>
      <w:r w:rsidR="00095874">
        <w:t>that</w:t>
      </w:r>
      <w:r>
        <w:t xml:space="preserve"> can be easily handled. So</w:t>
      </w:r>
      <w:r w:rsidR="008D45F3">
        <w:t>,</w:t>
      </w:r>
      <w:r>
        <w:t xml:space="preserve"> our first point of order is to change this up.</w:t>
      </w:r>
    </w:p>
    <w:p w14:paraId="689B578A" w14:textId="25430F4C" w:rsidR="002851B2" w:rsidRDefault="004D19B0" w:rsidP="008D1AD8">
      <w:r>
        <w:rPr>
          <w:noProof/>
        </w:rPr>
        <w:drawing>
          <wp:anchor distT="0" distB="0" distL="114300" distR="114300" simplePos="0" relativeHeight="251806720" behindDoc="1" locked="0" layoutInCell="1" allowOverlap="1" wp14:anchorId="2A13F112" wp14:editId="5002DCC1">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rsidR="002851B2">
        <w:t>Note – the Pseudocode is now done in pycharm directly.</w:t>
      </w:r>
    </w:p>
    <w:p w14:paraId="3758BB37" w14:textId="757E9017" w:rsidR="004D19B0" w:rsidRDefault="004D19B0" w:rsidP="008D1AD8"/>
    <w:p w14:paraId="504A59C8" w14:textId="6EC34F61" w:rsidR="002851B2" w:rsidRDefault="002851B2" w:rsidP="002851B2">
      <w:r>
        <w:t>Our next po</w:t>
      </w:r>
      <w:r w:rsidR="00095874">
        <w:t>r</w:t>
      </w:r>
      <w:r>
        <w:t xml:space="preserve">t of call is to update the JSON file. As we'll be doing this quite often, we should make a method </w:t>
      </w:r>
      <w:r w:rsidR="00095874">
        <w:t>that</w:t>
      </w:r>
      <w:r>
        <w:t xml:space="preserve">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69B3DB3F" w14:textId="16BCE50A" w:rsidR="002851B2" w:rsidRDefault="00A6526A" w:rsidP="002851B2">
      <w:r>
        <w:rPr>
          <w:noProof/>
        </w:rPr>
        <w:drawing>
          <wp:anchor distT="0" distB="0" distL="114300" distR="114300" simplePos="0" relativeHeight="251820032" behindDoc="1" locked="0" layoutInCell="1" allowOverlap="1" wp14:anchorId="29E6173D" wp14:editId="6049056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rsidR="002851B2">
        <w:t>The great thing about this method is that it can be called from anywhere and it can also be used to update any part of the user's data - not just the recent searches. This means we could potentially use this with the theme settings too.</w:t>
      </w:r>
    </w:p>
    <w:p w14:paraId="2CEC592C" w14:textId="67432A5B" w:rsidR="00B247E8" w:rsidRDefault="00B247E8" w:rsidP="002851B2"/>
    <w:p w14:paraId="44C51C5C" w14:textId="0C334F38" w:rsidR="002851B2" w:rsidRDefault="00B247E8" w:rsidP="002851B2">
      <w:r>
        <w:rPr>
          <w:noProof/>
        </w:rPr>
        <w:drawing>
          <wp:anchor distT="0" distB="0" distL="114300" distR="114300" simplePos="0" relativeHeight="251807744" behindDoc="1" locked="0" layoutInCell="1" allowOverlap="1" wp14:anchorId="0045FFB8" wp14:editId="0C9B35B2">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rsidR="004D19B0">
        <w:t xml:space="preserve">This continues from the </w:t>
      </w:r>
      <w:proofErr w:type="gramStart"/>
      <w:r w:rsidR="004D19B0">
        <w:t>f.CLOSE</w:t>
      </w:r>
      <w:proofErr w:type="gramEnd"/>
      <w:r w:rsidR="004D19B0">
        <w:t>()</w:t>
      </w:r>
    </w:p>
    <w:p w14:paraId="0840BE9B" w14:textId="55F752E0" w:rsidR="004D19B0" w:rsidRDefault="004D19B0" w:rsidP="008D1AD8"/>
    <w:p w14:paraId="1FDA90F5" w14:textId="613811EF" w:rsidR="008D1AD8" w:rsidRDefault="008D1AD8" w:rsidP="008D1AD8">
      <w:r>
        <w:t>- Test data</w:t>
      </w:r>
    </w:p>
    <w:p w14:paraId="6487B820" w14:textId="4D624A7C" w:rsidR="000209E1" w:rsidRDefault="000209E1" w:rsidP="008D1AD8"/>
    <w:p w14:paraId="7AABF609" w14:textId="34671231" w:rsidR="000209E1" w:rsidRDefault="000209E1" w:rsidP="008D1AD8"/>
    <w:p w14:paraId="5D534F8D" w14:textId="77777777" w:rsidR="000209E1" w:rsidRDefault="000209E1" w:rsidP="008D1AD8"/>
    <w:p w14:paraId="1EF7D801" w14:textId="1DE0D3ED" w:rsidR="008D1AD8" w:rsidRDefault="008D1AD8" w:rsidP="008D1AD8">
      <w:r>
        <w:t>- Actual programming (The commented code will be available in the appendix)</w:t>
      </w:r>
    </w:p>
    <w:p w14:paraId="552EF55A" w14:textId="0E3A7DCE" w:rsidR="000209E1" w:rsidRDefault="004243F5" w:rsidP="008D1AD8">
      <w:r>
        <w:rPr>
          <w:noProof/>
        </w:rPr>
        <w:drawing>
          <wp:anchor distT="0" distB="0" distL="114300" distR="114300" simplePos="0" relativeHeight="251808768" behindDoc="1" locked="0" layoutInCell="1" allowOverlap="1" wp14:anchorId="3712A707" wp14:editId="74F8FAA2">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rsidR="000209E1">
        <w:t>Firstly, I update the fill method as in the pseudocode</w:t>
      </w:r>
    </w:p>
    <w:p w14:paraId="59A90782" w14:textId="415EA759" w:rsidR="004243F5" w:rsidRDefault="004243F5" w:rsidP="008D1AD8">
      <w:r>
        <w:t xml:space="preserve">After that, I tested to make sure that the </w:t>
      </w:r>
      <w:r w:rsidR="00095874">
        <w:t>l</w:t>
      </w:r>
      <w:r>
        <w:t>ast module works.</w:t>
      </w:r>
    </w:p>
    <w:p w14:paraId="50A1B040" w14:textId="77777777" w:rsidR="004243F5" w:rsidRDefault="004243F5" w:rsidP="004243F5"/>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4243F5" w14:paraId="524B6272" w14:textId="77777777" w:rsidTr="004243F5">
        <w:trPr>
          <w:trHeight w:val="1073"/>
        </w:trPr>
        <w:tc>
          <w:tcPr>
            <w:tcW w:w="925" w:type="dxa"/>
          </w:tcPr>
          <w:p w14:paraId="34A635B1" w14:textId="77777777" w:rsidR="004243F5" w:rsidRDefault="004243F5" w:rsidP="004243F5">
            <w:pPr>
              <w:tabs>
                <w:tab w:val="left" w:pos="1425"/>
              </w:tabs>
            </w:pPr>
            <w:r>
              <w:t>Test number</w:t>
            </w:r>
          </w:p>
        </w:tc>
        <w:tc>
          <w:tcPr>
            <w:tcW w:w="847" w:type="dxa"/>
          </w:tcPr>
          <w:p w14:paraId="67669107" w14:textId="77777777" w:rsidR="004243F5" w:rsidRDefault="004243F5" w:rsidP="004243F5">
            <w:pPr>
              <w:tabs>
                <w:tab w:val="left" w:pos="1425"/>
              </w:tabs>
            </w:pPr>
            <w:r>
              <w:t>What are we testing for</w:t>
            </w:r>
          </w:p>
        </w:tc>
        <w:tc>
          <w:tcPr>
            <w:tcW w:w="1290" w:type="dxa"/>
          </w:tcPr>
          <w:p w14:paraId="64D6AF8E" w14:textId="77777777" w:rsidR="004243F5" w:rsidRDefault="004243F5" w:rsidP="004243F5">
            <w:pPr>
              <w:tabs>
                <w:tab w:val="left" w:pos="1425"/>
              </w:tabs>
            </w:pPr>
            <w:r>
              <w:t>Expected result</w:t>
            </w:r>
          </w:p>
        </w:tc>
        <w:tc>
          <w:tcPr>
            <w:tcW w:w="1290" w:type="dxa"/>
          </w:tcPr>
          <w:p w14:paraId="1B19B7A6" w14:textId="77777777" w:rsidR="004243F5" w:rsidRDefault="004243F5" w:rsidP="004243F5">
            <w:pPr>
              <w:tabs>
                <w:tab w:val="left" w:pos="1425"/>
              </w:tabs>
            </w:pPr>
            <w:r>
              <w:t>Test data</w:t>
            </w:r>
          </w:p>
        </w:tc>
        <w:tc>
          <w:tcPr>
            <w:tcW w:w="6842" w:type="dxa"/>
          </w:tcPr>
          <w:p w14:paraId="44A725B5" w14:textId="77777777" w:rsidR="004243F5" w:rsidRDefault="004243F5" w:rsidP="004243F5">
            <w:pPr>
              <w:tabs>
                <w:tab w:val="left" w:pos="1425"/>
              </w:tabs>
            </w:pPr>
            <w:r>
              <w:t>Results</w:t>
            </w:r>
          </w:p>
        </w:tc>
        <w:tc>
          <w:tcPr>
            <w:tcW w:w="567" w:type="dxa"/>
          </w:tcPr>
          <w:p w14:paraId="5B5E78C1" w14:textId="77777777" w:rsidR="004243F5" w:rsidRDefault="004243F5" w:rsidP="004243F5">
            <w:pPr>
              <w:tabs>
                <w:tab w:val="left" w:pos="1425"/>
              </w:tabs>
            </w:pPr>
            <w:r>
              <w:t>Notes</w:t>
            </w:r>
          </w:p>
        </w:tc>
      </w:tr>
      <w:tr w:rsidR="004243F5" w14:paraId="359CE6F3" w14:textId="77777777" w:rsidTr="004243F5">
        <w:trPr>
          <w:trHeight w:val="551"/>
        </w:trPr>
        <w:tc>
          <w:tcPr>
            <w:tcW w:w="925" w:type="dxa"/>
          </w:tcPr>
          <w:p w14:paraId="310CA38E" w14:textId="3C0718F7" w:rsidR="004243F5" w:rsidRDefault="004243F5" w:rsidP="004243F5">
            <w:pPr>
              <w:tabs>
                <w:tab w:val="left" w:pos="1425"/>
              </w:tabs>
            </w:pPr>
            <w:r>
              <w:t>34</w:t>
            </w:r>
          </w:p>
        </w:tc>
        <w:tc>
          <w:tcPr>
            <w:tcW w:w="847" w:type="dxa"/>
          </w:tcPr>
          <w:p w14:paraId="4CEB46E4" w14:textId="4FA3B4F7" w:rsidR="004243F5" w:rsidRDefault="004243F5" w:rsidP="004243F5">
            <w:pPr>
              <w:tabs>
                <w:tab w:val="left" w:pos="1425"/>
              </w:tabs>
            </w:pPr>
            <w:r>
              <w:t>Check if the recent search still loads</w:t>
            </w:r>
          </w:p>
        </w:tc>
        <w:tc>
          <w:tcPr>
            <w:tcW w:w="1290" w:type="dxa"/>
          </w:tcPr>
          <w:p w14:paraId="6ECE6E9A" w14:textId="25726BBA" w:rsidR="004243F5" w:rsidRDefault="004243F5" w:rsidP="004243F5">
            <w:pPr>
              <w:tabs>
                <w:tab w:val="left" w:pos="1425"/>
              </w:tabs>
            </w:pPr>
            <w:r>
              <w:t>3 results should load:</w:t>
            </w:r>
            <w:r w:rsidR="002B54FE">
              <w:t xml:space="preserve"> EGCC,</w:t>
            </w:r>
            <w:r w:rsidR="00095874">
              <w:t xml:space="preserve"> </w:t>
            </w:r>
            <w:r w:rsidR="002B54FE">
              <w:t>VAAH</w:t>
            </w:r>
            <w:r w:rsidR="00095874">
              <w:t>,</w:t>
            </w:r>
            <w:r w:rsidR="002B54FE">
              <w:t xml:space="preserve"> and KJFK</w:t>
            </w:r>
          </w:p>
          <w:p w14:paraId="790B7D87" w14:textId="051E19BF" w:rsidR="004243F5" w:rsidRDefault="004243F5" w:rsidP="004243F5">
            <w:pPr>
              <w:tabs>
                <w:tab w:val="left" w:pos="1425"/>
              </w:tabs>
            </w:pPr>
            <w:r>
              <w:t xml:space="preserve"> </w:t>
            </w:r>
          </w:p>
        </w:tc>
        <w:tc>
          <w:tcPr>
            <w:tcW w:w="1290" w:type="dxa"/>
          </w:tcPr>
          <w:p w14:paraId="48DBA90A" w14:textId="28066190" w:rsidR="004243F5" w:rsidRDefault="004243F5" w:rsidP="004243F5">
            <w:pPr>
              <w:tabs>
                <w:tab w:val="left" w:pos="1425"/>
              </w:tabs>
            </w:pPr>
            <w:r>
              <w:t>‘h’ as the user</w:t>
            </w:r>
          </w:p>
        </w:tc>
        <w:tc>
          <w:tcPr>
            <w:tcW w:w="6842" w:type="dxa"/>
          </w:tcPr>
          <w:p w14:paraId="2DF0CE5C" w14:textId="17D9962D" w:rsidR="004243F5" w:rsidRDefault="004243F5" w:rsidP="004243F5">
            <w:pPr>
              <w:tabs>
                <w:tab w:val="left" w:pos="1425"/>
              </w:tabs>
              <w:rPr>
                <w:noProof/>
              </w:rPr>
            </w:pPr>
            <w:r>
              <w:rPr>
                <w:noProof/>
              </w:rPr>
              <w:t>Success</w:t>
            </w:r>
          </w:p>
          <w:p w14:paraId="0A295E37" w14:textId="3F8B699B" w:rsidR="004243F5" w:rsidRDefault="004243F5" w:rsidP="004243F5">
            <w:pPr>
              <w:tabs>
                <w:tab w:val="left" w:pos="1425"/>
              </w:tabs>
              <w:rPr>
                <w:noProof/>
              </w:rPr>
            </w:pPr>
            <w:r>
              <w:rPr>
                <w:noProof/>
              </w:rPr>
              <w:drawing>
                <wp:inline distT="0" distB="0" distL="0" distR="0" wp14:anchorId="625F291C" wp14:editId="77B9142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7510" cy="1151255"/>
                          </a:xfrm>
                          <a:prstGeom prst="rect">
                            <a:avLst/>
                          </a:prstGeom>
                        </pic:spPr>
                      </pic:pic>
                    </a:graphicData>
                  </a:graphic>
                </wp:inline>
              </w:drawing>
            </w:r>
          </w:p>
        </w:tc>
        <w:tc>
          <w:tcPr>
            <w:tcW w:w="567" w:type="dxa"/>
          </w:tcPr>
          <w:p w14:paraId="70101FB2" w14:textId="77777777" w:rsidR="004243F5" w:rsidRDefault="004243F5" w:rsidP="004243F5">
            <w:pPr>
              <w:tabs>
                <w:tab w:val="left" w:pos="1425"/>
              </w:tabs>
            </w:pPr>
          </w:p>
        </w:tc>
      </w:tr>
    </w:tbl>
    <w:p w14:paraId="6CD079A3" w14:textId="77777777" w:rsidR="004243F5" w:rsidRDefault="004243F5" w:rsidP="004243F5"/>
    <w:p w14:paraId="242708CB" w14:textId="43D0A39F" w:rsidR="004243F5" w:rsidRDefault="002B54FE" w:rsidP="004243F5">
      <w:r>
        <w:rPr>
          <w:noProof/>
        </w:rPr>
        <w:drawing>
          <wp:anchor distT="0" distB="0" distL="114300" distR="114300" simplePos="0" relativeHeight="251809792" behindDoc="1" locked="0" layoutInCell="1" allowOverlap="1" wp14:anchorId="7178C863" wp14:editId="4404CD6A">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 xml:space="preserve">Next, I moved onto the </w:t>
      </w:r>
      <w:proofErr w:type="spellStart"/>
      <w:r>
        <w:t>found_location</w:t>
      </w:r>
      <w:proofErr w:type="spellEnd"/>
      <w:r>
        <w:t xml:space="preserve"> method</w:t>
      </w:r>
    </w:p>
    <w:p w14:paraId="3ABEF7C3" w14:textId="53D35A58" w:rsidR="002B54FE" w:rsidRDefault="002B54FE" w:rsidP="004243F5">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2B54FE" w14:paraId="3236D8F9" w14:textId="77777777" w:rsidTr="002B54FE">
        <w:trPr>
          <w:trHeight w:val="1073"/>
        </w:trPr>
        <w:tc>
          <w:tcPr>
            <w:tcW w:w="925" w:type="dxa"/>
          </w:tcPr>
          <w:p w14:paraId="5B59EDA8" w14:textId="77777777" w:rsidR="002B54FE" w:rsidRDefault="002B54FE" w:rsidP="00B87878">
            <w:pPr>
              <w:tabs>
                <w:tab w:val="left" w:pos="1425"/>
              </w:tabs>
            </w:pPr>
            <w:r>
              <w:t>Test number</w:t>
            </w:r>
          </w:p>
        </w:tc>
        <w:tc>
          <w:tcPr>
            <w:tcW w:w="913" w:type="dxa"/>
          </w:tcPr>
          <w:p w14:paraId="23FF1F4F" w14:textId="77777777" w:rsidR="002B54FE" w:rsidRDefault="002B54FE" w:rsidP="00B87878">
            <w:pPr>
              <w:tabs>
                <w:tab w:val="left" w:pos="1425"/>
              </w:tabs>
            </w:pPr>
            <w:r>
              <w:t>What are we testing for</w:t>
            </w:r>
          </w:p>
        </w:tc>
        <w:tc>
          <w:tcPr>
            <w:tcW w:w="1224" w:type="dxa"/>
          </w:tcPr>
          <w:p w14:paraId="0D60F09F" w14:textId="77777777" w:rsidR="002B54FE" w:rsidRDefault="002B54FE" w:rsidP="00B87878">
            <w:pPr>
              <w:tabs>
                <w:tab w:val="left" w:pos="1425"/>
              </w:tabs>
            </w:pPr>
            <w:r>
              <w:t>Expected result</w:t>
            </w:r>
          </w:p>
        </w:tc>
        <w:tc>
          <w:tcPr>
            <w:tcW w:w="1290" w:type="dxa"/>
          </w:tcPr>
          <w:p w14:paraId="5AFBABD9" w14:textId="77777777" w:rsidR="002B54FE" w:rsidRDefault="002B54FE" w:rsidP="00B87878">
            <w:pPr>
              <w:tabs>
                <w:tab w:val="left" w:pos="1425"/>
              </w:tabs>
            </w:pPr>
            <w:r>
              <w:t>Test data</w:t>
            </w:r>
          </w:p>
        </w:tc>
        <w:tc>
          <w:tcPr>
            <w:tcW w:w="6842" w:type="dxa"/>
          </w:tcPr>
          <w:p w14:paraId="03FC847E" w14:textId="01D0B821" w:rsidR="002B54FE" w:rsidRDefault="002B54FE" w:rsidP="00B87878">
            <w:pPr>
              <w:tabs>
                <w:tab w:val="left" w:pos="1425"/>
              </w:tabs>
            </w:pPr>
            <w:r>
              <w:t>Results</w:t>
            </w:r>
          </w:p>
        </w:tc>
        <w:tc>
          <w:tcPr>
            <w:tcW w:w="567" w:type="dxa"/>
          </w:tcPr>
          <w:p w14:paraId="09739564" w14:textId="77777777" w:rsidR="002B54FE" w:rsidRDefault="002B54FE" w:rsidP="00B87878">
            <w:pPr>
              <w:tabs>
                <w:tab w:val="left" w:pos="1425"/>
              </w:tabs>
            </w:pPr>
            <w:r>
              <w:t>Notes</w:t>
            </w:r>
          </w:p>
        </w:tc>
      </w:tr>
      <w:tr w:rsidR="002B54FE" w14:paraId="335C6C4C" w14:textId="77777777" w:rsidTr="002B54FE">
        <w:trPr>
          <w:trHeight w:val="551"/>
        </w:trPr>
        <w:tc>
          <w:tcPr>
            <w:tcW w:w="925" w:type="dxa"/>
          </w:tcPr>
          <w:p w14:paraId="7D2E9268" w14:textId="618F91A1" w:rsidR="002B54FE" w:rsidRDefault="002B54FE" w:rsidP="00B87878">
            <w:pPr>
              <w:tabs>
                <w:tab w:val="left" w:pos="1425"/>
              </w:tabs>
            </w:pPr>
            <w:r>
              <w:t>35</w:t>
            </w:r>
          </w:p>
        </w:tc>
        <w:tc>
          <w:tcPr>
            <w:tcW w:w="913" w:type="dxa"/>
          </w:tcPr>
          <w:p w14:paraId="7EB3AAB2" w14:textId="3BC2D72D" w:rsidR="002B54FE" w:rsidRDefault="002B54FE" w:rsidP="00B87878">
            <w:pPr>
              <w:tabs>
                <w:tab w:val="left" w:pos="1425"/>
              </w:tabs>
            </w:pPr>
            <w:r>
              <w:t>Check if the recent search is updated</w:t>
            </w:r>
          </w:p>
        </w:tc>
        <w:tc>
          <w:tcPr>
            <w:tcW w:w="1224" w:type="dxa"/>
          </w:tcPr>
          <w:p w14:paraId="4DA865E0" w14:textId="77777777" w:rsidR="002B54FE" w:rsidRDefault="002B54FE" w:rsidP="00B87878">
            <w:pPr>
              <w:tabs>
                <w:tab w:val="left" w:pos="1425"/>
              </w:tabs>
            </w:pPr>
            <w:r>
              <w:t>3 results should load:</w:t>
            </w:r>
          </w:p>
          <w:p w14:paraId="50591BEA" w14:textId="2F21F7F7" w:rsidR="002B54FE" w:rsidRDefault="002B54FE" w:rsidP="00B87878">
            <w:pPr>
              <w:tabs>
                <w:tab w:val="left" w:pos="1425"/>
              </w:tabs>
            </w:pPr>
            <w:r>
              <w:t>EGLL, EGCC</w:t>
            </w:r>
            <w:r w:rsidR="00095874">
              <w:t>,</w:t>
            </w:r>
            <w:r>
              <w:t xml:space="preserve"> and VAAH</w:t>
            </w:r>
          </w:p>
        </w:tc>
        <w:tc>
          <w:tcPr>
            <w:tcW w:w="1290" w:type="dxa"/>
          </w:tcPr>
          <w:p w14:paraId="0590BC2C" w14:textId="45329A85" w:rsidR="002B54FE" w:rsidRDefault="002B54FE" w:rsidP="00B87878">
            <w:pPr>
              <w:tabs>
                <w:tab w:val="left" w:pos="1425"/>
              </w:tabs>
            </w:pPr>
            <w:r>
              <w:t>‘h’ as the user. And we search</w:t>
            </w:r>
            <w:r w:rsidR="00095874">
              <w:t xml:space="preserve"> for</w:t>
            </w:r>
            <w:r>
              <w:t xml:space="preserve"> EGLL.</w:t>
            </w:r>
          </w:p>
        </w:tc>
        <w:tc>
          <w:tcPr>
            <w:tcW w:w="6842" w:type="dxa"/>
          </w:tcPr>
          <w:p w14:paraId="1C8FA77F" w14:textId="61BB3395" w:rsidR="002B54FE" w:rsidRDefault="002B54FE" w:rsidP="00B87878">
            <w:pPr>
              <w:tabs>
                <w:tab w:val="left" w:pos="1425"/>
              </w:tabs>
              <w:rPr>
                <w:noProof/>
              </w:rPr>
            </w:pPr>
            <w:r>
              <w:rPr>
                <w:noProof/>
              </w:rPr>
              <w:drawing>
                <wp:anchor distT="0" distB="0" distL="114300" distR="114300" simplePos="0" relativeHeight="251810816" behindDoc="1" locked="0" layoutInCell="1" allowOverlap="1" wp14:anchorId="6AD3395C" wp14:editId="096A5F06">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2EFB6C3D" w14:textId="77777777" w:rsidR="002B54FE" w:rsidRDefault="002B54FE" w:rsidP="00B87878">
            <w:pPr>
              <w:tabs>
                <w:tab w:val="left" w:pos="1425"/>
              </w:tabs>
              <w:rPr>
                <w:noProof/>
              </w:rPr>
            </w:pPr>
          </w:p>
          <w:p w14:paraId="4E197FDD" w14:textId="421910D1" w:rsidR="002B54FE" w:rsidRDefault="002B54FE" w:rsidP="002B54FE">
            <w:pPr>
              <w:tabs>
                <w:tab w:val="left" w:pos="1425"/>
              </w:tabs>
              <w:rPr>
                <w:noProof/>
              </w:rPr>
            </w:pPr>
          </w:p>
        </w:tc>
        <w:tc>
          <w:tcPr>
            <w:tcW w:w="567" w:type="dxa"/>
          </w:tcPr>
          <w:p w14:paraId="434B1B20" w14:textId="77777777" w:rsidR="002B54FE" w:rsidRDefault="002B54FE" w:rsidP="00B87878">
            <w:pPr>
              <w:tabs>
                <w:tab w:val="left" w:pos="1425"/>
              </w:tabs>
            </w:pPr>
          </w:p>
        </w:tc>
      </w:tr>
    </w:tbl>
    <w:p w14:paraId="2735585E" w14:textId="007E6B22" w:rsidR="002B54FE" w:rsidRDefault="002B54FE" w:rsidP="002B54FE">
      <w:pPr>
        <w:tabs>
          <w:tab w:val="left" w:pos="1425"/>
        </w:tabs>
        <w:rPr>
          <w:noProof/>
        </w:rPr>
      </w:pPr>
      <w:r>
        <w:rPr>
          <w:noProof/>
        </w:rPr>
        <w:lastRenderedPageBreak/>
        <w:t>The console also confirms this:</w:t>
      </w:r>
    </w:p>
    <w:p w14:paraId="113C49F4" w14:textId="11A496D3" w:rsidR="004243F5" w:rsidRDefault="002B54FE" w:rsidP="004243F5">
      <w:r>
        <w:rPr>
          <w:noProof/>
        </w:rPr>
        <w:drawing>
          <wp:anchor distT="0" distB="0" distL="114300" distR="114300" simplePos="0" relativeHeight="251811840" behindDoc="1" locked="0" layoutInCell="1" allowOverlap="1" wp14:anchorId="1C02A172" wp14:editId="23DD8816">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4D12B807" w14:textId="0A98527E" w:rsidR="004243F5" w:rsidRDefault="00095874" w:rsidP="004243F5">
      <w:r>
        <w:t>As this works, we finish the rest of this method:</w:t>
      </w:r>
    </w:p>
    <w:p w14:paraId="10A17475" w14:textId="7B3DAAF8" w:rsidR="00095874" w:rsidRDefault="00E75ABD" w:rsidP="004243F5">
      <w:r>
        <w:rPr>
          <w:noProof/>
        </w:rPr>
        <w:drawing>
          <wp:inline distT="0" distB="0" distL="0" distR="0" wp14:anchorId="7833AA2D" wp14:editId="1E77F6A4">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03835"/>
                    </a:xfrm>
                    <a:prstGeom prst="rect">
                      <a:avLst/>
                    </a:prstGeom>
                  </pic:spPr>
                </pic:pic>
              </a:graphicData>
            </a:graphic>
          </wp:inline>
        </w:drawing>
      </w:r>
    </w:p>
    <w:p w14:paraId="07D4F18B" w14:textId="2A39BB32" w:rsidR="00E75ABD" w:rsidRDefault="00E75ABD" w:rsidP="004243F5">
      <w:r>
        <w:t>The red line means we haven’t created the procedure yet, but it will be done.</w:t>
      </w:r>
    </w:p>
    <w:p w14:paraId="03CF4582" w14:textId="1353CEA1" w:rsidR="00E75ABD" w:rsidRDefault="00E75ABD" w:rsidP="004243F5">
      <w:r>
        <w:t>Next, we set up the new procedure by loading up the JSON file and preparing it for iteration.</w:t>
      </w:r>
    </w:p>
    <w:p w14:paraId="2AC20BFA" w14:textId="0B4E6412" w:rsidR="00E75ABD" w:rsidRDefault="00A6526A" w:rsidP="004243F5">
      <w:r>
        <w:rPr>
          <w:noProof/>
        </w:rPr>
        <w:drawing>
          <wp:anchor distT="0" distB="0" distL="114300" distR="114300" simplePos="0" relativeHeight="251819008" behindDoc="1" locked="0" layoutInCell="1" allowOverlap="1" wp14:anchorId="4D8BED34" wp14:editId="2F1D1F81">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rsidR="00B87878">
        <w:t>Here, I realise that we should call the data parameter something else as it is overridden in the procedure.</w:t>
      </w:r>
    </w:p>
    <w:p w14:paraId="4D2EC264" w14:textId="77777777" w:rsidR="003D0C44" w:rsidRDefault="003D0C44" w:rsidP="004243F5"/>
    <w:p w14:paraId="75BE7271" w14:textId="77777777" w:rsidR="003D0C44" w:rsidRDefault="003D0C44" w:rsidP="004243F5"/>
    <w:p w14:paraId="713559A7" w14:textId="15E46334" w:rsidR="00B87878" w:rsidRDefault="00B87878" w:rsidP="004243F5">
      <w:r>
        <w:t>So, I change it. First in the pseudocode:</w:t>
      </w:r>
    </w:p>
    <w:p w14:paraId="73804CA1" w14:textId="41CD3F5E" w:rsidR="00B87878" w:rsidRDefault="003D0C44" w:rsidP="004243F5">
      <w:r>
        <w:rPr>
          <w:noProof/>
        </w:rPr>
        <w:drawing>
          <wp:anchor distT="0" distB="0" distL="114300" distR="114300" simplePos="0" relativeHeight="251813888" behindDoc="1" locked="0" layoutInCell="1" allowOverlap="1" wp14:anchorId="720353D3" wp14:editId="7A04E318">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622B7310" w14:textId="2F82A3A8" w:rsidR="00A6526A" w:rsidRDefault="00A6526A" w:rsidP="004243F5"/>
    <w:p w14:paraId="2D2B5B79" w14:textId="1AA00F54" w:rsidR="00A6526A" w:rsidRDefault="003D0C44" w:rsidP="004243F5">
      <w:r>
        <w:rPr>
          <w:noProof/>
        </w:rPr>
        <w:drawing>
          <wp:anchor distT="0" distB="0" distL="114300" distR="114300" simplePos="0" relativeHeight="251814912" behindDoc="1" locked="0" layoutInCell="1" allowOverlap="1" wp14:anchorId="4A955F0C" wp14:editId="3B047D21">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4682C203" w14:textId="0A167556" w:rsidR="00E75ABD" w:rsidRDefault="00B87878" w:rsidP="004243F5">
      <w:r>
        <w:rPr>
          <w:noProof/>
        </w:rPr>
        <w:drawing>
          <wp:anchor distT="0" distB="0" distL="114300" distR="114300" simplePos="0" relativeHeight="251815936" behindDoc="1" locked="0" layoutInCell="1" allowOverlap="1" wp14:anchorId="2752C3A8" wp14:editId="52A5CE50">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2A7D48F9" w14:textId="49D31CA8" w:rsidR="00B87878" w:rsidRDefault="00B87878" w:rsidP="004243F5"/>
    <w:p w14:paraId="5F5F807C" w14:textId="6DBFF676" w:rsidR="00E75ABD" w:rsidRDefault="00B247E8" w:rsidP="004243F5">
      <w:r>
        <w:rPr>
          <w:noProof/>
        </w:rPr>
        <w:drawing>
          <wp:anchor distT="0" distB="0" distL="114300" distR="114300" simplePos="0" relativeHeight="251816960" behindDoc="1" locked="0" layoutInCell="1" allowOverlap="1" wp14:anchorId="5BD1A91F" wp14:editId="785EEF78">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rsidR="00F95426">
        <w:t xml:space="preserve">Then we update the </w:t>
      </w:r>
      <w:r>
        <w:t>data with the parameters</w:t>
      </w:r>
    </w:p>
    <w:p w14:paraId="0793BC29" w14:textId="04E55A25" w:rsidR="00E75ABD" w:rsidRDefault="00E75ABD" w:rsidP="004243F5"/>
    <w:p w14:paraId="06975922" w14:textId="774332CF" w:rsidR="00E75ABD" w:rsidRDefault="00E75ABD" w:rsidP="004243F5"/>
    <w:p w14:paraId="680117A6" w14:textId="6D15D04B" w:rsidR="00E75ABD" w:rsidRDefault="00E75ABD" w:rsidP="004243F5"/>
    <w:p w14:paraId="78E4B744" w14:textId="5945E353" w:rsidR="00B247E8" w:rsidRDefault="00B247E8" w:rsidP="004243F5"/>
    <w:p w14:paraId="692ED1A0" w14:textId="36749587" w:rsidR="00B247E8" w:rsidRDefault="00A6526A" w:rsidP="004243F5">
      <w:r>
        <w:rPr>
          <w:noProof/>
        </w:rPr>
        <w:drawing>
          <wp:anchor distT="0" distB="0" distL="114300" distR="114300" simplePos="0" relativeHeight="251821056" behindDoc="1" locked="0" layoutInCell="1" allowOverlap="1" wp14:anchorId="4EDB6C6F" wp14:editId="31991FC8">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5C36D2AF" w14:textId="5A64F6EC" w:rsidR="00A6526A" w:rsidRDefault="00A6526A" w:rsidP="004243F5"/>
    <w:p w14:paraId="6E61AF92" w14:textId="2F57E7A5" w:rsidR="00A6526A" w:rsidRDefault="00A6526A" w:rsidP="004243F5"/>
    <w:p w14:paraId="5A5E62D5" w14:textId="72026090" w:rsidR="00A6526A" w:rsidRDefault="00A6526A" w:rsidP="004243F5"/>
    <w:p w14:paraId="603F76B0" w14:textId="5C90CEE2" w:rsidR="00A6526A" w:rsidRDefault="00A6526A" w:rsidP="004243F5"/>
    <w:p w14:paraId="3A5D9AE7" w14:textId="321E8FEF" w:rsidR="009549B1" w:rsidRDefault="009549B1" w:rsidP="004243F5"/>
    <w:p w14:paraId="59848F80" w14:textId="4D820CDF" w:rsidR="009549B1" w:rsidRDefault="009549B1" w:rsidP="004243F5"/>
    <w:p w14:paraId="1134AC05" w14:textId="2CB7E999" w:rsidR="009549B1" w:rsidRDefault="009549B1" w:rsidP="004243F5"/>
    <w:p w14:paraId="45705A41" w14:textId="1AFE3F7B" w:rsidR="009549B1" w:rsidRDefault="009549B1" w:rsidP="004243F5">
      <w:r>
        <w:lastRenderedPageBreak/>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9549B1" w14:paraId="7D2BDBE9" w14:textId="77777777" w:rsidTr="00A46888">
        <w:trPr>
          <w:trHeight w:val="1073"/>
        </w:trPr>
        <w:tc>
          <w:tcPr>
            <w:tcW w:w="925" w:type="dxa"/>
          </w:tcPr>
          <w:p w14:paraId="0466F467" w14:textId="77777777" w:rsidR="009549B1" w:rsidRDefault="009549B1" w:rsidP="00A46888">
            <w:pPr>
              <w:tabs>
                <w:tab w:val="left" w:pos="1425"/>
              </w:tabs>
            </w:pPr>
            <w:r>
              <w:t>Test number</w:t>
            </w:r>
          </w:p>
        </w:tc>
        <w:tc>
          <w:tcPr>
            <w:tcW w:w="913" w:type="dxa"/>
          </w:tcPr>
          <w:p w14:paraId="7CBAC5EB" w14:textId="77777777" w:rsidR="009549B1" w:rsidRDefault="009549B1" w:rsidP="00A46888">
            <w:pPr>
              <w:tabs>
                <w:tab w:val="left" w:pos="1425"/>
              </w:tabs>
            </w:pPr>
            <w:r>
              <w:t>What are we testing for</w:t>
            </w:r>
          </w:p>
        </w:tc>
        <w:tc>
          <w:tcPr>
            <w:tcW w:w="1224" w:type="dxa"/>
          </w:tcPr>
          <w:p w14:paraId="2447BE0B" w14:textId="77777777" w:rsidR="009549B1" w:rsidRDefault="009549B1" w:rsidP="00A46888">
            <w:pPr>
              <w:tabs>
                <w:tab w:val="left" w:pos="1425"/>
              </w:tabs>
            </w:pPr>
            <w:r>
              <w:t>Expected result</w:t>
            </w:r>
          </w:p>
        </w:tc>
        <w:tc>
          <w:tcPr>
            <w:tcW w:w="1290" w:type="dxa"/>
          </w:tcPr>
          <w:p w14:paraId="6F527559" w14:textId="77777777" w:rsidR="009549B1" w:rsidRDefault="009549B1" w:rsidP="00A46888">
            <w:pPr>
              <w:tabs>
                <w:tab w:val="left" w:pos="1425"/>
              </w:tabs>
            </w:pPr>
            <w:r>
              <w:t>Test data</w:t>
            </w:r>
          </w:p>
        </w:tc>
        <w:tc>
          <w:tcPr>
            <w:tcW w:w="6842" w:type="dxa"/>
          </w:tcPr>
          <w:p w14:paraId="496CD0DE" w14:textId="77777777" w:rsidR="009549B1" w:rsidRDefault="009549B1" w:rsidP="00A46888">
            <w:pPr>
              <w:tabs>
                <w:tab w:val="left" w:pos="1425"/>
              </w:tabs>
            </w:pPr>
            <w:r>
              <w:t>Results</w:t>
            </w:r>
          </w:p>
        </w:tc>
        <w:tc>
          <w:tcPr>
            <w:tcW w:w="567" w:type="dxa"/>
          </w:tcPr>
          <w:p w14:paraId="6E95A019" w14:textId="77777777" w:rsidR="009549B1" w:rsidRDefault="009549B1" w:rsidP="00A46888">
            <w:pPr>
              <w:tabs>
                <w:tab w:val="left" w:pos="1425"/>
              </w:tabs>
            </w:pPr>
            <w:r>
              <w:t>Notes</w:t>
            </w:r>
          </w:p>
        </w:tc>
      </w:tr>
      <w:tr w:rsidR="009549B1" w14:paraId="16FA0441" w14:textId="77777777" w:rsidTr="00A46888">
        <w:trPr>
          <w:trHeight w:val="551"/>
        </w:trPr>
        <w:tc>
          <w:tcPr>
            <w:tcW w:w="925" w:type="dxa"/>
          </w:tcPr>
          <w:p w14:paraId="16A06B2A" w14:textId="62B22286" w:rsidR="009549B1" w:rsidRDefault="009549B1" w:rsidP="00A46888">
            <w:pPr>
              <w:tabs>
                <w:tab w:val="left" w:pos="1425"/>
              </w:tabs>
            </w:pPr>
            <w:r>
              <w:t>3</w:t>
            </w:r>
            <w:r>
              <w:t>6</w:t>
            </w:r>
          </w:p>
        </w:tc>
        <w:tc>
          <w:tcPr>
            <w:tcW w:w="913" w:type="dxa"/>
          </w:tcPr>
          <w:p w14:paraId="233BE4EE" w14:textId="3D1C6850" w:rsidR="009549B1" w:rsidRDefault="009549B1" w:rsidP="00A46888">
            <w:pPr>
              <w:tabs>
                <w:tab w:val="left" w:pos="1425"/>
              </w:tabs>
            </w:pPr>
            <w:r>
              <w:t>Checking if the recent search updates the JSON file.</w:t>
            </w:r>
          </w:p>
        </w:tc>
        <w:tc>
          <w:tcPr>
            <w:tcW w:w="1224" w:type="dxa"/>
          </w:tcPr>
          <w:p w14:paraId="4BCA3A8E" w14:textId="6E0D2E95" w:rsidR="009549B1" w:rsidRDefault="009549B1" w:rsidP="00A46888">
            <w:pPr>
              <w:tabs>
                <w:tab w:val="left" w:pos="1425"/>
              </w:tabs>
            </w:pPr>
            <w:r>
              <w:t xml:space="preserve">3 </w:t>
            </w:r>
            <w:r>
              <w:t>recent searches should</w:t>
            </w:r>
            <w:r>
              <w:t xml:space="preserve"> </w:t>
            </w:r>
            <w:r>
              <w:t>be in the user’s data in the JSON file</w:t>
            </w:r>
            <w:r>
              <w:t>:</w:t>
            </w:r>
          </w:p>
          <w:p w14:paraId="283526FD" w14:textId="77777777" w:rsidR="009549B1" w:rsidRDefault="009549B1" w:rsidP="00A46888">
            <w:pPr>
              <w:tabs>
                <w:tab w:val="left" w:pos="1425"/>
              </w:tabs>
            </w:pPr>
            <w:r>
              <w:t>EGLL, EGCC, and VAAH</w:t>
            </w:r>
          </w:p>
        </w:tc>
        <w:tc>
          <w:tcPr>
            <w:tcW w:w="1290" w:type="dxa"/>
          </w:tcPr>
          <w:p w14:paraId="1A2583BD" w14:textId="77777777" w:rsidR="009549B1" w:rsidRDefault="009549B1" w:rsidP="00A46888">
            <w:pPr>
              <w:tabs>
                <w:tab w:val="left" w:pos="1425"/>
              </w:tabs>
            </w:pPr>
            <w:r>
              <w:t>‘h’ as the user. And we search for EGLL.</w:t>
            </w:r>
          </w:p>
        </w:tc>
        <w:tc>
          <w:tcPr>
            <w:tcW w:w="6842" w:type="dxa"/>
          </w:tcPr>
          <w:p w14:paraId="2C3BBC9B" w14:textId="53A09258" w:rsidR="009549B1" w:rsidRDefault="009549B1" w:rsidP="00A46888">
            <w:pPr>
              <w:tabs>
                <w:tab w:val="left" w:pos="1425"/>
              </w:tabs>
              <w:rPr>
                <w:noProof/>
              </w:rPr>
            </w:pPr>
            <w:r>
              <w:rPr>
                <w:noProof/>
              </w:rPr>
              <w:t>Failure:</w:t>
            </w:r>
          </w:p>
          <w:p w14:paraId="3AC14A20" w14:textId="172077CC" w:rsidR="009549B1" w:rsidRDefault="009549B1" w:rsidP="00A46888">
            <w:pPr>
              <w:tabs>
                <w:tab w:val="left" w:pos="1425"/>
              </w:tabs>
              <w:rPr>
                <w:noProof/>
              </w:rPr>
            </w:pPr>
            <w:r w:rsidRPr="009549B1">
              <w:rPr>
                <w:noProof/>
              </w:rPr>
              <w:t>NameError: name 'update_JSON' is not defined</w:t>
            </w:r>
          </w:p>
          <w:p w14:paraId="0ABF6313" w14:textId="77777777" w:rsidR="009549B1" w:rsidRDefault="009549B1" w:rsidP="00A46888">
            <w:pPr>
              <w:tabs>
                <w:tab w:val="left" w:pos="1425"/>
              </w:tabs>
              <w:rPr>
                <w:noProof/>
              </w:rPr>
            </w:pPr>
          </w:p>
          <w:p w14:paraId="6B487E6E" w14:textId="77777777" w:rsidR="009549B1" w:rsidRDefault="009549B1" w:rsidP="00A46888">
            <w:pPr>
              <w:tabs>
                <w:tab w:val="left" w:pos="1425"/>
              </w:tabs>
              <w:rPr>
                <w:noProof/>
              </w:rPr>
            </w:pPr>
          </w:p>
        </w:tc>
        <w:tc>
          <w:tcPr>
            <w:tcW w:w="567" w:type="dxa"/>
          </w:tcPr>
          <w:p w14:paraId="57273A72" w14:textId="77777777" w:rsidR="009549B1" w:rsidRDefault="009549B1" w:rsidP="00A46888">
            <w:pPr>
              <w:tabs>
                <w:tab w:val="left" w:pos="1425"/>
              </w:tabs>
            </w:pPr>
          </w:p>
        </w:tc>
      </w:tr>
    </w:tbl>
    <w:p w14:paraId="26D60264" w14:textId="0AC105B0" w:rsidR="009549B1" w:rsidRDefault="009549B1" w:rsidP="004243F5"/>
    <w:p w14:paraId="12EFC886" w14:textId="741FB97B" w:rsidR="009549B1" w:rsidRDefault="009549B1" w:rsidP="004243F5">
      <w:r>
        <w:rPr>
          <w:noProof/>
        </w:rPr>
        <w:drawing>
          <wp:anchor distT="0" distB="0" distL="114300" distR="114300" simplePos="0" relativeHeight="251822080" behindDoc="1" locked="0" layoutInCell="1" allowOverlap="1" wp14:anchorId="7BD1D2B4" wp14:editId="001B9F8B">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3B87561C" w14:textId="3EC454B7" w:rsidR="009549B1" w:rsidRDefault="009549B1" w:rsidP="004243F5"/>
    <w:p w14:paraId="0CF2B352" w14:textId="0B8C5A4C" w:rsidR="009549B1" w:rsidRDefault="009549B1" w:rsidP="004243F5"/>
    <w:p w14:paraId="2270C57E" w14:textId="66B655D4" w:rsidR="009549B1" w:rsidRDefault="009549B1" w:rsidP="004243F5">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08316E" w14:paraId="6C855CBD" w14:textId="77777777" w:rsidTr="00A46888">
        <w:trPr>
          <w:trHeight w:val="1073"/>
        </w:trPr>
        <w:tc>
          <w:tcPr>
            <w:tcW w:w="925" w:type="dxa"/>
          </w:tcPr>
          <w:p w14:paraId="476A5E9A" w14:textId="77777777" w:rsidR="0008316E" w:rsidRDefault="0008316E" w:rsidP="00A46888">
            <w:pPr>
              <w:tabs>
                <w:tab w:val="left" w:pos="1425"/>
              </w:tabs>
            </w:pPr>
            <w:r>
              <w:t>Test number</w:t>
            </w:r>
          </w:p>
        </w:tc>
        <w:tc>
          <w:tcPr>
            <w:tcW w:w="913" w:type="dxa"/>
          </w:tcPr>
          <w:p w14:paraId="56BC0672" w14:textId="77777777" w:rsidR="0008316E" w:rsidRDefault="0008316E" w:rsidP="00A46888">
            <w:pPr>
              <w:tabs>
                <w:tab w:val="left" w:pos="1425"/>
              </w:tabs>
            </w:pPr>
            <w:r>
              <w:t>What are we testing for</w:t>
            </w:r>
          </w:p>
        </w:tc>
        <w:tc>
          <w:tcPr>
            <w:tcW w:w="1224" w:type="dxa"/>
          </w:tcPr>
          <w:p w14:paraId="06502EB7" w14:textId="77777777" w:rsidR="0008316E" w:rsidRDefault="0008316E" w:rsidP="00A46888">
            <w:pPr>
              <w:tabs>
                <w:tab w:val="left" w:pos="1425"/>
              </w:tabs>
            </w:pPr>
            <w:r>
              <w:t>Expected result</w:t>
            </w:r>
          </w:p>
        </w:tc>
        <w:tc>
          <w:tcPr>
            <w:tcW w:w="1290" w:type="dxa"/>
          </w:tcPr>
          <w:p w14:paraId="4D1CDA27" w14:textId="77777777" w:rsidR="0008316E" w:rsidRDefault="0008316E" w:rsidP="00A46888">
            <w:pPr>
              <w:tabs>
                <w:tab w:val="left" w:pos="1425"/>
              </w:tabs>
            </w:pPr>
            <w:r>
              <w:t>Test data</w:t>
            </w:r>
          </w:p>
        </w:tc>
        <w:tc>
          <w:tcPr>
            <w:tcW w:w="6842" w:type="dxa"/>
          </w:tcPr>
          <w:p w14:paraId="66E9E26E" w14:textId="77777777" w:rsidR="0008316E" w:rsidRDefault="0008316E" w:rsidP="00A46888">
            <w:pPr>
              <w:tabs>
                <w:tab w:val="left" w:pos="1425"/>
              </w:tabs>
            </w:pPr>
            <w:r>
              <w:t>Results</w:t>
            </w:r>
          </w:p>
        </w:tc>
        <w:tc>
          <w:tcPr>
            <w:tcW w:w="567" w:type="dxa"/>
          </w:tcPr>
          <w:p w14:paraId="35A0951D" w14:textId="77777777" w:rsidR="0008316E" w:rsidRDefault="0008316E" w:rsidP="00A46888">
            <w:pPr>
              <w:tabs>
                <w:tab w:val="left" w:pos="1425"/>
              </w:tabs>
            </w:pPr>
            <w:r>
              <w:t>Notes</w:t>
            </w:r>
          </w:p>
        </w:tc>
      </w:tr>
      <w:tr w:rsidR="0008316E" w14:paraId="6E9A8183" w14:textId="77777777" w:rsidTr="00A46888">
        <w:trPr>
          <w:trHeight w:val="551"/>
        </w:trPr>
        <w:tc>
          <w:tcPr>
            <w:tcW w:w="925" w:type="dxa"/>
          </w:tcPr>
          <w:p w14:paraId="5343AB61" w14:textId="73363D8F" w:rsidR="0008316E" w:rsidRDefault="0008316E" w:rsidP="00A46888">
            <w:pPr>
              <w:tabs>
                <w:tab w:val="left" w:pos="1425"/>
              </w:tabs>
            </w:pPr>
            <w:r>
              <w:t>3</w:t>
            </w:r>
            <w:r>
              <w:t>7</w:t>
            </w:r>
          </w:p>
        </w:tc>
        <w:tc>
          <w:tcPr>
            <w:tcW w:w="913" w:type="dxa"/>
          </w:tcPr>
          <w:p w14:paraId="661297A8" w14:textId="77777777" w:rsidR="0008316E" w:rsidRDefault="0008316E" w:rsidP="00A46888">
            <w:pPr>
              <w:tabs>
                <w:tab w:val="left" w:pos="1425"/>
              </w:tabs>
            </w:pPr>
            <w:r>
              <w:t>Checking if the recent search updates the JSON file.</w:t>
            </w:r>
          </w:p>
        </w:tc>
        <w:tc>
          <w:tcPr>
            <w:tcW w:w="1224" w:type="dxa"/>
          </w:tcPr>
          <w:p w14:paraId="7250E5B0" w14:textId="77777777" w:rsidR="0008316E" w:rsidRDefault="0008316E" w:rsidP="00A46888">
            <w:pPr>
              <w:tabs>
                <w:tab w:val="left" w:pos="1425"/>
              </w:tabs>
            </w:pPr>
            <w:r>
              <w:t>3 recent searches should be in the user’s data in the JSON file:</w:t>
            </w:r>
          </w:p>
          <w:p w14:paraId="24889317" w14:textId="77777777" w:rsidR="0008316E" w:rsidRDefault="0008316E" w:rsidP="00A46888">
            <w:pPr>
              <w:tabs>
                <w:tab w:val="left" w:pos="1425"/>
              </w:tabs>
            </w:pPr>
            <w:r>
              <w:t>EGLL, EGCC, and VAAH</w:t>
            </w:r>
          </w:p>
        </w:tc>
        <w:tc>
          <w:tcPr>
            <w:tcW w:w="1290" w:type="dxa"/>
          </w:tcPr>
          <w:p w14:paraId="267FA077" w14:textId="77777777" w:rsidR="0008316E" w:rsidRDefault="0008316E" w:rsidP="00A46888">
            <w:pPr>
              <w:tabs>
                <w:tab w:val="left" w:pos="1425"/>
              </w:tabs>
            </w:pPr>
            <w:r>
              <w:t>‘h’ as the user. And we search for EGLL.</w:t>
            </w:r>
          </w:p>
        </w:tc>
        <w:tc>
          <w:tcPr>
            <w:tcW w:w="6842" w:type="dxa"/>
          </w:tcPr>
          <w:p w14:paraId="093BB72C" w14:textId="77777777" w:rsidR="0008316E" w:rsidRDefault="0008316E" w:rsidP="00A46888">
            <w:pPr>
              <w:tabs>
                <w:tab w:val="left" w:pos="1425"/>
              </w:tabs>
              <w:rPr>
                <w:noProof/>
              </w:rPr>
            </w:pPr>
            <w:r>
              <w:rPr>
                <w:noProof/>
              </w:rPr>
              <w:t>Failure:</w:t>
            </w:r>
          </w:p>
          <w:p w14:paraId="2C5A78E3" w14:textId="5E2F6AA3" w:rsidR="0008316E" w:rsidRDefault="0008316E" w:rsidP="00A46888">
            <w:pPr>
              <w:tabs>
                <w:tab w:val="left" w:pos="1425"/>
              </w:tabs>
              <w:rPr>
                <w:noProof/>
              </w:rPr>
            </w:pPr>
            <w:r>
              <w:rPr>
                <w:noProof/>
              </w:rPr>
              <w:drawing>
                <wp:inline distT="0" distB="0" distL="0" distR="0" wp14:anchorId="5C1ACC6D" wp14:editId="0B2149F1">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52900" cy="657225"/>
                          </a:xfrm>
                          <a:prstGeom prst="rect">
                            <a:avLst/>
                          </a:prstGeom>
                        </pic:spPr>
                      </pic:pic>
                    </a:graphicData>
                  </a:graphic>
                </wp:inline>
              </w:drawing>
            </w:r>
          </w:p>
          <w:p w14:paraId="25DC6645" w14:textId="77777777" w:rsidR="0008316E" w:rsidRDefault="0008316E" w:rsidP="00A46888">
            <w:pPr>
              <w:tabs>
                <w:tab w:val="left" w:pos="1425"/>
              </w:tabs>
              <w:rPr>
                <w:noProof/>
              </w:rPr>
            </w:pPr>
          </w:p>
        </w:tc>
        <w:tc>
          <w:tcPr>
            <w:tcW w:w="567" w:type="dxa"/>
          </w:tcPr>
          <w:p w14:paraId="134C3BB0" w14:textId="77777777" w:rsidR="0008316E" w:rsidRDefault="0008316E" w:rsidP="00A46888">
            <w:pPr>
              <w:tabs>
                <w:tab w:val="left" w:pos="1425"/>
              </w:tabs>
            </w:pPr>
          </w:p>
        </w:tc>
      </w:tr>
    </w:tbl>
    <w:p w14:paraId="7C078446" w14:textId="0907B29C" w:rsidR="0008316E" w:rsidRDefault="0008316E" w:rsidP="004243F5"/>
    <w:p w14:paraId="075BB144" w14:textId="1932D6DA" w:rsidR="008F70CF" w:rsidRDefault="008F70CF" w:rsidP="004243F5">
      <w:r>
        <w:t>This is because id is a number, we should search the data for the id and so on like so:</w:t>
      </w:r>
    </w:p>
    <w:p w14:paraId="4E6926C9" w14:textId="278909AC" w:rsidR="008F70CF" w:rsidRDefault="008F70CF" w:rsidP="004243F5">
      <w:r>
        <w:rPr>
          <w:noProof/>
        </w:rPr>
        <w:drawing>
          <wp:inline distT="0" distB="0" distL="0" distR="0" wp14:anchorId="5098B1AC" wp14:editId="0CE4EE9A">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000500" cy="295275"/>
                    </a:xfrm>
                    <a:prstGeom prst="rect">
                      <a:avLst/>
                    </a:prstGeom>
                  </pic:spPr>
                </pic:pic>
              </a:graphicData>
            </a:graphic>
          </wp:inline>
        </w:drawing>
      </w:r>
    </w:p>
    <w:p w14:paraId="4F44C1CF" w14:textId="1351DD3E" w:rsidR="008F70CF" w:rsidRDefault="008F70CF" w:rsidP="004243F5">
      <w:r>
        <w:t>Hopefully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8F70CF" w14:paraId="4BD9B0FF" w14:textId="77777777" w:rsidTr="00A46888">
        <w:trPr>
          <w:trHeight w:val="1073"/>
        </w:trPr>
        <w:tc>
          <w:tcPr>
            <w:tcW w:w="925" w:type="dxa"/>
          </w:tcPr>
          <w:p w14:paraId="0DB3DCBD" w14:textId="77777777" w:rsidR="008F70CF" w:rsidRDefault="008F70CF" w:rsidP="00A46888">
            <w:pPr>
              <w:tabs>
                <w:tab w:val="left" w:pos="1425"/>
              </w:tabs>
            </w:pPr>
            <w:r>
              <w:t>Test number</w:t>
            </w:r>
          </w:p>
        </w:tc>
        <w:tc>
          <w:tcPr>
            <w:tcW w:w="913" w:type="dxa"/>
          </w:tcPr>
          <w:p w14:paraId="4827E40D" w14:textId="77777777" w:rsidR="008F70CF" w:rsidRDefault="008F70CF" w:rsidP="00A46888">
            <w:pPr>
              <w:tabs>
                <w:tab w:val="left" w:pos="1425"/>
              </w:tabs>
            </w:pPr>
            <w:r>
              <w:t>What are we testing for</w:t>
            </w:r>
          </w:p>
        </w:tc>
        <w:tc>
          <w:tcPr>
            <w:tcW w:w="1224" w:type="dxa"/>
          </w:tcPr>
          <w:p w14:paraId="3D6492B3" w14:textId="77777777" w:rsidR="008F70CF" w:rsidRDefault="008F70CF" w:rsidP="00A46888">
            <w:pPr>
              <w:tabs>
                <w:tab w:val="left" w:pos="1425"/>
              </w:tabs>
            </w:pPr>
            <w:r>
              <w:t>Expected result</w:t>
            </w:r>
          </w:p>
        </w:tc>
        <w:tc>
          <w:tcPr>
            <w:tcW w:w="1290" w:type="dxa"/>
          </w:tcPr>
          <w:p w14:paraId="565CBDE9" w14:textId="77777777" w:rsidR="008F70CF" w:rsidRDefault="008F70CF" w:rsidP="00A46888">
            <w:pPr>
              <w:tabs>
                <w:tab w:val="left" w:pos="1425"/>
              </w:tabs>
            </w:pPr>
            <w:r>
              <w:t>Test data</w:t>
            </w:r>
          </w:p>
        </w:tc>
        <w:tc>
          <w:tcPr>
            <w:tcW w:w="6842" w:type="dxa"/>
          </w:tcPr>
          <w:p w14:paraId="3EEE682A" w14:textId="77777777" w:rsidR="008F70CF" w:rsidRDefault="008F70CF" w:rsidP="00A46888">
            <w:pPr>
              <w:tabs>
                <w:tab w:val="left" w:pos="1425"/>
              </w:tabs>
            </w:pPr>
            <w:r>
              <w:t>Results</w:t>
            </w:r>
          </w:p>
        </w:tc>
        <w:tc>
          <w:tcPr>
            <w:tcW w:w="567" w:type="dxa"/>
          </w:tcPr>
          <w:p w14:paraId="5B1EE8E6" w14:textId="77777777" w:rsidR="008F70CF" w:rsidRDefault="008F70CF" w:rsidP="00A46888">
            <w:pPr>
              <w:tabs>
                <w:tab w:val="left" w:pos="1425"/>
              </w:tabs>
            </w:pPr>
            <w:r>
              <w:t>Notes</w:t>
            </w:r>
          </w:p>
        </w:tc>
      </w:tr>
      <w:tr w:rsidR="008F70CF" w14:paraId="0A5F4549" w14:textId="77777777" w:rsidTr="00A46888">
        <w:trPr>
          <w:trHeight w:val="551"/>
        </w:trPr>
        <w:tc>
          <w:tcPr>
            <w:tcW w:w="925" w:type="dxa"/>
          </w:tcPr>
          <w:p w14:paraId="7968009F" w14:textId="07CD4F34" w:rsidR="008F70CF" w:rsidRDefault="008F70CF" w:rsidP="00A46888">
            <w:pPr>
              <w:tabs>
                <w:tab w:val="left" w:pos="1425"/>
              </w:tabs>
            </w:pPr>
            <w:r>
              <w:lastRenderedPageBreak/>
              <w:t>3</w:t>
            </w:r>
            <w:r>
              <w:t>8</w:t>
            </w:r>
          </w:p>
        </w:tc>
        <w:tc>
          <w:tcPr>
            <w:tcW w:w="913" w:type="dxa"/>
          </w:tcPr>
          <w:p w14:paraId="25ECD9BC" w14:textId="77777777" w:rsidR="008F70CF" w:rsidRDefault="008F70CF" w:rsidP="00A46888">
            <w:pPr>
              <w:tabs>
                <w:tab w:val="left" w:pos="1425"/>
              </w:tabs>
            </w:pPr>
            <w:r>
              <w:t>Checking if the recent search updates the JSON file.</w:t>
            </w:r>
          </w:p>
        </w:tc>
        <w:tc>
          <w:tcPr>
            <w:tcW w:w="1224" w:type="dxa"/>
          </w:tcPr>
          <w:p w14:paraId="0A69D273" w14:textId="77777777" w:rsidR="008F70CF" w:rsidRDefault="008F70CF" w:rsidP="00A46888">
            <w:pPr>
              <w:tabs>
                <w:tab w:val="left" w:pos="1425"/>
              </w:tabs>
            </w:pPr>
            <w:r>
              <w:t>3 recent searches should be in the user’s data in the JSON file:</w:t>
            </w:r>
          </w:p>
          <w:p w14:paraId="18BB2E64" w14:textId="77777777" w:rsidR="008F70CF" w:rsidRDefault="008F70CF" w:rsidP="00A46888">
            <w:pPr>
              <w:tabs>
                <w:tab w:val="left" w:pos="1425"/>
              </w:tabs>
            </w:pPr>
            <w:r>
              <w:t>EGLL, EGCC, and VAAH</w:t>
            </w:r>
          </w:p>
        </w:tc>
        <w:tc>
          <w:tcPr>
            <w:tcW w:w="1290" w:type="dxa"/>
          </w:tcPr>
          <w:p w14:paraId="5FEF7709" w14:textId="77777777" w:rsidR="008F70CF" w:rsidRDefault="008F70CF" w:rsidP="00A46888">
            <w:pPr>
              <w:tabs>
                <w:tab w:val="left" w:pos="1425"/>
              </w:tabs>
            </w:pPr>
            <w:r>
              <w:t>‘h’ as the user. And we search for EGLL.</w:t>
            </w:r>
          </w:p>
        </w:tc>
        <w:tc>
          <w:tcPr>
            <w:tcW w:w="6842" w:type="dxa"/>
          </w:tcPr>
          <w:p w14:paraId="74E9B477" w14:textId="5E8C45E4" w:rsidR="008F70CF" w:rsidRDefault="008F70CF" w:rsidP="00A46888">
            <w:pPr>
              <w:tabs>
                <w:tab w:val="left" w:pos="1425"/>
              </w:tabs>
              <w:rPr>
                <w:noProof/>
              </w:rPr>
            </w:pPr>
            <w:r>
              <w:rPr>
                <w:noProof/>
              </w:rPr>
              <w:t>Success:</w:t>
            </w:r>
          </w:p>
          <w:p w14:paraId="4662161E" w14:textId="43A30FC1" w:rsidR="008F70CF" w:rsidRDefault="008F70CF" w:rsidP="00A46888">
            <w:pPr>
              <w:tabs>
                <w:tab w:val="left" w:pos="1425"/>
              </w:tabs>
              <w:rPr>
                <w:noProof/>
              </w:rPr>
            </w:pPr>
            <w:r>
              <w:rPr>
                <w:noProof/>
              </w:rPr>
              <w:drawing>
                <wp:inline distT="0" distB="0" distL="0" distR="0" wp14:anchorId="61A03C06" wp14:editId="5B2B950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207510" cy="2107565"/>
                          </a:xfrm>
                          <a:prstGeom prst="rect">
                            <a:avLst/>
                          </a:prstGeom>
                        </pic:spPr>
                      </pic:pic>
                    </a:graphicData>
                  </a:graphic>
                </wp:inline>
              </w:drawing>
            </w:r>
          </w:p>
          <w:p w14:paraId="44BD3743" w14:textId="77777777" w:rsidR="008F70CF" w:rsidRDefault="008F70CF" w:rsidP="00A46888">
            <w:pPr>
              <w:tabs>
                <w:tab w:val="left" w:pos="1425"/>
              </w:tabs>
              <w:rPr>
                <w:noProof/>
              </w:rPr>
            </w:pPr>
          </w:p>
        </w:tc>
        <w:tc>
          <w:tcPr>
            <w:tcW w:w="567" w:type="dxa"/>
          </w:tcPr>
          <w:p w14:paraId="29FDD84A" w14:textId="77777777" w:rsidR="008F70CF" w:rsidRDefault="008F70CF" w:rsidP="00A46888">
            <w:pPr>
              <w:tabs>
                <w:tab w:val="left" w:pos="1425"/>
              </w:tabs>
            </w:pPr>
          </w:p>
        </w:tc>
      </w:tr>
    </w:tbl>
    <w:p w14:paraId="46A151F0" w14:textId="05D358CE" w:rsidR="008F70CF" w:rsidRDefault="008F70CF" w:rsidP="004243F5"/>
    <w:p w14:paraId="3F5E0847" w14:textId="1B899EDB" w:rsidR="00EF706E" w:rsidRDefault="00EF706E" w:rsidP="004243F5">
      <w:r>
        <w:t>Well that’s 1.05 complete.</w:t>
      </w:r>
      <w:r w:rsidR="005D2FCA">
        <w:t xml:space="preserve"> It is now time to move onto version 1.1</w:t>
      </w:r>
    </w:p>
    <w:p w14:paraId="09A00B42" w14:textId="77777777" w:rsidR="005D2FCA" w:rsidRDefault="005D2FCA" w:rsidP="004243F5">
      <w:bookmarkStart w:id="2" w:name="_GoBack"/>
      <w:bookmarkEnd w:id="2"/>
    </w:p>
    <w:p w14:paraId="15F007FC" w14:textId="162EF34A" w:rsidR="00EF706E" w:rsidRDefault="00EF706E" w:rsidP="004243F5"/>
    <w:p w14:paraId="65F363C9" w14:textId="5669511A" w:rsidR="004243F5" w:rsidRDefault="004243F5" w:rsidP="004243F5">
      <w:r>
        <w:t xml:space="preserve">- Testing </w:t>
      </w:r>
    </w:p>
    <w:p w14:paraId="4547FC5F" w14:textId="3C655186" w:rsidR="004243F5" w:rsidRDefault="004243F5" w:rsidP="004243F5">
      <w:r>
        <w:t>- Any changes needed</w:t>
      </w:r>
    </w:p>
    <w:p w14:paraId="2C944ED9" w14:textId="0F950E44" w:rsidR="004243F5" w:rsidRDefault="004243F5" w:rsidP="008D1AD8"/>
    <w:p w14:paraId="058867E5" w14:textId="1198C398" w:rsidR="008D1AD8" w:rsidRPr="00995440" w:rsidRDefault="008D1AD8" w:rsidP="008D1AD8">
      <w:r>
        <w:t>- Final Report</w:t>
      </w:r>
    </w:p>
    <w:p w14:paraId="4A368269" w14:textId="3BA3F35D" w:rsidR="00680874" w:rsidRPr="00680874" w:rsidRDefault="00680874" w:rsidP="00680874"/>
    <w:p w14:paraId="3C48F362" w14:textId="205125E7" w:rsidR="00BC4240" w:rsidRPr="00BC4240" w:rsidRDefault="0008316E" w:rsidP="00BC4240">
      <w:r>
        <w:t>FINAL WORK IN FOR 10</w:t>
      </w:r>
      <w:r w:rsidRPr="0008316E">
        <w:rPr>
          <w:vertAlign w:val="superscript"/>
        </w:rPr>
        <w:t>TH</w:t>
      </w:r>
      <w:r>
        <w:t xml:space="preserve"> DEC</w:t>
      </w:r>
    </w:p>
    <w:p w14:paraId="08AC4A85" w14:textId="54B37D59" w:rsidR="00BC4240" w:rsidRPr="00BC4240" w:rsidRDefault="00BC4240" w:rsidP="00BC4240"/>
    <w:p w14:paraId="04DC9F8B" w14:textId="01BE1701" w:rsidR="00BC4240" w:rsidRPr="00BC4240" w:rsidRDefault="00BC4240" w:rsidP="00BC4240"/>
    <w:p w14:paraId="45537521" w14:textId="2DC13AB2" w:rsidR="00BC4240" w:rsidRPr="00BC4240" w:rsidRDefault="00BC4240" w:rsidP="00BC4240"/>
    <w:p w14:paraId="68F591FB" w14:textId="2FEE49CA" w:rsidR="00BC4240" w:rsidRPr="00BC4240" w:rsidRDefault="00BC4240" w:rsidP="00BC4240"/>
    <w:p w14:paraId="63918AAB" w14:textId="6181BC7A" w:rsidR="00BC4240" w:rsidRPr="00BC4240" w:rsidRDefault="00BC4240" w:rsidP="00BC4240"/>
    <w:p w14:paraId="492885E9" w14:textId="32A62392" w:rsidR="00BC4240" w:rsidRPr="00BC4240" w:rsidRDefault="00BC4240" w:rsidP="00BC4240"/>
    <w:p w14:paraId="2AAF6F68" w14:textId="2751BAAE" w:rsidR="00BC4240" w:rsidRPr="00BC4240" w:rsidRDefault="00BC4240" w:rsidP="00BC4240"/>
    <w:p w14:paraId="05736D25" w14:textId="382EE64E" w:rsidR="00BC4240" w:rsidRPr="00BC4240" w:rsidRDefault="00BC4240" w:rsidP="00BC4240"/>
    <w:p w14:paraId="7A460B36" w14:textId="6C28FE64" w:rsidR="00BC4240" w:rsidRPr="00BC4240" w:rsidRDefault="00BC4240" w:rsidP="00BC4240"/>
    <w:p w14:paraId="7BB43231" w14:textId="77777777" w:rsidR="00BC4240" w:rsidRPr="00BC4240" w:rsidRDefault="00BC4240" w:rsidP="00BC4240"/>
    <w:sectPr w:rsidR="00BC4240" w:rsidRPr="00BC42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35D47" w14:textId="77777777" w:rsidR="006F36B9" w:rsidRDefault="006F36B9" w:rsidP="007D749B">
      <w:pPr>
        <w:spacing w:after="0" w:line="240" w:lineRule="auto"/>
      </w:pPr>
      <w:r>
        <w:separator/>
      </w:r>
    </w:p>
  </w:endnote>
  <w:endnote w:type="continuationSeparator" w:id="0">
    <w:p w14:paraId="57343BEB" w14:textId="77777777" w:rsidR="006F36B9" w:rsidRDefault="006F36B9" w:rsidP="007D7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15783" w14:textId="77777777" w:rsidR="006F36B9" w:rsidRDefault="006F36B9" w:rsidP="007D749B">
      <w:pPr>
        <w:spacing w:after="0" w:line="240" w:lineRule="auto"/>
      </w:pPr>
      <w:r>
        <w:separator/>
      </w:r>
    </w:p>
  </w:footnote>
  <w:footnote w:type="continuationSeparator" w:id="0">
    <w:p w14:paraId="293BDDAF" w14:textId="77777777" w:rsidR="006F36B9" w:rsidRDefault="006F36B9" w:rsidP="007D7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2"/>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I0tTQwtDA0MLJQ0lEKTi0uzszPAykwrwUA60rKZSwAAAA="/>
  </w:docVars>
  <w:rsids>
    <w:rsidRoot w:val="001E5621"/>
    <w:rsid w:val="000142F3"/>
    <w:rsid w:val="00015577"/>
    <w:rsid w:val="00015CDA"/>
    <w:rsid w:val="000209E1"/>
    <w:rsid w:val="0005226F"/>
    <w:rsid w:val="0005249C"/>
    <w:rsid w:val="0008316E"/>
    <w:rsid w:val="00095874"/>
    <w:rsid w:val="00096990"/>
    <w:rsid w:val="00126B18"/>
    <w:rsid w:val="001370CA"/>
    <w:rsid w:val="00146AF7"/>
    <w:rsid w:val="0016294E"/>
    <w:rsid w:val="00175B64"/>
    <w:rsid w:val="00177119"/>
    <w:rsid w:val="00184BF0"/>
    <w:rsid w:val="00192F4A"/>
    <w:rsid w:val="00194989"/>
    <w:rsid w:val="001B15C3"/>
    <w:rsid w:val="001B33A5"/>
    <w:rsid w:val="001B4E56"/>
    <w:rsid w:val="001B7175"/>
    <w:rsid w:val="001B763C"/>
    <w:rsid w:val="001D42C7"/>
    <w:rsid w:val="001D704C"/>
    <w:rsid w:val="001E0F17"/>
    <w:rsid w:val="001E5621"/>
    <w:rsid w:val="001E612B"/>
    <w:rsid w:val="00244742"/>
    <w:rsid w:val="0025107D"/>
    <w:rsid w:val="00267A0B"/>
    <w:rsid w:val="002726A8"/>
    <w:rsid w:val="00274174"/>
    <w:rsid w:val="002851B2"/>
    <w:rsid w:val="002B54FE"/>
    <w:rsid w:val="002D1CBA"/>
    <w:rsid w:val="002D2948"/>
    <w:rsid w:val="002F00AA"/>
    <w:rsid w:val="002F1E3B"/>
    <w:rsid w:val="00322994"/>
    <w:rsid w:val="00334D02"/>
    <w:rsid w:val="00352AA9"/>
    <w:rsid w:val="00384681"/>
    <w:rsid w:val="003A564A"/>
    <w:rsid w:val="003C1654"/>
    <w:rsid w:val="003D0C44"/>
    <w:rsid w:val="003D0D97"/>
    <w:rsid w:val="003D5B41"/>
    <w:rsid w:val="003D5D57"/>
    <w:rsid w:val="003E11CE"/>
    <w:rsid w:val="004243F5"/>
    <w:rsid w:val="004562DB"/>
    <w:rsid w:val="0046713B"/>
    <w:rsid w:val="004853A6"/>
    <w:rsid w:val="00490F3E"/>
    <w:rsid w:val="00493838"/>
    <w:rsid w:val="004948C9"/>
    <w:rsid w:val="004B7CE2"/>
    <w:rsid w:val="004D14E0"/>
    <w:rsid w:val="004D19B0"/>
    <w:rsid w:val="004F754F"/>
    <w:rsid w:val="00500E58"/>
    <w:rsid w:val="00522884"/>
    <w:rsid w:val="00536BBF"/>
    <w:rsid w:val="00541BF8"/>
    <w:rsid w:val="005433DC"/>
    <w:rsid w:val="00575E09"/>
    <w:rsid w:val="00581141"/>
    <w:rsid w:val="005A734C"/>
    <w:rsid w:val="005D2FCA"/>
    <w:rsid w:val="005E446F"/>
    <w:rsid w:val="005F23A3"/>
    <w:rsid w:val="005F2C4C"/>
    <w:rsid w:val="006014BA"/>
    <w:rsid w:val="00620FE6"/>
    <w:rsid w:val="00642D15"/>
    <w:rsid w:val="00643DAB"/>
    <w:rsid w:val="00654175"/>
    <w:rsid w:val="006633E7"/>
    <w:rsid w:val="00680874"/>
    <w:rsid w:val="0068267E"/>
    <w:rsid w:val="006869C2"/>
    <w:rsid w:val="00694820"/>
    <w:rsid w:val="006A1E64"/>
    <w:rsid w:val="006F1260"/>
    <w:rsid w:val="006F1A01"/>
    <w:rsid w:val="006F220E"/>
    <w:rsid w:val="006F343C"/>
    <w:rsid w:val="006F36B9"/>
    <w:rsid w:val="006F6B2D"/>
    <w:rsid w:val="00707429"/>
    <w:rsid w:val="00734C49"/>
    <w:rsid w:val="0073753C"/>
    <w:rsid w:val="007415C0"/>
    <w:rsid w:val="00752626"/>
    <w:rsid w:val="00764177"/>
    <w:rsid w:val="00765C6E"/>
    <w:rsid w:val="00775BEF"/>
    <w:rsid w:val="00791CDF"/>
    <w:rsid w:val="00797D1B"/>
    <w:rsid w:val="007A3BF5"/>
    <w:rsid w:val="007A4696"/>
    <w:rsid w:val="007B511C"/>
    <w:rsid w:val="007D749B"/>
    <w:rsid w:val="007F31CD"/>
    <w:rsid w:val="007F3E9B"/>
    <w:rsid w:val="0081786E"/>
    <w:rsid w:val="00842D45"/>
    <w:rsid w:val="00844C02"/>
    <w:rsid w:val="00845ED4"/>
    <w:rsid w:val="0086188E"/>
    <w:rsid w:val="00882904"/>
    <w:rsid w:val="00886F14"/>
    <w:rsid w:val="008D1AD8"/>
    <w:rsid w:val="008D45F3"/>
    <w:rsid w:val="008F70CF"/>
    <w:rsid w:val="00913133"/>
    <w:rsid w:val="00913CCE"/>
    <w:rsid w:val="009209E1"/>
    <w:rsid w:val="00947603"/>
    <w:rsid w:val="009549B1"/>
    <w:rsid w:val="00961688"/>
    <w:rsid w:val="00995440"/>
    <w:rsid w:val="009D0C39"/>
    <w:rsid w:val="009D28C8"/>
    <w:rsid w:val="009E001C"/>
    <w:rsid w:val="009F2A97"/>
    <w:rsid w:val="00A247A8"/>
    <w:rsid w:val="00A50CAD"/>
    <w:rsid w:val="00A6318B"/>
    <w:rsid w:val="00A6526A"/>
    <w:rsid w:val="00A84530"/>
    <w:rsid w:val="00A85EFF"/>
    <w:rsid w:val="00A94C2C"/>
    <w:rsid w:val="00AD3298"/>
    <w:rsid w:val="00AE02FC"/>
    <w:rsid w:val="00AE56B4"/>
    <w:rsid w:val="00B06892"/>
    <w:rsid w:val="00B247E8"/>
    <w:rsid w:val="00B270DE"/>
    <w:rsid w:val="00B34EDA"/>
    <w:rsid w:val="00B476D9"/>
    <w:rsid w:val="00B87878"/>
    <w:rsid w:val="00BB13F8"/>
    <w:rsid w:val="00BB4BF4"/>
    <w:rsid w:val="00BC4240"/>
    <w:rsid w:val="00BD126D"/>
    <w:rsid w:val="00BD572C"/>
    <w:rsid w:val="00C07AC0"/>
    <w:rsid w:val="00C20452"/>
    <w:rsid w:val="00C25D14"/>
    <w:rsid w:val="00C31482"/>
    <w:rsid w:val="00C649F0"/>
    <w:rsid w:val="00C77A6F"/>
    <w:rsid w:val="00C90EB1"/>
    <w:rsid w:val="00CB34BA"/>
    <w:rsid w:val="00CD2BF0"/>
    <w:rsid w:val="00CD5ACD"/>
    <w:rsid w:val="00D01156"/>
    <w:rsid w:val="00D3489F"/>
    <w:rsid w:val="00D44996"/>
    <w:rsid w:val="00D44E75"/>
    <w:rsid w:val="00D5561C"/>
    <w:rsid w:val="00D57B70"/>
    <w:rsid w:val="00D72A60"/>
    <w:rsid w:val="00D76399"/>
    <w:rsid w:val="00D9721E"/>
    <w:rsid w:val="00DA3D0D"/>
    <w:rsid w:val="00DB2D71"/>
    <w:rsid w:val="00DD45CC"/>
    <w:rsid w:val="00E11E4B"/>
    <w:rsid w:val="00E15F01"/>
    <w:rsid w:val="00E162DC"/>
    <w:rsid w:val="00E20343"/>
    <w:rsid w:val="00E21417"/>
    <w:rsid w:val="00E21563"/>
    <w:rsid w:val="00E614A5"/>
    <w:rsid w:val="00E661FF"/>
    <w:rsid w:val="00E72EA1"/>
    <w:rsid w:val="00E75ABD"/>
    <w:rsid w:val="00E85B8D"/>
    <w:rsid w:val="00E967D0"/>
    <w:rsid w:val="00EB1C7F"/>
    <w:rsid w:val="00EC1F35"/>
    <w:rsid w:val="00EE5730"/>
    <w:rsid w:val="00EF3658"/>
    <w:rsid w:val="00EF5FDE"/>
    <w:rsid w:val="00EF6229"/>
    <w:rsid w:val="00EF706E"/>
    <w:rsid w:val="00F04181"/>
    <w:rsid w:val="00F10C1B"/>
    <w:rsid w:val="00F2397B"/>
    <w:rsid w:val="00F23F5A"/>
    <w:rsid w:val="00F4133A"/>
    <w:rsid w:val="00F5284C"/>
    <w:rsid w:val="00F54548"/>
    <w:rsid w:val="00F61C93"/>
    <w:rsid w:val="00F91DF8"/>
    <w:rsid w:val="00F95426"/>
    <w:rsid w:val="00FB047B"/>
    <w:rsid w:val="00FB0FE9"/>
    <w:rsid w:val="00FC0F1C"/>
    <w:rsid w:val="00FE3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F7C4"/>
  <w15:chartTrackingRefBased/>
  <w15:docId w15:val="{4B520DD2-ACED-4E9E-A9D2-0AFE1791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5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6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54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4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44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5730"/>
    <w:pPr>
      <w:ind w:left="720"/>
      <w:contextualSpacing/>
    </w:pPr>
  </w:style>
  <w:style w:type="table" w:styleId="TableGrid">
    <w:name w:val="Table Grid"/>
    <w:basedOn w:val="TableNormal"/>
    <w:uiPriority w:val="39"/>
    <w:rsid w:val="00FB0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9B"/>
    <w:rPr>
      <w:rFonts w:ascii="Segoe UI" w:hAnsi="Segoe UI" w:cs="Segoe UI"/>
      <w:sz w:val="18"/>
      <w:szCs w:val="18"/>
    </w:rPr>
  </w:style>
  <w:style w:type="character" w:styleId="Hyperlink">
    <w:name w:val="Hyperlink"/>
    <w:basedOn w:val="DefaultParagraphFont"/>
    <w:uiPriority w:val="99"/>
    <w:unhideWhenUsed/>
    <w:rsid w:val="00913CCE"/>
    <w:rPr>
      <w:color w:val="0563C1" w:themeColor="hyperlink"/>
      <w:u w:val="single"/>
    </w:rPr>
  </w:style>
  <w:style w:type="character" w:styleId="UnresolvedMention">
    <w:name w:val="Unresolved Mention"/>
    <w:basedOn w:val="DefaultParagraphFont"/>
    <w:uiPriority w:val="99"/>
    <w:semiHidden/>
    <w:unhideWhenUsed/>
    <w:rsid w:val="00913CCE"/>
    <w:rPr>
      <w:color w:val="605E5C"/>
      <w:shd w:val="clear" w:color="auto" w:fill="E1DFDD"/>
    </w:rPr>
  </w:style>
  <w:style w:type="paragraph" w:styleId="Header">
    <w:name w:val="header"/>
    <w:basedOn w:val="Normal"/>
    <w:link w:val="HeaderChar"/>
    <w:uiPriority w:val="99"/>
    <w:unhideWhenUsed/>
    <w:rsid w:val="007D7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49B"/>
  </w:style>
  <w:style w:type="paragraph" w:styleId="Footer">
    <w:name w:val="footer"/>
    <w:basedOn w:val="Normal"/>
    <w:link w:val="FooterChar"/>
    <w:uiPriority w:val="99"/>
    <w:unhideWhenUsed/>
    <w:rsid w:val="007D7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49B"/>
  </w:style>
  <w:style w:type="paragraph" w:styleId="HTMLPreformatted">
    <w:name w:val="HTML Preformatted"/>
    <w:basedOn w:val="Normal"/>
    <w:link w:val="HTMLPreformattedChar"/>
    <w:uiPriority w:val="99"/>
    <w:semiHidden/>
    <w:unhideWhenUsed/>
    <w:rsid w:val="002851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851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486291">
      <w:bodyDiv w:val="1"/>
      <w:marLeft w:val="0"/>
      <w:marRight w:val="0"/>
      <w:marTop w:val="0"/>
      <w:marBottom w:val="0"/>
      <w:divBdr>
        <w:top w:val="none" w:sz="0" w:space="0" w:color="auto"/>
        <w:left w:val="none" w:sz="0" w:space="0" w:color="auto"/>
        <w:bottom w:val="none" w:sz="0" w:space="0" w:color="auto"/>
        <w:right w:val="none" w:sz="0" w:space="0" w:color="auto"/>
      </w:divBdr>
    </w:div>
    <w:div w:id="109420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3.png"/><Relationship Id="rId138" Type="http://schemas.openxmlformats.org/officeDocument/2006/relationships/image" Target="media/image128.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3.png"/><Relationship Id="rId128" Type="http://schemas.openxmlformats.org/officeDocument/2006/relationships/image" Target="media/image118.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hyperlink" Target="https://ourairports.com/data/" TargetMode="External"/><Relationship Id="rId124" Type="http://schemas.openxmlformats.org/officeDocument/2006/relationships/image" Target="media/image114.png"/><Relationship Id="rId129" Type="http://schemas.openxmlformats.org/officeDocument/2006/relationships/image" Target="media/image119.png"/><Relationship Id="rId137" Type="http://schemas.openxmlformats.org/officeDocument/2006/relationships/image" Target="media/image127.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32" Type="http://schemas.openxmlformats.org/officeDocument/2006/relationships/image" Target="media/image122.png"/><Relationship Id="rId140" Type="http://schemas.openxmlformats.org/officeDocument/2006/relationships/image" Target="media/image1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mailto:h@h.h" TargetMode="External"/><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image" Target="media/image125.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hyperlink" Target="mailto:h@h.h" TargetMode="External"/><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1.png"/><Relationship Id="rId136" Type="http://schemas.openxmlformats.org/officeDocument/2006/relationships/image" Target="media/image12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09085-9F1F-4383-B723-82A117FF4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4</TotalTime>
  <Pages>39</Pages>
  <Words>4953</Words>
  <Characters>2823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31</cp:revision>
  <dcterms:created xsi:type="dcterms:W3CDTF">2019-11-18T20:42:00Z</dcterms:created>
  <dcterms:modified xsi:type="dcterms:W3CDTF">2019-11-23T15:03:00Z</dcterms:modified>
</cp:coreProperties>
</file>